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charts/chart15.xml" ContentType="application/vnd.openxmlformats-officedocument.drawingml.chart+xml"/>
  <Override PartName="/word/charts/style15.xml" ContentType="application/vnd.ms-office.chartstyle+xml"/>
  <Override PartName="/word/charts/colors15.xml" ContentType="application/vnd.ms-office.chartcolorstyle+xml"/>
  <Override PartName="/word/charts/chart16.xml" ContentType="application/vnd.openxmlformats-officedocument.drawingml.chart+xml"/>
  <Override PartName="/word/charts/style16.xml" ContentType="application/vnd.ms-office.chartstyle+xml"/>
  <Override PartName="/word/charts/colors1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3B9F" w:rsidRDefault="00353B9F" w:rsidP="00353B9F">
      <w:pPr>
        <w:pStyle w:val="Heading1"/>
      </w:pPr>
      <w:r>
        <w:t>5.1 Modeling of corrosion</w:t>
      </w:r>
    </w:p>
    <w:p w:rsidR="00353B9F" w:rsidRDefault="00353B9F" w:rsidP="00353B9F">
      <w:pPr>
        <w:pStyle w:val="Heading1"/>
      </w:pPr>
      <w:r>
        <w:t>5.2 Earthquake selection</w:t>
      </w:r>
    </w:p>
    <w:p w:rsidR="00A84E4E" w:rsidRPr="00A84E4E" w:rsidRDefault="00A84E4E" w:rsidP="00A84E4E"/>
    <w:p w:rsidR="00353B9F" w:rsidRDefault="00353B9F" w:rsidP="00353B9F">
      <w:pPr>
        <w:pStyle w:val="Heading2"/>
      </w:pPr>
      <w:r>
        <w:t>5.2.1 MS-AS as recorded sequences</w:t>
      </w:r>
    </w:p>
    <w:p w:rsidR="00A84E4E" w:rsidRDefault="009F65B5" w:rsidP="00A84E4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337792</wp:posOffset>
                </wp:positionH>
                <wp:positionV relativeFrom="paragraph">
                  <wp:posOffset>2349113</wp:posOffset>
                </wp:positionV>
                <wp:extent cx="239612" cy="1429907"/>
                <wp:effectExtent l="0" t="80645" r="22860" b="22860"/>
                <wp:wrapNone/>
                <wp:docPr id="19" name="Left Brac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39612" cy="1429907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5B84CB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19" o:spid="_x0000_s1026" type="#_x0000_t87" style="position:absolute;margin-left:184.1pt;margin-top:184.95pt;width:18.85pt;height:112.6pt;rotation:9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" adj="302" strokecolor="#c00 [3204]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B2A14A7" wp14:editId="78672F25">
                <wp:simplePos x="0" y="0"/>
                <wp:positionH relativeFrom="column">
                  <wp:posOffset>3998349</wp:posOffset>
                </wp:positionH>
                <wp:positionV relativeFrom="paragraph">
                  <wp:posOffset>2608118</wp:posOffset>
                </wp:positionV>
                <wp:extent cx="214427" cy="947659"/>
                <wp:effectExtent l="0" t="80962" r="9842" b="9843"/>
                <wp:wrapNone/>
                <wp:docPr id="20" name="Left Brac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14427" cy="947659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AAAD1" id="Left Brace 20" o:spid="_x0000_s1026" type="#_x0000_t87" style="position:absolute;margin-left:314.85pt;margin-top:205.35pt;width:16.9pt;height:74.6pt;rotation: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" adj="407" strokecolor="#c00 [3204]" strokeweight=".5pt">
                <v:stroke joinstyle="miter"/>
              </v:shape>
            </w:pict>
          </mc:Fallback>
        </mc:AlternateContent>
      </w:r>
      <w:r w:rsidR="00A84E4E">
        <w:rPr>
          <w:noProof/>
        </w:rPr>
        <w:drawing>
          <wp:inline distT="0" distB="0" distL="0" distR="0">
            <wp:extent cx="2647188" cy="2538984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M_Selection.tif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188" cy="2538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5954" w:rsidRDefault="009F65B5" w:rsidP="009F65B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9FDB03D" wp14:editId="145F1F4E">
                <wp:simplePos x="0" y="0"/>
                <wp:positionH relativeFrom="column">
                  <wp:posOffset>3270451</wp:posOffset>
                </wp:positionH>
                <wp:positionV relativeFrom="paragraph">
                  <wp:posOffset>178899</wp:posOffset>
                </wp:positionV>
                <wp:extent cx="241496" cy="467666"/>
                <wp:effectExtent l="1270" t="74930" r="26670" b="26670"/>
                <wp:wrapNone/>
                <wp:docPr id="21" name="Left Brac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41496" cy="467666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78F6B" id="Left Brace 21" o:spid="_x0000_s1026" type="#_x0000_t87" style="position:absolute;margin-left:257.5pt;margin-top:14.1pt;width:19pt;height:36.8pt;rotation: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" adj="929" strokecolor="#c00 [3204]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104390</wp:posOffset>
                </wp:positionH>
                <wp:positionV relativeFrom="paragraph">
                  <wp:posOffset>70114</wp:posOffset>
                </wp:positionV>
                <wp:extent cx="828040" cy="275266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040" cy="2752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F65B5" w:rsidRPr="0053366D" w:rsidRDefault="009F65B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3366D">
                              <w:rPr>
                                <w:rFonts w:ascii="Times New Roman" w:hAnsi="Times New Roman" w:cs="Times New Roman"/>
                              </w:rPr>
                              <w:t>Mainsh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165.7pt;margin-top:5.5pt;width:65.2pt;height:21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" filled="f" stroked="f" strokeweight=".5pt">
                <v:textbox>
                  <w:txbxContent>
                    <w:p w:rsidR="009F65B5" w:rsidRPr="0053366D" w:rsidRDefault="009F65B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3366D">
                        <w:rPr>
                          <w:rFonts w:ascii="Times New Roman" w:hAnsi="Times New Roman" w:cs="Times New Roman"/>
                        </w:rPr>
                        <w:t>Mainshoc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2B51FE" wp14:editId="25F57B28">
                <wp:simplePos x="0" y="0"/>
                <wp:positionH relativeFrom="column">
                  <wp:posOffset>3179996</wp:posOffset>
                </wp:positionH>
                <wp:positionV relativeFrom="paragraph">
                  <wp:posOffset>67466</wp:posOffset>
                </wp:positionV>
                <wp:extent cx="828136" cy="327181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136" cy="32718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F65B5" w:rsidRPr="0053366D" w:rsidRDefault="009F65B5" w:rsidP="009F65B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3366D">
                              <w:rPr>
                                <w:rFonts w:ascii="Times New Roman" w:hAnsi="Times New Roman" w:cs="Times New Roman"/>
                              </w:rPr>
                              <w:t>4s g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B51FE" id="Text Box 18" o:spid="_x0000_s1027" type="#_x0000_t202" style="position:absolute;left:0;text-align:left;margin-left:250.4pt;margin-top:5.3pt;width:65.2pt;height:2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" filled="f" stroked="f" strokeweight=".5pt">
                <v:textbox>
                  <w:txbxContent>
                    <w:p w:rsidR="009F65B5" w:rsidRPr="0053366D" w:rsidRDefault="009F65B5" w:rsidP="009F65B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3366D">
                        <w:rPr>
                          <w:rFonts w:ascii="Times New Roman" w:hAnsi="Times New Roman" w:cs="Times New Roman"/>
                        </w:rPr>
                        <w:t>4s ga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662DF9" wp14:editId="41FE89D1">
                <wp:simplePos x="0" y="0"/>
                <wp:positionH relativeFrom="column">
                  <wp:posOffset>3731595</wp:posOffset>
                </wp:positionH>
                <wp:positionV relativeFrom="paragraph">
                  <wp:posOffset>101971</wp:posOffset>
                </wp:positionV>
                <wp:extent cx="828136" cy="327181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136" cy="32718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F65B5" w:rsidRPr="0053366D" w:rsidRDefault="009F65B5" w:rsidP="009F65B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3366D">
                              <w:rPr>
                                <w:rFonts w:ascii="Times New Roman" w:hAnsi="Times New Roman" w:cs="Times New Roman"/>
                              </w:rPr>
                              <w:t>Aftersh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662DF9" id="Text Box 17" o:spid="_x0000_s1028" type="#_x0000_t202" style="position:absolute;left:0;text-align:left;margin-left:293.85pt;margin-top:8.05pt;width:65.2pt;height:2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" filled="f" stroked="f" strokeweight=".5pt">
                <v:textbox>
                  <w:txbxContent>
                    <w:p w:rsidR="009F65B5" w:rsidRPr="0053366D" w:rsidRDefault="009F65B5" w:rsidP="009F65B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3366D">
                        <w:rPr>
                          <w:rFonts w:ascii="Times New Roman" w:hAnsi="Times New Roman" w:cs="Times New Roman"/>
                        </w:rPr>
                        <w:t>Aftershock</w:t>
                      </w:r>
                    </w:p>
                  </w:txbxContent>
                </v:textbox>
              </v:shape>
            </w:pict>
          </mc:Fallback>
        </mc:AlternateContent>
      </w:r>
      <w:r w:rsidR="00385954">
        <w:rPr>
          <w:noProof/>
        </w:rPr>
        <w:drawing>
          <wp:inline distT="0" distB="0" distL="0" distR="0" wp14:anchorId="60D54F17" wp14:editId="4F918D46">
            <wp:extent cx="3657600" cy="2743200"/>
            <wp:effectExtent l="0" t="0" r="0" b="0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9F65B5" w:rsidRDefault="009F65B5" w:rsidP="009F65B5">
      <w:pPr>
        <w:jc w:val="center"/>
      </w:pPr>
      <w:r>
        <w:t>RSN1505 and RSN 3189 from the Chichi Earthquake sequences</w:t>
      </w:r>
    </w:p>
    <w:p w:rsidR="00385954" w:rsidRPr="00385954" w:rsidRDefault="00385954" w:rsidP="00385954"/>
    <w:p w:rsidR="00A84E4E" w:rsidRDefault="00A84E4E" w:rsidP="00A84E4E">
      <w:pPr>
        <w:pStyle w:val="Heading2"/>
      </w:pPr>
      <w:r>
        <w:lastRenderedPageBreak/>
        <w:t>5.2.1 MS records</w:t>
      </w:r>
    </w:p>
    <w:p w:rsidR="00A84E4E" w:rsidRPr="00A84E4E" w:rsidRDefault="00A84E4E" w:rsidP="00A84E4E">
      <w:pPr>
        <w:jc w:val="center"/>
      </w:pPr>
      <w:r>
        <w:rPr>
          <w:noProof/>
        </w:rPr>
        <w:drawing>
          <wp:inline distT="0" distB="0" distL="0" distR="0">
            <wp:extent cx="2647188" cy="2538984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D_Spectrum_GM_Selection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188" cy="2538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3B9F" w:rsidRDefault="00353B9F" w:rsidP="00353B9F">
      <w:pPr>
        <w:pStyle w:val="Heading1"/>
      </w:pPr>
      <w:r>
        <w:t>5.3 Analytical model</w:t>
      </w:r>
    </w:p>
    <w:p w:rsidR="00353B9F" w:rsidRDefault="00353B9F" w:rsidP="00353B9F">
      <w:pPr>
        <w:pStyle w:val="Heading2"/>
      </w:pPr>
      <w:r>
        <w:t>Calibration with physical tests</w:t>
      </w:r>
    </w:p>
    <w:p w:rsidR="00353B9F" w:rsidRDefault="00353B9F" w:rsidP="00353B9F">
      <w:pPr>
        <w:pStyle w:val="Heading2"/>
      </w:pPr>
      <w:r>
        <w:t>Pristine condition</w:t>
      </w:r>
    </w:p>
    <w:p w:rsidR="00F404C7" w:rsidRPr="00F404C7" w:rsidRDefault="00F404C7" w:rsidP="00F404C7">
      <w:r w:rsidRPr="00F404C7">
        <w:rPr>
          <w:noProof/>
        </w:rPr>
        <w:drawing>
          <wp:inline distT="0" distB="0" distL="0" distR="0">
            <wp:extent cx="4076700" cy="3238500"/>
            <wp:effectExtent l="0" t="0" r="0" b="0"/>
            <wp:docPr id="4" name="Picture 4" descr="C:\ConditionDependentPBEE\Calibration-files\Calibration_Test_26_Goodnight_et_a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ConditionDependentPBEE\Calibration-files\Calibration_Test_26_Goodnight_et_al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B9F" w:rsidRDefault="00353B9F" w:rsidP="00353B9F">
      <w:pPr>
        <w:pStyle w:val="Heading2"/>
      </w:pPr>
      <w:r>
        <w:lastRenderedPageBreak/>
        <w:t>Corroded columns</w:t>
      </w:r>
    </w:p>
    <w:p w:rsidR="00F404C7" w:rsidRPr="00F404C7" w:rsidRDefault="00F404C7" w:rsidP="00F404C7">
      <w:pPr>
        <w:jc w:val="center"/>
      </w:pPr>
      <w:r w:rsidRPr="00F404C7">
        <w:rPr>
          <w:noProof/>
        </w:rPr>
        <w:drawing>
          <wp:inline distT="0" distB="0" distL="0" distR="0">
            <wp:extent cx="3048000" cy="2286000"/>
            <wp:effectExtent l="0" t="0" r="0" b="0"/>
            <wp:docPr id="5" name="Picture 5" descr="C:\ConditionDependentPBEE\Thesis\VAC Thesis 2.0\Chapter-5\figs\Model_vs_MaEtAl_22021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ConditionDependentPBEE\Thesis\VAC Thesis 2.0\Chapter-5\figs\Model_vs_MaEtAl_220218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B9F" w:rsidRDefault="00353B9F" w:rsidP="00353B9F">
      <w:pPr>
        <w:pStyle w:val="Heading1"/>
      </w:pPr>
      <w:r>
        <w:t>5.4 Analytical framework</w:t>
      </w:r>
    </w:p>
    <w:p w:rsidR="00353B9F" w:rsidRDefault="00353B9F" w:rsidP="00353B9F">
      <w:pPr>
        <w:pStyle w:val="Heading2"/>
      </w:pPr>
      <w:r>
        <w:t>Selection of Impact Measure</w:t>
      </w:r>
    </w:p>
    <w:p w:rsidR="00F404C7" w:rsidRDefault="002D646B" w:rsidP="002D646B">
      <w:pPr>
        <w:jc w:val="center"/>
      </w:pPr>
      <w:r w:rsidRPr="002D646B">
        <w:rPr>
          <w:noProof/>
        </w:rPr>
        <w:drawing>
          <wp:inline distT="0" distB="0" distL="0" distR="0">
            <wp:extent cx="3657600" cy="2154477"/>
            <wp:effectExtent l="0" t="0" r="0" b="0"/>
            <wp:docPr id="7" name="Picture 7" descr="C:\ConditionDependentPBEE\Thesis\VAC Thesis 2.0\Chapter-5\figs\CDF_PG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ConditionDependentPBEE\Thesis\VAC Thesis 2.0\Chapter-5\figs\CDF_PGA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5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646B" w:rsidRPr="00F404C7" w:rsidRDefault="002D646B" w:rsidP="002D646B">
      <w:pPr>
        <w:jc w:val="center"/>
      </w:pPr>
      <w:r w:rsidRPr="002D646B">
        <w:rPr>
          <w:noProof/>
        </w:rPr>
        <w:drawing>
          <wp:inline distT="0" distB="0" distL="0" distR="0">
            <wp:extent cx="3657600" cy="2154477"/>
            <wp:effectExtent l="0" t="0" r="0" b="0"/>
            <wp:docPr id="13" name="Picture 13" descr="C:\ConditionDependentPBEE\Thesis\VAC Thesis 2.0\Chapter-5\figs\CDF_SdT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ConditionDependentPBEE\Thesis\VAC Thesis 2.0\Chapter-5\figs\CDF_SdT1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5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B9F" w:rsidRDefault="00353B9F" w:rsidP="00353B9F">
      <w:pPr>
        <w:pStyle w:val="Heading1"/>
      </w:pPr>
      <w:r>
        <w:lastRenderedPageBreak/>
        <w:t>5.5 Results</w:t>
      </w:r>
    </w:p>
    <w:p w:rsidR="00353B9F" w:rsidRDefault="00353B9F" w:rsidP="00353B9F">
      <w:pPr>
        <w:pStyle w:val="Heading2"/>
      </w:pPr>
      <w:r>
        <w:t>5.5.1 Structural response at different corrosion levels</w:t>
      </w:r>
    </w:p>
    <w:p w:rsidR="009F65B5" w:rsidRPr="009F65B5" w:rsidRDefault="009F65B5" w:rsidP="009F65B5"/>
    <w:p w:rsidR="00353B9F" w:rsidRDefault="00353B9F" w:rsidP="00353B9F">
      <w:pPr>
        <w:pStyle w:val="Heading2"/>
      </w:pPr>
      <w:r>
        <w:t xml:space="preserve">5.5.2 </w:t>
      </w:r>
      <w:r w:rsidR="00A84E4E">
        <w:t>Effects</w:t>
      </w:r>
      <w:r>
        <w:t xml:space="preserve"> of MS-AS sequence</w:t>
      </w:r>
    </w:p>
    <w:p w:rsidR="009F65B5" w:rsidRDefault="009F65B5" w:rsidP="009F65B5"/>
    <w:p w:rsidR="009F65B5" w:rsidRDefault="009F65B5" w:rsidP="009F65B5">
      <w:r>
        <w:rPr>
          <w:noProof/>
        </w:rPr>
        <w:drawing>
          <wp:inline distT="0" distB="0" distL="0" distR="0" wp14:anchorId="509E4768" wp14:editId="4C561AED">
            <wp:extent cx="3657600" cy="2743200"/>
            <wp:effectExtent l="0" t="0" r="0" b="0"/>
            <wp:docPr id="22" name="Chart 2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865EC6" w:rsidRPr="009F65B5" w:rsidRDefault="00865EC6" w:rsidP="009F65B5">
      <w:r w:rsidRPr="00865EC6">
        <w:rPr>
          <w:rFonts w:ascii="Times New Roman" w:hAnsi="Times New Roman" w:cs="Times New Roman"/>
          <w:noProof/>
        </w:rPr>
        <w:drawing>
          <wp:inline distT="0" distB="0" distL="0" distR="0" wp14:anchorId="650810BB" wp14:editId="7E61E4D0">
            <wp:extent cx="3657600" cy="274701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2D646B" w:rsidRPr="002D646B" w:rsidRDefault="002D646B" w:rsidP="002D646B"/>
    <w:p w:rsidR="00F404C7" w:rsidRDefault="00F404C7" w:rsidP="00F404C7">
      <w:pPr>
        <w:pStyle w:val="Heading3"/>
      </w:pPr>
      <w:r>
        <w:t>Effect on corrosion in increase of demands</w:t>
      </w:r>
    </w:p>
    <w:p w:rsidR="009F65B5" w:rsidRDefault="009F65B5" w:rsidP="009F65B5"/>
    <w:p w:rsidR="009A2402" w:rsidRDefault="009A2402" w:rsidP="009F65B5">
      <w:r>
        <w:rPr>
          <w:noProof/>
        </w:rPr>
        <w:lastRenderedPageBreak/>
        <w:drawing>
          <wp:inline distT="0" distB="0" distL="0" distR="0" wp14:anchorId="17E0D5C5" wp14:editId="3D91128D">
            <wp:extent cx="3657600" cy="2743200"/>
            <wp:effectExtent l="0" t="0" r="0" b="0"/>
            <wp:docPr id="23" name="Chart 2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9A2402" w:rsidRDefault="009A2402" w:rsidP="009A2402"/>
    <w:p w:rsidR="009A2402" w:rsidRDefault="009A2402" w:rsidP="009A2402">
      <w:pPr>
        <w:sectPr w:rsidR="009A2402" w:rsidSect="00F404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A2402" w:rsidRPr="009F65B5" w:rsidRDefault="009A2402" w:rsidP="009F65B5"/>
    <w:p w:rsidR="00F404C7" w:rsidRDefault="00F404C7" w:rsidP="00F404C7">
      <w:pPr>
        <w:jc w:val="center"/>
      </w:pPr>
      <w:r w:rsidRPr="00F259FB">
        <w:rPr>
          <w:noProof/>
        </w:rPr>
        <w:drawing>
          <wp:inline distT="0" distB="0" distL="0" distR="0" wp14:anchorId="33869A02" wp14:editId="4DCF16B1">
            <wp:extent cx="7620000" cy="5519928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ConditionDependentPBEE\NLTHA_ConditionDependentPBEE\DataPlotter\FragilityFunction\2022\1.0.1\220211\Sumary of CDF\CDF_summary.tiff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5519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C7" w:rsidRDefault="00F404C7" w:rsidP="00F404C7">
      <w:pPr>
        <w:pStyle w:val="Heading2"/>
      </w:pPr>
      <w:r>
        <w:lastRenderedPageBreak/>
        <w:t xml:space="preserve">5.5.3 Strain demands vs </w:t>
      </w:r>
      <w:proofErr w:type="gramStart"/>
      <w:r>
        <w:t>SD(</w:t>
      </w:r>
      <w:proofErr w:type="spellStart"/>
      <w:proofErr w:type="gramEnd"/>
      <w:r>
        <w:t>Teff</w:t>
      </w:r>
      <w:proofErr w:type="spellEnd"/>
      <w:r>
        <w:t>)</w:t>
      </w:r>
    </w:p>
    <w:p w:rsidR="009A2402" w:rsidRDefault="009A2402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6"/>
        <w:gridCol w:w="4117"/>
        <w:gridCol w:w="4117"/>
      </w:tblGrid>
      <w:tr w:rsidR="00F404C7" w:rsidRPr="009A2402" w:rsidTr="009A2402">
        <w:trPr>
          <w:trHeight w:val="350"/>
        </w:trPr>
        <w:tc>
          <w:tcPr>
            <w:tcW w:w="4726" w:type="dxa"/>
          </w:tcPr>
          <w:p w:rsidR="00F404C7" w:rsidRPr="009A2402" w:rsidRDefault="00F404C7" w:rsidP="00C301D3">
            <w:pPr>
              <w:ind w:left="975"/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9A2402">
              <w:rPr>
                <w:rFonts w:ascii="Times New Roman" w:hAnsi="Times New Roman" w:cs="Times New Roman"/>
                <w:b/>
                <w:noProof/>
              </w:rPr>
              <w:lastRenderedPageBreak/>
              <w:t>Serviciability</w:t>
            </w:r>
          </w:p>
        </w:tc>
        <w:tc>
          <w:tcPr>
            <w:tcW w:w="4117" w:type="dxa"/>
          </w:tcPr>
          <w:p w:rsidR="00F404C7" w:rsidRPr="009A2402" w:rsidRDefault="00F404C7" w:rsidP="00C301D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9A2402">
              <w:rPr>
                <w:rFonts w:ascii="Times New Roman" w:hAnsi="Times New Roman" w:cs="Times New Roman"/>
                <w:b/>
                <w:noProof/>
              </w:rPr>
              <w:t>Collapse Prevention</w:t>
            </w:r>
          </w:p>
        </w:tc>
        <w:tc>
          <w:tcPr>
            <w:tcW w:w="4117" w:type="dxa"/>
          </w:tcPr>
          <w:p w:rsidR="00F404C7" w:rsidRPr="009A2402" w:rsidRDefault="00F404C7" w:rsidP="00C301D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9A2402">
              <w:rPr>
                <w:rFonts w:ascii="Times New Roman" w:hAnsi="Times New Roman" w:cs="Times New Roman"/>
                <w:b/>
                <w:noProof/>
              </w:rPr>
              <w:t>Ultimate</w:t>
            </w:r>
          </w:p>
        </w:tc>
      </w:tr>
      <w:tr w:rsidR="00F404C7" w:rsidTr="009A2402">
        <w:trPr>
          <w:trHeight w:val="4490"/>
        </w:trPr>
        <w:tc>
          <w:tcPr>
            <w:tcW w:w="4726" w:type="dxa"/>
          </w:tcPr>
          <w:p w:rsidR="00F404C7" w:rsidRDefault="00F404C7" w:rsidP="00C301D3">
            <w:r>
              <w:rPr>
                <w:noProof/>
              </w:rPr>
              <w:drawing>
                <wp:inline distT="0" distB="0" distL="0" distR="0" wp14:anchorId="18B66088" wp14:editId="27A20B5D">
                  <wp:extent cx="3017520" cy="2743200"/>
                  <wp:effectExtent l="0" t="0" r="0" b="0"/>
                  <wp:docPr id="8" name="Chart 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F404C7" w:rsidRDefault="00F404C7" w:rsidP="00C301D3">
            <w:r>
              <w:rPr>
                <w:noProof/>
              </w:rPr>
              <w:drawing>
                <wp:inline distT="0" distB="0" distL="0" distR="0" wp14:anchorId="0E9AACFB" wp14:editId="5EEAC384">
                  <wp:extent cx="2606040" cy="2743200"/>
                  <wp:effectExtent l="0" t="0" r="3810" b="0"/>
                  <wp:docPr id="9" name="Chart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F404C7" w:rsidRDefault="00F404C7" w:rsidP="00C301D3">
            <w:r>
              <w:rPr>
                <w:noProof/>
              </w:rPr>
              <w:drawing>
                <wp:inline distT="0" distB="0" distL="0" distR="0" wp14:anchorId="6F5B90D7" wp14:editId="26D08BE8">
                  <wp:extent cx="2606040" cy="2743200"/>
                  <wp:effectExtent l="0" t="0" r="3810" b="0"/>
                  <wp:docPr id="10" name="Chart 1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inline>
              </w:drawing>
            </w:r>
          </w:p>
        </w:tc>
      </w:tr>
      <w:tr w:rsidR="009A2402" w:rsidTr="009A2402">
        <w:tc>
          <w:tcPr>
            <w:tcW w:w="4726" w:type="dxa"/>
          </w:tcPr>
          <w:p w:rsidR="009A2402" w:rsidRDefault="009A2402" w:rsidP="006F381F">
            <w:r>
              <w:rPr>
                <w:noProof/>
              </w:rPr>
              <w:drawing>
                <wp:inline distT="0" distB="0" distL="0" distR="0" wp14:anchorId="62FC7BBA" wp14:editId="0B23797F">
                  <wp:extent cx="3017520" cy="2743200"/>
                  <wp:effectExtent l="0" t="0" r="0" b="0"/>
                  <wp:docPr id="24" name="Chart 2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9A2402" w:rsidRDefault="009A2402" w:rsidP="006F381F">
            <w:r>
              <w:rPr>
                <w:noProof/>
              </w:rPr>
              <w:drawing>
                <wp:inline distT="0" distB="0" distL="0" distR="0" wp14:anchorId="6AF8B854" wp14:editId="62C45B62">
                  <wp:extent cx="2606040" cy="2743200"/>
                  <wp:effectExtent l="0" t="0" r="3810" b="0"/>
                  <wp:docPr id="25" name="Chart 2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9A2402" w:rsidRDefault="009A2402" w:rsidP="006F381F">
            <w:r>
              <w:rPr>
                <w:noProof/>
              </w:rPr>
              <w:drawing>
                <wp:inline distT="0" distB="0" distL="0" distR="0" wp14:anchorId="21F2BBF5" wp14:editId="78217B6B">
                  <wp:extent cx="2606040" cy="2743200"/>
                  <wp:effectExtent l="0" t="0" r="3810" b="0"/>
                  <wp:docPr id="26" name="Chart 2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1"/>
                    </a:graphicData>
                  </a:graphic>
                </wp:inline>
              </w:drawing>
            </w:r>
          </w:p>
        </w:tc>
      </w:tr>
      <w:tr w:rsidR="00461422" w:rsidRPr="009A2402" w:rsidTr="00A77C7D">
        <w:trPr>
          <w:trHeight w:val="350"/>
        </w:trPr>
        <w:tc>
          <w:tcPr>
            <w:tcW w:w="4726" w:type="dxa"/>
          </w:tcPr>
          <w:p w:rsidR="00461422" w:rsidRPr="009A2402" w:rsidRDefault="00461422" w:rsidP="00A77C7D">
            <w:pPr>
              <w:ind w:left="975"/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9A2402">
              <w:rPr>
                <w:rFonts w:ascii="Times New Roman" w:hAnsi="Times New Roman" w:cs="Times New Roman"/>
                <w:b/>
                <w:noProof/>
              </w:rPr>
              <w:lastRenderedPageBreak/>
              <w:t>Serviciability</w:t>
            </w:r>
          </w:p>
        </w:tc>
        <w:tc>
          <w:tcPr>
            <w:tcW w:w="4117" w:type="dxa"/>
          </w:tcPr>
          <w:p w:rsidR="00461422" w:rsidRPr="009A2402" w:rsidRDefault="00461422" w:rsidP="00A77C7D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9A2402">
              <w:rPr>
                <w:rFonts w:ascii="Times New Roman" w:hAnsi="Times New Roman" w:cs="Times New Roman"/>
                <w:b/>
                <w:noProof/>
              </w:rPr>
              <w:t>Collapse Prevention</w:t>
            </w:r>
          </w:p>
        </w:tc>
        <w:tc>
          <w:tcPr>
            <w:tcW w:w="4117" w:type="dxa"/>
          </w:tcPr>
          <w:p w:rsidR="00461422" w:rsidRPr="009A2402" w:rsidRDefault="00461422" w:rsidP="00A77C7D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9A2402">
              <w:rPr>
                <w:rFonts w:ascii="Times New Roman" w:hAnsi="Times New Roman" w:cs="Times New Roman"/>
                <w:b/>
                <w:noProof/>
              </w:rPr>
              <w:t>Ultimate</w:t>
            </w:r>
          </w:p>
        </w:tc>
      </w:tr>
      <w:tr w:rsidR="00461422" w:rsidTr="00461422">
        <w:trPr>
          <w:trHeight w:val="4490"/>
        </w:trPr>
        <w:tc>
          <w:tcPr>
            <w:tcW w:w="4726" w:type="dxa"/>
          </w:tcPr>
          <w:p w:rsidR="00461422" w:rsidRDefault="00461422" w:rsidP="00A77C7D">
            <w:r>
              <w:rPr>
                <w:noProof/>
              </w:rPr>
              <w:drawing>
                <wp:inline distT="0" distB="0" distL="0" distR="0" wp14:anchorId="7B8A5442" wp14:editId="234FA4DF">
                  <wp:extent cx="2971800" cy="2743200"/>
                  <wp:effectExtent l="0" t="0" r="0" b="0"/>
                  <wp:docPr id="31" name="Chart 31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2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461422" w:rsidRDefault="00461422" w:rsidP="00A77C7D">
            <w:r>
              <w:rPr>
                <w:noProof/>
              </w:rPr>
              <w:drawing>
                <wp:inline distT="0" distB="0" distL="0" distR="0" wp14:anchorId="2C78B8D4" wp14:editId="68EB2A18">
                  <wp:extent cx="2606040" cy="2743200"/>
                  <wp:effectExtent l="0" t="0" r="3810" b="0"/>
                  <wp:docPr id="32" name="Chart 32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3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461422" w:rsidRDefault="00461422" w:rsidP="00A77C7D">
            <w:r>
              <w:rPr>
                <w:noProof/>
              </w:rPr>
              <w:drawing>
                <wp:inline distT="0" distB="0" distL="0" distR="0" wp14:anchorId="2E4EBFA2" wp14:editId="78F05DD8">
                  <wp:extent cx="2606040" cy="2743200"/>
                  <wp:effectExtent l="0" t="0" r="3810" b="0"/>
                  <wp:docPr id="33" name="Chart 33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4"/>
                    </a:graphicData>
                  </a:graphic>
                </wp:inline>
              </w:drawing>
            </w:r>
          </w:p>
        </w:tc>
      </w:tr>
      <w:tr w:rsidR="00461422" w:rsidTr="00461422">
        <w:tc>
          <w:tcPr>
            <w:tcW w:w="4726" w:type="dxa"/>
          </w:tcPr>
          <w:p w:rsidR="00461422" w:rsidRDefault="00461422" w:rsidP="00A77C7D">
            <w:r>
              <w:rPr>
                <w:noProof/>
              </w:rPr>
              <w:drawing>
                <wp:inline distT="0" distB="0" distL="0" distR="0" wp14:anchorId="64E294BD" wp14:editId="01E92C18">
                  <wp:extent cx="3017520" cy="2743200"/>
                  <wp:effectExtent l="0" t="0" r="0" b="0"/>
                  <wp:docPr id="34" name="Chart 3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5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461422" w:rsidRDefault="00461422" w:rsidP="00A77C7D">
            <w:r>
              <w:rPr>
                <w:noProof/>
              </w:rPr>
              <w:drawing>
                <wp:inline distT="0" distB="0" distL="0" distR="0" wp14:anchorId="293A5F2E" wp14:editId="350CABD4">
                  <wp:extent cx="2606040" cy="2743200"/>
                  <wp:effectExtent l="0" t="0" r="3810" b="0"/>
                  <wp:docPr id="35" name="Chart 3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6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461422" w:rsidRDefault="00461422" w:rsidP="00A77C7D">
            <w:r>
              <w:rPr>
                <w:noProof/>
              </w:rPr>
              <w:drawing>
                <wp:inline distT="0" distB="0" distL="0" distR="0" wp14:anchorId="63F806DD" wp14:editId="666B357F">
                  <wp:extent cx="2606040" cy="2743200"/>
                  <wp:effectExtent l="0" t="0" r="3810" b="0"/>
                  <wp:docPr id="36" name="Chart 3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7"/>
                    </a:graphicData>
                  </a:graphic>
                </wp:inline>
              </w:drawing>
            </w:r>
          </w:p>
        </w:tc>
      </w:tr>
    </w:tbl>
    <w:p w:rsidR="002D646B" w:rsidRDefault="002D646B" w:rsidP="002D646B">
      <w:pPr>
        <w:sectPr w:rsidR="002D646B" w:rsidSect="00F259F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bookmarkStart w:id="0" w:name="_GoBack"/>
      <w:bookmarkEnd w:id="0"/>
    </w:p>
    <w:p w:rsidR="00F404C7" w:rsidRPr="00F404C7" w:rsidRDefault="00F404C7" w:rsidP="00F404C7"/>
    <w:p w:rsidR="00353B9F" w:rsidRDefault="00353B9F" w:rsidP="00353B9F">
      <w:pPr>
        <w:pStyle w:val="Heading1"/>
      </w:pPr>
      <w:r>
        <w:t>5.6 Discussion of results</w:t>
      </w:r>
    </w:p>
    <w:p w:rsidR="00353B9F" w:rsidRDefault="00353B9F" w:rsidP="00353B9F"/>
    <w:p w:rsidR="00353B9F" w:rsidRDefault="00353B9F" w:rsidP="00353B9F"/>
    <w:sectPr w:rsidR="00353B9F" w:rsidSect="00AF1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jY1tLAwsrQwNjFS0lEKTi0uzszPAykwqwUAYNfY3iwAAAA="/>
  </w:docVars>
  <w:rsids>
    <w:rsidRoot w:val="00F259FB"/>
    <w:rsid w:val="000A4549"/>
    <w:rsid w:val="00152F21"/>
    <w:rsid w:val="00183DFF"/>
    <w:rsid w:val="0024146D"/>
    <w:rsid w:val="002D646B"/>
    <w:rsid w:val="002F3465"/>
    <w:rsid w:val="002F5178"/>
    <w:rsid w:val="00353B9F"/>
    <w:rsid w:val="003660F5"/>
    <w:rsid w:val="00385954"/>
    <w:rsid w:val="00461422"/>
    <w:rsid w:val="00490677"/>
    <w:rsid w:val="004B2517"/>
    <w:rsid w:val="0053366D"/>
    <w:rsid w:val="005765A9"/>
    <w:rsid w:val="005D52DF"/>
    <w:rsid w:val="007F47E5"/>
    <w:rsid w:val="008064A8"/>
    <w:rsid w:val="00865EC6"/>
    <w:rsid w:val="008750B4"/>
    <w:rsid w:val="008B2A35"/>
    <w:rsid w:val="008E1D1D"/>
    <w:rsid w:val="009A2402"/>
    <w:rsid w:val="009F65B5"/>
    <w:rsid w:val="00A32592"/>
    <w:rsid w:val="00A84E4E"/>
    <w:rsid w:val="00A93AD8"/>
    <w:rsid w:val="00AF15E6"/>
    <w:rsid w:val="00BE1F30"/>
    <w:rsid w:val="00D73F29"/>
    <w:rsid w:val="00DA4936"/>
    <w:rsid w:val="00F259FB"/>
    <w:rsid w:val="00F404C7"/>
    <w:rsid w:val="00FC7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AEEACAD-E3AB-4AE1-AEDC-594514DE2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3B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3B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3B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5000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59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53B9F"/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3B9F"/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53B9F"/>
    <w:rPr>
      <w:rFonts w:asciiTheme="majorHAnsi" w:eastAsiaTheme="majorEastAsia" w:hAnsiTheme="majorHAnsi" w:cstheme="majorBidi"/>
      <w:color w:val="650000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A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A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chart" Target="charts/chart3.xml"/><Relationship Id="rId18" Type="http://schemas.openxmlformats.org/officeDocument/2006/relationships/chart" Target="charts/chart7.xml"/><Relationship Id="rId26" Type="http://schemas.openxmlformats.org/officeDocument/2006/relationships/chart" Target="charts/chart15.xml"/><Relationship Id="rId3" Type="http://schemas.openxmlformats.org/officeDocument/2006/relationships/settings" Target="settings.xml"/><Relationship Id="rId21" Type="http://schemas.openxmlformats.org/officeDocument/2006/relationships/chart" Target="charts/chart10.xml"/><Relationship Id="rId7" Type="http://schemas.openxmlformats.org/officeDocument/2006/relationships/image" Target="media/image2.tiff"/><Relationship Id="rId12" Type="http://schemas.openxmlformats.org/officeDocument/2006/relationships/chart" Target="charts/chart2.xml"/><Relationship Id="rId17" Type="http://schemas.openxmlformats.org/officeDocument/2006/relationships/chart" Target="charts/chart6.xml"/><Relationship Id="rId25" Type="http://schemas.openxmlformats.org/officeDocument/2006/relationships/chart" Target="charts/chart14.xml"/><Relationship Id="rId2" Type="http://schemas.openxmlformats.org/officeDocument/2006/relationships/styles" Target="styles.xml"/><Relationship Id="rId16" Type="http://schemas.openxmlformats.org/officeDocument/2006/relationships/chart" Target="charts/chart5.xml"/><Relationship Id="rId20" Type="http://schemas.openxmlformats.org/officeDocument/2006/relationships/chart" Target="charts/chart9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image" Target="media/image6.tiff"/><Relationship Id="rId24" Type="http://schemas.openxmlformats.org/officeDocument/2006/relationships/chart" Target="charts/chart13.xml"/><Relationship Id="rId5" Type="http://schemas.openxmlformats.org/officeDocument/2006/relationships/image" Target="media/image1.tiff"/><Relationship Id="rId15" Type="http://schemas.openxmlformats.org/officeDocument/2006/relationships/image" Target="media/image7.tiff"/><Relationship Id="rId23" Type="http://schemas.openxmlformats.org/officeDocument/2006/relationships/chart" Target="charts/chart12.xml"/><Relationship Id="rId28" Type="http://schemas.openxmlformats.org/officeDocument/2006/relationships/fontTable" Target="fontTable.xml"/><Relationship Id="rId10" Type="http://schemas.openxmlformats.org/officeDocument/2006/relationships/image" Target="media/image5.tiff"/><Relationship Id="rId19" Type="http://schemas.openxmlformats.org/officeDocument/2006/relationships/chart" Target="charts/chart8.xml"/><Relationship Id="rId4" Type="http://schemas.openxmlformats.org/officeDocument/2006/relationships/webSettings" Target="webSettings.xml"/><Relationship Id="rId9" Type="http://schemas.openxmlformats.org/officeDocument/2006/relationships/image" Target="media/image4.tiff"/><Relationship Id="rId14" Type="http://schemas.openxmlformats.org/officeDocument/2006/relationships/chart" Target="charts/chart4.xml"/><Relationship Id="rId22" Type="http://schemas.openxmlformats.org/officeDocument/2006/relationships/chart" Target="charts/chart11.xml"/><Relationship Id="rId27" Type="http://schemas.openxmlformats.org/officeDocument/2006/relationships/chart" Target="charts/chart16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1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15.xml"/><Relationship Id="rId1" Type="http://schemas.microsoft.com/office/2011/relationships/chartStyle" Target="style15.xml"/></Relationships>
</file>

<file path=word/charts/_rels/chart1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16.xml"/><Relationship Id="rId1" Type="http://schemas.microsoft.com/office/2011/relationships/chartStyle" Target="style16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empDataAnalysis\PosprocData_Corrosion_FirstRun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empDataAnalysis\PosprocData_Corrosion_FirstRun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empDataAnalysis\PosprocData_Corrosion_FirstRun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94329615048119"/>
          <c:y val="5.1342592592592592E-2"/>
          <c:w val="0.78327537182852147"/>
          <c:h val="0.78727653834937295"/>
        </c:manualLayout>
      </c:layout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A$1:$A$33799</c:f>
              <c:numCache>
                <c:formatCode>General</c:formatCode>
                <c:ptCount val="33799"/>
              </c:numCache>
            </c:numRef>
          </c:xVal>
          <c:yVal>
            <c:numRef>
              <c:f>Sheet1!$B$1:$B$33799</c:f>
              <c:numCache>
                <c:formatCode>General</c:formatCode>
                <c:ptCount val="33799"/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20D-40D5-B3E1-549D4B9907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13943208"/>
        <c:axId val="413943536"/>
      </c:scatterChart>
      <c:valAx>
        <c:axId val="413943208"/>
        <c:scaling>
          <c:orientation val="minMax"/>
          <c:max val="70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13943536"/>
        <c:crosses val="autoZero"/>
        <c:crossBetween val="midCat"/>
      </c:valAx>
      <c:valAx>
        <c:axId val="413943536"/>
        <c:scaling>
          <c:orientation val="minMax"/>
          <c:max val="0.75000000000000011"/>
          <c:min val="-0.75000000000000011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cceleration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1394320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CL=0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3:$M$3</c:f>
              <c:numCache>
                <c:formatCode>0.00</c:formatCode>
                <c:ptCount val="4"/>
                <c:pt idx="0">
                  <c:v>60.47</c:v>
                </c:pt>
                <c:pt idx="1">
                  <c:v>50.776973523845967</c:v>
                </c:pt>
                <c:pt idx="2">
                  <c:v>48.36</c:v>
                </c:pt>
                <c:pt idx="3" formatCode="General">
                  <c:v>44.249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5A1-439E-AB28-A043F5BB473D}"/>
            </c:ext>
          </c:extLst>
        </c:ser>
        <c:ser>
          <c:idx val="1"/>
          <c:order val="1"/>
          <c:tx>
            <c:v>CL=5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4:$M$4</c:f>
              <c:numCache>
                <c:formatCode>0.00</c:formatCode>
                <c:ptCount val="4"/>
                <c:pt idx="0">
                  <c:v>58.78</c:v>
                </c:pt>
                <c:pt idx="1">
                  <c:v>47.39762943794446</c:v>
                </c:pt>
                <c:pt idx="2">
                  <c:v>43.299845758644935</c:v>
                </c:pt>
                <c:pt idx="3" formatCode="General">
                  <c:v>39.185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5A1-439E-AB28-A043F5BB473D}"/>
            </c:ext>
          </c:extLst>
        </c:ser>
        <c:ser>
          <c:idx val="2"/>
          <c:order val="2"/>
          <c:tx>
            <c:v>CL=10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5:$M$5</c:f>
              <c:numCache>
                <c:formatCode>0.00</c:formatCode>
                <c:ptCount val="4"/>
                <c:pt idx="0">
                  <c:v>57.78</c:v>
                </c:pt>
                <c:pt idx="1">
                  <c:v>44.61</c:v>
                </c:pt>
                <c:pt idx="2">
                  <c:v>40.26</c:v>
                </c:pt>
                <c:pt idx="3" formatCode="General">
                  <c:v>33.180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5A1-439E-AB28-A043F5BB473D}"/>
            </c:ext>
          </c:extLst>
        </c:ser>
        <c:ser>
          <c:idx val="3"/>
          <c:order val="3"/>
          <c:tx>
            <c:v>CL=15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6:$M$6</c:f>
              <c:numCache>
                <c:formatCode>0.00</c:formatCode>
                <c:ptCount val="4"/>
                <c:pt idx="0">
                  <c:v>52.502293315690743</c:v>
                </c:pt>
                <c:pt idx="1">
                  <c:v>43.158561008077164</c:v>
                </c:pt>
                <c:pt idx="2">
                  <c:v>37.340000000000003</c:v>
                </c:pt>
                <c:pt idx="3" formatCode="General">
                  <c:v>31.472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5A1-439E-AB28-A043F5BB473D}"/>
            </c:ext>
          </c:extLst>
        </c:ser>
        <c:ser>
          <c:idx val="4"/>
          <c:order val="4"/>
          <c:tx>
            <c:v>CL=20%</c:v>
          </c:tx>
          <c:spPr>
            <a:ln w="19050" cap="rnd">
              <a:solidFill>
                <a:schemeClr val="accent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7:$M$7</c:f>
              <c:numCache>
                <c:formatCode>_(* #,##0.00_);_(* \(#,##0.00\);_(* "-"??_);_(@_)</c:formatCode>
                <c:ptCount val="4"/>
                <c:pt idx="0">
                  <c:v>46.769619449105313</c:v>
                </c:pt>
                <c:pt idx="1">
                  <c:v>37.536460694360507</c:v>
                </c:pt>
                <c:pt idx="2" formatCode="0.00">
                  <c:v>33.638622112766214</c:v>
                </c:pt>
                <c:pt idx="3" formatCode="General">
                  <c:v>25.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5A1-439E-AB28-A043F5BB473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1521200"/>
        <c:axId val="1041521528"/>
      </c:scatterChart>
      <c:valAx>
        <c:axId val="1041521200"/>
        <c:scaling>
          <c:orientation val="minMax"/>
          <c:max val="20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0" i="0" u="none" strike="noStrike" baseline="0">
                    <a:effectLst/>
                  </a:rPr>
                  <a:t>Axial Load Ratio, </a:t>
                </a:r>
                <a:r>
                  <a:rPr lang="en-US"/>
                  <a:t>ALR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528"/>
        <c:crosses val="autoZero"/>
        <c:crossBetween val="midCat"/>
      </c:valAx>
      <c:valAx>
        <c:axId val="1041521528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crossAx val="10415212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435881120920491"/>
          <c:y val="5.1342592592592592E-2"/>
          <c:w val="0.71619674434635061"/>
          <c:h val="0.73172098279381748"/>
        </c:manualLayout>
      </c:layout>
      <c:scatterChart>
        <c:scatterStyle val="lineMarker"/>
        <c:varyColors val="0"/>
        <c:ser>
          <c:idx val="0"/>
          <c:order val="0"/>
          <c:tx>
            <c:v>ALR=5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_84ptile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_84ptile!$B$3:$B$7</c:f>
              <c:numCache>
                <c:formatCode>0.00</c:formatCode>
                <c:ptCount val="5"/>
                <c:pt idx="0">
                  <c:v>28.156785572261654</c:v>
                </c:pt>
                <c:pt idx="1">
                  <c:v>26.136896414597459</c:v>
                </c:pt>
                <c:pt idx="2">
                  <c:v>25.446730151093753</c:v>
                </c:pt>
                <c:pt idx="3">
                  <c:v>23.896674729925852</c:v>
                </c:pt>
                <c:pt idx="4" formatCode="_(* #,##0.00_);_(* \(#,##0.00\);_(* &quot;-&quot;??_);_(@_)">
                  <c:v>22.3566193087579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621-450D-9D1B-9A17D9BBC00D}"/>
            </c:ext>
          </c:extLst>
        </c:ser>
        <c:ser>
          <c:idx val="1"/>
          <c:order val="1"/>
          <c:tx>
            <c:v>ALR=10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_84ptile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_84ptile!$C$3:$C$7</c:f>
              <c:numCache>
                <c:formatCode>0.00</c:formatCode>
                <c:ptCount val="5"/>
                <c:pt idx="0">
                  <c:v>23.506840993429559</c:v>
                </c:pt>
                <c:pt idx="1">
                  <c:v>20.25689641459746</c:v>
                </c:pt>
                <c:pt idx="2">
                  <c:v>19.08717352043697</c:v>
                </c:pt>
                <c:pt idx="3">
                  <c:v>18.256951835765364</c:v>
                </c:pt>
                <c:pt idx="4" formatCode="_(* #,##0.00_);_(* \(#,##0.00\);_(* &quot;-&quot;??_);_(@_)">
                  <c:v>17.056896414597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621-450D-9D1B-9A17D9BBC00D}"/>
            </c:ext>
          </c:extLst>
        </c:ser>
        <c:ser>
          <c:idx val="2"/>
          <c:order val="2"/>
          <c:tx>
            <c:v>ALR=15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_84ptile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_84ptile!$D$3:$D$7</c:f>
              <c:numCache>
                <c:formatCode>0.00</c:formatCode>
                <c:ptCount val="5"/>
                <c:pt idx="0">
                  <c:v>21.716730151093753</c:v>
                </c:pt>
                <c:pt idx="1">
                  <c:v>19.046896414597459</c:v>
                </c:pt>
                <c:pt idx="2">
                  <c:v>17.966840993429557</c:v>
                </c:pt>
                <c:pt idx="3">
                  <c:v>16.616951835765363</c:v>
                </c:pt>
                <c:pt idx="4">
                  <c:v>15.246896414597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621-450D-9D1B-9A17D9BBC00D}"/>
            </c:ext>
          </c:extLst>
        </c:ser>
        <c:ser>
          <c:idx val="3"/>
          <c:order val="3"/>
          <c:tx>
            <c:v>ALR=20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_84ptile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_84ptile!$E$3:$E$7</c:f>
              <c:numCache>
                <c:formatCode>0.00</c:formatCode>
                <c:ptCount val="5"/>
                <c:pt idx="0">
                  <c:v>19.797118099269071</c:v>
                </c:pt>
                <c:pt idx="1">
                  <c:v>16.676896414597461</c:v>
                </c:pt>
                <c:pt idx="2">
                  <c:v>16.367062678101167</c:v>
                </c:pt>
                <c:pt idx="3">
                  <c:v>13.906951835765362</c:v>
                </c:pt>
                <c:pt idx="4">
                  <c:v>12.496896414597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9621-450D-9D1B-9A17D9BBC00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9536400"/>
        <c:axId val="499536728"/>
      </c:scatterChart>
      <c:valAx>
        <c:axId val="499536400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728"/>
        <c:crosses val="autoZero"/>
        <c:crossBetween val="midCat"/>
      </c:valAx>
      <c:valAx>
        <c:axId val="499536728"/>
        <c:scaling>
          <c:orientation val="minMax"/>
          <c:max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Mean</a:t>
                </a:r>
                <a:r>
                  <a:rPr lang="en-US" baseline="0"/>
                  <a:t> Spectral Displacement, Sd(t</a:t>
                </a:r>
                <a:r>
                  <a:rPr lang="en-US" baseline="-25000"/>
                  <a:t>eff</a:t>
                </a:r>
                <a:r>
                  <a:rPr lang="en-US" baseline="0"/>
                  <a:t>,</a:t>
                </a:r>
                <a:r>
                  <a:rPr lang="el-GR" baseline="0">
                    <a:latin typeface="Calibri" panose="020F0502020204030204" pitchFamily="34" charset="0"/>
                    <a:cs typeface="Calibri" panose="020F0502020204030204" pitchFamily="34" charset="0"/>
                  </a:rPr>
                  <a:t>ξ</a:t>
                </a:r>
                <a:r>
                  <a:rPr lang="en-US" baseline="0"/>
                  <a:t>) (in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26546269784458759"/>
          <c:y val="5.9647127442403032E-2"/>
          <c:w val="0.36835217713170471"/>
          <c:h val="0.26322543015456401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5.5109284585040906E-2"/>
          <c:y val="5.1342592592592592E-2"/>
          <c:w val="0.88884783042470572"/>
          <c:h val="0.73172098279381748"/>
        </c:manualLayout>
      </c:layout>
      <c:scatterChart>
        <c:scatterStyle val="lineMarker"/>
        <c:varyColors val="0"/>
        <c:ser>
          <c:idx val="0"/>
          <c:order val="0"/>
          <c:tx>
            <c:v>ALR=5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_84ptile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_84ptile!$F$3:$F$7</c:f>
              <c:numCache>
                <c:formatCode>0.00</c:formatCode>
                <c:ptCount val="5"/>
                <c:pt idx="0">
                  <c:v>54.168004837955515</c:v>
                </c:pt>
                <c:pt idx="1">
                  <c:v>52.798226522627118</c:v>
                </c:pt>
                <c:pt idx="2">
                  <c:v>51.088281943795025</c:v>
                </c:pt>
                <c:pt idx="3">
                  <c:v>49.948171101459216</c:v>
                </c:pt>
                <c:pt idx="4" formatCode="_(* #,##0.00_);_(* \(#,##0.00\);_(* &quot;-&quot;??_);_(@_)">
                  <c:v>43.14850362846663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6B0-4995-B1FC-B0F380D14780}"/>
            </c:ext>
          </c:extLst>
        </c:ser>
        <c:ser>
          <c:idx val="1"/>
          <c:order val="1"/>
          <c:tx>
            <c:v>ALR=10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_84ptile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_84ptile!$G$3:$G$7</c:f>
              <c:numCache>
                <c:formatCode>General</c:formatCode>
                <c:ptCount val="5"/>
                <c:pt idx="0">
                  <c:v>50.297838574451802</c:v>
                </c:pt>
                <c:pt idx="1">
                  <c:v>45.357727732115997</c:v>
                </c:pt>
                <c:pt idx="2">
                  <c:v>31.187893995619703</c:v>
                </c:pt>
                <c:pt idx="3">
                  <c:v>28.997727732115997</c:v>
                </c:pt>
                <c:pt idx="4">
                  <c:v>28.8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6B0-4995-B1FC-B0F380D14780}"/>
            </c:ext>
          </c:extLst>
        </c:ser>
        <c:ser>
          <c:idx val="2"/>
          <c:order val="2"/>
          <c:tx>
            <c:v>ALR=15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_84ptile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_84ptile!$H$3:$H$7</c:f>
              <c:numCache>
                <c:formatCode>General</c:formatCode>
                <c:ptCount val="5"/>
                <c:pt idx="0">
                  <c:v>46.347838574451806</c:v>
                </c:pt>
                <c:pt idx="1">
                  <c:v>39.36794941678761</c:v>
                </c:pt>
                <c:pt idx="2">
                  <c:v>28.288115680291313</c:v>
                </c:pt>
                <c:pt idx="3">
                  <c:v>27.248115680291313</c:v>
                </c:pt>
                <c:pt idx="4">
                  <c:v>25.66839278613082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16B0-4995-B1FC-B0F380D14780}"/>
            </c:ext>
          </c:extLst>
        </c:ser>
        <c:ser>
          <c:idx val="3"/>
          <c:order val="3"/>
          <c:tx>
            <c:v>ALR=20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_84ptile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_84ptile!$I$3:$I$7</c:f>
              <c:numCache>
                <c:formatCode>General</c:formatCode>
                <c:ptCount val="5"/>
                <c:pt idx="0">
                  <c:v>39.597838574451806</c:v>
                </c:pt>
                <c:pt idx="1">
                  <c:v>34.787949416787612</c:v>
                </c:pt>
                <c:pt idx="2">
                  <c:v>28.288115680291313</c:v>
                </c:pt>
                <c:pt idx="3">
                  <c:v>24.248115680291313</c:v>
                </c:pt>
                <c:pt idx="4">
                  <c:v>21.31839278613082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16B0-4995-B1FC-B0F380D1478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9536400"/>
        <c:axId val="499536728"/>
      </c:scatterChart>
      <c:valAx>
        <c:axId val="499536400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728"/>
        <c:crosses val="autoZero"/>
        <c:crossBetween val="midCat"/>
      </c:valAx>
      <c:valAx>
        <c:axId val="499536728"/>
        <c:scaling>
          <c:orientation val="minMax"/>
          <c:max val="7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crossAx val="499536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1881091617933726E-2"/>
          <c:y val="5.0925925925925923E-2"/>
          <c:w val="0.87207602339181289"/>
          <c:h val="0.7321376494604841"/>
        </c:manualLayout>
      </c:layout>
      <c:scatterChart>
        <c:scatterStyle val="lineMarker"/>
        <c:varyColors val="0"/>
        <c:ser>
          <c:idx val="0"/>
          <c:order val="0"/>
          <c:tx>
            <c:v>ALR=5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_84ptile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_84ptile!$J$3:$J$7</c:f>
              <c:numCache>
                <c:formatCode>0.00</c:formatCode>
                <c:ptCount val="5"/>
                <c:pt idx="0">
                  <c:v>60.798171101459218</c:v>
                </c:pt>
                <c:pt idx="1">
                  <c:v>59.10817110145922</c:v>
                </c:pt>
                <c:pt idx="2">
                  <c:v>58.118115680291318</c:v>
                </c:pt>
                <c:pt idx="3">
                  <c:v>52.818226522627121</c:v>
                </c:pt>
                <c:pt idx="4" formatCode="_(* #,##0.00_);_(* \(#,##0.00\);_(* &quot;-&quot;??_);_(@_)">
                  <c:v>47.1677831532839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207-4E90-9AD2-ECBB0C3A4233}"/>
            </c:ext>
          </c:extLst>
        </c:ser>
        <c:ser>
          <c:idx val="1"/>
          <c:order val="1"/>
          <c:tx>
            <c:v>ALR=10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_84ptile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_84ptile!$K$3:$K$7</c:f>
              <c:numCache>
                <c:formatCode>0.00</c:formatCode>
                <c:ptCount val="5"/>
                <c:pt idx="0">
                  <c:v>51.138004837955513</c:v>
                </c:pt>
                <c:pt idx="1">
                  <c:v>47.698337364962924</c:v>
                </c:pt>
                <c:pt idx="2">
                  <c:v>44.898392786130827</c:v>
                </c:pt>
                <c:pt idx="3">
                  <c:v>43.478226522627118</c:v>
                </c:pt>
                <c:pt idx="4" formatCode="_(* #,##0.00_);_(* \(#,##0.00\);_(* &quot;-&quot;??_);_(@_)">
                  <c:v>37.94772773211599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207-4E90-9AD2-ECBB0C3A4233}"/>
            </c:ext>
          </c:extLst>
        </c:ser>
        <c:ser>
          <c:idx val="2"/>
          <c:order val="2"/>
          <c:tx>
            <c:v>ALR=15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_84ptile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_84ptile!$L$3:$L$7</c:f>
              <c:numCache>
                <c:formatCode>0.00</c:formatCode>
                <c:ptCount val="5"/>
                <c:pt idx="0">
                  <c:v>48.678226522627121</c:v>
                </c:pt>
                <c:pt idx="1">
                  <c:v>43.638115680291314</c:v>
                </c:pt>
                <c:pt idx="2">
                  <c:v>40.558337364962924</c:v>
                </c:pt>
                <c:pt idx="3">
                  <c:v>37.618448207298734</c:v>
                </c:pt>
                <c:pt idx="4">
                  <c:v>33.9681711014592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207-4E90-9AD2-ECBB0C3A4233}"/>
            </c:ext>
          </c:extLst>
        </c:ser>
        <c:ser>
          <c:idx val="3"/>
          <c:order val="3"/>
          <c:tx>
            <c:v>ALR=20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_84ptile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_84ptile!$M$3:$M$7</c:f>
              <c:numCache>
                <c:formatCode>General</c:formatCode>
                <c:ptCount val="5"/>
                <c:pt idx="0">
                  <c:v>44.567226522627124</c:v>
                </c:pt>
                <c:pt idx="1">
                  <c:v>39.523115680291319</c:v>
                </c:pt>
                <c:pt idx="2">
                  <c:v>33.479337364962923</c:v>
                </c:pt>
                <c:pt idx="3">
                  <c:v>31.751448207298729</c:v>
                </c:pt>
                <c:pt idx="4">
                  <c:v>26.27817110145921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207-4E90-9AD2-ECBB0C3A423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9536400"/>
        <c:axId val="499536728"/>
      </c:scatterChart>
      <c:valAx>
        <c:axId val="499536400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</a:t>
                </a:r>
                <a:r>
                  <a:rPr lang="en-US" sz="1100" b="0" i="0" u="none" strike="noStrike" baseline="0">
                    <a:effectLst/>
                  </a:rPr>
                  <a:t>, CL (%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728"/>
        <c:crosses val="autoZero"/>
        <c:crossBetween val="midCat"/>
      </c:valAx>
      <c:valAx>
        <c:axId val="499536728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crossAx val="499536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2218709403748771"/>
          <c:y val="5.1342592592592592E-2"/>
          <c:w val="0.70836846151806787"/>
          <c:h val="0.73172098279381748"/>
        </c:manualLayout>
      </c:layout>
      <c:scatterChart>
        <c:scatterStyle val="lineMarker"/>
        <c:varyColors val="0"/>
        <c:ser>
          <c:idx val="0"/>
          <c:order val="0"/>
          <c:tx>
            <c:v>CL=0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_84ptile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_84ptile!$B$3:$E$3</c:f>
              <c:numCache>
                <c:formatCode>0.00</c:formatCode>
                <c:ptCount val="4"/>
                <c:pt idx="0">
                  <c:v>28.156785572261654</c:v>
                </c:pt>
                <c:pt idx="1">
                  <c:v>23.506840993429559</c:v>
                </c:pt>
                <c:pt idx="2">
                  <c:v>21.716730151093753</c:v>
                </c:pt>
                <c:pt idx="3">
                  <c:v>19.79711809926907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D01-4C8C-8871-5E19709046B8}"/>
            </c:ext>
          </c:extLst>
        </c:ser>
        <c:ser>
          <c:idx val="1"/>
          <c:order val="1"/>
          <c:tx>
            <c:v>CL=15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_84ptile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_84ptile!$B$4:$E$4</c:f>
              <c:numCache>
                <c:formatCode>0.00</c:formatCode>
                <c:ptCount val="4"/>
                <c:pt idx="0">
                  <c:v>26.136896414597459</c:v>
                </c:pt>
                <c:pt idx="1">
                  <c:v>20.25689641459746</c:v>
                </c:pt>
                <c:pt idx="2">
                  <c:v>19.046896414597459</c:v>
                </c:pt>
                <c:pt idx="3">
                  <c:v>16.67689641459746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D01-4C8C-8871-5E19709046B8}"/>
            </c:ext>
          </c:extLst>
        </c:ser>
        <c:ser>
          <c:idx val="2"/>
          <c:order val="2"/>
          <c:tx>
            <c:v>CL=10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_84ptile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_84ptile!$B$5:$E$5</c:f>
              <c:numCache>
                <c:formatCode>0.00</c:formatCode>
                <c:ptCount val="4"/>
                <c:pt idx="0">
                  <c:v>25.446730151093753</c:v>
                </c:pt>
                <c:pt idx="1">
                  <c:v>19.08717352043697</c:v>
                </c:pt>
                <c:pt idx="2">
                  <c:v>17.966840993429557</c:v>
                </c:pt>
                <c:pt idx="3">
                  <c:v>16.3670626781011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D01-4C8C-8871-5E19709046B8}"/>
            </c:ext>
          </c:extLst>
        </c:ser>
        <c:ser>
          <c:idx val="3"/>
          <c:order val="3"/>
          <c:tx>
            <c:v>CL=15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_84ptile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_84ptile!$B$6:$E$6</c:f>
              <c:numCache>
                <c:formatCode>0.00</c:formatCode>
                <c:ptCount val="4"/>
                <c:pt idx="0">
                  <c:v>23.896674729925852</c:v>
                </c:pt>
                <c:pt idx="1">
                  <c:v>18.256951835765364</c:v>
                </c:pt>
                <c:pt idx="2">
                  <c:v>16.616951835765363</c:v>
                </c:pt>
                <c:pt idx="3">
                  <c:v>13.90695183576536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D01-4C8C-8871-5E19709046B8}"/>
            </c:ext>
          </c:extLst>
        </c:ser>
        <c:ser>
          <c:idx val="4"/>
          <c:order val="4"/>
          <c:tx>
            <c:v>CL=20%</c:v>
          </c:tx>
          <c:spPr>
            <a:ln w="19050" cap="rnd">
              <a:solidFill>
                <a:schemeClr val="accent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teel_84ptile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_84ptile!$B$7:$E$7</c:f>
              <c:numCache>
                <c:formatCode>_(* #,##0.00_);_(* \(#,##0.00\);_(* "-"??_);_(@_)</c:formatCode>
                <c:ptCount val="4"/>
                <c:pt idx="0">
                  <c:v>22.356619308757946</c:v>
                </c:pt>
                <c:pt idx="1">
                  <c:v>17.05689641459746</c:v>
                </c:pt>
                <c:pt idx="2" formatCode="0.00">
                  <c:v>15.24689641459746</c:v>
                </c:pt>
                <c:pt idx="3" formatCode="0.00">
                  <c:v>12.496896414597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6D01-4C8C-8871-5E19709046B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1521200"/>
        <c:axId val="1041521528"/>
      </c:scatterChart>
      <c:valAx>
        <c:axId val="1041521200"/>
        <c:scaling>
          <c:orientation val="minMax"/>
          <c:max val="20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xial</a:t>
                </a:r>
                <a:r>
                  <a:rPr lang="en-US" baseline="0"/>
                  <a:t> Load Ratio, </a:t>
                </a:r>
                <a:r>
                  <a:rPr lang="en-US"/>
                  <a:t>ALR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528"/>
        <c:crosses val="autoZero"/>
        <c:crossBetween val="midCat"/>
      </c:valAx>
      <c:valAx>
        <c:axId val="10415215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0" i="0" baseline="0">
                    <a:effectLst/>
                  </a:rPr>
                  <a:t>Mean Spectral Displacement, Sd(t</a:t>
                </a:r>
                <a:r>
                  <a:rPr lang="en-US" sz="1100" b="0" i="0" baseline="-25000">
                    <a:effectLst/>
                  </a:rPr>
                  <a:t>eff</a:t>
                </a:r>
                <a:r>
                  <a:rPr lang="en-US" sz="1100" b="0" i="0" baseline="0">
                    <a:effectLst/>
                  </a:rPr>
                  <a:t>,</a:t>
                </a:r>
                <a:r>
                  <a:rPr lang="el-GR" sz="1100" b="0" i="0" baseline="0">
                    <a:effectLst/>
                  </a:rPr>
                  <a:t>ξ</a:t>
                </a:r>
                <a:r>
                  <a:rPr lang="en-US" sz="1100" b="0" i="0" baseline="0">
                    <a:effectLst/>
                  </a:rPr>
                  <a:t>) (in)</a:t>
                </a:r>
                <a:endParaRPr lang="en-US" sz="1100">
                  <a:effectLst/>
                </a:endParaRPr>
              </a:p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/>
                </a:pPr>
                <a:endParaRPr lang="en-US" sz="11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2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23195504917945864"/>
          <c:y val="0.46305810731991837"/>
          <c:w val="0.39249251040589622"/>
          <c:h val="0.30009660250801984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1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CL=0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_84ptile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_84ptile!$F$3:$I$3</c:f>
              <c:numCache>
                <c:formatCode>General</c:formatCode>
                <c:ptCount val="4"/>
                <c:pt idx="0" formatCode="0.00">
                  <c:v>54.168004837955515</c:v>
                </c:pt>
                <c:pt idx="1">
                  <c:v>50.297838574451802</c:v>
                </c:pt>
                <c:pt idx="2">
                  <c:v>46.347838574451806</c:v>
                </c:pt>
                <c:pt idx="3">
                  <c:v>39.5978385744518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511-4759-B964-B745A4DE0941}"/>
            </c:ext>
          </c:extLst>
        </c:ser>
        <c:ser>
          <c:idx val="1"/>
          <c:order val="1"/>
          <c:tx>
            <c:v>CL=5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_84ptile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_84ptile!$F$4:$I$4</c:f>
              <c:numCache>
                <c:formatCode>General</c:formatCode>
                <c:ptCount val="4"/>
                <c:pt idx="0" formatCode="0.00">
                  <c:v>52.798226522627118</c:v>
                </c:pt>
                <c:pt idx="1">
                  <c:v>45.357727732115997</c:v>
                </c:pt>
                <c:pt idx="2">
                  <c:v>39.36794941678761</c:v>
                </c:pt>
                <c:pt idx="3">
                  <c:v>34.7879494167876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511-4759-B964-B745A4DE0941}"/>
            </c:ext>
          </c:extLst>
        </c:ser>
        <c:ser>
          <c:idx val="2"/>
          <c:order val="2"/>
          <c:tx>
            <c:v>CL=10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_84ptile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_84ptile!$F$5:$I$5</c:f>
              <c:numCache>
                <c:formatCode>General</c:formatCode>
                <c:ptCount val="4"/>
                <c:pt idx="0" formatCode="0.00">
                  <c:v>51.088281943795025</c:v>
                </c:pt>
                <c:pt idx="1">
                  <c:v>31.187893995619703</c:v>
                </c:pt>
                <c:pt idx="2">
                  <c:v>28.288115680291313</c:v>
                </c:pt>
                <c:pt idx="3">
                  <c:v>28.28811568029131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C511-4759-B964-B745A4DE0941}"/>
            </c:ext>
          </c:extLst>
        </c:ser>
        <c:ser>
          <c:idx val="3"/>
          <c:order val="3"/>
          <c:tx>
            <c:v>CL=15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_84ptile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_84ptile!$F$6:$I$6</c:f>
              <c:numCache>
                <c:formatCode>General</c:formatCode>
                <c:ptCount val="4"/>
                <c:pt idx="0" formatCode="0.00">
                  <c:v>49.948171101459216</c:v>
                </c:pt>
                <c:pt idx="1">
                  <c:v>28.997727732115997</c:v>
                </c:pt>
                <c:pt idx="2">
                  <c:v>27.248115680291313</c:v>
                </c:pt>
                <c:pt idx="3">
                  <c:v>24.24811568029131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511-4759-B964-B745A4DE0941}"/>
            </c:ext>
          </c:extLst>
        </c:ser>
        <c:ser>
          <c:idx val="4"/>
          <c:order val="4"/>
          <c:tx>
            <c:v>CL=20%</c:v>
          </c:tx>
          <c:spPr>
            <a:ln w="19050" cap="rnd">
              <a:solidFill>
                <a:schemeClr val="accent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teel_84ptile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_84ptile!$F$7:$I$7</c:f>
              <c:numCache>
                <c:formatCode>General</c:formatCode>
                <c:ptCount val="4"/>
                <c:pt idx="0" formatCode="_(* #,##0.00_);_(* \(#,##0.00\);_(* &quot;-&quot;??_);_(@_)">
                  <c:v>43.148503628466635</c:v>
                </c:pt>
                <c:pt idx="1">
                  <c:v>28.89</c:v>
                </c:pt>
                <c:pt idx="2">
                  <c:v>25.668392786130827</c:v>
                </c:pt>
                <c:pt idx="3">
                  <c:v>21.31839278613082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C511-4759-B964-B745A4DE094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1521200"/>
        <c:axId val="1041521528"/>
      </c:scatterChart>
      <c:valAx>
        <c:axId val="1041521200"/>
        <c:scaling>
          <c:orientation val="minMax"/>
          <c:max val="20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0" i="0" u="none" strike="noStrike" baseline="0">
                    <a:effectLst/>
                  </a:rPr>
                  <a:t>Axial Load Ratio, </a:t>
                </a:r>
                <a:r>
                  <a:rPr lang="en-US"/>
                  <a:t>ALR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528"/>
        <c:crosses val="autoZero"/>
        <c:crossBetween val="midCat"/>
      </c:valAx>
      <c:valAx>
        <c:axId val="1041521528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out"/>
        <c:minorTickMark val="none"/>
        <c:tickLblPos val="nextTo"/>
        <c:crossAx val="10415212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1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CL=0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_84ptile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_84ptile!$J$3:$M$3</c:f>
              <c:numCache>
                <c:formatCode>0.00</c:formatCode>
                <c:ptCount val="4"/>
                <c:pt idx="0">
                  <c:v>60.798171101459218</c:v>
                </c:pt>
                <c:pt idx="1">
                  <c:v>51.138004837955513</c:v>
                </c:pt>
                <c:pt idx="2">
                  <c:v>48.678226522627121</c:v>
                </c:pt>
                <c:pt idx="3" formatCode="General">
                  <c:v>44.56722652262712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8B0-4A8C-9960-AD8547EFB0F4}"/>
            </c:ext>
          </c:extLst>
        </c:ser>
        <c:ser>
          <c:idx val="1"/>
          <c:order val="1"/>
          <c:tx>
            <c:v>CL=5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_84ptile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_84ptile!$J$4:$M$4</c:f>
              <c:numCache>
                <c:formatCode>0.00</c:formatCode>
                <c:ptCount val="4"/>
                <c:pt idx="0">
                  <c:v>59.10817110145922</c:v>
                </c:pt>
                <c:pt idx="1">
                  <c:v>47.698337364962924</c:v>
                </c:pt>
                <c:pt idx="2">
                  <c:v>43.638115680291314</c:v>
                </c:pt>
                <c:pt idx="3" formatCode="General">
                  <c:v>39.52311568029131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8B0-4A8C-9960-AD8547EFB0F4}"/>
            </c:ext>
          </c:extLst>
        </c:ser>
        <c:ser>
          <c:idx val="2"/>
          <c:order val="2"/>
          <c:tx>
            <c:v>CL=10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_84ptile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_84ptile!$J$5:$M$5</c:f>
              <c:numCache>
                <c:formatCode>0.00</c:formatCode>
                <c:ptCount val="4"/>
                <c:pt idx="0">
                  <c:v>58.118115680291318</c:v>
                </c:pt>
                <c:pt idx="1">
                  <c:v>44.898392786130827</c:v>
                </c:pt>
                <c:pt idx="2">
                  <c:v>40.558337364962924</c:v>
                </c:pt>
                <c:pt idx="3" formatCode="General">
                  <c:v>33.47933736496292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88B0-4A8C-9960-AD8547EFB0F4}"/>
            </c:ext>
          </c:extLst>
        </c:ser>
        <c:ser>
          <c:idx val="3"/>
          <c:order val="3"/>
          <c:tx>
            <c:v>CL=15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_84ptile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_84ptile!$J$6:$M$6</c:f>
              <c:numCache>
                <c:formatCode>0.00</c:formatCode>
                <c:ptCount val="4"/>
                <c:pt idx="0">
                  <c:v>52.818226522627121</c:v>
                </c:pt>
                <c:pt idx="1">
                  <c:v>43.478226522627118</c:v>
                </c:pt>
                <c:pt idx="2">
                  <c:v>37.618448207298734</c:v>
                </c:pt>
                <c:pt idx="3" formatCode="General">
                  <c:v>31.75144820729872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88B0-4A8C-9960-AD8547EFB0F4}"/>
            </c:ext>
          </c:extLst>
        </c:ser>
        <c:ser>
          <c:idx val="4"/>
          <c:order val="4"/>
          <c:tx>
            <c:v>CL=20%</c:v>
          </c:tx>
          <c:spPr>
            <a:ln w="19050" cap="rnd">
              <a:solidFill>
                <a:schemeClr val="accent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teel_84ptile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_84ptile!$J$7:$M$7</c:f>
              <c:numCache>
                <c:formatCode>_(* #,##0.00_);_(* \(#,##0.00\);_(* "-"??_);_(@_)</c:formatCode>
                <c:ptCount val="4"/>
                <c:pt idx="0">
                  <c:v>47.167783153283906</c:v>
                </c:pt>
                <c:pt idx="1">
                  <c:v>37.947727732115993</c:v>
                </c:pt>
                <c:pt idx="2" formatCode="0.00">
                  <c:v>33.96817110145922</c:v>
                </c:pt>
                <c:pt idx="3" formatCode="General">
                  <c:v>26.27817110145921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88B0-4A8C-9960-AD8547EFB0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1521200"/>
        <c:axId val="1041521528"/>
      </c:scatterChart>
      <c:valAx>
        <c:axId val="1041521200"/>
        <c:scaling>
          <c:orientation val="minMax"/>
          <c:max val="20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0" i="0" u="none" strike="noStrike" baseline="0">
                    <a:effectLst/>
                  </a:rPr>
                  <a:t>Axial Load Ratio, </a:t>
                </a:r>
                <a:r>
                  <a:rPr lang="en-US"/>
                  <a:t>ALR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528"/>
        <c:crosses val="autoZero"/>
        <c:crossBetween val="midCat"/>
      </c:valAx>
      <c:valAx>
        <c:axId val="1041521528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crossAx val="10415212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8837379702537183"/>
          <c:y val="5.1342592592592592E-2"/>
          <c:w val="0.74478592519685038"/>
          <c:h val="0.72808690580344126"/>
        </c:manualLayout>
      </c:layout>
      <c:scatterChart>
        <c:scatterStyle val="lineMarker"/>
        <c:varyColors val="0"/>
        <c:ser>
          <c:idx val="0"/>
          <c:order val="0"/>
          <c:tx>
            <c:v>Sequence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MS_vs_MSAS!$A$3:$A$1620</c:f>
              <c:numCache>
                <c:formatCode>General</c:formatCode>
                <c:ptCount val="1618"/>
                <c:pt idx="0">
                  <c:v>1.9268739859527559</c:v>
                </c:pt>
                <c:pt idx="1">
                  <c:v>2.8966355931653505</c:v>
                </c:pt>
                <c:pt idx="2">
                  <c:v>8.9829659518897635</c:v>
                </c:pt>
                <c:pt idx="3">
                  <c:v>2.1222391067204724</c:v>
                </c:pt>
                <c:pt idx="4">
                  <c:v>2.1222391067204724</c:v>
                </c:pt>
                <c:pt idx="5">
                  <c:v>0.79289564149605896</c:v>
                </c:pt>
                <c:pt idx="6">
                  <c:v>0.91453948321259848</c:v>
                </c:pt>
                <c:pt idx="7">
                  <c:v>1.1345848975118109</c:v>
                </c:pt>
                <c:pt idx="8">
                  <c:v>2.0375355356850391</c:v>
                </c:pt>
                <c:pt idx="9">
                  <c:v>0.29359474269685037</c:v>
                </c:pt>
                <c:pt idx="10">
                  <c:v>10.87283122244882</c:v>
                </c:pt>
                <c:pt idx="11">
                  <c:v>10.87283122244882</c:v>
                </c:pt>
                <c:pt idx="12">
                  <c:v>10.87283122244882</c:v>
                </c:pt>
                <c:pt idx="13">
                  <c:v>5.0489423303937011</c:v>
                </c:pt>
                <c:pt idx="14">
                  <c:v>3.4521116988307048</c:v>
                </c:pt>
                <c:pt idx="15">
                  <c:v>3.4521116988307048</c:v>
                </c:pt>
                <c:pt idx="16">
                  <c:v>3.4521116988307048</c:v>
                </c:pt>
                <c:pt idx="17">
                  <c:v>0.72085415630314953</c:v>
                </c:pt>
                <c:pt idx="18">
                  <c:v>0.52983172242519683</c:v>
                </c:pt>
                <c:pt idx="19">
                  <c:v>0.7950200101653544</c:v>
                </c:pt>
                <c:pt idx="20">
                  <c:v>3.200395485433071</c:v>
                </c:pt>
                <c:pt idx="21">
                  <c:v>3.455402015133858</c:v>
                </c:pt>
                <c:pt idx="22">
                  <c:v>1.1130947709606298</c:v>
                </c:pt>
                <c:pt idx="23">
                  <c:v>16.548973113141695</c:v>
                </c:pt>
                <c:pt idx="24">
                  <c:v>11.920349755905512</c:v>
                </c:pt>
                <c:pt idx="25">
                  <c:v>11.920349755905512</c:v>
                </c:pt>
                <c:pt idx="26">
                  <c:v>0.3476936729566929</c:v>
                </c:pt>
                <c:pt idx="27">
                  <c:v>1.9297956221181101</c:v>
                </c:pt>
                <c:pt idx="28">
                  <c:v>1.2712929360826772</c:v>
                </c:pt>
                <c:pt idx="29">
                  <c:v>1.2712929360826772</c:v>
                </c:pt>
                <c:pt idx="30">
                  <c:v>4.2450185525196451</c:v>
                </c:pt>
                <c:pt idx="31">
                  <c:v>4.2450185525196451</c:v>
                </c:pt>
                <c:pt idx="32">
                  <c:v>4.2450185525196451</c:v>
                </c:pt>
                <c:pt idx="33">
                  <c:v>4.2450185525196451</c:v>
                </c:pt>
                <c:pt idx="34">
                  <c:v>2.2696045541574761</c:v>
                </c:pt>
                <c:pt idx="35">
                  <c:v>2.2696045541574761</c:v>
                </c:pt>
                <c:pt idx="36">
                  <c:v>2.2696045541574761</c:v>
                </c:pt>
                <c:pt idx="37">
                  <c:v>2.2696045541574761</c:v>
                </c:pt>
                <c:pt idx="38">
                  <c:v>2.2696045541574761</c:v>
                </c:pt>
                <c:pt idx="39">
                  <c:v>0.53545783653149603</c:v>
                </c:pt>
                <c:pt idx="40">
                  <c:v>0.53545783653149603</c:v>
                </c:pt>
                <c:pt idx="41">
                  <c:v>8.5762231526377946</c:v>
                </c:pt>
                <c:pt idx="42">
                  <c:v>8.5762231526377946</c:v>
                </c:pt>
                <c:pt idx="43">
                  <c:v>8.5762231526377946</c:v>
                </c:pt>
                <c:pt idx="44">
                  <c:v>8.5762231526377946</c:v>
                </c:pt>
                <c:pt idx="45">
                  <c:v>3.7378845401574803</c:v>
                </c:pt>
                <c:pt idx="46">
                  <c:v>3.7378845401574803</c:v>
                </c:pt>
                <c:pt idx="47">
                  <c:v>3.7378845401574803</c:v>
                </c:pt>
                <c:pt idx="48">
                  <c:v>3.7378845401574803</c:v>
                </c:pt>
                <c:pt idx="49">
                  <c:v>3.7378845401574803</c:v>
                </c:pt>
                <c:pt idx="50">
                  <c:v>7.7962025233464178</c:v>
                </c:pt>
                <c:pt idx="51">
                  <c:v>7.7962025233464178</c:v>
                </c:pt>
                <c:pt idx="52">
                  <c:v>7.7962025233464178</c:v>
                </c:pt>
                <c:pt idx="53">
                  <c:v>12.40011526503933</c:v>
                </c:pt>
                <c:pt idx="54">
                  <c:v>12.40011526503933</c:v>
                </c:pt>
                <c:pt idx="55">
                  <c:v>12.40011526503933</c:v>
                </c:pt>
                <c:pt idx="56">
                  <c:v>12.40011526503933</c:v>
                </c:pt>
                <c:pt idx="57">
                  <c:v>7.071439693732283</c:v>
                </c:pt>
                <c:pt idx="58">
                  <c:v>7.071439693732283</c:v>
                </c:pt>
                <c:pt idx="59">
                  <c:v>7.071439693732283</c:v>
                </c:pt>
                <c:pt idx="60">
                  <c:v>7.071439693732283</c:v>
                </c:pt>
                <c:pt idx="61">
                  <c:v>2.2603467978346417</c:v>
                </c:pt>
                <c:pt idx="62">
                  <c:v>3.3522282256889762</c:v>
                </c:pt>
                <c:pt idx="63">
                  <c:v>3.3522282256889762</c:v>
                </c:pt>
                <c:pt idx="64">
                  <c:v>0.88042123448818499</c:v>
                </c:pt>
                <c:pt idx="65">
                  <c:v>1.1581824009212598</c:v>
                </c:pt>
                <c:pt idx="66">
                  <c:v>0.88042123448818499</c:v>
                </c:pt>
                <c:pt idx="67">
                  <c:v>0.84951606623622045</c:v>
                </c:pt>
                <c:pt idx="68">
                  <c:v>0.91218915314173232</c:v>
                </c:pt>
                <c:pt idx="69">
                  <c:v>0.84951606623622045</c:v>
                </c:pt>
                <c:pt idx="70">
                  <c:v>2.2678282247952755</c:v>
                </c:pt>
                <c:pt idx="71">
                  <c:v>2.2678282247952755</c:v>
                </c:pt>
                <c:pt idx="72">
                  <c:v>2.2678282247952755</c:v>
                </c:pt>
                <c:pt idx="73">
                  <c:v>1.4365875150787362</c:v>
                </c:pt>
                <c:pt idx="74">
                  <c:v>2.8429975110000001</c:v>
                </c:pt>
                <c:pt idx="75">
                  <c:v>5.5552059537479916</c:v>
                </c:pt>
                <c:pt idx="76">
                  <c:v>2.8429975110000001</c:v>
                </c:pt>
                <c:pt idx="77">
                  <c:v>18.861007806177128</c:v>
                </c:pt>
                <c:pt idx="78">
                  <c:v>18.861007806177128</c:v>
                </c:pt>
                <c:pt idx="79">
                  <c:v>18.861007806177128</c:v>
                </c:pt>
                <c:pt idx="80">
                  <c:v>2.2178244703622045</c:v>
                </c:pt>
                <c:pt idx="81">
                  <c:v>2.466896224409449</c:v>
                </c:pt>
                <c:pt idx="82">
                  <c:v>2.2916823415314922</c:v>
                </c:pt>
                <c:pt idx="83">
                  <c:v>1.0031149856299213</c:v>
                </c:pt>
                <c:pt idx="84">
                  <c:v>1.0031149856299213</c:v>
                </c:pt>
                <c:pt idx="85">
                  <c:v>1.8575507928346457</c:v>
                </c:pt>
                <c:pt idx="86">
                  <c:v>1.8575507928346457</c:v>
                </c:pt>
                <c:pt idx="87">
                  <c:v>0.5025287081811024</c:v>
                </c:pt>
                <c:pt idx="88">
                  <c:v>0.5025287081811024</c:v>
                </c:pt>
                <c:pt idx="89">
                  <c:v>0.75272631654724409</c:v>
                </c:pt>
                <c:pt idx="90">
                  <c:v>4.5721747007874018</c:v>
                </c:pt>
                <c:pt idx="91">
                  <c:v>4.5721747007874018</c:v>
                </c:pt>
                <c:pt idx="92">
                  <c:v>4.5721747007874018</c:v>
                </c:pt>
                <c:pt idx="93">
                  <c:v>0.21728191837401573</c:v>
                </c:pt>
                <c:pt idx="94">
                  <c:v>3.1636991188936965</c:v>
                </c:pt>
                <c:pt idx="95">
                  <c:v>3.1636991188936965</c:v>
                </c:pt>
                <c:pt idx="96">
                  <c:v>3.1636991188936965</c:v>
                </c:pt>
                <c:pt idx="97">
                  <c:v>1.304746506519685</c:v>
                </c:pt>
                <c:pt idx="98">
                  <c:v>1.304746506519685</c:v>
                </c:pt>
                <c:pt idx="99">
                  <c:v>0.90652346557479924</c:v>
                </c:pt>
                <c:pt idx="100">
                  <c:v>1.2149124964566889</c:v>
                </c:pt>
                <c:pt idx="101">
                  <c:v>1.2149124964566889</c:v>
                </c:pt>
                <c:pt idx="102">
                  <c:v>1.2125055284724409</c:v>
                </c:pt>
                <c:pt idx="103">
                  <c:v>1.6640115367716497</c:v>
                </c:pt>
                <c:pt idx="104">
                  <c:v>1.6640115367716497</c:v>
                </c:pt>
                <c:pt idx="105">
                  <c:v>0.56918937300787398</c:v>
                </c:pt>
                <c:pt idx="106">
                  <c:v>0.74265951058267721</c:v>
                </c:pt>
                <c:pt idx="107">
                  <c:v>0.74265951058267721</c:v>
                </c:pt>
                <c:pt idx="108">
                  <c:v>0.42073170146062988</c:v>
                </c:pt>
                <c:pt idx="109">
                  <c:v>1.3155630887480314</c:v>
                </c:pt>
                <c:pt idx="110">
                  <c:v>1.3155630887480314</c:v>
                </c:pt>
                <c:pt idx="111">
                  <c:v>1.3155630887480314</c:v>
                </c:pt>
                <c:pt idx="112">
                  <c:v>0.67738121017322828</c:v>
                </c:pt>
                <c:pt idx="113">
                  <c:v>0.46496830513779525</c:v>
                </c:pt>
                <c:pt idx="114">
                  <c:v>0.77540606118110234</c:v>
                </c:pt>
                <c:pt idx="115">
                  <c:v>0.51214084881496058</c:v>
                </c:pt>
                <c:pt idx="116">
                  <c:v>0.51214084881496058</c:v>
                </c:pt>
                <c:pt idx="117">
                  <c:v>1.4348740394488189</c:v>
                </c:pt>
                <c:pt idx="118">
                  <c:v>1.4348740394488189</c:v>
                </c:pt>
                <c:pt idx="119">
                  <c:v>1.3056177575748031</c:v>
                </c:pt>
                <c:pt idx="120">
                  <c:v>1.3056177575748031</c:v>
                </c:pt>
                <c:pt idx="121">
                  <c:v>0.46486782598424803</c:v>
                </c:pt>
                <c:pt idx="122">
                  <c:v>0.27933878296850395</c:v>
                </c:pt>
                <c:pt idx="123">
                  <c:v>0.95228352812598427</c:v>
                </c:pt>
                <c:pt idx="124">
                  <c:v>0.95228352812598427</c:v>
                </c:pt>
                <c:pt idx="125">
                  <c:v>0.20443121279921223</c:v>
                </c:pt>
                <c:pt idx="126">
                  <c:v>0.81674343433070862</c:v>
                </c:pt>
                <c:pt idx="127">
                  <c:v>0.61335178040944882</c:v>
                </c:pt>
                <c:pt idx="128">
                  <c:v>0.61335178040944882</c:v>
                </c:pt>
                <c:pt idx="129">
                  <c:v>0.28407645672440907</c:v>
                </c:pt>
                <c:pt idx="130">
                  <c:v>1.4349784788267717</c:v>
                </c:pt>
                <c:pt idx="131">
                  <c:v>0.500065423023622</c:v>
                </c:pt>
                <c:pt idx="132">
                  <c:v>0.52285386950393697</c:v>
                </c:pt>
                <c:pt idx="133">
                  <c:v>0.29199878537007873</c:v>
                </c:pt>
                <c:pt idx="134">
                  <c:v>0.80158401228740161</c:v>
                </c:pt>
                <c:pt idx="135">
                  <c:v>0.80158401228740161</c:v>
                </c:pt>
                <c:pt idx="136">
                  <c:v>0.80158401228740161</c:v>
                </c:pt>
                <c:pt idx="137">
                  <c:v>1.4197223339055118</c:v>
                </c:pt>
                <c:pt idx="138">
                  <c:v>0.48351612433858265</c:v>
                </c:pt>
                <c:pt idx="139">
                  <c:v>0.2125186512086614</c:v>
                </c:pt>
                <c:pt idx="140">
                  <c:v>0.59529999429921254</c:v>
                </c:pt>
                <c:pt idx="141">
                  <c:v>0.59529999429921254</c:v>
                </c:pt>
                <c:pt idx="142">
                  <c:v>1.9180446013385828</c:v>
                </c:pt>
                <c:pt idx="143">
                  <c:v>1.9180446013385828</c:v>
                </c:pt>
                <c:pt idx="144">
                  <c:v>1.9180446013385828</c:v>
                </c:pt>
                <c:pt idx="145">
                  <c:v>1.5021100268307086</c:v>
                </c:pt>
                <c:pt idx="146">
                  <c:v>0.48451634187401571</c:v>
                </c:pt>
                <c:pt idx="147">
                  <c:v>0.48451634187401571</c:v>
                </c:pt>
                <c:pt idx="148">
                  <c:v>3.3652988231496064</c:v>
                </c:pt>
                <c:pt idx="149">
                  <c:v>3.3652988231496064</c:v>
                </c:pt>
                <c:pt idx="150">
                  <c:v>1.0341177398188977</c:v>
                </c:pt>
                <c:pt idx="151">
                  <c:v>0.90647486998425197</c:v>
                </c:pt>
                <c:pt idx="152">
                  <c:v>0.90647486998425197</c:v>
                </c:pt>
                <c:pt idx="153">
                  <c:v>3.1971357286614168</c:v>
                </c:pt>
                <c:pt idx="154">
                  <c:v>2.1962760208425158</c:v>
                </c:pt>
                <c:pt idx="155">
                  <c:v>1.4069318501574803</c:v>
                </c:pt>
                <c:pt idx="156">
                  <c:v>1.4069318501574803</c:v>
                </c:pt>
                <c:pt idx="157">
                  <c:v>43.537017295484247</c:v>
                </c:pt>
                <c:pt idx="158">
                  <c:v>43.537017295484247</c:v>
                </c:pt>
                <c:pt idx="159">
                  <c:v>43.537017295484247</c:v>
                </c:pt>
                <c:pt idx="160">
                  <c:v>2.5894860890944882</c:v>
                </c:pt>
                <c:pt idx="161">
                  <c:v>2.245974122996059</c:v>
                </c:pt>
                <c:pt idx="162">
                  <c:v>3.2147644948740117</c:v>
                </c:pt>
                <c:pt idx="163">
                  <c:v>3.2147644948740117</c:v>
                </c:pt>
                <c:pt idx="164">
                  <c:v>1.3441461423228347</c:v>
                </c:pt>
                <c:pt idx="165">
                  <c:v>1.3441461423228347</c:v>
                </c:pt>
                <c:pt idx="166">
                  <c:v>1.2166797831417322</c:v>
                </c:pt>
                <c:pt idx="167">
                  <c:v>2.8219696672677164</c:v>
                </c:pt>
                <c:pt idx="168">
                  <c:v>2.8219696672677164</c:v>
                </c:pt>
                <c:pt idx="169">
                  <c:v>2.8219696672677164</c:v>
                </c:pt>
                <c:pt idx="170">
                  <c:v>1.3626593158740157</c:v>
                </c:pt>
                <c:pt idx="171">
                  <c:v>1.6567661785433072</c:v>
                </c:pt>
                <c:pt idx="172">
                  <c:v>1.6567661785433072</c:v>
                </c:pt>
                <c:pt idx="173">
                  <c:v>1.6567661785433072</c:v>
                </c:pt>
                <c:pt idx="174">
                  <c:v>4.7333161490944882</c:v>
                </c:pt>
                <c:pt idx="175">
                  <c:v>4.7333161490944882</c:v>
                </c:pt>
                <c:pt idx="176">
                  <c:v>26.546414523685037</c:v>
                </c:pt>
                <c:pt idx="177">
                  <c:v>26.546414523685037</c:v>
                </c:pt>
                <c:pt idx="178">
                  <c:v>26.546414523685037</c:v>
                </c:pt>
                <c:pt idx="179">
                  <c:v>17.79848238816929</c:v>
                </c:pt>
                <c:pt idx="180">
                  <c:v>17.79848238816929</c:v>
                </c:pt>
                <c:pt idx="181">
                  <c:v>17.79848238816929</c:v>
                </c:pt>
                <c:pt idx="182">
                  <c:v>17.79848238816929</c:v>
                </c:pt>
                <c:pt idx="183">
                  <c:v>46.167870483149606</c:v>
                </c:pt>
                <c:pt idx="184">
                  <c:v>46.167870483149606</c:v>
                </c:pt>
                <c:pt idx="185">
                  <c:v>3.4737548472913384</c:v>
                </c:pt>
                <c:pt idx="186">
                  <c:v>3.4737548472913384</c:v>
                </c:pt>
                <c:pt idx="187">
                  <c:v>9.2443972258307081</c:v>
                </c:pt>
                <c:pt idx="188">
                  <c:v>9.2443972258307081</c:v>
                </c:pt>
                <c:pt idx="189">
                  <c:v>9.6399730811456692</c:v>
                </c:pt>
                <c:pt idx="190">
                  <c:v>9.6399730811456692</c:v>
                </c:pt>
                <c:pt idx="191">
                  <c:v>17.183829775807045</c:v>
                </c:pt>
                <c:pt idx="192">
                  <c:v>17.183829775807045</c:v>
                </c:pt>
                <c:pt idx="193">
                  <c:v>3.6083252119448819</c:v>
                </c:pt>
                <c:pt idx="194">
                  <c:v>3.6083252119448819</c:v>
                </c:pt>
                <c:pt idx="195">
                  <c:v>3.6083252119448819</c:v>
                </c:pt>
                <c:pt idx="196">
                  <c:v>3.4924211703897643</c:v>
                </c:pt>
                <c:pt idx="197">
                  <c:v>3.6335269009960629</c:v>
                </c:pt>
                <c:pt idx="198">
                  <c:v>3.4924211703897643</c:v>
                </c:pt>
                <c:pt idx="199">
                  <c:v>5.3109946244881892</c:v>
                </c:pt>
                <c:pt idx="200">
                  <c:v>5.3109946244881892</c:v>
                </c:pt>
                <c:pt idx="201">
                  <c:v>5.3109946244881892</c:v>
                </c:pt>
                <c:pt idx="202">
                  <c:v>9.7445759777716532</c:v>
                </c:pt>
                <c:pt idx="203">
                  <c:v>9.7445759777716532</c:v>
                </c:pt>
                <c:pt idx="204">
                  <c:v>9.7445759777716532</c:v>
                </c:pt>
                <c:pt idx="205">
                  <c:v>3.0107553451338585</c:v>
                </c:pt>
                <c:pt idx="206">
                  <c:v>3.0107553451338585</c:v>
                </c:pt>
                <c:pt idx="207">
                  <c:v>3.0107553451338585</c:v>
                </c:pt>
                <c:pt idx="208">
                  <c:v>24.498876572897636</c:v>
                </c:pt>
                <c:pt idx="209">
                  <c:v>24.498876572897636</c:v>
                </c:pt>
                <c:pt idx="210">
                  <c:v>24.498876572897636</c:v>
                </c:pt>
                <c:pt idx="211">
                  <c:v>1.3561127244094449</c:v>
                </c:pt>
                <c:pt idx="212">
                  <c:v>4.2767586846850394</c:v>
                </c:pt>
                <c:pt idx="213">
                  <c:v>4.2767586846850394</c:v>
                </c:pt>
                <c:pt idx="214">
                  <c:v>2.5713595994094449</c:v>
                </c:pt>
                <c:pt idx="215">
                  <c:v>18.750050590275588</c:v>
                </c:pt>
                <c:pt idx="216">
                  <c:v>18.750050590275588</c:v>
                </c:pt>
                <c:pt idx="217">
                  <c:v>1.18472802996063</c:v>
                </c:pt>
                <c:pt idx="218">
                  <c:v>1.18472802996063</c:v>
                </c:pt>
                <c:pt idx="219">
                  <c:v>0.9810133777637795</c:v>
                </c:pt>
                <c:pt idx="220">
                  <c:v>1.9059853404724367</c:v>
                </c:pt>
                <c:pt idx="221">
                  <c:v>1.9059853404724367</c:v>
                </c:pt>
                <c:pt idx="222">
                  <c:v>2.2922257837007871</c:v>
                </c:pt>
                <c:pt idx="223">
                  <c:v>2.2922257837007871</c:v>
                </c:pt>
                <c:pt idx="224">
                  <c:v>2.2922257837007871</c:v>
                </c:pt>
                <c:pt idx="225">
                  <c:v>2.7721510366929132</c:v>
                </c:pt>
                <c:pt idx="226">
                  <c:v>2.7721510366929132</c:v>
                </c:pt>
                <c:pt idx="227">
                  <c:v>2.7721510366929132</c:v>
                </c:pt>
                <c:pt idx="228">
                  <c:v>4.4298146095865754</c:v>
                </c:pt>
                <c:pt idx="229">
                  <c:v>4.4298146095865754</c:v>
                </c:pt>
                <c:pt idx="230">
                  <c:v>4.4298146095865754</c:v>
                </c:pt>
                <c:pt idx="231">
                  <c:v>4.4298146095865754</c:v>
                </c:pt>
                <c:pt idx="232">
                  <c:v>4.1730110092125985</c:v>
                </c:pt>
                <c:pt idx="233">
                  <c:v>4.1730110092125985</c:v>
                </c:pt>
                <c:pt idx="234">
                  <c:v>4.1730110092125985</c:v>
                </c:pt>
                <c:pt idx="235">
                  <c:v>0.52471479040944879</c:v>
                </c:pt>
                <c:pt idx="236">
                  <c:v>0.41008898788188974</c:v>
                </c:pt>
                <c:pt idx="237">
                  <c:v>0.75615300914173222</c:v>
                </c:pt>
                <c:pt idx="238">
                  <c:v>0.75615300914173222</c:v>
                </c:pt>
                <c:pt idx="239">
                  <c:v>0.75615300914173222</c:v>
                </c:pt>
                <c:pt idx="240">
                  <c:v>3.6853299477322832</c:v>
                </c:pt>
                <c:pt idx="241">
                  <c:v>3.6853299477322832</c:v>
                </c:pt>
                <c:pt idx="242">
                  <c:v>1.864316561992126</c:v>
                </c:pt>
                <c:pt idx="243">
                  <c:v>1.864316561992126</c:v>
                </c:pt>
                <c:pt idx="244">
                  <c:v>0.66498348543307084</c:v>
                </c:pt>
                <c:pt idx="245">
                  <c:v>0.66498348543307084</c:v>
                </c:pt>
                <c:pt idx="246">
                  <c:v>4.2474330269881895</c:v>
                </c:pt>
                <c:pt idx="247">
                  <c:v>4.2474330269881895</c:v>
                </c:pt>
                <c:pt idx="248">
                  <c:v>2.2018526976377952</c:v>
                </c:pt>
                <c:pt idx="249">
                  <c:v>2.2018526976377952</c:v>
                </c:pt>
                <c:pt idx="250">
                  <c:v>2.2018526976377952</c:v>
                </c:pt>
                <c:pt idx="251">
                  <c:v>2.2018526976377952</c:v>
                </c:pt>
                <c:pt idx="252">
                  <c:v>2.5573331469606297</c:v>
                </c:pt>
                <c:pt idx="253">
                  <c:v>2.5573331469606297</c:v>
                </c:pt>
                <c:pt idx="254">
                  <c:v>2.5573331469606297</c:v>
                </c:pt>
                <c:pt idx="255">
                  <c:v>9.6565853724409454</c:v>
                </c:pt>
                <c:pt idx="256">
                  <c:v>9.6565853724409454</c:v>
                </c:pt>
                <c:pt idx="257">
                  <c:v>9.6565853724409454</c:v>
                </c:pt>
                <c:pt idx="258">
                  <c:v>9.6565853724409454</c:v>
                </c:pt>
                <c:pt idx="259">
                  <c:v>1.7576850798582677</c:v>
                </c:pt>
                <c:pt idx="260">
                  <c:v>9.3904368641731892</c:v>
                </c:pt>
                <c:pt idx="261">
                  <c:v>9.3904368641731892</c:v>
                </c:pt>
                <c:pt idx="262">
                  <c:v>9.3904368641731892</c:v>
                </c:pt>
                <c:pt idx="263">
                  <c:v>9.3904368641731892</c:v>
                </c:pt>
                <c:pt idx="264">
                  <c:v>0.41050116030708661</c:v>
                </c:pt>
                <c:pt idx="265">
                  <c:v>0.49436822979527562</c:v>
                </c:pt>
                <c:pt idx="266">
                  <c:v>0.49436822979527562</c:v>
                </c:pt>
                <c:pt idx="267">
                  <c:v>0.52864096554330708</c:v>
                </c:pt>
                <c:pt idx="268">
                  <c:v>0.54539866733858267</c:v>
                </c:pt>
                <c:pt idx="269">
                  <c:v>0.33122949293700749</c:v>
                </c:pt>
                <c:pt idx="270">
                  <c:v>0.33122949293700749</c:v>
                </c:pt>
                <c:pt idx="271">
                  <c:v>0.39108730253543306</c:v>
                </c:pt>
                <c:pt idx="272">
                  <c:v>0.46742539196850391</c:v>
                </c:pt>
                <c:pt idx="273">
                  <c:v>4.8098215632204724</c:v>
                </c:pt>
                <c:pt idx="274">
                  <c:v>0.2061247597480311</c:v>
                </c:pt>
                <c:pt idx="275">
                  <c:v>0.43201669439370077</c:v>
                </c:pt>
                <c:pt idx="276">
                  <c:v>2.5887095076456692</c:v>
                </c:pt>
                <c:pt idx="277">
                  <c:v>0.26279043881889763</c:v>
                </c:pt>
                <c:pt idx="278">
                  <c:v>1.8056174603543307</c:v>
                </c:pt>
                <c:pt idx="279">
                  <c:v>1.8489075375433068</c:v>
                </c:pt>
                <c:pt idx="280">
                  <c:v>1.8056174603543307</c:v>
                </c:pt>
                <c:pt idx="281">
                  <c:v>1.8056174603543307</c:v>
                </c:pt>
                <c:pt idx="282">
                  <c:v>1.8246699177244097</c:v>
                </c:pt>
                <c:pt idx="283">
                  <c:v>1.8056174603543307</c:v>
                </c:pt>
                <c:pt idx="284">
                  <c:v>2.1381388221811024</c:v>
                </c:pt>
                <c:pt idx="285">
                  <c:v>2.1391330744409451</c:v>
                </c:pt>
                <c:pt idx="286">
                  <c:v>2.1947555346732281</c:v>
                </c:pt>
                <c:pt idx="287">
                  <c:v>2.1381388221811024</c:v>
                </c:pt>
                <c:pt idx="288">
                  <c:v>2.4569936952755906</c:v>
                </c:pt>
                <c:pt idx="289">
                  <c:v>0.872446820488189</c:v>
                </c:pt>
                <c:pt idx="290">
                  <c:v>0.82669525163779523</c:v>
                </c:pt>
                <c:pt idx="291">
                  <c:v>0.65818570576771651</c:v>
                </c:pt>
                <c:pt idx="292">
                  <c:v>1.6646217850787401</c:v>
                </c:pt>
                <c:pt idx="293">
                  <c:v>0.51983511001968108</c:v>
                </c:pt>
                <c:pt idx="294">
                  <c:v>0.71920926328739765</c:v>
                </c:pt>
                <c:pt idx="295">
                  <c:v>2.0641837762204727</c:v>
                </c:pt>
                <c:pt idx="296">
                  <c:v>8.776464796724408</c:v>
                </c:pt>
                <c:pt idx="297">
                  <c:v>8.776464796724408</c:v>
                </c:pt>
                <c:pt idx="298">
                  <c:v>0.39009278444094447</c:v>
                </c:pt>
                <c:pt idx="299">
                  <c:v>1.2730270456062953</c:v>
                </c:pt>
                <c:pt idx="300">
                  <c:v>2.2928325505314957</c:v>
                </c:pt>
                <c:pt idx="301">
                  <c:v>0.46663766022046849</c:v>
                </c:pt>
                <c:pt idx="302">
                  <c:v>0.90666994474409446</c:v>
                </c:pt>
                <c:pt idx="303">
                  <c:v>8.5961802480314958E-2</c:v>
                </c:pt>
                <c:pt idx="304">
                  <c:v>0.10565293303937008</c:v>
                </c:pt>
                <c:pt idx="305">
                  <c:v>6.4546615921259848E-2</c:v>
                </c:pt>
                <c:pt idx="306">
                  <c:v>0.40773636452755907</c:v>
                </c:pt>
                <c:pt idx="307">
                  <c:v>4.5427462756062988</c:v>
                </c:pt>
                <c:pt idx="308">
                  <c:v>1.4322719200708662</c:v>
                </c:pt>
                <c:pt idx="309">
                  <c:v>1.4322719200708662</c:v>
                </c:pt>
                <c:pt idx="310">
                  <c:v>3.2549495697716537</c:v>
                </c:pt>
                <c:pt idx="311">
                  <c:v>1.3655463932519685</c:v>
                </c:pt>
                <c:pt idx="312">
                  <c:v>1.4417976791181102</c:v>
                </c:pt>
                <c:pt idx="313">
                  <c:v>0.59806213379527551</c:v>
                </c:pt>
                <c:pt idx="314">
                  <c:v>0.35934679643700745</c:v>
                </c:pt>
                <c:pt idx="315">
                  <c:v>2.1624882497007873</c:v>
                </c:pt>
                <c:pt idx="316">
                  <c:v>0.20645260321259842</c:v>
                </c:pt>
                <c:pt idx="317">
                  <c:v>0.70462490923621657</c:v>
                </c:pt>
                <c:pt idx="318">
                  <c:v>1.245397900452756</c:v>
                </c:pt>
                <c:pt idx="319">
                  <c:v>0.94495122742125981</c:v>
                </c:pt>
                <c:pt idx="320">
                  <c:v>3.6456616418700789</c:v>
                </c:pt>
                <c:pt idx="321">
                  <c:v>0.51785982618897641</c:v>
                </c:pt>
                <c:pt idx="322">
                  <c:v>1.1450593183464566</c:v>
                </c:pt>
                <c:pt idx="323">
                  <c:v>3.8496852747716535</c:v>
                </c:pt>
                <c:pt idx="324">
                  <c:v>0.40047903244094096</c:v>
                </c:pt>
                <c:pt idx="325">
                  <c:v>1.0106306871811024</c:v>
                </c:pt>
                <c:pt idx="326">
                  <c:v>0.51503241883858264</c:v>
                </c:pt>
                <c:pt idx="327">
                  <c:v>0.68253192091732284</c:v>
                </c:pt>
                <c:pt idx="328">
                  <c:v>2.5457163568818895</c:v>
                </c:pt>
                <c:pt idx="329">
                  <c:v>0.58812900243307087</c:v>
                </c:pt>
                <c:pt idx="330">
                  <c:v>0.58812900243307087</c:v>
                </c:pt>
                <c:pt idx="331">
                  <c:v>0.60382979172440554</c:v>
                </c:pt>
                <c:pt idx="332">
                  <c:v>0.6606492632165355</c:v>
                </c:pt>
                <c:pt idx="333">
                  <c:v>0.6586874293149606</c:v>
                </c:pt>
                <c:pt idx="334">
                  <c:v>2.2049805920787362</c:v>
                </c:pt>
                <c:pt idx="335">
                  <c:v>0.53592820456692913</c:v>
                </c:pt>
                <c:pt idx="336">
                  <c:v>0.53592820456692913</c:v>
                </c:pt>
                <c:pt idx="337">
                  <c:v>0.586029769507874</c:v>
                </c:pt>
                <c:pt idx="338">
                  <c:v>0.88392059820472046</c:v>
                </c:pt>
                <c:pt idx="339">
                  <c:v>1.5334725823700748</c:v>
                </c:pt>
                <c:pt idx="340">
                  <c:v>0.67886947498031491</c:v>
                </c:pt>
                <c:pt idx="341">
                  <c:v>0.34303884296062992</c:v>
                </c:pt>
                <c:pt idx="342">
                  <c:v>2.8769551307716532</c:v>
                </c:pt>
                <c:pt idx="343">
                  <c:v>2.9692026492244095</c:v>
                </c:pt>
                <c:pt idx="344">
                  <c:v>0.6919036523897637</c:v>
                </c:pt>
                <c:pt idx="345">
                  <c:v>0.47728013546456688</c:v>
                </c:pt>
                <c:pt idx="346">
                  <c:v>3.4952505610236217</c:v>
                </c:pt>
                <c:pt idx="347">
                  <c:v>0.49111494360629926</c:v>
                </c:pt>
                <c:pt idx="348">
                  <c:v>0.18638205957480314</c:v>
                </c:pt>
                <c:pt idx="349">
                  <c:v>0.23502778894488149</c:v>
                </c:pt>
                <c:pt idx="350">
                  <c:v>0.51853126007873618</c:v>
                </c:pt>
                <c:pt idx="351">
                  <c:v>0.24496223340551182</c:v>
                </c:pt>
                <c:pt idx="352">
                  <c:v>0.54815308740157487</c:v>
                </c:pt>
                <c:pt idx="353">
                  <c:v>0.63472806805117721</c:v>
                </c:pt>
                <c:pt idx="354">
                  <c:v>0.64046181523622048</c:v>
                </c:pt>
                <c:pt idx="355">
                  <c:v>0.63726705874015754</c:v>
                </c:pt>
                <c:pt idx="356">
                  <c:v>0.64928148735038971</c:v>
                </c:pt>
                <c:pt idx="357">
                  <c:v>0.65720895751181097</c:v>
                </c:pt>
                <c:pt idx="358">
                  <c:v>2.7731523721259839</c:v>
                </c:pt>
                <c:pt idx="359">
                  <c:v>0.33452069374803112</c:v>
                </c:pt>
                <c:pt idx="360">
                  <c:v>3.0564891681259843</c:v>
                </c:pt>
                <c:pt idx="361">
                  <c:v>0.79186467064566524</c:v>
                </c:pt>
                <c:pt idx="362">
                  <c:v>0.73516058442519683</c:v>
                </c:pt>
                <c:pt idx="363">
                  <c:v>0.49017580014960627</c:v>
                </c:pt>
                <c:pt idx="364">
                  <c:v>0.62953617711023624</c:v>
                </c:pt>
                <c:pt idx="365">
                  <c:v>0.97638802296062988</c:v>
                </c:pt>
                <c:pt idx="366">
                  <c:v>0.95499925170472433</c:v>
                </c:pt>
                <c:pt idx="367">
                  <c:v>0.44223388413779524</c:v>
                </c:pt>
                <c:pt idx="368">
                  <c:v>1.0936080764881888</c:v>
                </c:pt>
                <c:pt idx="369">
                  <c:v>0.7731741737637795</c:v>
                </c:pt>
                <c:pt idx="370">
                  <c:v>0.555651405984252</c:v>
                </c:pt>
                <c:pt idx="371">
                  <c:v>5.1359720976377954</c:v>
                </c:pt>
                <c:pt idx="372">
                  <c:v>3.2222051478110236</c:v>
                </c:pt>
                <c:pt idx="373">
                  <c:v>0.31795910629921259</c:v>
                </c:pt>
                <c:pt idx="374">
                  <c:v>0.70999456184251974</c:v>
                </c:pt>
                <c:pt idx="375">
                  <c:v>0.46604105392125983</c:v>
                </c:pt>
                <c:pt idx="376">
                  <c:v>0.76984376699212598</c:v>
                </c:pt>
                <c:pt idx="377">
                  <c:v>0.6413611076850394</c:v>
                </c:pt>
                <c:pt idx="378">
                  <c:v>9.0491983906968496</c:v>
                </c:pt>
                <c:pt idx="379">
                  <c:v>9.0491983906968496</c:v>
                </c:pt>
                <c:pt idx="380">
                  <c:v>0.76835102162204716</c:v>
                </c:pt>
                <c:pt idx="381">
                  <c:v>0.46896327552755906</c:v>
                </c:pt>
                <c:pt idx="382">
                  <c:v>0.79831353262991722</c:v>
                </c:pt>
                <c:pt idx="383">
                  <c:v>1.0154504499212598</c:v>
                </c:pt>
                <c:pt idx="384">
                  <c:v>0.70879686190157476</c:v>
                </c:pt>
                <c:pt idx="385">
                  <c:v>0.85421762444881888</c:v>
                </c:pt>
                <c:pt idx="386">
                  <c:v>0.39375211023622048</c:v>
                </c:pt>
                <c:pt idx="387">
                  <c:v>0.55153681136220467</c:v>
                </c:pt>
                <c:pt idx="388">
                  <c:v>18.462588914015747</c:v>
                </c:pt>
                <c:pt idx="389">
                  <c:v>18.462588914015747</c:v>
                </c:pt>
                <c:pt idx="390">
                  <c:v>6.9340863749999997</c:v>
                </c:pt>
                <c:pt idx="391">
                  <c:v>6.9340863749999997</c:v>
                </c:pt>
                <c:pt idx="392">
                  <c:v>0.96877826136220468</c:v>
                </c:pt>
                <c:pt idx="393">
                  <c:v>1.4064261606299213</c:v>
                </c:pt>
                <c:pt idx="394">
                  <c:v>1.4088620737992086</c:v>
                </c:pt>
                <c:pt idx="395">
                  <c:v>2.7775542202362202</c:v>
                </c:pt>
                <c:pt idx="396">
                  <c:v>0.91288774097637793</c:v>
                </c:pt>
                <c:pt idx="397">
                  <c:v>1.4146300838582677</c:v>
                </c:pt>
                <c:pt idx="398">
                  <c:v>0.7261527274212598</c:v>
                </c:pt>
                <c:pt idx="399">
                  <c:v>1.0438726447834605</c:v>
                </c:pt>
                <c:pt idx="400">
                  <c:v>1.6271098428307087</c:v>
                </c:pt>
                <c:pt idx="401">
                  <c:v>1.6313213477086577</c:v>
                </c:pt>
                <c:pt idx="402">
                  <c:v>0.59727893547244093</c:v>
                </c:pt>
                <c:pt idx="403">
                  <c:v>1.0021505732283464</c:v>
                </c:pt>
                <c:pt idx="404">
                  <c:v>1.1526329318188977</c:v>
                </c:pt>
                <c:pt idx="405">
                  <c:v>2.2404256586732281</c:v>
                </c:pt>
                <c:pt idx="406">
                  <c:v>2.2446060748700787</c:v>
                </c:pt>
                <c:pt idx="407">
                  <c:v>8.3328005040669293</c:v>
                </c:pt>
                <c:pt idx="408">
                  <c:v>2.1680592356220472</c:v>
                </c:pt>
                <c:pt idx="409">
                  <c:v>2.1680592356220472</c:v>
                </c:pt>
                <c:pt idx="410">
                  <c:v>0.83324073169291346</c:v>
                </c:pt>
                <c:pt idx="411">
                  <c:v>0.93929571403149603</c:v>
                </c:pt>
                <c:pt idx="412">
                  <c:v>1.2465336139527559</c:v>
                </c:pt>
                <c:pt idx="413">
                  <c:v>2.1130527481496064</c:v>
                </c:pt>
                <c:pt idx="414">
                  <c:v>0.29373063970472441</c:v>
                </c:pt>
                <c:pt idx="415">
                  <c:v>10.347768982677165</c:v>
                </c:pt>
                <c:pt idx="416">
                  <c:v>10.347768982677165</c:v>
                </c:pt>
                <c:pt idx="417">
                  <c:v>10.347768982677165</c:v>
                </c:pt>
                <c:pt idx="418">
                  <c:v>5.6602930539173224</c:v>
                </c:pt>
                <c:pt idx="419">
                  <c:v>4.0935322612164962</c:v>
                </c:pt>
                <c:pt idx="420">
                  <c:v>4.0935322612164962</c:v>
                </c:pt>
                <c:pt idx="421">
                  <c:v>4.0935322612164962</c:v>
                </c:pt>
                <c:pt idx="422">
                  <c:v>0.71550592344094488</c:v>
                </c:pt>
                <c:pt idx="423">
                  <c:v>0.55025516251968498</c:v>
                </c:pt>
                <c:pt idx="424">
                  <c:v>0.81503495748031096</c:v>
                </c:pt>
                <c:pt idx="425">
                  <c:v>3.7133130370236183</c:v>
                </c:pt>
                <c:pt idx="426">
                  <c:v>3.5353664871338579</c:v>
                </c:pt>
                <c:pt idx="427">
                  <c:v>1.0656604347716536</c:v>
                </c:pt>
                <c:pt idx="428">
                  <c:v>19.649701497165356</c:v>
                </c:pt>
                <c:pt idx="429">
                  <c:v>12.248553091905512</c:v>
                </c:pt>
                <c:pt idx="430">
                  <c:v>12.248553091905512</c:v>
                </c:pt>
                <c:pt idx="431">
                  <c:v>0.35609472709055118</c:v>
                </c:pt>
                <c:pt idx="432">
                  <c:v>1.9539259676141731</c:v>
                </c:pt>
                <c:pt idx="433">
                  <c:v>1.4608886881299172</c:v>
                </c:pt>
                <c:pt idx="434">
                  <c:v>1.4608886881299172</c:v>
                </c:pt>
                <c:pt idx="435">
                  <c:v>4.6398303618818497</c:v>
                </c:pt>
                <c:pt idx="436">
                  <c:v>4.6398303618818497</c:v>
                </c:pt>
                <c:pt idx="437">
                  <c:v>4.6398303618818497</c:v>
                </c:pt>
                <c:pt idx="438">
                  <c:v>4.6398303618818497</c:v>
                </c:pt>
                <c:pt idx="439">
                  <c:v>2.8812868580196849</c:v>
                </c:pt>
                <c:pt idx="440">
                  <c:v>2.8812868580196849</c:v>
                </c:pt>
                <c:pt idx="441">
                  <c:v>2.8812868580196849</c:v>
                </c:pt>
                <c:pt idx="442">
                  <c:v>2.8812868580196849</c:v>
                </c:pt>
                <c:pt idx="443">
                  <c:v>2.8812868580196849</c:v>
                </c:pt>
                <c:pt idx="444">
                  <c:v>0.57270746609842127</c:v>
                </c:pt>
                <c:pt idx="445">
                  <c:v>0.57270746609842127</c:v>
                </c:pt>
                <c:pt idx="446">
                  <c:v>13.359157609055119</c:v>
                </c:pt>
                <c:pt idx="447">
                  <c:v>13.359157609055119</c:v>
                </c:pt>
                <c:pt idx="448">
                  <c:v>13.359157609055119</c:v>
                </c:pt>
                <c:pt idx="449">
                  <c:v>13.359157609055119</c:v>
                </c:pt>
                <c:pt idx="450">
                  <c:v>4.2850831994094092</c:v>
                </c:pt>
                <c:pt idx="451">
                  <c:v>4.2850831994094092</c:v>
                </c:pt>
                <c:pt idx="452">
                  <c:v>4.2850831994094092</c:v>
                </c:pt>
                <c:pt idx="453">
                  <c:v>4.2850831994094092</c:v>
                </c:pt>
                <c:pt idx="454">
                  <c:v>4.2850831994094092</c:v>
                </c:pt>
                <c:pt idx="455">
                  <c:v>8.1904216771338572</c:v>
                </c:pt>
                <c:pt idx="456">
                  <c:v>8.1904216771338572</c:v>
                </c:pt>
                <c:pt idx="457">
                  <c:v>8.1904216771338572</c:v>
                </c:pt>
                <c:pt idx="458">
                  <c:v>11.520864452732283</c:v>
                </c:pt>
                <c:pt idx="459">
                  <c:v>11.520864452732283</c:v>
                </c:pt>
                <c:pt idx="460">
                  <c:v>11.520864452732283</c:v>
                </c:pt>
                <c:pt idx="461">
                  <c:v>11.520864452732283</c:v>
                </c:pt>
                <c:pt idx="462">
                  <c:v>6.0730939713700787</c:v>
                </c:pt>
                <c:pt idx="463">
                  <c:v>6.0730939713700787</c:v>
                </c:pt>
                <c:pt idx="464">
                  <c:v>6.0730939713700787</c:v>
                </c:pt>
                <c:pt idx="465">
                  <c:v>6.0730939713700787</c:v>
                </c:pt>
                <c:pt idx="466">
                  <c:v>2.3474757903149603</c:v>
                </c:pt>
                <c:pt idx="467">
                  <c:v>3.4662338791968503</c:v>
                </c:pt>
                <c:pt idx="468">
                  <c:v>3.4662338791968503</c:v>
                </c:pt>
                <c:pt idx="469">
                  <c:v>1.0097334493700787</c:v>
                </c:pt>
                <c:pt idx="470">
                  <c:v>1.1696380060039371</c:v>
                </c:pt>
                <c:pt idx="471">
                  <c:v>1.0097334493700787</c:v>
                </c:pt>
                <c:pt idx="472">
                  <c:v>0.87973263640157473</c:v>
                </c:pt>
                <c:pt idx="473">
                  <c:v>0.93547003240157489</c:v>
                </c:pt>
                <c:pt idx="474">
                  <c:v>0.87973263640157473</c:v>
                </c:pt>
                <c:pt idx="475">
                  <c:v>2.074634415590551</c:v>
                </c:pt>
                <c:pt idx="476">
                  <c:v>2.2447085277165355</c:v>
                </c:pt>
                <c:pt idx="477">
                  <c:v>2.074634415590551</c:v>
                </c:pt>
                <c:pt idx="478">
                  <c:v>1.4231852760826733</c:v>
                </c:pt>
                <c:pt idx="479">
                  <c:v>3.3927736779685</c:v>
                </c:pt>
                <c:pt idx="480">
                  <c:v>5.8750774916811022</c:v>
                </c:pt>
                <c:pt idx="481">
                  <c:v>3.3927736779685</c:v>
                </c:pt>
                <c:pt idx="482">
                  <c:v>19.450008976594486</c:v>
                </c:pt>
                <c:pt idx="483">
                  <c:v>19.450008976594486</c:v>
                </c:pt>
                <c:pt idx="484">
                  <c:v>19.450008976594486</c:v>
                </c:pt>
                <c:pt idx="485">
                  <c:v>2.0975488591810985</c:v>
                </c:pt>
                <c:pt idx="486">
                  <c:v>2.1333646007874014</c:v>
                </c:pt>
                <c:pt idx="487">
                  <c:v>2.11691850065748</c:v>
                </c:pt>
                <c:pt idx="488">
                  <c:v>1.0063073019370079</c:v>
                </c:pt>
                <c:pt idx="489">
                  <c:v>1.0063073019370079</c:v>
                </c:pt>
                <c:pt idx="490">
                  <c:v>1.920272844598425</c:v>
                </c:pt>
                <c:pt idx="491">
                  <c:v>1.920272844598425</c:v>
                </c:pt>
                <c:pt idx="492">
                  <c:v>0.52083341436614172</c:v>
                </c:pt>
                <c:pt idx="493">
                  <c:v>0.52083341436614172</c:v>
                </c:pt>
                <c:pt idx="494">
                  <c:v>0.79568749614960632</c:v>
                </c:pt>
                <c:pt idx="495">
                  <c:v>4.7206919314645672</c:v>
                </c:pt>
                <c:pt idx="496">
                  <c:v>4.7206919314645672</c:v>
                </c:pt>
                <c:pt idx="497">
                  <c:v>4.7206919314645672</c:v>
                </c:pt>
                <c:pt idx="498">
                  <c:v>0.2225565521023618</c:v>
                </c:pt>
                <c:pt idx="499">
                  <c:v>3.3212884682834645</c:v>
                </c:pt>
                <c:pt idx="500">
                  <c:v>3.3212884682834645</c:v>
                </c:pt>
                <c:pt idx="501">
                  <c:v>3.3212884682834645</c:v>
                </c:pt>
                <c:pt idx="502">
                  <c:v>1.5403207676102362</c:v>
                </c:pt>
                <c:pt idx="503">
                  <c:v>1.5403207676102362</c:v>
                </c:pt>
                <c:pt idx="504">
                  <c:v>0.79274408031495669</c:v>
                </c:pt>
                <c:pt idx="505">
                  <c:v>1.2621742411181103</c:v>
                </c:pt>
                <c:pt idx="506">
                  <c:v>1.2621742411181103</c:v>
                </c:pt>
                <c:pt idx="507">
                  <c:v>1.334466441511811</c:v>
                </c:pt>
                <c:pt idx="508">
                  <c:v>1.9326785088188976</c:v>
                </c:pt>
                <c:pt idx="509">
                  <c:v>1.9326785088188976</c:v>
                </c:pt>
                <c:pt idx="510">
                  <c:v>0.57640330687795271</c:v>
                </c:pt>
                <c:pt idx="511">
                  <c:v>0.75160193190551183</c:v>
                </c:pt>
                <c:pt idx="512">
                  <c:v>0.75160193190551183</c:v>
                </c:pt>
                <c:pt idx="513">
                  <c:v>0.42139315192125981</c:v>
                </c:pt>
                <c:pt idx="514">
                  <c:v>1.3247895220000001</c:v>
                </c:pt>
                <c:pt idx="515">
                  <c:v>1.3247895220000001</c:v>
                </c:pt>
                <c:pt idx="516">
                  <c:v>1.3247895220000001</c:v>
                </c:pt>
                <c:pt idx="517">
                  <c:v>0.7354671432755906</c:v>
                </c:pt>
                <c:pt idx="518">
                  <c:v>0.46918481504330711</c:v>
                </c:pt>
                <c:pt idx="519">
                  <c:v>0.80288224310236223</c:v>
                </c:pt>
                <c:pt idx="520">
                  <c:v>0.5078961471377953</c:v>
                </c:pt>
                <c:pt idx="521">
                  <c:v>0.5078961471377953</c:v>
                </c:pt>
                <c:pt idx="522">
                  <c:v>1.5244625622677166</c:v>
                </c:pt>
                <c:pt idx="523">
                  <c:v>1.5244625622677166</c:v>
                </c:pt>
                <c:pt idx="524">
                  <c:v>1.3359310646771614</c:v>
                </c:pt>
                <c:pt idx="525">
                  <c:v>1.3359310646771614</c:v>
                </c:pt>
                <c:pt idx="526">
                  <c:v>0.49916925722440941</c:v>
                </c:pt>
                <c:pt idx="527">
                  <c:v>0.29069119520866138</c:v>
                </c:pt>
                <c:pt idx="528">
                  <c:v>0.94523736925984247</c:v>
                </c:pt>
                <c:pt idx="529">
                  <c:v>0.94523736925984247</c:v>
                </c:pt>
                <c:pt idx="530">
                  <c:v>0.2155307644055118</c:v>
                </c:pt>
                <c:pt idx="531">
                  <c:v>0.83093728188976379</c:v>
                </c:pt>
                <c:pt idx="532">
                  <c:v>0.67317318728346454</c:v>
                </c:pt>
                <c:pt idx="533">
                  <c:v>0.67317318728346454</c:v>
                </c:pt>
                <c:pt idx="534">
                  <c:v>0.28970769521259843</c:v>
                </c:pt>
                <c:pt idx="535">
                  <c:v>1.2764509429566928</c:v>
                </c:pt>
                <c:pt idx="536">
                  <c:v>0.50738548285039375</c:v>
                </c:pt>
                <c:pt idx="537">
                  <c:v>0.52900937435826767</c:v>
                </c:pt>
                <c:pt idx="538">
                  <c:v>0.29606562673228309</c:v>
                </c:pt>
                <c:pt idx="539">
                  <c:v>0.90703728744881895</c:v>
                </c:pt>
                <c:pt idx="540">
                  <c:v>0.90703728744881895</c:v>
                </c:pt>
                <c:pt idx="541">
                  <c:v>0.90703728744881895</c:v>
                </c:pt>
                <c:pt idx="542">
                  <c:v>1.5881022419291337</c:v>
                </c:pt>
                <c:pt idx="543">
                  <c:v>0.50190610166535043</c:v>
                </c:pt>
                <c:pt idx="544">
                  <c:v>0.21549552638188976</c:v>
                </c:pt>
                <c:pt idx="545">
                  <c:v>0.87251217230314959</c:v>
                </c:pt>
                <c:pt idx="546">
                  <c:v>0.87251217230314959</c:v>
                </c:pt>
                <c:pt idx="547">
                  <c:v>1.830745296503937</c:v>
                </c:pt>
                <c:pt idx="548">
                  <c:v>1.830745296503937</c:v>
                </c:pt>
                <c:pt idx="549">
                  <c:v>1.830745296503937</c:v>
                </c:pt>
                <c:pt idx="550">
                  <c:v>1.5391640956692914</c:v>
                </c:pt>
                <c:pt idx="551">
                  <c:v>0.48504665360629917</c:v>
                </c:pt>
                <c:pt idx="552">
                  <c:v>0.48504665360629917</c:v>
                </c:pt>
                <c:pt idx="553">
                  <c:v>3.5876099870866103</c:v>
                </c:pt>
                <c:pt idx="554">
                  <c:v>3.5876099870866103</c:v>
                </c:pt>
                <c:pt idx="555">
                  <c:v>1.0808717123700788</c:v>
                </c:pt>
                <c:pt idx="556">
                  <c:v>0.96076864699212605</c:v>
                </c:pt>
                <c:pt idx="557">
                  <c:v>0.96076864699212605</c:v>
                </c:pt>
                <c:pt idx="558">
                  <c:v>3.5184737188976376</c:v>
                </c:pt>
                <c:pt idx="559">
                  <c:v>2.6389106109763776</c:v>
                </c:pt>
                <c:pt idx="560">
                  <c:v>2.0225635064370078</c:v>
                </c:pt>
                <c:pt idx="561">
                  <c:v>2.0225635064370078</c:v>
                </c:pt>
                <c:pt idx="562">
                  <c:v>46.11411804932677</c:v>
                </c:pt>
                <c:pt idx="563">
                  <c:v>46.11411804932677</c:v>
                </c:pt>
                <c:pt idx="564">
                  <c:v>46.11411804932677</c:v>
                </c:pt>
                <c:pt idx="565">
                  <c:v>2.7679216134724407</c:v>
                </c:pt>
                <c:pt idx="566">
                  <c:v>2.3480016408622046</c:v>
                </c:pt>
                <c:pt idx="567">
                  <c:v>2.967940892586614</c:v>
                </c:pt>
                <c:pt idx="568">
                  <c:v>2.967940892586614</c:v>
                </c:pt>
                <c:pt idx="569">
                  <c:v>1.378637014527559</c:v>
                </c:pt>
                <c:pt idx="570">
                  <c:v>1.378637014527559</c:v>
                </c:pt>
                <c:pt idx="571">
                  <c:v>1.2356613557598426</c:v>
                </c:pt>
                <c:pt idx="572">
                  <c:v>3.3888747477716539</c:v>
                </c:pt>
                <c:pt idx="573">
                  <c:v>3.3888747477716539</c:v>
                </c:pt>
                <c:pt idx="574">
                  <c:v>3.3888747477716539</c:v>
                </c:pt>
                <c:pt idx="575">
                  <c:v>1.3603064264330669</c:v>
                </c:pt>
                <c:pt idx="576">
                  <c:v>1.7153613588582639</c:v>
                </c:pt>
                <c:pt idx="577">
                  <c:v>1.7153613588582639</c:v>
                </c:pt>
                <c:pt idx="578">
                  <c:v>1.7153613588582639</c:v>
                </c:pt>
                <c:pt idx="579">
                  <c:v>4.6410957685826766</c:v>
                </c:pt>
                <c:pt idx="580">
                  <c:v>4.6410957685826766</c:v>
                </c:pt>
                <c:pt idx="581">
                  <c:v>24.868950914358269</c:v>
                </c:pt>
                <c:pt idx="582">
                  <c:v>24.868950914358269</c:v>
                </c:pt>
                <c:pt idx="583">
                  <c:v>24.868950914358269</c:v>
                </c:pt>
                <c:pt idx="584">
                  <c:v>18.980205823409449</c:v>
                </c:pt>
                <c:pt idx="585">
                  <c:v>18.980205823409449</c:v>
                </c:pt>
                <c:pt idx="586">
                  <c:v>18.980205823409449</c:v>
                </c:pt>
                <c:pt idx="587">
                  <c:v>18.980205823409449</c:v>
                </c:pt>
                <c:pt idx="588">
                  <c:v>49.438204202417317</c:v>
                </c:pt>
                <c:pt idx="589">
                  <c:v>49.438204202417317</c:v>
                </c:pt>
                <c:pt idx="590">
                  <c:v>3.5230749133385828</c:v>
                </c:pt>
                <c:pt idx="591">
                  <c:v>3.5230749133385828</c:v>
                </c:pt>
                <c:pt idx="592">
                  <c:v>11.06725852576378</c:v>
                </c:pt>
                <c:pt idx="593">
                  <c:v>11.06725852576378</c:v>
                </c:pt>
                <c:pt idx="594">
                  <c:v>9.832173010559055</c:v>
                </c:pt>
                <c:pt idx="595">
                  <c:v>9.832173010559055</c:v>
                </c:pt>
                <c:pt idx="596">
                  <c:v>16.989443206492087</c:v>
                </c:pt>
                <c:pt idx="597">
                  <c:v>16.989443206492087</c:v>
                </c:pt>
                <c:pt idx="598">
                  <c:v>3.6657222321889762</c:v>
                </c:pt>
                <c:pt idx="599">
                  <c:v>3.6657222321889762</c:v>
                </c:pt>
                <c:pt idx="600">
                  <c:v>3.6657222321889762</c:v>
                </c:pt>
                <c:pt idx="601">
                  <c:v>3.4271758343307086</c:v>
                </c:pt>
                <c:pt idx="602">
                  <c:v>3.4271758343307086</c:v>
                </c:pt>
                <c:pt idx="603">
                  <c:v>3.4271758343307086</c:v>
                </c:pt>
                <c:pt idx="604">
                  <c:v>5.5680946235668891</c:v>
                </c:pt>
                <c:pt idx="605">
                  <c:v>5.5680946235668891</c:v>
                </c:pt>
                <c:pt idx="606">
                  <c:v>5.5680946235668891</c:v>
                </c:pt>
                <c:pt idx="607">
                  <c:v>9.1386647603818894</c:v>
                </c:pt>
                <c:pt idx="608">
                  <c:v>9.1386647603818894</c:v>
                </c:pt>
                <c:pt idx="609">
                  <c:v>9.1386647603818894</c:v>
                </c:pt>
                <c:pt idx="610">
                  <c:v>3.655927832598425</c:v>
                </c:pt>
                <c:pt idx="611">
                  <c:v>3.655927832598425</c:v>
                </c:pt>
                <c:pt idx="612">
                  <c:v>3.655927832598425</c:v>
                </c:pt>
                <c:pt idx="613">
                  <c:v>24.534414323602363</c:v>
                </c:pt>
                <c:pt idx="614">
                  <c:v>24.534414323602363</c:v>
                </c:pt>
                <c:pt idx="615">
                  <c:v>24.534414323602363</c:v>
                </c:pt>
                <c:pt idx="616">
                  <c:v>1.3224786598818898</c:v>
                </c:pt>
                <c:pt idx="617">
                  <c:v>4.3800416937322835</c:v>
                </c:pt>
                <c:pt idx="618">
                  <c:v>4.3800416937322835</c:v>
                </c:pt>
                <c:pt idx="619">
                  <c:v>2.5412659062244054</c:v>
                </c:pt>
                <c:pt idx="620">
                  <c:v>19.197701568996063</c:v>
                </c:pt>
                <c:pt idx="621">
                  <c:v>19.197701568996063</c:v>
                </c:pt>
                <c:pt idx="622">
                  <c:v>1.4133500794488187</c:v>
                </c:pt>
                <c:pt idx="623">
                  <c:v>1.4133500794488187</c:v>
                </c:pt>
                <c:pt idx="624">
                  <c:v>1.0292645340314961</c:v>
                </c:pt>
                <c:pt idx="625">
                  <c:v>2.0287622298307046</c:v>
                </c:pt>
                <c:pt idx="626">
                  <c:v>2.0287622298307046</c:v>
                </c:pt>
                <c:pt idx="627">
                  <c:v>2.3964596393425195</c:v>
                </c:pt>
                <c:pt idx="628">
                  <c:v>2.3964596393425195</c:v>
                </c:pt>
                <c:pt idx="629">
                  <c:v>2.3964596393425195</c:v>
                </c:pt>
                <c:pt idx="630">
                  <c:v>3.2513261366614175</c:v>
                </c:pt>
                <c:pt idx="631">
                  <c:v>3.2513261366614175</c:v>
                </c:pt>
                <c:pt idx="632">
                  <c:v>3.2513261366614175</c:v>
                </c:pt>
                <c:pt idx="633">
                  <c:v>4.0126939224999996</c:v>
                </c:pt>
                <c:pt idx="634">
                  <c:v>4.0126939224999996</c:v>
                </c:pt>
                <c:pt idx="635">
                  <c:v>4.0126939224999996</c:v>
                </c:pt>
                <c:pt idx="636">
                  <c:v>4.0126939224999996</c:v>
                </c:pt>
                <c:pt idx="637">
                  <c:v>4.3122010628975982</c:v>
                </c:pt>
                <c:pt idx="638">
                  <c:v>4.3122010628975982</c:v>
                </c:pt>
                <c:pt idx="639">
                  <c:v>4.3122010628975982</c:v>
                </c:pt>
                <c:pt idx="640">
                  <c:v>0.51886291114566929</c:v>
                </c:pt>
                <c:pt idx="641">
                  <c:v>0.41234706593307086</c:v>
                </c:pt>
                <c:pt idx="642">
                  <c:v>0.7574350822440945</c:v>
                </c:pt>
                <c:pt idx="643">
                  <c:v>0.7574350822440945</c:v>
                </c:pt>
                <c:pt idx="644">
                  <c:v>0.7574350822440945</c:v>
                </c:pt>
                <c:pt idx="645">
                  <c:v>3.6819676009921261</c:v>
                </c:pt>
                <c:pt idx="646">
                  <c:v>3.6819676009921261</c:v>
                </c:pt>
                <c:pt idx="647">
                  <c:v>1.491155960559055</c:v>
                </c:pt>
                <c:pt idx="648">
                  <c:v>1.491155960559055</c:v>
                </c:pt>
                <c:pt idx="649">
                  <c:v>0.67674400059055118</c:v>
                </c:pt>
                <c:pt idx="650">
                  <c:v>0.67674400059055118</c:v>
                </c:pt>
                <c:pt idx="651">
                  <c:v>4.4708589504881893</c:v>
                </c:pt>
                <c:pt idx="652">
                  <c:v>4.4708589504881893</c:v>
                </c:pt>
                <c:pt idx="653">
                  <c:v>2.2021150370078737</c:v>
                </c:pt>
                <c:pt idx="654">
                  <c:v>2.2021150370078737</c:v>
                </c:pt>
                <c:pt idx="655">
                  <c:v>2.2021150370078737</c:v>
                </c:pt>
                <c:pt idx="656">
                  <c:v>2.2021150370078737</c:v>
                </c:pt>
                <c:pt idx="657">
                  <c:v>2.6265432083110198</c:v>
                </c:pt>
                <c:pt idx="658">
                  <c:v>2.6265432083110198</c:v>
                </c:pt>
                <c:pt idx="659">
                  <c:v>2.6265432083110198</c:v>
                </c:pt>
                <c:pt idx="660">
                  <c:v>9.4081302869133854</c:v>
                </c:pt>
                <c:pt idx="661">
                  <c:v>9.4081302869133854</c:v>
                </c:pt>
                <c:pt idx="662">
                  <c:v>9.4081302869133854</c:v>
                </c:pt>
                <c:pt idx="663">
                  <c:v>9.4081302869133854</c:v>
                </c:pt>
                <c:pt idx="664">
                  <c:v>1.8412503357440944</c:v>
                </c:pt>
                <c:pt idx="665">
                  <c:v>8.6201392612362202</c:v>
                </c:pt>
                <c:pt idx="666">
                  <c:v>8.6201392612362202</c:v>
                </c:pt>
                <c:pt idx="667">
                  <c:v>8.6201392612362202</c:v>
                </c:pt>
                <c:pt idx="668">
                  <c:v>8.6201392612362202</c:v>
                </c:pt>
                <c:pt idx="669">
                  <c:v>0.44121208646456694</c:v>
                </c:pt>
                <c:pt idx="670">
                  <c:v>0.51930635691338589</c:v>
                </c:pt>
                <c:pt idx="671">
                  <c:v>0.51930635691338589</c:v>
                </c:pt>
                <c:pt idx="672">
                  <c:v>0.55096933392125991</c:v>
                </c:pt>
                <c:pt idx="673">
                  <c:v>0.56784799754330706</c:v>
                </c:pt>
                <c:pt idx="674">
                  <c:v>0.34305546733070869</c:v>
                </c:pt>
                <c:pt idx="675">
                  <c:v>0.34305546733070869</c:v>
                </c:pt>
                <c:pt idx="676">
                  <c:v>0.39139608412598426</c:v>
                </c:pt>
                <c:pt idx="677">
                  <c:v>0.47512952318897633</c:v>
                </c:pt>
                <c:pt idx="678">
                  <c:v>4.915736170704724</c:v>
                </c:pt>
                <c:pt idx="679">
                  <c:v>0.20737645930708659</c:v>
                </c:pt>
                <c:pt idx="680">
                  <c:v>0.43348083708661417</c:v>
                </c:pt>
                <c:pt idx="681">
                  <c:v>2.586417344535433</c:v>
                </c:pt>
                <c:pt idx="682">
                  <c:v>0.26254099329133856</c:v>
                </c:pt>
                <c:pt idx="683">
                  <c:v>1.7137916509055078</c:v>
                </c:pt>
                <c:pt idx="684">
                  <c:v>1.8499421945511811</c:v>
                </c:pt>
                <c:pt idx="685">
                  <c:v>1.7137916509055078</c:v>
                </c:pt>
                <c:pt idx="686">
                  <c:v>1.7137916509055078</c:v>
                </c:pt>
                <c:pt idx="687">
                  <c:v>1.7737130600866142</c:v>
                </c:pt>
                <c:pt idx="688">
                  <c:v>1.7137916509055078</c:v>
                </c:pt>
                <c:pt idx="689">
                  <c:v>2.1743698921062991</c:v>
                </c:pt>
                <c:pt idx="690">
                  <c:v>2.1743698921062991</c:v>
                </c:pt>
                <c:pt idx="691">
                  <c:v>2.1596528646023621</c:v>
                </c:pt>
                <c:pt idx="692">
                  <c:v>2.1743698921062991</c:v>
                </c:pt>
                <c:pt idx="693">
                  <c:v>2.4442794215433072</c:v>
                </c:pt>
                <c:pt idx="694">
                  <c:v>0.86988926515748033</c:v>
                </c:pt>
                <c:pt idx="695">
                  <c:v>0.8635609548425196</c:v>
                </c:pt>
                <c:pt idx="696">
                  <c:v>0.71821812249212602</c:v>
                </c:pt>
                <c:pt idx="697">
                  <c:v>2.0868450893070865</c:v>
                </c:pt>
                <c:pt idx="698">
                  <c:v>0.58806276437007876</c:v>
                </c:pt>
                <c:pt idx="699">
                  <c:v>0.70834602529527557</c:v>
                </c:pt>
                <c:pt idx="700">
                  <c:v>2.1104844699212597</c:v>
                </c:pt>
                <c:pt idx="701">
                  <c:v>8.3236055486928731</c:v>
                </c:pt>
                <c:pt idx="702">
                  <c:v>8.3236055486928731</c:v>
                </c:pt>
                <c:pt idx="703">
                  <c:v>0.40010477515748027</c:v>
                </c:pt>
                <c:pt idx="704">
                  <c:v>1.3813106230393661</c:v>
                </c:pt>
                <c:pt idx="705">
                  <c:v>2.0987559877362205</c:v>
                </c:pt>
                <c:pt idx="706">
                  <c:v>0.46801849662992123</c:v>
                </c:pt>
                <c:pt idx="707">
                  <c:v>0.95114353639763782</c:v>
                </c:pt>
                <c:pt idx="708">
                  <c:v>8.5777772688976378E-2</c:v>
                </c:pt>
                <c:pt idx="709">
                  <c:v>0.10529671559055118</c:v>
                </c:pt>
                <c:pt idx="710">
                  <c:v>6.2946088944881892E-2</c:v>
                </c:pt>
                <c:pt idx="711">
                  <c:v>0.41251403640944884</c:v>
                </c:pt>
                <c:pt idx="712">
                  <c:v>5.3355209059212596</c:v>
                </c:pt>
                <c:pt idx="713">
                  <c:v>1.376840332496063</c:v>
                </c:pt>
                <c:pt idx="714">
                  <c:v>1.376840332496063</c:v>
                </c:pt>
                <c:pt idx="715">
                  <c:v>3.3043745350157483</c:v>
                </c:pt>
                <c:pt idx="716">
                  <c:v>1.4267019043858269</c:v>
                </c:pt>
                <c:pt idx="717">
                  <c:v>1.5247100066377952</c:v>
                </c:pt>
                <c:pt idx="718">
                  <c:v>0.67461393096062994</c:v>
                </c:pt>
                <c:pt idx="719">
                  <c:v>0.36705069562992088</c:v>
                </c:pt>
                <c:pt idx="720">
                  <c:v>2.1423226200039367</c:v>
                </c:pt>
                <c:pt idx="721">
                  <c:v>0.20554728775590553</c:v>
                </c:pt>
                <c:pt idx="722">
                  <c:v>0.68746137540157481</c:v>
                </c:pt>
                <c:pt idx="723">
                  <c:v>1.1795536954133858</c:v>
                </c:pt>
                <c:pt idx="724">
                  <c:v>0.96250785588582666</c:v>
                </c:pt>
                <c:pt idx="725">
                  <c:v>3.4569654273110237</c:v>
                </c:pt>
                <c:pt idx="726">
                  <c:v>0.51545864926771656</c:v>
                </c:pt>
                <c:pt idx="727">
                  <c:v>1.14959311996063</c:v>
                </c:pt>
                <c:pt idx="728">
                  <c:v>3.9228056793228347</c:v>
                </c:pt>
                <c:pt idx="729">
                  <c:v>0.4059126488188976</c:v>
                </c:pt>
                <c:pt idx="730">
                  <c:v>0.93067894236220483</c:v>
                </c:pt>
                <c:pt idx="731">
                  <c:v>0.51618538060629915</c:v>
                </c:pt>
                <c:pt idx="732">
                  <c:v>0.68216537035826763</c:v>
                </c:pt>
                <c:pt idx="733">
                  <c:v>2.4856584365748029</c:v>
                </c:pt>
                <c:pt idx="734">
                  <c:v>0.59273586659055111</c:v>
                </c:pt>
                <c:pt idx="735">
                  <c:v>0.59273586659055111</c:v>
                </c:pt>
                <c:pt idx="736">
                  <c:v>0.59751294408267719</c:v>
                </c:pt>
                <c:pt idx="737">
                  <c:v>0.67420030240551176</c:v>
                </c:pt>
                <c:pt idx="738">
                  <c:v>0.6592576323385827</c:v>
                </c:pt>
                <c:pt idx="739">
                  <c:v>2.2652820039055115</c:v>
                </c:pt>
                <c:pt idx="740">
                  <c:v>0.54698048659054721</c:v>
                </c:pt>
                <c:pt idx="741">
                  <c:v>0.54698048659054721</c:v>
                </c:pt>
                <c:pt idx="742">
                  <c:v>0.60653510868110239</c:v>
                </c:pt>
                <c:pt idx="743">
                  <c:v>0.87345813269291339</c:v>
                </c:pt>
                <c:pt idx="744">
                  <c:v>1.5805612798346416</c:v>
                </c:pt>
                <c:pt idx="745">
                  <c:v>0.69232021952755907</c:v>
                </c:pt>
                <c:pt idx="746">
                  <c:v>0.34218771262992126</c:v>
                </c:pt>
                <c:pt idx="747">
                  <c:v>2.8353826524094488</c:v>
                </c:pt>
                <c:pt idx="748">
                  <c:v>2.6637208421889724</c:v>
                </c:pt>
                <c:pt idx="749">
                  <c:v>0.70404359909055125</c:v>
                </c:pt>
                <c:pt idx="750">
                  <c:v>0.48783242220472439</c:v>
                </c:pt>
                <c:pt idx="751">
                  <c:v>3.3773164639055078</c:v>
                </c:pt>
                <c:pt idx="752">
                  <c:v>0.52228792116535439</c:v>
                </c:pt>
                <c:pt idx="753">
                  <c:v>0.18523676154330709</c:v>
                </c:pt>
                <c:pt idx="754">
                  <c:v>0.23152803760629884</c:v>
                </c:pt>
                <c:pt idx="755">
                  <c:v>0.5123569061929133</c:v>
                </c:pt>
                <c:pt idx="756">
                  <c:v>0.24115682055118109</c:v>
                </c:pt>
                <c:pt idx="757">
                  <c:v>0.55006714645669286</c:v>
                </c:pt>
                <c:pt idx="758">
                  <c:v>0.62542616554330321</c:v>
                </c:pt>
                <c:pt idx="759">
                  <c:v>0.65110927596850399</c:v>
                </c:pt>
                <c:pt idx="760">
                  <c:v>0.63679903848818897</c:v>
                </c:pt>
                <c:pt idx="761">
                  <c:v>0.66416082898425188</c:v>
                </c:pt>
                <c:pt idx="762">
                  <c:v>0.65118466447244094</c:v>
                </c:pt>
                <c:pt idx="763">
                  <c:v>2.7576317016456691</c:v>
                </c:pt>
                <c:pt idx="764">
                  <c:v>0.33556773674015744</c:v>
                </c:pt>
                <c:pt idx="765">
                  <c:v>3.0102799948976378</c:v>
                </c:pt>
                <c:pt idx="766">
                  <c:v>0.76377492620866139</c:v>
                </c:pt>
                <c:pt idx="767">
                  <c:v>0.77557171472440944</c:v>
                </c:pt>
                <c:pt idx="768">
                  <c:v>0.49004737555905509</c:v>
                </c:pt>
                <c:pt idx="769">
                  <c:v>0.63909146456692911</c:v>
                </c:pt>
                <c:pt idx="770">
                  <c:v>0.99218941848818887</c:v>
                </c:pt>
                <c:pt idx="771">
                  <c:v>0.88506520356299212</c:v>
                </c:pt>
                <c:pt idx="772">
                  <c:v>0.45017490597637794</c:v>
                </c:pt>
                <c:pt idx="773">
                  <c:v>1.1444271754724409</c:v>
                </c:pt>
                <c:pt idx="774">
                  <c:v>0.80171981480314969</c:v>
                </c:pt>
                <c:pt idx="775">
                  <c:v>0.5683151877795275</c:v>
                </c:pt>
                <c:pt idx="776">
                  <c:v>5.8358069077952752</c:v>
                </c:pt>
                <c:pt idx="777">
                  <c:v>3.1010956957677163</c:v>
                </c:pt>
                <c:pt idx="778">
                  <c:v>0.32374871181102322</c:v>
                </c:pt>
                <c:pt idx="779">
                  <c:v>0.72999033356299214</c:v>
                </c:pt>
                <c:pt idx="780">
                  <c:v>0.47060612706692917</c:v>
                </c:pt>
                <c:pt idx="781">
                  <c:v>0.80679255848818898</c:v>
                </c:pt>
                <c:pt idx="782">
                  <c:v>0.662615975472441</c:v>
                </c:pt>
                <c:pt idx="783">
                  <c:v>9.5003144000551174</c:v>
                </c:pt>
                <c:pt idx="784">
                  <c:v>9.5003144000551174</c:v>
                </c:pt>
                <c:pt idx="785">
                  <c:v>0.76078933641338575</c:v>
                </c:pt>
                <c:pt idx="786">
                  <c:v>0.47417963393700396</c:v>
                </c:pt>
                <c:pt idx="787">
                  <c:v>0.75714828742519291</c:v>
                </c:pt>
                <c:pt idx="788">
                  <c:v>1.0087432863188976</c:v>
                </c:pt>
                <c:pt idx="789">
                  <c:v>0.73986367417716536</c:v>
                </c:pt>
                <c:pt idx="790">
                  <c:v>0.85154313405905502</c:v>
                </c:pt>
                <c:pt idx="791">
                  <c:v>0.39768346274015748</c:v>
                </c:pt>
                <c:pt idx="792">
                  <c:v>0.55271521253149603</c:v>
                </c:pt>
                <c:pt idx="793">
                  <c:v>22.780379322692873</c:v>
                </c:pt>
                <c:pt idx="794">
                  <c:v>22.780379322692873</c:v>
                </c:pt>
                <c:pt idx="795">
                  <c:v>7.3258335307125586</c:v>
                </c:pt>
                <c:pt idx="796">
                  <c:v>7.3258335307125586</c:v>
                </c:pt>
                <c:pt idx="797">
                  <c:v>0.97160197911811019</c:v>
                </c:pt>
                <c:pt idx="798">
                  <c:v>1.5021223176771652</c:v>
                </c:pt>
                <c:pt idx="799">
                  <c:v>1.5047475468622007</c:v>
                </c:pt>
                <c:pt idx="800">
                  <c:v>2.9127604299291341</c:v>
                </c:pt>
                <c:pt idx="801">
                  <c:v>0.92975514366928735</c:v>
                </c:pt>
                <c:pt idx="802">
                  <c:v>1.3818996657795275</c:v>
                </c:pt>
                <c:pt idx="803">
                  <c:v>0.71859345279527553</c:v>
                </c:pt>
                <c:pt idx="804">
                  <c:v>1.0193044547401575</c:v>
                </c:pt>
                <c:pt idx="805">
                  <c:v>1.729130771492126</c:v>
                </c:pt>
                <c:pt idx="806">
                  <c:v>1.7364293544960629</c:v>
                </c:pt>
                <c:pt idx="807">
                  <c:v>0.5989921105944882</c:v>
                </c:pt>
                <c:pt idx="808">
                  <c:v>1.0800632378267716</c:v>
                </c:pt>
                <c:pt idx="809">
                  <c:v>1.1677558151417282</c:v>
                </c:pt>
                <c:pt idx="810">
                  <c:v>2.1834067929212599</c:v>
                </c:pt>
                <c:pt idx="811">
                  <c:v>2.409811650393697</c:v>
                </c:pt>
                <c:pt idx="812">
                  <c:v>8.3532341671732286</c:v>
                </c:pt>
                <c:pt idx="813">
                  <c:v>2.1547301077322834</c:v>
                </c:pt>
                <c:pt idx="814">
                  <c:v>2.1547301077322834</c:v>
                </c:pt>
                <c:pt idx="815">
                  <c:v>0.99139706759055113</c:v>
                </c:pt>
                <c:pt idx="816">
                  <c:v>0.94956477910236214</c:v>
                </c:pt>
                <c:pt idx="817">
                  <c:v>1.2497813764133858</c:v>
                </c:pt>
                <c:pt idx="818">
                  <c:v>2.1591170434251969</c:v>
                </c:pt>
                <c:pt idx="819">
                  <c:v>0.29346457073228344</c:v>
                </c:pt>
                <c:pt idx="820">
                  <c:v>9.4373519207677177</c:v>
                </c:pt>
                <c:pt idx="821">
                  <c:v>9.4373519207677177</c:v>
                </c:pt>
                <c:pt idx="822">
                  <c:v>9.4373519207677177</c:v>
                </c:pt>
                <c:pt idx="823">
                  <c:v>6.5234038633306692</c:v>
                </c:pt>
                <c:pt idx="824">
                  <c:v>4.7105262179290941</c:v>
                </c:pt>
                <c:pt idx="825">
                  <c:v>4.7105262179290941</c:v>
                </c:pt>
                <c:pt idx="826">
                  <c:v>4.7105262179290941</c:v>
                </c:pt>
                <c:pt idx="827">
                  <c:v>0.732474256027559</c:v>
                </c:pt>
                <c:pt idx="828">
                  <c:v>0.54028518944881487</c:v>
                </c:pt>
                <c:pt idx="829">
                  <c:v>0.82262421543307085</c:v>
                </c:pt>
                <c:pt idx="830">
                  <c:v>4.370023698811023</c:v>
                </c:pt>
                <c:pt idx="831">
                  <c:v>3.6385637017716532</c:v>
                </c:pt>
                <c:pt idx="832">
                  <c:v>1.0632271830078739</c:v>
                </c:pt>
                <c:pt idx="833">
                  <c:v>21.874019002755904</c:v>
                </c:pt>
                <c:pt idx="834">
                  <c:v>12.743320202106299</c:v>
                </c:pt>
                <c:pt idx="835">
                  <c:v>12.743320202106299</c:v>
                </c:pt>
                <c:pt idx="836">
                  <c:v>0.38476748460629923</c:v>
                </c:pt>
                <c:pt idx="837">
                  <c:v>1.9699514224330708</c:v>
                </c:pt>
                <c:pt idx="838">
                  <c:v>1.8398831845078738</c:v>
                </c:pt>
                <c:pt idx="839">
                  <c:v>1.8398831845078738</c:v>
                </c:pt>
                <c:pt idx="840">
                  <c:v>4.6693826235353937</c:v>
                </c:pt>
                <c:pt idx="841">
                  <c:v>4.6693826235353937</c:v>
                </c:pt>
                <c:pt idx="842">
                  <c:v>4.6693826235353937</c:v>
                </c:pt>
                <c:pt idx="843">
                  <c:v>4.6693826235353937</c:v>
                </c:pt>
                <c:pt idx="844">
                  <c:v>2.9974883883307086</c:v>
                </c:pt>
                <c:pt idx="845">
                  <c:v>2.9974883883307086</c:v>
                </c:pt>
                <c:pt idx="846">
                  <c:v>2.9974883883307086</c:v>
                </c:pt>
                <c:pt idx="847">
                  <c:v>2.9974883883307086</c:v>
                </c:pt>
                <c:pt idx="848">
                  <c:v>2.9974883883307086</c:v>
                </c:pt>
                <c:pt idx="849">
                  <c:v>0.59438959301181105</c:v>
                </c:pt>
                <c:pt idx="850">
                  <c:v>0.59438959301181105</c:v>
                </c:pt>
                <c:pt idx="851">
                  <c:v>18.547964467448779</c:v>
                </c:pt>
                <c:pt idx="852">
                  <c:v>18.547964467448779</c:v>
                </c:pt>
                <c:pt idx="853">
                  <c:v>18.547964467448779</c:v>
                </c:pt>
                <c:pt idx="854">
                  <c:v>18.547964467448779</c:v>
                </c:pt>
                <c:pt idx="855">
                  <c:v>4.3634857842519681</c:v>
                </c:pt>
                <c:pt idx="856">
                  <c:v>4.3634857842519681</c:v>
                </c:pt>
                <c:pt idx="857">
                  <c:v>4.3634857842519681</c:v>
                </c:pt>
                <c:pt idx="858">
                  <c:v>4.3634857842519681</c:v>
                </c:pt>
                <c:pt idx="859">
                  <c:v>4.3634857842519681</c:v>
                </c:pt>
                <c:pt idx="860">
                  <c:v>8.6721883580433072</c:v>
                </c:pt>
                <c:pt idx="861">
                  <c:v>8.6721883580433072</c:v>
                </c:pt>
                <c:pt idx="862">
                  <c:v>8.6721883580433072</c:v>
                </c:pt>
                <c:pt idx="863">
                  <c:v>10.612548800283426</c:v>
                </c:pt>
                <c:pt idx="864">
                  <c:v>10.612548800283426</c:v>
                </c:pt>
                <c:pt idx="865">
                  <c:v>10.612548800283426</c:v>
                </c:pt>
                <c:pt idx="866">
                  <c:v>10.612548800283426</c:v>
                </c:pt>
                <c:pt idx="867">
                  <c:v>6.8518776495117715</c:v>
                </c:pt>
                <c:pt idx="868">
                  <c:v>6.8518776495117715</c:v>
                </c:pt>
                <c:pt idx="869">
                  <c:v>6.8518776495117715</c:v>
                </c:pt>
                <c:pt idx="870">
                  <c:v>6.8518776495117715</c:v>
                </c:pt>
                <c:pt idx="871">
                  <c:v>2.3569557165551145</c:v>
                </c:pt>
                <c:pt idx="872">
                  <c:v>3.4175905320433069</c:v>
                </c:pt>
                <c:pt idx="873">
                  <c:v>3.4175905320433069</c:v>
                </c:pt>
                <c:pt idx="874">
                  <c:v>1.1400973471771654</c:v>
                </c:pt>
                <c:pt idx="875">
                  <c:v>1.1855338281850394</c:v>
                </c:pt>
                <c:pt idx="876">
                  <c:v>1.1400973471771654</c:v>
                </c:pt>
                <c:pt idx="877">
                  <c:v>0.90045522037794878</c:v>
                </c:pt>
                <c:pt idx="878">
                  <c:v>0.96591383775590545</c:v>
                </c:pt>
                <c:pt idx="879">
                  <c:v>0.90045522037794878</c:v>
                </c:pt>
                <c:pt idx="880">
                  <c:v>1.9732017146220471</c:v>
                </c:pt>
                <c:pt idx="881">
                  <c:v>2.1929553281968501</c:v>
                </c:pt>
                <c:pt idx="882">
                  <c:v>1.9732017146220471</c:v>
                </c:pt>
                <c:pt idx="883">
                  <c:v>1.2630563526377954</c:v>
                </c:pt>
                <c:pt idx="884">
                  <c:v>4.030737103251929</c:v>
                </c:pt>
                <c:pt idx="885">
                  <c:v>6.477309915330669</c:v>
                </c:pt>
                <c:pt idx="886">
                  <c:v>4.030737103251929</c:v>
                </c:pt>
                <c:pt idx="887">
                  <c:v>19.280077074251967</c:v>
                </c:pt>
                <c:pt idx="888">
                  <c:v>19.280077074251967</c:v>
                </c:pt>
                <c:pt idx="889">
                  <c:v>19.280077074251967</c:v>
                </c:pt>
                <c:pt idx="890">
                  <c:v>1.9977719990314922</c:v>
                </c:pt>
                <c:pt idx="891">
                  <c:v>1.9130189534251929</c:v>
                </c:pt>
                <c:pt idx="892">
                  <c:v>1.955239608858264</c:v>
                </c:pt>
                <c:pt idx="893">
                  <c:v>1.0035744057244094</c:v>
                </c:pt>
                <c:pt idx="894">
                  <c:v>1.0035744057244094</c:v>
                </c:pt>
                <c:pt idx="895">
                  <c:v>2.049853426566929</c:v>
                </c:pt>
                <c:pt idx="896">
                  <c:v>2.049853426566929</c:v>
                </c:pt>
                <c:pt idx="897">
                  <c:v>0.510920926956693</c:v>
                </c:pt>
                <c:pt idx="898">
                  <c:v>0.510920926956693</c:v>
                </c:pt>
                <c:pt idx="899">
                  <c:v>0.57931522987401174</c:v>
                </c:pt>
                <c:pt idx="900">
                  <c:v>4.9457492918110235</c:v>
                </c:pt>
                <c:pt idx="901">
                  <c:v>4.9457492918110235</c:v>
                </c:pt>
                <c:pt idx="902">
                  <c:v>4.9457492918110235</c:v>
                </c:pt>
                <c:pt idx="903">
                  <c:v>0.23419158989370076</c:v>
                </c:pt>
                <c:pt idx="904">
                  <c:v>3.4623688699370079</c:v>
                </c:pt>
                <c:pt idx="905">
                  <c:v>3.4623688699370079</c:v>
                </c:pt>
                <c:pt idx="906">
                  <c:v>3.4623688699370079</c:v>
                </c:pt>
                <c:pt idx="907">
                  <c:v>1.8096929355669291</c:v>
                </c:pt>
                <c:pt idx="908">
                  <c:v>1.8096929355669291</c:v>
                </c:pt>
                <c:pt idx="909">
                  <c:v>0.75304284251968101</c:v>
                </c:pt>
                <c:pt idx="910">
                  <c:v>1.3125667676377952</c:v>
                </c:pt>
                <c:pt idx="911">
                  <c:v>1.3125667676377952</c:v>
                </c:pt>
                <c:pt idx="912">
                  <c:v>1.4461448914645669</c:v>
                </c:pt>
                <c:pt idx="913">
                  <c:v>2.0799984975433072</c:v>
                </c:pt>
                <c:pt idx="914">
                  <c:v>2.0799984975433072</c:v>
                </c:pt>
                <c:pt idx="915">
                  <c:v>0.59340642196850391</c:v>
                </c:pt>
                <c:pt idx="916">
                  <c:v>0.7787621557165354</c:v>
                </c:pt>
                <c:pt idx="917">
                  <c:v>0.7787621557165354</c:v>
                </c:pt>
                <c:pt idx="918">
                  <c:v>0.42222668532283458</c:v>
                </c:pt>
                <c:pt idx="919">
                  <c:v>1.3214744822834645</c:v>
                </c:pt>
                <c:pt idx="920">
                  <c:v>1.3214744822834645</c:v>
                </c:pt>
                <c:pt idx="921">
                  <c:v>1.3214744822834645</c:v>
                </c:pt>
                <c:pt idx="922">
                  <c:v>0.82474098368897641</c:v>
                </c:pt>
                <c:pt idx="923">
                  <c:v>0.49601947527558665</c:v>
                </c:pt>
                <c:pt idx="924">
                  <c:v>0.82597847733858265</c:v>
                </c:pt>
                <c:pt idx="925">
                  <c:v>0.50834026375984254</c:v>
                </c:pt>
                <c:pt idx="926">
                  <c:v>0.50834026375984254</c:v>
                </c:pt>
                <c:pt idx="927">
                  <c:v>1.5902504977716494</c:v>
                </c:pt>
                <c:pt idx="928">
                  <c:v>1.5902504977716494</c:v>
                </c:pt>
                <c:pt idx="929">
                  <c:v>1.3609499435984251</c:v>
                </c:pt>
                <c:pt idx="930">
                  <c:v>1.3609499435984251</c:v>
                </c:pt>
                <c:pt idx="931">
                  <c:v>0.53444990706692908</c:v>
                </c:pt>
                <c:pt idx="932">
                  <c:v>0.31325494235039331</c:v>
                </c:pt>
                <c:pt idx="933">
                  <c:v>0.96195004110236215</c:v>
                </c:pt>
                <c:pt idx="934">
                  <c:v>0.96195004110236215</c:v>
                </c:pt>
                <c:pt idx="935">
                  <c:v>0.20370922074015746</c:v>
                </c:pt>
                <c:pt idx="936">
                  <c:v>0.94321650267716528</c:v>
                </c:pt>
                <c:pt idx="937">
                  <c:v>0.67906394743700393</c:v>
                </c:pt>
                <c:pt idx="938">
                  <c:v>0.67906394743700393</c:v>
                </c:pt>
                <c:pt idx="939">
                  <c:v>0.29389445042519685</c:v>
                </c:pt>
                <c:pt idx="940">
                  <c:v>1.4191102929055117</c:v>
                </c:pt>
                <c:pt idx="941">
                  <c:v>0.51747878836220085</c:v>
                </c:pt>
                <c:pt idx="942">
                  <c:v>0.53802506530314953</c:v>
                </c:pt>
                <c:pt idx="943">
                  <c:v>0.29234333393700784</c:v>
                </c:pt>
                <c:pt idx="944">
                  <c:v>0.99812657615748035</c:v>
                </c:pt>
                <c:pt idx="945">
                  <c:v>0.99812657615748035</c:v>
                </c:pt>
                <c:pt idx="946">
                  <c:v>0.99812657615748035</c:v>
                </c:pt>
                <c:pt idx="947">
                  <c:v>1.7093557762559055</c:v>
                </c:pt>
                <c:pt idx="948">
                  <c:v>0.49832966465747636</c:v>
                </c:pt>
                <c:pt idx="949">
                  <c:v>0.21865105822834643</c:v>
                </c:pt>
                <c:pt idx="950">
                  <c:v>0.82892626941732295</c:v>
                </c:pt>
                <c:pt idx="951">
                  <c:v>0.82892626941732295</c:v>
                </c:pt>
                <c:pt idx="952">
                  <c:v>1.4915012405669252</c:v>
                </c:pt>
                <c:pt idx="953">
                  <c:v>1.4915012405669252</c:v>
                </c:pt>
                <c:pt idx="954">
                  <c:v>1.4915012405669252</c:v>
                </c:pt>
                <c:pt idx="955">
                  <c:v>1.566272031496063</c:v>
                </c:pt>
                <c:pt idx="956">
                  <c:v>0.48788447344881891</c:v>
                </c:pt>
                <c:pt idx="957">
                  <c:v>0.48788447344881891</c:v>
                </c:pt>
                <c:pt idx="958">
                  <c:v>4.3206550003661421</c:v>
                </c:pt>
                <c:pt idx="959">
                  <c:v>4.3206550003661421</c:v>
                </c:pt>
                <c:pt idx="960">
                  <c:v>1.207907578464563</c:v>
                </c:pt>
                <c:pt idx="961">
                  <c:v>1.0320827183661416</c:v>
                </c:pt>
                <c:pt idx="962">
                  <c:v>1.0320827183661416</c:v>
                </c:pt>
                <c:pt idx="963">
                  <c:v>3.6342400997795274</c:v>
                </c:pt>
                <c:pt idx="964">
                  <c:v>2.6079696891338582</c:v>
                </c:pt>
                <c:pt idx="965">
                  <c:v>2.4767260863267677</c:v>
                </c:pt>
                <c:pt idx="966">
                  <c:v>2.4767260863267677</c:v>
                </c:pt>
                <c:pt idx="967">
                  <c:v>54.407837846062598</c:v>
                </c:pt>
                <c:pt idx="968">
                  <c:v>54.407837846062598</c:v>
                </c:pt>
                <c:pt idx="969">
                  <c:v>54.407837846062598</c:v>
                </c:pt>
                <c:pt idx="970">
                  <c:v>2.8774815969763781</c:v>
                </c:pt>
                <c:pt idx="971">
                  <c:v>2.5761548399960628</c:v>
                </c:pt>
                <c:pt idx="972">
                  <c:v>3.4519513503858268</c:v>
                </c:pt>
                <c:pt idx="973">
                  <c:v>3.4519513503858268</c:v>
                </c:pt>
                <c:pt idx="974">
                  <c:v>1.6329556168503938</c:v>
                </c:pt>
                <c:pt idx="975">
                  <c:v>1.6329556168503938</c:v>
                </c:pt>
                <c:pt idx="976">
                  <c:v>1.2247691291692913</c:v>
                </c:pt>
                <c:pt idx="977">
                  <c:v>4.4230492272401571</c:v>
                </c:pt>
                <c:pt idx="978">
                  <c:v>4.4230492272401571</c:v>
                </c:pt>
                <c:pt idx="979">
                  <c:v>4.4230492272401571</c:v>
                </c:pt>
                <c:pt idx="980">
                  <c:v>1.3364578289330709</c:v>
                </c:pt>
                <c:pt idx="981">
                  <c:v>1.8013775833858228</c:v>
                </c:pt>
                <c:pt idx="982">
                  <c:v>1.8013775833858228</c:v>
                </c:pt>
                <c:pt idx="983">
                  <c:v>1.8013775833858228</c:v>
                </c:pt>
                <c:pt idx="984">
                  <c:v>4.7726184906574414</c:v>
                </c:pt>
                <c:pt idx="985">
                  <c:v>4.7726184906574414</c:v>
                </c:pt>
                <c:pt idx="986">
                  <c:v>26.523166974874016</c:v>
                </c:pt>
                <c:pt idx="987">
                  <c:v>26.523166974874016</c:v>
                </c:pt>
                <c:pt idx="988">
                  <c:v>26.523166974874016</c:v>
                </c:pt>
                <c:pt idx="989">
                  <c:v>26.493964958110233</c:v>
                </c:pt>
                <c:pt idx="990">
                  <c:v>26.493964958110233</c:v>
                </c:pt>
                <c:pt idx="991">
                  <c:v>26.493964958110233</c:v>
                </c:pt>
                <c:pt idx="992">
                  <c:v>26.493964958110233</c:v>
                </c:pt>
                <c:pt idx="993">
                  <c:v>63.623220255157477</c:v>
                </c:pt>
                <c:pt idx="994">
                  <c:v>63.623220255157477</c:v>
                </c:pt>
                <c:pt idx="995">
                  <c:v>3.5982367629566889</c:v>
                </c:pt>
                <c:pt idx="996">
                  <c:v>3.5982367629566889</c:v>
                </c:pt>
                <c:pt idx="997">
                  <c:v>10.460156290688976</c:v>
                </c:pt>
                <c:pt idx="998">
                  <c:v>10.460156290688976</c:v>
                </c:pt>
                <c:pt idx="999">
                  <c:v>9.8013517271456685</c:v>
                </c:pt>
                <c:pt idx="1000">
                  <c:v>9.8013517271456685</c:v>
                </c:pt>
                <c:pt idx="1001">
                  <c:v>18.63050853347638</c:v>
                </c:pt>
                <c:pt idx="1002">
                  <c:v>18.63050853347638</c:v>
                </c:pt>
                <c:pt idx="1003">
                  <c:v>3.9283190824409449</c:v>
                </c:pt>
                <c:pt idx="1004">
                  <c:v>3.9283190824409449</c:v>
                </c:pt>
                <c:pt idx="1005">
                  <c:v>3.9283190824409449</c:v>
                </c:pt>
                <c:pt idx="1006">
                  <c:v>4.0049686779212594</c:v>
                </c:pt>
                <c:pt idx="1007">
                  <c:v>4.0049686779212594</c:v>
                </c:pt>
                <c:pt idx="1008">
                  <c:v>4.0049686779212594</c:v>
                </c:pt>
                <c:pt idx="1009">
                  <c:v>5.7956661225118111</c:v>
                </c:pt>
                <c:pt idx="1010">
                  <c:v>5.7956661225118111</c:v>
                </c:pt>
                <c:pt idx="1011">
                  <c:v>5.7956661225118111</c:v>
                </c:pt>
                <c:pt idx="1012">
                  <c:v>8.6524924349448824</c:v>
                </c:pt>
                <c:pt idx="1013">
                  <c:v>8.6524924349448824</c:v>
                </c:pt>
                <c:pt idx="1014">
                  <c:v>8.6524924349448824</c:v>
                </c:pt>
                <c:pt idx="1015">
                  <c:v>4.1312156944881888</c:v>
                </c:pt>
                <c:pt idx="1016">
                  <c:v>4.1312156944881888</c:v>
                </c:pt>
                <c:pt idx="1017">
                  <c:v>4.1312156944881888</c:v>
                </c:pt>
                <c:pt idx="1018">
                  <c:v>24.593167911535431</c:v>
                </c:pt>
                <c:pt idx="1019">
                  <c:v>24.593167911535431</c:v>
                </c:pt>
                <c:pt idx="1020">
                  <c:v>24.593167911535431</c:v>
                </c:pt>
                <c:pt idx="1021">
                  <c:v>1.353719462527559</c:v>
                </c:pt>
                <c:pt idx="1022">
                  <c:v>4.4073184330078741</c:v>
                </c:pt>
                <c:pt idx="1023">
                  <c:v>4.4073184330078741</c:v>
                </c:pt>
                <c:pt idx="1024">
                  <c:v>2.5253229624645628</c:v>
                </c:pt>
                <c:pt idx="1025">
                  <c:v>23.323908968236218</c:v>
                </c:pt>
                <c:pt idx="1026">
                  <c:v>23.323908968236218</c:v>
                </c:pt>
                <c:pt idx="1027">
                  <c:v>1.6200821416535394</c:v>
                </c:pt>
                <c:pt idx="1028">
                  <c:v>1.6200821416535394</c:v>
                </c:pt>
                <c:pt idx="1029">
                  <c:v>1.0723995114409448</c:v>
                </c:pt>
                <c:pt idx="1030">
                  <c:v>1.9244322176377955</c:v>
                </c:pt>
                <c:pt idx="1031">
                  <c:v>1.9244322176377955</c:v>
                </c:pt>
                <c:pt idx="1032">
                  <c:v>2.4841861716299212</c:v>
                </c:pt>
                <c:pt idx="1033">
                  <c:v>2.4841861716299212</c:v>
                </c:pt>
                <c:pt idx="1034">
                  <c:v>2.4841861716299212</c:v>
                </c:pt>
                <c:pt idx="1035">
                  <c:v>3.0115086000629923</c:v>
                </c:pt>
                <c:pt idx="1036">
                  <c:v>3.0115086000629923</c:v>
                </c:pt>
                <c:pt idx="1037">
                  <c:v>3.0115086000629923</c:v>
                </c:pt>
                <c:pt idx="1038">
                  <c:v>4.7506845153543305</c:v>
                </c:pt>
                <c:pt idx="1039">
                  <c:v>4.7506845153543305</c:v>
                </c:pt>
                <c:pt idx="1040">
                  <c:v>4.7506845153543305</c:v>
                </c:pt>
                <c:pt idx="1041">
                  <c:v>4.7506845153543305</c:v>
                </c:pt>
                <c:pt idx="1042">
                  <c:v>4.1126803227165354</c:v>
                </c:pt>
                <c:pt idx="1043">
                  <c:v>4.1126803227165354</c:v>
                </c:pt>
                <c:pt idx="1044">
                  <c:v>4.1126803227165354</c:v>
                </c:pt>
                <c:pt idx="1045">
                  <c:v>0.56884418859055119</c:v>
                </c:pt>
                <c:pt idx="1046">
                  <c:v>0.41826496216929132</c:v>
                </c:pt>
                <c:pt idx="1047">
                  <c:v>0.76174547555905125</c:v>
                </c:pt>
                <c:pt idx="1048">
                  <c:v>0.76174547555905125</c:v>
                </c:pt>
                <c:pt idx="1049">
                  <c:v>0.76174547555905125</c:v>
                </c:pt>
                <c:pt idx="1050">
                  <c:v>6.0436434637007874</c:v>
                </c:pt>
                <c:pt idx="1051">
                  <c:v>6.0436434637007874</c:v>
                </c:pt>
                <c:pt idx="1052">
                  <c:v>2.286624127385827</c:v>
                </c:pt>
                <c:pt idx="1053">
                  <c:v>2.286624127385827</c:v>
                </c:pt>
                <c:pt idx="1054">
                  <c:v>0.68623909311023612</c:v>
                </c:pt>
                <c:pt idx="1055">
                  <c:v>0.68623909311023612</c:v>
                </c:pt>
                <c:pt idx="1056">
                  <c:v>5.7054889124330312</c:v>
                </c:pt>
                <c:pt idx="1057">
                  <c:v>5.7054889124330312</c:v>
                </c:pt>
                <c:pt idx="1058">
                  <c:v>2.2081231967716533</c:v>
                </c:pt>
                <c:pt idx="1059">
                  <c:v>2.2081231967716533</c:v>
                </c:pt>
                <c:pt idx="1060">
                  <c:v>2.2081231967716533</c:v>
                </c:pt>
                <c:pt idx="1061">
                  <c:v>2.2081231967716533</c:v>
                </c:pt>
                <c:pt idx="1062">
                  <c:v>3.2535071440157481</c:v>
                </c:pt>
                <c:pt idx="1063">
                  <c:v>3.2535071440157481</c:v>
                </c:pt>
                <c:pt idx="1064">
                  <c:v>3.2535071440157481</c:v>
                </c:pt>
                <c:pt idx="1065">
                  <c:v>8.8212097171850381</c:v>
                </c:pt>
                <c:pt idx="1066">
                  <c:v>8.8212097171850381</c:v>
                </c:pt>
                <c:pt idx="1067">
                  <c:v>8.8212097171850381</c:v>
                </c:pt>
                <c:pt idx="1068">
                  <c:v>8.8212097171850381</c:v>
                </c:pt>
                <c:pt idx="1069">
                  <c:v>5.0530440851416927</c:v>
                </c:pt>
                <c:pt idx="1070">
                  <c:v>10.554000393547245</c:v>
                </c:pt>
                <c:pt idx="1071">
                  <c:v>10.554000393547245</c:v>
                </c:pt>
                <c:pt idx="1072">
                  <c:v>10.554000393547245</c:v>
                </c:pt>
                <c:pt idx="1073">
                  <c:v>10.554000393547245</c:v>
                </c:pt>
                <c:pt idx="1074">
                  <c:v>0.46915215644881886</c:v>
                </c:pt>
                <c:pt idx="1075">
                  <c:v>0.52895457562204728</c:v>
                </c:pt>
                <c:pt idx="1076">
                  <c:v>0.52895457562204728</c:v>
                </c:pt>
                <c:pt idx="1077">
                  <c:v>0.57274588522834646</c:v>
                </c:pt>
                <c:pt idx="1078">
                  <c:v>0.59486496148031498</c:v>
                </c:pt>
                <c:pt idx="1079">
                  <c:v>0.33904971468503936</c:v>
                </c:pt>
                <c:pt idx="1080">
                  <c:v>0.33904971468503936</c:v>
                </c:pt>
                <c:pt idx="1081">
                  <c:v>0.39216880097637796</c:v>
                </c:pt>
                <c:pt idx="1082">
                  <c:v>0.4719569174015748</c:v>
                </c:pt>
                <c:pt idx="1083">
                  <c:v>4.8803991317519682</c:v>
                </c:pt>
                <c:pt idx="1084">
                  <c:v>0.20857019639370039</c:v>
                </c:pt>
                <c:pt idx="1085">
                  <c:v>0.43510742020472437</c:v>
                </c:pt>
                <c:pt idx="1086">
                  <c:v>2.5724371284448817</c:v>
                </c:pt>
                <c:pt idx="1087">
                  <c:v>0.26218257760629921</c:v>
                </c:pt>
                <c:pt idx="1088">
                  <c:v>1.7253212542519685</c:v>
                </c:pt>
                <c:pt idx="1089">
                  <c:v>1.849812283527555</c:v>
                </c:pt>
                <c:pt idx="1090">
                  <c:v>1.7253212542519685</c:v>
                </c:pt>
                <c:pt idx="1091">
                  <c:v>1.7253212542519685</c:v>
                </c:pt>
                <c:pt idx="1092">
                  <c:v>1.7801111780000001</c:v>
                </c:pt>
                <c:pt idx="1093">
                  <c:v>1.7253212542519685</c:v>
                </c:pt>
                <c:pt idx="1094">
                  <c:v>2.1864063883858225</c:v>
                </c:pt>
                <c:pt idx="1095">
                  <c:v>2.1864063883858225</c:v>
                </c:pt>
                <c:pt idx="1096">
                  <c:v>2.1461160298503938</c:v>
                </c:pt>
                <c:pt idx="1097">
                  <c:v>2.1864063883858225</c:v>
                </c:pt>
                <c:pt idx="1098">
                  <c:v>2.4153013012913385</c:v>
                </c:pt>
                <c:pt idx="1099">
                  <c:v>0.87103251148031502</c:v>
                </c:pt>
                <c:pt idx="1100">
                  <c:v>0.89419095611811028</c:v>
                </c:pt>
                <c:pt idx="1101">
                  <c:v>0.76723558511023227</c:v>
                </c:pt>
                <c:pt idx="1102">
                  <c:v>3.2239147683897635</c:v>
                </c:pt>
                <c:pt idx="1103">
                  <c:v>0.63657437795275584</c:v>
                </c:pt>
                <c:pt idx="1104">
                  <c:v>0.73997193641732284</c:v>
                </c:pt>
                <c:pt idx="1105">
                  <c:v>2.3415572603149606</c:v>
                </c:pt>
                <c:pt idx="1106">
                  <c:v>7.9485223380944481</c:v>
                </c:pt>
                <c:pt idx="1107">
                  <c:v>7.9485223380944481</c:v>
                </c:pt>
                <c:pt idx="1108">
                  <c:v>0.41285710107873619</c:v>
                </c:pt>
                <c:pt idx="1109">
                  <c:v>1.4952563091299174</c:v>
                </c:pt>
                <c:pt idx="1110">
                  <c:v>2.1705117246299213</c:v>
                </c:pt>
                <c:pt idx="1111">
                  <c:v>0.47308301442519685</c:v>
                </c:pt>
                <c:pt idx="1112">
                  <c:v>0.99542352119685029</c:v>
                </c:pt>
                <c:pt idx="1113">
                  <c:v>8.508009877165354E-2</c:v>
                </c:pt>
                <c:pt idx="1114">
                  <c:v>0.1048763000944882</c:v>
                </c:pt>
                <c:pt idx="1115">
                  <c:v>6.124083634645669E-2</c:v>
                </c:pt>
                <c:pt idx="1116">
                  <c:v>0.41970861894881889</c:v>
                </c:pt>
                <c:pt idx="1117">
                  <c:v>6.1867487861574801</c:v>
                </c:pt>
                <c:pt idx="1118">
                  <c:v>1.4664904119842521</c:v>
                </c:pt>
                <c:pt idx="1119">
                  <c:v>1.4664904119842521</c:v>
                </c:pt>
                <c:pt idx="1120">
                  <c:v>3.4163266375590551</c:v>
                </c:pt>
                <c:pt idx="1121">
                  <c:v>1.4839544725196852</c:v>
                </c:pt>
                <c:pt idx="1122">
                  <c:v>1.5917746046377954</c:v>
                </c:pt>
                <c:pt idx="1123">
                  <c:v>0.59875626085039368</c:v>
                </c:pt>
                <c:pt idx="1124">
                  <c:v>0.37710633932677162</c:v>
                </c:pt>
                <c:pt idx="1125">
                  <c:v>2.133361186515748</c:v>
                </c:pt>
                <c:pt idx="1126">
                  <c:v>0.20466041776771651</c:v>
                </c:pt>
                <c:pt idx="1127">
                  <c:v>0.65733433275590547</c:v>
                </c:pt>
                <c:pt idx="1128">
                  <c:v>1.1165117516338583</c:v>
                </c:pt>
                <c:pt idx="1129">
                  <c:v>0.97822778549212597</c:v>
                </c:pt>
                <c:pt idx="1130">
                  <c:v>3.2357553797992091</c:v>
                </c:pt>
                <c:pt idx="1131">
                  <c:v>0.51407577335433075</c:v>
                </c:pt>
                <c:pt idx="1132">
                  <c:v>1.1533540124409447</c:v>
                </c:pt>
                <c:pt idx="1133">
                  <c:v>3.8495702853543268</c:v>
                </c:pt>
                <c:pt idx="1134">
                  <c:v>0.47217993196850389</c:v>
                </c:pt>
                <c:pt idx="1135">
                  <c:v>0.8566185553818898</c:v>
                </c:pt>
                <c:pt idx="1136">
                  <c:v>0.51740153757480312</c:v>
                </c:pt>
                <c:pt idx="1137">
                  <c:v>0.68072218718110233</c:v>
                </c:pt>
                <c:pt idx="1138">
                  <c:v>2.4225818570236184</c:v>
                </c:pt>
                <c:pt idx="1139">
                  <c:v>0.59803943407086613</c:v>
                </c:pt>
                <c:pt idx="1140">
                  <c:v>0.59803943407086613</c:v>
                </c:pt>
                <c:pt idx="1141">
                  <c:v>0.6064707380196811</c:v>
                </c:pt>
                <c:pt idx="1142">
                  <c:v>0.69313849803149608</c:v>
                </c:pt>
                <c:pt idx="1143">
                  <c:v>0.6809453992874015</c:v>
                </c:pt>
                <c:pt idx="1144">
                  <c:v>2.3246684452283461</c:v>
                </c:pt>
                <c:pt idx="1145">
                  <c:v>0.56963148231102356</c:v>
                </c:pt>
                <c:pt idx="1146">
                  <c:v>0.56963148231102356</c:v>
                </c:pt>
                <c:pt idx="1147">
                  <c:v>0.62966209546850394</c:v>
                </c:pt>
                <c:pt idx="1148">
                  <c:v>0.86247733937007875</c:v>
                </c:pt>
                <c:pt idx="1149">
                  <c:v>1.705135168425193</c:v>
                </c:pt>
                <c:pt idx="1150">
                  <c:v>0.70567605919291332</c:v>
                </c:pt>
                <c:pt idx="1151">
                  <c:v>0.3413312182047244</c:v>
                </c:pt>
                <c:pt idx="1152">
                  <c:v>2.7857279321574802</c:v>
                </c:pt>
                <c:pt idx="1153">
                  <c:v>2.5372565523149566</c:v>
                </c:pt>
                <c:pt idx="1154">
                  <c:v>0.71294675351574799</c:v>
                </c:pt>
                <c:pt idx="1155">
                  <c:v>0.4975903971653543</c:v>
                </c:pt>
                <c:pt idx="1156">
                  <c:v>3.2551520271181102</c:v>
                </c:pt>
                <c:pt idx="1157">
                  <c:v>0.52984159239370077</c:v>
                </c:pt>
                <c:pt idx="1158">
                  <c:v>0.18452184782677164</c:v>
                </c:pt>
                <c:pt idx="1159">
                  <c:v>0.22299616148031495</c:v>
                </c:pt>
                <c:pt idx="1160">
                  <c:v>0.50668156990551183</c:v>
                </c:pt>
                <c:pt idx="1161">
                  <c:v>0.24017417047244094</c:v>
                </c:pt>
                <c:pt idx="1162">
                  <c:v>0.55457311496062989</c:v>
                </c:pt>
                <c:pt idx="1163">
                  <c:v>0.61687540157086618</c:v>
                </c:pt>
                <c:pt idx="1164">
                  <c:v>0.66089694290551182</c:v>
                </c:pt>
                <c:pt idx="1165">
                  <c:v>0.63636881137007872</c:v>
                </c:pt>
                <c:pt idx="1166">
                  <c:v>0.6809862658031457</c:v>
                </c:pt>
                <c:pt idx="1167">
                  <c:v>0.64491971738582277</c:v>
                </c:pt>
                <c:pt idx="1168">
                  <c:v>2.7261398032992123</c:v>
                </c:pt>
                <c:pt idx="1169">
                  <c:v>0.33664230570078701</c:v>
                </c:pt>
                <c:pt idx="1170">
                  <c:v>2.9665868449133859</c:v>
                </c:pt>
                <c:pt idx="1171">
                  <c:v>0.82811859874015747</c:v>
                </c:pt>
                <c:pt idx="1172">
                  <c:v>0.73835956947244097</c:v>
                </c:pt>
                <c:pt idx="1173">
                  <c:v>0.48767968756692909</c:v>
                </c:pt>
                <c:pt idx="1174">
                  <c:v>0.64783172856692917</c:v>
                </c:pt>
                <c:pt idx="1175">
                  <c:v>1.0409838107952756</c:v>
                </c:pt>
                <c:pt idx="1176">
                  <c:v>0.81631985283858255</c:v>
                </c:pt>
                <c:pt idx="1177">
                  <c:v>0.45541529415354332</c:v>
                </c:pt>
                <c:pt idx="1178">
                  <c:v>1.474926192019685</c:v>
                </c:pt>
                <c:pt idx="1179">
                  <c:v>0.8223060047244094</c:v>
                </c:pt>
                <c:pt idx="1180">
                  <c:v>0.58312700566929132</c:v>
                </c:pt>
                <c:pt idx="1181">
                  <c:v>4.8177909412283073</c:v>
                </c:pt>
                <c:pt idx="1182">
                  <c:v>2.9088141136810983</c:v>
                </c:pt>
                <c:pt idx="1183">
                  <c:v>0.32975974409448822</c:v>
                </c:pt>
                <c:pt idx="1184">
                  <c:v>0.74266539753937011</c:v>
                </c:pt>
                <c:pt idx="1185">
                  <c:v>0.47487986414960626</c:v>
                </c:pt>
                <c:pt idx="1186">
                  <c:v>0.82524746248818892</c:v>
                </c:pt>
                <c:pt idx="1187">
                  <c:v>0.77281264918897641</c:v>
                </c:pt>
                <c:pt idx="1188">
                  <c:v>9.786244467885826</c:v>
                </c:pt>
                <c:pt idx="1189">
                  <c:v>9.786244467885826</c:v>
                </c:pt>
                <c:pt idx="1190">
                  <c:v>0.755693990003937</c:v>
                </c:pt>
                <c:pt idx="1191">
                  <c:v>0.48079525906299214</c:v>
                </c:pt>
                <c:pt idx="1192">
                  <c:v>0.82428118498818903</c:v>
                </c:pt>
                <c:pt idx="1193">
                  <c:v>1.0045105952362203</c:v>
                </c:pt>
                <c:pt idx="1194">
                  <c:v>0.75838888786614167</c:v>
                </c:pt>
                <c:pt idx="1195">
                  <c:v>0.85111797192125982</c:v>
                </c:pt>
                <c:pt idx="1196">
                  <c:v>0.40087034374803149</c:v>
                </c:pt>
                <c:pt idx="1197">
                  <c:v>0.55778010140157486</c:v>
                </c:pt>
                <c:pt idx="1198">
                  <c:v>33.738542502598385</c:v>
                </c:pt>
                <c:pt idx="1199">
                  <c:v>33.738542502598385</c:v>
                </c:pt>
                <c:pt idx="1200">
                  <c:v>8.2855469915826774</c:v>
                </c:pt>
                <c:pt idx="1201">
                  <c:v>8.2855469915826774</c:v>
                </c:pt>
                <c:pt idx="1202">
                  <c:v>0.98825335219685029</c:v>
                </c:pt>
                <c:pt idx="1203">
                  <c:v>1.4998011335748032</c:v>
                </c:pt>
                <c:pt idx="1204">
                  <c:v>1.5009142523937009</c:v>
                </c:pt>
                <c:pt idx="1205">
                  <c:v>2.6861677005905471</c:v>
                </c:pt>
                <c:pt idx="1206">
                  <c:v>0.85715543646456682</c:v>
                </c:pt>
                <c:pt idx="1207">
                  <c:v>1.425928713559055</c:v>
                </c:pt>
                <c:pt idx="1208">
                  <c:v>0.71056144906298824</c:v>
                </c:pt>
                <c:pt idx="1209">
                  <c:v>1.0271292417480316</c:v>
                </c:pt>
                <c:pt idx="1210">
                  <c:v>1.7020782561732244</c:v>
                </c:pt>
                <c:pt idx="1211">
                  <c:v>1.7172708860314922</c:v>
                </c:pt>
                <c:pt idx="1212">
                  <c:v>0.60061524417716528</c:v>
                </c:pt>
                <c:pt idx="1213">
                  <c:v>1.2527036643307046</c:v>
                </c:pt>
                <c:pt idx="1214">
                  <c:v>1.1843379132283425</c:v>
                </c:pt>
                <c:pt idx="1215">
                  <c:v>2.139982929125984</c:v>
                </c:pt>
                <c:pt idx="1216">
                  <c:v>2.5793522359055117</c:v>
                </c:pt>
                <c:pt idx="1217">
                  <c:v>8.5349700087559039</c:v>
                </c:pt>
                <c:pt idx="1218">
                  <c:v>1.9863685726535434</c:v>
                </c:pt>
                <c:pt idx="1219">
                  <c:v>1.9863685726535434</c:v>
                </c:pt>
                <c:pt idx="1220">
                  <c:v>1.2003239327244095</c:v>
                </c:pt>
                <c:pt idx="1221">
                  <c:v>0.86164470812598426</c:v>
                </c:pt>
                <c:pt idx="1222">
                  <c:v>1.2202897560944881</c:v>
                </c:pt>
                <c:pt idx="1223">
                  <c:v>2.3378475056535435</c:v>
                </c:pt>
                <c:pt idx="1224">
                  <c:v>0.29453883107086576</c:v>
                </c:pt>
                <c:pt idx="1225">
                  <c:v>9.4952296622559054</c:v>
                </c:pt>
                <c:pt idx="1226">
                  <c:v>9.4952296622559054</c:v>
                </c:pt>
                <c:pt idx="1227">
                  <c:v>9.4952296622559054</c:v>
                </c:pt>
                <c:pt idx="1228">
                  <c:v>7.4275528837874019</c:v>
                </c:pt>
                <c:pt idx="1229">
                  <c:v>5.2650722703779138</c:v>
                </c:pt>
                <c:pt idx="1230">
                  <c:v>5.2650722703779138</c:v>
                </c:pt>
                <c:pt idx="1231">
                  <c:v>5.2650722703779138</c:v>
                </c:pt>
                <c:pt idx="1232">
                  <c:v>0.75725854272047244</c:v>
                </c:pt>
                <c:pt idx="1233">
                  <c:v>0.52952542236220468</c:v>
                </c:pt>
                <c:pt idx="1234">
                  <c:v>0.83007060094488194</c:v>
                </c:pt>
                <c:pt idx="1235">
                  <c:v>3.1360025433385825</c:v>
                </c:pt>
                <c:pt idx="1236">
                  <c:v>3.8565757893700785</c:v>
                </c:pt>
                <c:pt idx="1237">
                  <c:v>1.232189458031496</c:v>
                </c:pt>
                <c:pt idx="1238">
                  <c:v>23.007433364401574</c:v>
                </c:pt>
                <c:pt idx="1239">
                  <c:v>0.42739564220078746</c:v>
                </c:pt>
                <c:pt idx="1240">
                  <c:v>1.8593124184094487</c:v>
                </c:pt>
                <c:pt idx="1241">
                  <c:v>2.4667524804645629</c:v>
                </c:pt>
                <c:pt idx="1242">
                  <c:v>2.4667524804645629</c:v>
                </c:pt>
                <c:pt idx="1243">
                  <c:v>5.1923567506929134</c:v>
                </c:pt>
                <c:pt idx="1244">
                  <c:v>5.1923567506929134</c:v>
                </c:pt>
                <c:pt idx="1245">
                  <c:v>5.1923567506929134</c:v>
                </c:pt>
                <c:pt idx="1246">
                  <c:v>5.1923567506929134</c:v>
                </c:pt>
                <c:pt idx="1247">
                  <c:v>3.4769627930078744</c:v>
                </c:pt>
                <c:pt idx="1248">
                  <c:v>3.4769627930078744</c:v>
                </c:pt>
                <c:pt idx="1249">
                  <c:v>3.4769627930078744</c:v>
                </c:pt>
                <c:pt idx="1250">
                  <c:v>3.4769627930078744</c:v>
                </c:pt>
                <c:pt idx="1251">
                  <c:v>3.4769627930078744</c:v>
                </c:pt>
                <c:pt idx="1252">
                  <c:v>0.59241074644881897</c:v>
                </c:pt>
                <c:pt idx="1253">
                  <c:v>0.59241074644881897</c:v>
                </c:pt>
                <c:pt idx="1254">
                  <c:v>18.814222085677127</c:v>
                </c:pt>
                <c:pt idx="1255">
                  <c:v>18.814222085677127</c:v>
                </c:pt>
                <c:pt idx="1256">
                  <c:v>18.814222085677127</c:v>
                </c:pt>
                <c:pt idx="1257">
                  <c:v>18.814222085677127</c:v>
                </c:pt>
                <c:pt idx="1258">
                  <c:v>4.2328899369015751</c:v>
                </c:pt>
                <c:pt idx="1259">
                  <c:v>4.2328899369015751</c:v>
                </c:pt>
                <c:pt idx="1260">
                  <c:v>4.2328899369015751</c:v>
                </c:pt>
                <c:pt idx="1261">
                  <c:v>4.2328899369015751</c:v>
                </c:pt>
                <c:pt idx="1262">
                  <c:v>4.2328899369015751</c:v>
                </c:pt>
                <c:pt idx="1263">
                  <c:v>8.8020279245590558</c:v>
                </c:pt>
                <c:pt idx="1264">
                  <c:v>8.8020279245590558</c:v>
                </c:pt>
                <c:pt idx="1265">
                  <c:v>8.8020279245590558</c:v>
                </c:pt>
                <c:pt idx="1266">
                  <c:v>6.9634561851968506</c:v>
                </c:pt>
                <c:pt idx="1267">
                  <c:v>6.9634561851968506</c:v>
                </c:pt>
                <c:pt idx="1268">
                  <c:v>6.9634561851968506</c:v>
                </c:pt>
                <c:pt idx="1269">
                  <c:v>6.9634561851968506</c:v>
                </c:pt>
                <c:pt idx="1270">
                  <c:v>7.9096865193622037</c:v>
                </c:pt>
                <c:pt idx="1271">
                  <c:v>7.9096865193622037</c:v>
                </c:pt>
                <c:pt idx="1272">
                  <c:v>7.9096865193622037</c:v>
                </c:pt>
                <c:pt idx="1273">
                  <c:v>7.9096865193622037</c:v>
                </c:pt>
                <c:pt idx="1274">
                  <c:v>2.3542931729645669</c:v>
                </c:pt>
                <c:pt idx="1275">
                  <c:v>3.3668500053661412</c:v>
                </c:pt>
                <c:pt idx="1276">
                  <c:v>3.3668500053661412</c:v>
                </c:pt>
                <c:pt idx="1277">
                  <c:v>1.2687353281535434</c:v>
                </c:pt>
                <c:pt idx="1278">
                  <c:v>1.2687353281535434</c:v>
                </c:pt>
                <c:pt idx="1279">
                  <c:v>1.2687353281535434</c:v>
                </c:pt>
                <c:pt idx="1280">
                  <c:v>0.90344700066141725</c:v>
                </c:pt>
                <c:pt idx="1281">
                  <c:v>0.99041257646456693</c:v>
                </c:pt>
                <c:pt idx="1282">
                  <c:v>0.94845000687401571</c:v>
                </c:pt>
                <c:pt idx="1283">
                  <c:v>2.2626533845984209</c:v>
                </c:pt>
                <c:pt idx="1284">
                  <c:v>2.2779636438110198</c:v>
                </c:pt>
                <c:pt idx="1285">
                  <c:v>2.2626533845984209</c:v>
                </c:pt>
                <c:pt idx="1286">
                  <c:v>1.2995894616338584</c:v>
                </c:pt>
                <c:pt idx="1287">
                  <c:v>4.662618099291338</c:v>
                </c:pt>
                <c:pt idx="1288">
                  <c:v>6.8773128194291342</c:v>
                </c:pt>
                <c:pt idx="1289">
                  <c:v>4.662618099291338</c:v>
                </c:pt>
                <c:pt idx="1290">
                  <c:v>18.596006697637797</c:v>
                </c:pt>
                <c:pt idx="1291">
                  <c:v>18.596006697637797</c:v>
                </c:pt>
                <c:pt idx="1292">
                  <c:v>18.596006697637797</c:v>
                </c:pt>
                <c:pt idx="1293">
                  <c:v>3.2557843472362205</c:v>
                </c:pt>
                <c:pt idx="1294">
                  <c:v>3.2557843472362205</c:v>
                </c:pt>
                <c:pt idx="1295">
                  <c:v>3.2557843472362205</c:v>
                </c:pt>
                <c:pt idx="1296">
                  <c:v>1.0234866481259843</c:v>
                </c:pt>
                <c:pt idx="1297">
                  <c:v>1.0234866481259843</c:v>
                </c:pt>
                <c:pt idx="1298">
                  <c:v>2.7793224810590513</c:v>
                </c:pt>
                <c:pt idx="1299">
                  <c:v>2.7793224810590513</c:v>
                </c:pt>
                <c:pt idx="1300">
                  <c:v>0.52859251027165355</c:v>
                </c:pt>
                <c:pt idx="1301">
                  <c:v>0.52859251027165355</c:v>
                </c:pt>
                <c:pt idx="1302">
                  <c:v>0.61061620072834644</c:v>
                </c:pt>
                <c:pt idx="1303">
                  <c:v>4.5008808548661419</c:v>
                </c:pt>
                <c:pt idx="1304">
                  <c:v>4.5008808548661419</c:v>
                </c:pt>
                <c:pt idx="1305">
                  <c:v>4.5008808548661419</c:v>
                </c:pt>
                <c:pt idx="1306">
                  <c:v>0.23719819559842517</c:v>
                </c:pt>
                <c:pt idx="1307">
                  <c:v>3.9773375172283072</c:v>
                </c:pt>
                <c:pt idx="1308">
                  <c:v>3.9773375172283072</c:v>
                </c:pt>
                <c:pt idx="1309">
                  <c:v>3.9773375172283072</c:v>
                </c:pt>
                <c:pt idx="1310">
                  <c:v>2.0832018856417323</c:v>
                </c:pt>
                <c:pt idx="1311">
                  <c:v>2.0832018856417323</c:v>
                </c:pt>
                <c:pt idx="1312">
                  <c:v>0.74938803208661031</c:v>
                </c:pt>
                <c:pt idx="1313">
                  <c:v>2.0275011339842521</c:v>
                </c:pt>
                <c:pt idx="1314">
                  <c:v>2.0275011339842521</c:v>
                </c:pt>
                <c:pt idx="1315">
                  <c:v>1.3796173286456692</c:v>
                </c:pt>
                <c:pt idx="1316">
                  <c:v>2.8316631734488151</c:v>
                </c:pt>
                <c:pt idx="1317">
                  <c:v>2.8316631734488151</c:v>
                </c:pt>
                <c:pt idx="1318">
                  <c:v>0.62658877745669295</c:v>
                </c:pt>
                <c:pt idx="1319">
                  <c:v>0.78727328579527556</c:v>
                </c:pt>
                <c:pt idx="1320">
                  <c:v>0.78727328579527556</c:v>
                </c:pt>
                <c:pt idx="1321">
                  <c:v>0.42347037147244099</c:v>
                </c:pt>
                <c:pt idx="1322">
                  <c:v>1.3178890558740157</c:v>
                </c:pt>
                <c:pt idx="1323">
                  <c:v>1.3178890558740157</c:v>
                </c:pt>
                <c:pt idx="1324">
                  <c:v>1.3178890558740157</c:v>
                </c:pt>
                <c:pt idx="1325">
                  <c:v>0.9432975544251968</c:v>
                </c:pt>
                <c:pt idx="1326">
                  <c:v>0.5172375761496063</c:v>
                </c:pt>
                <c:pt idx="1327">
                  <c:v>0.84380980713385823</c:v>
                </c:pt>
                <c:pt idx="1328">
                  <c:v>0.51045077903149605</c:v>
                </c:pt>
                <c:pt idx="1329">
                  <c:v>0.50058631298031098</c:v>
                </c:pt>
                <c:pt idx="1330">
                  <c:v>1.7274325390866141</c:v>
                </c:pt>
                <c:pt idx="1331">
                  <c:v>1.7274325390866141</c:v>
                </c:pt>
                <c:pt idx="1332">
                  <c:v>1.4003632117401574</c:v>
                </c:pt>
                <c:pt idx="1333">
                  <c:v>1.4003632117401574</c:v>
                </c:pt>
                <c:pt idx="1334">
                  <c:v>0.56590962019685032</c:v>
                </c:pt>
                <c:pt idx="1335">
                  <c:v>0.28140647124409413</c:v>
                </c:pt>
                <c:pt idx="1336">
                  <c:v>0.97706649637795273</c:v>
                </c:pt>
                <c:pt idx="1337">
                  <c:v>0.97706649637795273</c:v>
                </c:pt>
                <c:pt idx="1338">
                  <c:v>0.19388557767322795</c:v>
                </c:pt>
                <c:pt idx="1339">
                  <c:v>0.9950754607874015</c:v>
                </c:pt>
                <c:pt idx="1340">
                  <c:v>0.74034647494094485</c:v>
                </c:pt>
                <c:pt idx="1341">
                  <c:v>0.74034647494094485</c:v>
                </c:pt>
                <c:pt idx="1342">
                  <c:v>0.30343083148031491</c:v>
                </c:pt>
                <c:pt idx="1343">
                  <c:v>2.224252871594488</c:v>
                </c:pt>
                <c:pt idx="1344">
                  <c:v>0.53175478948031096</c:v>
                </c:pt>
                <c:pt idx="1345">
                  <c:v>0.55101383576771656</c:v>
                </c:pt>
                <c:pt idx="1346">
                  <c:v>0.29107703326771611</c:v>
                </c:pt>
                <c:pt idx="1347">
                  <c:v>1.0832924618582638</c:v>
                </c:pt>
                <c:pt idx="1348">
                  <c:v>1.0832924618582638</c:v>
                </c:pt>
                <c:pt idx="1349">
                  <c:v>1.0832924618582638</c:v>
                </c:pt>
                <c:pt idx="1350">
                  <c:v>1.8252335327362204</c:v>
                </c:pt>
                <c:pt idx="1351">
                  <c:v>0.49781683803149213</c:v>
                </c:pt>
                <c:pt idx="1352">
                  <c:v>0.22187606377952757</c:v>
                </c:pt>
                <c:pt idx="1353">
                  <c:v>0.83462098774015747</c:v>
                </c:pt>
                <c:pt idx="1354">
                  <c:v>0.83462098774015747</c:v>
                </c:pt>
                <c:pt idx="1355">
                  <c:v>1.2140512881417282</c:v>
                </c:pt>
                <c:pt idx="1356">
                  <c:v>1.2140512881417282</c:v>
                </c:pt>
                <c:pt idx="1357">
                  <c:v>1.2140512881417282</c:v>
                </c:pt>
                <c:pt idx="1358">
                  <c:v>1.5433196205708661</c:v>
                </c:pt>
                <c:pt idx="1359">
                  <c:v>0.49191529612598428</c:v>
                </c:pt>
                <c:pt idx="1360">
                  <c:v>0.49191529612598428</c:v>
                </c:pt>
                <c:pt idx="1361">
                  <c:v>5.0953945287716529</c:v>
                </c:pt>
                <c:pt idx="1362">
                  <c:v>5.0953945287716529</c:v>
                </c:pt>
                <c:pt idx="1363">
                  <c:v>1.3942367641338542</c:v>
                </c:pt>
                <c:pt idx="1364">
                  <c:v>1.2262863528503936</c:v>
                </c:pt>
                <c:pt idx="1365">
                  <c:v>1.2262863528503936</c:v>
                </c:pt>
                <c:pt idx="1366">
                  <c:v>3.5410034108661419</c:v>
                </c:pt>
                <c:pt idx="1367">
                  <c:v>2.4970503676850351</c:v>
                </c:pt>
                <c:pt idx="1368">
                  <c:v>2.0547176714370079</c:v>
                </c:pt>
                <c:pt idx="1369">
                  <c:v>2.0547176714370079</c:v>
                </c:pt>
                <c:pt idx="1370">
                  <c:v>78.26088856272834</c:v>
                </c:pt>
                <c:pt idx="1371">
                  <c:v>78.26088856272834</c:v>
                </c:pt>
                <c:pt idx="1372">
                  <c:v>78.26088856272834</c:v>
                </c:pt>
                <c:pt idx="1373">
                  <c:v>2.9220990305078742</c:v>
                </c:pt>
                <c:pt idx="1374">
                  <c:v>2.8305295276220472</c:v>
                </c:pt>
                <c:pt idx="1375">
                  <c:v>3.9852320575432678</c:v>
                </c:pt>
                <c:pt idx="1376">
                  <c:v>3.9852320575432678</c:v>
                </c:pt>
                <c:pt idx="1377">
                  <c:v>1.8510878097559016</c:v>
                </c:pt>
                <c:pt idx="1378">
                  <c:v>1.8510878097559016</c:v>
                </c:pt>
                <c:pt idx="1379">
                  <c:v>1.4739763262992125</c:v>
                </c:pt>
                <c:pt idx="1380">
                  <c:v>4.8883159529291333</c:v>
                </c:pt>
                <c:pt idx="1381">
                  <c:v>4.8883159529291333</c:v>
                </c:pt>
                <c:pt idx="1382">
                  <c:v>4.8883159529291333</c:v>
                </c:pt>
                <c:pt idx="1383">
                  <c:v>1.3554411183858266</c:v>
                </c:pt>
                <c:pt idx="1384">
                  <c:v>1.8709159776417321</c:v>
                </c:pt>
                <c:pt idx="1385">
                  <c:v>1.8709159776417321</c:v>
                </c:pt>
                <c:pt idx="1386">
                  <c:v>1.8709159776417321</c:v>
                </c:pt>
                <c:pt idx="1387">
                  <c:v>5.4437449185196458</c:v>
                </c:pt>
                <c:pt idx="1388">
                  <c:v>5.4437449185196458</c:v>
                </c:pt>
                <c:pt idx="1389">
                  <c:v>29.477691584503937</c:v>
                </c:pt>
                <c:pt idx="1390">
                  <c:v>29.477691584503937</c:v>
                </c:pt>
                <c:pt idx="1391">
                  <c:v>29.477691584503937</c:v>
                </c:pt>
                <c:pt idx="1392">
                  <c:v>25.061197916751929</c:v>
                </c:pt>
                <c:pt idx="1393">
                  <c:v>25.061197916751929</c:v>
                </c:pt>
                <c:pt idx="1394">
                  <c:v>25.061197916751929</c:v>
                </c:pt>
                <c:pt idx="1395">
                  <c:v>25.061197916751929</c:v>
                </c:pt>
                <c:pt idx="1396">
                  <c:v>76.181718554582673</c:v>
                </c:pt>
                <c:pt idx="1397">
                  <c:v>76.181718554582673</c:v>
                </c:pt>
                <c:pt idx="1398">
                  <c:v>3.6831107370314919</c:v>
                </c:pt>
                <c:pt idx="1399">
                  <c:v>3.6831107370314919</c:v>
                </c:pt>
                <c:pt idx="1400">
                  <c:v>8.0840034478779135</c:v>
                </c:pt>
                <c:pt idx="1401">
                  <c:v>8.0840034478779135</c:v>
                </c:pt>
                <c:pt idx="1402">
                  <c:v>9.6723773961299209</c:v>
                </c:pt>
                <c:pt idx="1403">
                  <c:v>9.6723773961299209</c:v>
                </c:pt>
                <c:pt idx="1404">
                  <c:v>19.125788428440945</c:v>
                </c:pt>
                <c:pt idx="1405">
                  <c:v>19.125788428440945</c:v>
                </c:pt>
                <c:pt idx="1406">
                  <c:v>5.2492319955905122</c:v>
                </c:pt>
                <c:pt idx="1407">
                  <c:v>5.2492319955905122</c:v>
                </c:pt>
                <c:pt idx="1408">
                  <c:v>5.2492319955905122</c:v>
                </c:pt>
                <c:pt idx="1409">
                  <c:v>3.8051426332677165</c:v>
                </c:pt>
                <c:pt idx="1410">
                  <c:v>3.8051426332677165</c:v>
                </c:pt>
                <c:pt idx="1411">
                  <c:v>3.8051426332677165</c:v>
                </c:pt>
                <c:pt idx="1412">
                  <c:v>5.6725380659173226</c:v>
                </c:pt>
                <c:pt idx="1413">
                  <c:v>5.6725380659173226</c:v>
                </c:pt>
                <c:pt idx="1414">
                  <c:v>5.6725380659173226</c:v>
                </c:pt>
                <c:pt idx="1415">
                  <c:v>7.6332706499685035</c:v>
                </c:pt>
                <c:pt idx="1416">
                  <c:v>7.6332706499685035</c:v>
                </c:pt>
                <c:pt idx="1417">
                  <c:v>7.6332706499685035</c:v>
                </c:pt>
                <c:pt idx="1418">
                  <c:v>4.3187772623464564</c:v>
                </c:pt>
                <c:pt idx="1419">
                  <c:v>4.3187772623464564</c:v>
                </c:pt>
                <c:pt idx="1420">
                  <c:v>4.3187772623464564</c:v>
                </c:pt>
                <c:pt idx="1421">
                  <c:v>26.520459971322833</c:v>
                </c:pt>
                <c:pt idx="1422">
                  <c:v>26.520459971322833</c:v>
                </c:pt>
                <c:pt idx="1423">
                  <c:v>26.520459971322833</c:v>
                </c:pt>
                <c:pt idx="1424">
                  <c:v>1.3664313664133858</c:v>
                </c:pt>
                <c:pt idx="1425">
                  <c:v>4.956301181551181</c:v>
                </c:pt>
                <c:pt idx="1426">
                  <c:v>4.956301181551181</c:v>
                </c:pt>
                <c:pt idx="1427">
                  <c:v>2.5768147124409446</c:v>
                </c:pt>
                <c:pt idx="1428">
                  <c:v>27.400397529338544</c:v>
                </c:pt>
                <c:pt idx="1429">
                  <c:v>27.400397529338544</c:v>
                </c:pt>
                <c:pt idx="1430">
                  <c:v>2.0340641425433028</c:v>
                </c:pt>
                <c:pt idx="1431">
                  <c:v>2.0340641425433028</c:v>
                </c:pt>
                <c:pt idx="1432">
                  <c:v>1.2020608122834646</c:v>
                </c:pt>
                <c:pt idx="1433">
                  <c:v>2.2196348530787362</c:v>
                </c:pt>
                <c:pt idx="1434">
                  <c:v>2.2196348530787362</c:v>
                </c:pt>
                <c:pt idx="1435">
                  <c:v>2.6574493007519688</c:v>
                </c:pt>
                <c:pt idx="1436">
                  <c:v>2.6574493007519688</c:v>
                </c:pt>
                <c:pt idx="1437">
                  <c:v>2.6574493007519688</c:v>
                </c:pt>
                <c:pt idx="1438">
                  <c:v>3.7285699887007877</c:v>
                </c:pt>
                <c:pt idx="1439">
                  <c:v>3.7285699887007877</c:v>
                </c:pt>
                <c:pt idx="1440">
                  <c:v>3.7285699887007877</c:v>
                </c:pt>
                <c:pt idx="1441">
                  <c:v>5.1783388982598426</c:v>
                </c:pt>
                <c:pt idx="1442">
                  <c:v>5.1783388982598426</c:v>
                </c:pt>
                <c:pt idx="1443">
                  <c:v>5.1783388982598426</c:v>
                </c:pt>
                <c:pt idx="1444">
                  <c:v>5.1783388982598426</c:v>
                </c:pt>
                <c:pt idx="1445">
                  <c:v>5.7023880533385434</c:v>
                </c:pt>
                <c:pt idx="1446">
                  <c:v>5.7023880533385434</c:v>
                </c:pt>
                <c:pt idx="1447">
                  <c:v>5.7023880533385434</c:v>
                </c:pt>
                <c:pt idx="1448">
                  <c:v>0.58685786201968504</c:v>
                </c:pt>
                <c:pt idx="1449">
                  <c:v>0.413877457</c:v>
                </c:pt>
                <c:pt idx="1450">
                  <c:v>0.76537038214960629</c:v>
                </c:pt>
                <c:pt idx="1451">
                  <c:v>0.76537038214960629</c:v>
                </c:pt>
                <c:pt idx="1452">
                  <c:v>0.76537038214960629</c:v>
                </c:pt>
                <c:pt idx="1453">
                  <c:v>6.0801785583543309</c:v>
                </c:pt>
                <c:pt idx="1454">
                  <c:v>6.0801785583543309</c:v>
                </c:pt>
                <c:pt idx="1455">
                  <c:v>2.4259111473543307</c:v>
                </c:pt>
                <c:pt idx="1456">
                  <c:v>2.4259111473543307</c:v>
                </c:pt>
                <c:pt idx="1457">
                  <c:v>0.75467805148425193</c:v>
                </c:pt>
                <c:pt idx="1458">
                  <c:v>0.75467805148425193</c:v>
                </c:pt>
                <c:pt idx="1459">
                  <c:v>5.1711243275590553</c:v>
                </c:pt>
                <c:pt idx="1460">
                  <c:v>5.1711243275590553</c:v>
                </c:pt>
                <c:pt idx="1461">
                  <c:v>2.3727326596062994</c:v>
                </c:pt>
                <c:pt idx="1462">
                  <c:v>2.3727326596062994</c:v>
                </c:pt>
                <c:pt idx="1463">
                  <c:v>2.3727326596062994</c:v>
                </c:pt>
                <c:pt idx="1464">
                  <c:v>2.3727326596062994</c:v>
                </c:pt>
                <c:pt idx="1465">
                  <c:v>3.8403584387401577</c:v>
                </c:pt>
                <c:pt idx="1466">
                  <c:v>3.8403584387401577</c:v>
                </c:pt>
                <c:pt idx="1467">
                  <c:v>3.8403584387401577</c:v>
                </c:pt>
                <c:pt idx="1468">
                  <c:v>8.2274790280590544</c:v>
                </c:pt>
                <c:pt idx="1469">
                  <c:v>8.2274790280590544</c:v>
                </c:pt>
                <c:pt idx="1470">
                  <c:v>8.2274790280590544</c:v>
                </c:pt>
                <c:pt idx="1471">
                  <c:v>8.2274790280590544</c:v>
                </c:pt>
                <c:pt idx="1472">
                  <c:v>4.85841376760626</c:v>
                </c:pt>
                <c:pt idx="1473">
                  <c:v>11.713083163409449</c:v>
                </c:pt>
                <c:pt idx="1474">
                  <c:v>11.713083163409449</c:v>
                </c:pt>
                <c:pt idx="1475">
                  <c:v>11.713083163409449</c:v>
                </c:pt>
                <c:pt idx="1476">
                  <c:v>11.713083163409449</c:v>
                </c:pt>
                <c:pt idx="1477">
                  <c:v>0.48187632113385825</c:v>
                </c:pt>
                <c:pt idx="1478">
                  <c:v>0.56562062916535427</c:v>
                </c:pt>
                <c:pt idx="1479">
                  <c:v>0.56562062916535427</c:v>
                </c:pt>
                <c:pt idx="1480">
                  <c:v>0.59336701984251972</c:v>
                </c:pt>
                <c:pt idx="1481">
                  <c:v>0.61437041086614175</c:v>
                </c:pt>
                <c:pt idx="1482">
                  <c:v>0.34818732970866101</c:v>
                </c:pt>
                <c:pt idx="1483">
                  <c:v>0.34818732970866101</c:v>
                </c:pt>
                <c:pt idx="1484">
                  <c:v>0.3927921722047244</c:v>
                </c:pt>
                <c:pt idx="1485">
                  <c:v>0.47787242529527557</c:v>
                </c:pt>
                <c:pt idx="1486">
                  <c:v>4.8696334839370081</c:v>
                </c:pt>
                <c:pt idx="1487">
                  <c:v>0.20928740011023583</c:v>
                </c:pt>
                <c:pt idx="1488">
                  <c:v>0.4370257377007874</c:v>
                </c:pt>
                <c:pt idx="1489">
                  <c:v>2.543751231102358</c:v>
                </c:pt>
                <c:pt idx="1490">
                  <c:v>0.26222183599999999</c:v>
                </c:pt>
                <c:pt idx="1491">
                  <c:v>1.7548477720787401</c:v>
                </c:pt>
                <c:pt idx="1492">
                  <c:v>1.9615829632598425</c:v>
                </c:pt>
                <c:pt idx="1493">
                  <c:v>1.7548477720787401</c:v>
                </c:pt>
                <c:pt idx="1494">
                  <c:v>1.7548477720787401</c:v>
                </c:pt>
                <c:pt idx="1495">
                  <c:v>1.8009077087637795</c:v>
                </c:pt>
                <c:pt idx="1496">
                  <c:v>1.7548477720787401</c:v>
                </c:pt>
                <c:pt idx="1497">
                  <c:v>2.1892312384251968</c:v>
                </c:pt>
                <c:pt idx="1498">
                  <c:v>2.1892312384251968</c:v>
                </c:pt>
                <c:pt idx="1499">
                  <c:v>2.1369360753740159</c:v>
                </c:pt>
                <c:pt idx="1500">
                  <c:v>2.1892312384251968</c:v>
                </c:pt>
                <c:pt idx="1501">
                  <c:v>2.394286989425197</c:v>
                </c:pt>
                <c:pt idx="1502">
                  <c:v>0.86556814492913392</c:v>
                </c:pt>
                <c:pt idx="1503">
                  <c:v>0.91758575570078738</c:v>
                </c:pt>
                <c:pt idx="1504">
                  <c:v>0.80345404049606306</c:v>
                </c:pt>
                <c:pt idx="1505">
                  <c:v>5.2445975458267711</c:v>
                </c:pt>
                <c:pt idx="1506">
                  <c:v>0.62444520013779525</c:v>
                </c:pt>
                <c:pt idx="1507">
                  <c:v>0.77238301604330706</c:v>
                </c:pt>
                <c:pt idx="1508">
                  <c:v>2.6671127439055118</c:v>
                </c:pt>
                <c:pt idx="1509">
                  <c:v>6.8831873858976378</c:v>
                </c:pt>
                <c:pt idx="1510">
                  <c:v>6.8831873858976378</c:v>
                </c:pt>
                <c:pt idx="1511">
                  <c:v>0.42740973864173232</c:v>
                </c:pt>
                <c:pt idx="1512">
                  <c:v>1.6146527659842518</c:v>
                </c:pt>
                <c:pt idx="1513">
                  <c:v>2.35316623311811</c:v>
                </c:pt>
                <c:pt idx="1514">
                  <c:v>0.47843104050393309</c:v>
                </c:pt>
                <c:pt idx="1515">
                  <c:v>1.0455591081299214</c:v>
                </c:pt>
                <c:pt idx="1516">
                  <c:v>8.490581884645669E-2</c:v>
                </c:pt>
                <c:pt idx="1517">
                  <c:v>0.10428311609448818</c:v>
                </c:pt>
                <c:pt idx="1518">
                  <c:v>5.9773650944881893E-2</c:v>
                </c:pt>
                <c:pt idx="1519">
                  <c:v>0.43082768863385829</c:v>
                </c:pt>
                <c:pt idx="1520">
                  <c:v>7.0692916596377948</c:v>
                </c:pt>
                <c:pt idx="1521">
                  <c:v>1.490521651055114</c:v>
                </c:pt>
                <c:pt idx="1522">
                  <c:v>1.490521651055114</c:v>
                </c:pt>
                <c:pt idx="1523">
                  <c:v>3.5961904639921261</c:v>
                </c:pt>
                <c:pt idx="1524">
                  <c:v>1.5392709780157441</c:v>
                </c:pt>
                <c:pt idx="1525">
                  <c:v>1.6609092297086614</c:v>
                </c:pt>
                <c:pt idx="1526">
                  <c:v>0.56318800503937005</c:v>
                </c:pt>
                <c:pt idx="1527">
                  <c:v>0.3906577016181102</c:v>
                </c:pt>
                <c:pt idx="1528">
                  <c:v>2.1610717356299216</c:v>
                </c:pt>
                <c:pt idx="1529">
                  <c:v>0.20397927582283462</c:v>
                </c:pt>
                <c:pt idx="1530">
                  <c:v>0.63638418295275589</c:v>
                </c:pt>
                <c:pt idx="1531">
                  <c:v>1.1035523781417322</c:v>
                </c:pt>
                <c:pt idx="1532">
                  <c:v>0.9870226663385826</c:v>
                </c:pt>
                <c:pt idx="1533">
                  <c:v>3.0038934657992087</c:v>
                </c:pt>
                <c:pt idx="1534">
                  <c:v>0.51329435362204723</c:v>
                </c:pt>
                <c:pt idx="1535">
                  <c:v>1.1179052123228306</c:v>
                </c:pt>
                <c:pt idx="1536">
                  <c:v>3.6076679805433067</c:v>
                </c:pt>
                <c:pt idx="1537">
                  <c:v>0.47863780283464569</c:v>
                </c:pt>
                <c:pt idx="1538">
                  <c:v>0.83012915791338582</c:v>
                </c:pt>
                <c:pt idx="1539">
                  <c:v>0.51951304443700785</c:v>
                </c:pt>
                <c:pt idx="1540">
                  <c:v>0.68115973585826772</c:v>
                </c:pt>
                <c:pt idx="1541">
                  <c:v>2.3666730656102359</c:v>
                </c:pt>
                <c:pt idx="1542">
                  <c:v>0.6075115796062992</c:v>
                </c:pt>
                <c:pt idx="1543">
                  <c:v>0.6075115796062992</c:v>
                </c:pt>
                <c:pt idx="1544">
                  <c:v>0.61170012475196844</c:v>
                </c:pt>
                <c:pt idx="1545">
                  <c:v>0.70322927657480316</c:v>
                </c:pt>
                <c:pt idx="1546">
                  <c:v>0.70295123554330707</c:v>
                </c:pt>
                <c:pt idx="1547">
                  <c:v>2.3825028681574802</c:v>
                </c:pt>
                <c:pt idx="1548">
                  <c:v>0.57739894292913385</c:v>
                </c:pt>
                <c:pt idx="1549">
                  <c:v>0.57739894292913385</c:v>
                </c:pt>
                <c:pt idx="1550">
                  <c:v>0.65029892612204732</c:v>
                </c:pt>
                <c:pt idx="1551">
                  <c:v>0.85278600970078744</c:v>
                </c:pt>
                <c:pt idx="1552">
                  <c:v>1.8429807260629882</c:v>
                </c:pt>
                <c:pt idx="1553">
                  <c:v>0.71709637551181105</c:v>
                </c:pt>
                <c:pt idx="1554">
                  <c:v>0.34128047426771613</c:v>
                </c:pt>
                <c:pt idx="1555">
                  <c:v>2.7911060768503937</c:v>
                </c:pt>
                <c:pt idx="1556">
                  <c:v>2.5670170368503937</c:v>
                </c:pt>
                <c:pt idx="1557">
                  <c:v>0.71620035087794887</c:v>
                </c:pt>
                <c:pt idx="1558">
                  <c:v>0.50353778377952751</c:v>
                </c:pt>
                <c:pt idx="1559">
                  <c:v>3.1636356666299208</c:v>
                </c:pt>
                <c:pt idx="1560">
                  <c:v>0.54076994217322827</c:v>
                </c:pt>
                <c:pt idx="1561">
                  <c:v>0.1864455726456693</c:v>
                </c:pt>
                <c:pt idx="1562">
                  <c:v>0.21392401039370079</c:v>
                </c:pt>
                <c:pt idx="1563">
                  <c:v>0.5161097186614173</c:v>
                </c:pt>
                <c:pt idx="1564">
                  <c:v>0.24098851061023624</c:v>
                </c:pt>
                <c:pt idx="1565">
                  <c:v>0.54221513304724411</c:v>
                </c:pt>
                <c:pt idx="1566">
                  <c:v>0.60882041837794887</c:v>
                </c:pt>
                <c:pt idx="1567">
                  <c:v>0.67011711234645666</c:v>
                </c:pt>
                <c:pt idx="1568">
                  <c:v>0.6359635291968504</c:v>
                </c:pt>
                <c:pt idx="1569">
                  <c:v>0.68719389731889757</c:v>
                </c:pt>
                <c:pt idx="1570">
                  <c:v>0.66252557381101962</c:v>
                </c:pt>
                <c:pt idx="1571">
                  <c:v>2.6901794729685</c:v>
                </c:pt>
                <c:pt idx="1572">
                  <c:v>0.33770879443307084</c:v>
                </c:pt>
                <c:pt idx="1573">
                  <c:v>2.8974542861102361</c:v>
                </c:pt>
                <c:pt idx="1574">
                  <c:v>0.87439851044881889</c:v>
                </c:pt>
                <c:pt idx="1575">
                  <c:v>0.69061201374015357</c:v>
                </c:pt>
                <c:pt idx="1576">
                  <c:v>0.48291718586614174</c:v>
                </c:pt>
                <c:pt idx="1577">
                  <c:v>0.65543811313385825</c:v>
                </c:pt>
                <c:pt idx="1578">
                  <c:v>1.0862736535669291</c:v>
                </c:pt>
                <c:pt idx="1579">
                  <c:v>0.77963218152362201</c:v>
                </c:pt>
                <c:pt idx="1580">
                  <c:v>0.45822207115748032</c:v>
                </c:pt>
                <c:pt idx="1581">
                  <c:v>1.6250878941496063</c:v>
                </c:pt>
                <c:pt idx="1582">
                  <c:v>0.83855557475590548</c:v>
                </c:pt>
                <c:pt idx="1583">
                  <c:v>0.59300652230708661</c:v>
                </c:pt>
                <c:pt idx="1584">
                  <c:v>4.6084460087322832</c:v>
                </c:pt>
                <c:pt idx="1585">
                  <c:v>2.898375324566925</c:v>
                </c:pt>
                <c:pt idx="1586">
                  <c:v>0.33257270551181101</c:v>
                </c:pt>
                <c:pt idx="1587">
                  <c:v>0.75381558218503941</c:v>
                </c:pt>
                <c:pt idx="1588">
                  <c:v>0.48507728805511813</c:v>
                </c:pt>
                <c:pt idx="1589">
                  <c:v>0.8537187292125944</c:v>
                </c:pt>
                <c:pt idx="1590">
                  <c:v>0.8001669767952756</c:v>
                </c:pt>
                <c:pt idx="1591">
                  <c:v>4.4758277390551182</c:v>
                </c:pt>
                <c:pt idx="1592">
                  <c:v>4.4758277390551182</c:v>
                </c:pt>
                <c:pt idx="1593">
                  <c:v>0.74948439864173233</c:v>
                </c:pt>
                <c:pt idx="1594">
                  <c:v>0.4906635846141732</c:v>
                </c:pt>
                <c:pt idx="1595">
                  <c:v>0.87175803535826768</c:v>
                </c:pt>
                <c:pt idx="1596">
                  <c:v>0.99956671062991731</c:v>
                </c:pt>
                <c:pt idx="1597">
                  <c:v>0.75527012565354334</c:v>
                </c:pt>
                <c:pt idx="1598">
                  <c:v>0.85897801067322821</c:v>
                </c:pt>
                <c:pt idx="1599">
                  <c:v>0.40334870053543304</c:v>
                </c:pt>
                <c:pt idx="1600">
                  <c:v>0.57633425842519681</c:v>
                </c:pt>
                <c:pt idx="1601">
                  <c:v>43.003886203149605</c:v>
                </c:pt>
                <c:pt idx="1602">
                  <c:v>43.003886203149605</c:v>
                </c:pt>
                <c:pt idx="1603">
                  <c:v>9.2335650586928733</c:v>
                </c:pt>
                <c:pt idx="1604">
                  <c:v>9.2335650586928733</c:v>
                </c:pt>
                <c:pt idx="1605">
                  <c:v>1.0136999293622049</c:v>
                </c:pt>
                <c:pt idx="1606">
                  <c:v>1.4153602743464566</c:v>
                </c:pt>
                <c:pt idx="1607">
                  <c:v>1.4160626937007874</c:v>
                </c:pt>
                <c:pt idx="1608">
                  <c:v>2.5963809896377952</c:v>
                </c:pt>
                <c:pt idx="1609">
                  <c:v>0.80371116492125982</c:v>
                </c:pt>
                <c:pt idx="1610">
                  <c:v>1.4545703940629922</c:v>
                </c:pt>
                <c:pt idx="1611">
                  <c:v>0.70692081766535042</c:v>
                </c:pt>
                <c:pt idx="1612">
                  <c:v>1.0756071871496022</c:v>
                </c:pt>
                <c:pt idx="1613">
                  <c:v>1.6960728310275552</c:v>
                </c:pt>
                <c:pt idx="1614">
                  <c:v>1.6925260898228347</c:v>
                </c:pt>
                <c:pt idx="1615">
                  <c:v>0.60214271855511814</c:v>
                </c:pt>
                <c:pt idx="1616">
                  <c:v>1.1954674750944843</c:v>
                </c:pt>
                <c:pt idx="1617">
                  <c:v>1.188190986086614</c:v>
                </c:pt>
              </c:numCache>
            </c:numRef>
          </c:xVal>
          <c:yVal>
            <c:numRef>
              <c:f>MS_vs_MSAS!$B$3:$B$1620</c:f>
              <c:numCache>
                <c:formatCode>General</c:formatCode>
                <c:ptCount val="1618"/>
                <c:pt idx="0">
                  <c:v>1.12096E-2</c:v>
                </c:pt>
                <c:pt idx="1">
                  <c:v>5.1198399999999996E-3</c:v>
                </c:pt>
                <c:pt idx="2">
                  <c:v>7.1636699999999998E-2</c:v>
                </c:pt>
                <c:pt idx="3">
                  <c:v>8.4525299999999998E-3</c:v>
                </c:pt>
                <c:pt idx="4">
                  <c:v>8.4525299999999998E-3</c:v>
                </c:pt>
                <c:pt idx="5">
                  <c:v>1.8737199999999999E-3</c:v>
                </c:pt>
                <c:pt idx="6">
                  <c:v>2.8939999999999999E-3</c:v>
                </c:pt>
                <c:pt idx="7">
                  <c:v>3.2109700000000001E-3</c:v>
                </c:pt>
                <c:pt idx="8">
                  <c:v>7.9731699999999999E-3</c:v>
                </c:pt>
                <c:pt idx="9">
                  <c:v>1.4128599999999999E-3</c:v>
                </c:pt>
                <c:pt idx="10">
                  <c:v>3.4159200000000001E-2</c:v>
                </c:pt>
                <c:pt idx="11">
                  <c:v>3.4159200000000001E-2</c:v>
                </c:pt>
                <c:pt idx="12">
                  <c:v>3.4159200000000001E-2</c:v>
                </c:pt>
                <c:pt idx="13">
                  <c:v>1.63705E-2</c:v>
                </c:pt>
                <c:pt idx="14">
                  <c:v>1.53677E-2</c:v>
                </c:pt>
                <c:pt idx="15">
                  <c:v>1.53677E-2</c:v>
                </c:pt>
                <c:pt idx="16">
                  <c:v>1.53677E-2</c:v>
                </c:pt>
                <c:pt idx="17">
                  <c:v>3.7318099999999999E-3</c:v>
                </c:pt>
                <c:pt idx="18">
                  <c:v>3.2883399999999998E-3</c:v>
                </c:pt>
                <c:pt idx="19">
                  <c:v>2.7975299999999999E-3</c:v>
                </c:pt>
                <c:pt idx="20">
                  <c:v>1.2743300000000001E-2</c:v>
                </c:pt>
                <c:pt idx="21">
                  <c:v>1.1207099999999999E-2</c:v>
                </c:pt>
                <c:pt idx="22">
                  <c:v>4.86522E-3</c:v>
                </c:pt>
                <c:pt idx="23">
                  <c:v>1.90543E-2</c:v>
                </c:pt>
                <c:pt idx="24">
                  <c:v>3.9330299999999999E-2</c:v>
                </c:pt>
                <c:pt idx="25">
                  <c:v>3.9330299999999999E-2</c:v>
                </c:pt>
                <c:pt idx="26">
                  <c:v>1.4417900000000001E-3</c:v>
                </c:pt>
                <c:pt idx="27">
                  <c:v>9.8144800000000004E-3</c:v>
                </c:pt>
                <c:pt idx="28">
                  <c:v>4.2120100000000004E-3</c:v>
                </c:pt>
                <c:pt idx="29">
                  <c:v>4.2120100000000004E-3</c:v>
                </c:pt>
                <c:pt idx="30">
                  <c:v>1.53803E-2</c:v>
                </c:pt>
                <c:pt idx="31">
                  <c:v>1.53803E-2</c:v>
                </c:pt>
                <c:pt idx="32">
                  <c:v>1.53803E-2</c:v>
                </c:pt>
                <c:pt idx="33">
                  <c:v>1.53803E-2</c:v>
                </c:pt>
                <c:pt idx="34">
                  <c:v>5.9081999999999997E-3</c:v>
                </c:pt>
                <c:pt idx="35">
                  <c:v>5.9081999999999997E-3</c:v>
                </c:pt>
                <c:pt idx="36">
                  <c:v>5.9081999999999997E-3</c:v>
                </c:pt>
                <c:pt idx="37">
                  <c:v>5.9081999999999997E-3</c:v>
                </c:pt>
                <c:pt idx="38">
                  <c:v>5.9081999999999997E-3</c:v>
                </c:pt>
                <c:pt idx="39">
                  <c:v>2.2554799999999998E-3</c:v>
                </c:pt>
                <c:pt idx="40">
                  <c:v>2.2554799999999998E-3</c:v>
                </c:pt>
                <c:pt idx="41">
                  <c:v>3.1538900000000002E-2</c:v>
                </c:pt>
                <c:pt idx="42">
                  <c:v>3.1538900000000002E-2</c:v>
                </c:pt>
                <c:pt idx="43">
                  <c:v>3.1538900000000002E-2</c:v>
                </c:pt>
                <c:pt idx="44">
                  <c:v>3.1538900000000002E-2</c:v>
                </c:pt>
                <c:pt idx="45">
                  <c:v>1.1554699999999999E-2</c:v>
                </c:pt>
                <c:pt idx="46">
                  <c:v>1.1554699999999999E-2</c:v>
                </c:pt>
                <c:pt idx="47">
                  <c:v>1.1554699999999999E-2</c:v>
                </c:pt>
                <c:pt idx="48">
                  <c:v>1.1554699999999999E-2</c:v>
                </c:pt>
                <c:pt idx="49">
                  <c:v>1.1554699999999999E-2</c:v>
                </c:pt>
                <c:pt idx="50">
                  <c:v>2.73732E-2</c:v>
                </c:pt>
                <c:pt idx="51">
                  <c:v>2.73732E-2</c:v>
                </c:pt>
                <c:pt idx="52">
                  <c:v>2.73732E-2</c:v>
                </c:pt>
                <c:pt idx="53">
                  <c:v>3.1294000000000002E-2</c:v>
                </c:pt>
                <c:pt idx="54">
                  <c:v>3.1294000000000002E-2</c:v>
                </c:pt>
                <c:pt idx="55">
                  <c:v>3.1294000000000002E-2</c:v>
                </c:pt>
                <c:pt idx="56">
                  <c:v>3.1294000000000002E-2</c:v>
                </c:pt>
                <c:pt idx="57">
                  <c:v>2.5954899999999999E-2</c:v>
                </c:pt>
                <c:pt idx="58">
                  <c:v>2.5954899999999999E-2</c:v>
                </c:pt>
                <c:pt idx="59">
                  <c:v>2.5954899999999999E-2</c:v>
                </c:pt>
                <c:pt idx="60">
                  <c:v>2.5954899999999999E-2</c:v>
                </c:pt>
                <c:pt idx="61">
                  <c:v>6.5343900000000002E-3</c:v>
                </c:pt>
                <c:pt idx="62">
                  <c:v>8.3962399999999993E-3</c:v>
                </c:pt>
                <c:pt idx="63">
                  <c:v>8.3962399999999993E-3</c:v>
                </c:pt>
                <c:pt idx="64">
                  <c:v>1.99905E-3</c:v>
                </c:pt>
                <c:pt idx="65">
                  <c:v>3.8741700000000001E-3</c:v>
                </c:pt>
                <c:pt idx="66">
                  <c:v>1.99905E-3</c:v>
                </c:pt>
                <c:pt idx="67">
                  <c:v>3.2119399999999999E-3</c:v>
                </c:pt>
                <c:pt idx="68">
                  <c:v>3.6118299999999999E-3</c:v>
                </c:pt>
                <c:pt idx="69">
                  <c:v>3.2119399999999999E-3</c:v>
                </c:pt>
                <c:pt idx="70">
                  <c:v>6.71289E-3</c:v>
                </c:pt>
                <c:pt idx="71">
                  <c:v>6.71289E-3</c:v>
                </c:pt>
                <c:pt idx="72">
                  <c:v>6.71289E-3</c:v>
                </c:pt>
                <c:pt idx="73">
                  <c:v>4.5828600000000002E-3</c:v>
                </c:pt>
                <c:pt idx="74">
                  <c:v>9.1715000000000008E-3</c:v>
                </c:pt>
                <c:pt idx="75">
                  <c:v>9.1715000000000008E-3</c:v>
                </c:pt>
                <c:pt idx="76">
                  <c:v>9.1715000000000008E-3</c:v>
                </c:pt>
                <c:pt idx="77">
                  <c:v>6.62523E-2</c:v>
                </c:pt>
                <c:pt idx="78">
                  <c:v>6.62523E-2</c:v>
                </c:pt>
                <c:pt idx="79">
                  <c:v>6.62523E-2</c:v>
                </c:pt>
                <c:pt idx="80">
                  <c:v>9.2601799999999998E-3</c:v>
                </c:pt>
                <c:pt idx="81">
                  <c:v>7.48549E-3</c:v>
                </c:pt>
                <c:pt idx="82">
                  <c:v>8.0774799999999997E-3</c:v>
                </c:pt>
                <c:pt idx="83">
                  <c:v>3.4341900000000002E-3</c:v>
                </c:pt>
                <c:pt idx="84">
                  <c:v>3.4341900000000002E-3</c:v>
                </c:pt>
                <c:pt idx="85">
                  <c:v>4.9240200000000003E-3</c:v>
                </c:pt>
                <c:pt idx="86">
                  <c:v>4.9240200000000003E-3</c:v>
                </c:pt>
                <c:pt idx="87">
                  <c:v>1.7606200000000001E-3</c:v>
                </c:pt>
                <c:pt idx="88">
                  <c:v>1.7606200000000001E-3</c:v>
                </c:pt>
                <c:pt idx="89">
                  <c:v>2.44444E-3</c:v>
                </c:pt>
                <c:pt idx="90">
                  <c:v>2.0150499999999998E-2</c:v>
                </c:pt>
                <c:pt idx="91">
                  <c:v>2.0150499999999998E-2</c:v>
                </c:pt>
                <c:pt idx="92">
                  <c:v>2.0150499999999998E-2</c:v>
                </c:pt>
                <c:pt idx="93">
                  <c:v>6.4091699999999996E-4</c:v>
                </c:pt>
                <c:pt idx="94">
                  <c:v>1.1985900000000001E-2</c:v>
                </c:pt>
                <c:pt idx="95">
                  <c:v>1.1985900000000001E-2</c:v>
                </c:pt>
                <c:pt idx="96">
                  <c:v>1.1985900000000001E-2</c:v>
                </c:pt>
                <c:pt idx="97">
                  <c:v>4.7677199999999996E-3</c:v>
                </c:pt>
                <c:pt idx="98">
                  <c:v>4.7677199999999996E-3</c:v>
                </c:pt>
                <c:pt idx="99">
                  <c:v>4.0159999999999996E-3</c:v>
                </c:pt>
                <c:pt idx="100">
                  <c:v>2.4846E-3</c:v>
                </c:pt>
                <c:pt idx="101">
                  <c:v>2.4846E-3</c:v>
                </c:pt>
                <c:pt idx="102">
                  <c:v>2.6253000000000001E-3</c:v>
                </c:pt>
                <c:pt idx="103">
                  <c:v>5.8655399999999998E-3</c:v>
                </c:pt>
                <c:pt idx="104">
                  <c:v>5.8655399999999998E-3</c:v>
                </c:pt>
                <c:pt idx="105">
                  <c:v>2.8605700000000002E-3</c:v>
                </c:pt>
                <c:pt idx="106">
                  <c:v>3.8291699999999998E-3</c:v>
                </c:pt>
                <c:pt idx="107">
                  <c:v>3.8291699999999998E-3</c:v>
                </c:pt>
                <c:pt idx="108">
                  <c:v>1.1933499999999999E-3</c:v>
                </c:pt>
                <c:pt idx="109">
                  <c:v>4.7014099999999996E-3</c:v>
                </c:pt>
                <c:pt idx="110">
                  <c:v>4.7014099999999996E-3</c:v>
                </c:pt>
                <c:pt idx="111">
                  <c:v>4.7014099999999996E-3</c:v>
                </c:pt>
                <c:pt idx="112">
                  <c:v>1.37032E-3</c:v>
                </c:pt>
                <c:pt idx="113">
                  <c:v>1.9306799999999999E-3</c:v>
                </c:pt>
                <c:pt idx="114">
                  <c:v>3.5864199999999999E-3</c:v>
                </c:pt>
                <c:pt idx="115">
                  <c:v>2.0371899999999999E-3</c:v>
                </c:pt>
                <c:pt idx="116">
                  <c:v>2.0371899999999999E-3</c:v>
                </c:pt>
                <c:pt idx="117">
                  <c:v>4.7532900000000003E-3</c:v>
                </c:pt>
                <c:pt idx="118">
                  <c:v>4.7532900000000003E-3</c:v>
                </c:pt>
                <c:pt idx="119">
                  <c:v>5.8229600000000003E-3</c:v>
                </c:pt>
                <c:pt idx="120">
                  <c:v>5.8229600000000003E-3</c:v>
                </c:pt>
                <c:pt idx="121">
                  <c:v>2.12583E-3</c:v>
                </c:pt>
                <c:pt idx="122">
                  <c:v>1.24993E-3</c:v>
                </c:pt>
                <c:pt idx="123">
                  <c:v>4.6950799999999999E-3</c:v>
                </c:pt>
                <c:pt idx="124">
                  <c:v>4.6950799999999999E-3</c:v>
                </c:pt>
                <c:pt idx="125">
                  <c:v>6.4029500000000004E-4</c:v>
                </c:pt>
                <c:pt idx="126">
                  <c:v>3.6442599999999999E-3</c:v>
                </c:pt>
                <c:pt idx="127">
                  <c:v>2.4443899999999998E-3</c:v>
                </c:pt>
                <c:pt idx="128">
                  <c:v>2.0920600000000002E-3</c:v>
                </c:pt>
                <c:pt idx="129">
                  <c:v>1.26144E-3</c:v>
                </c:pt>
                <c:pt idx="130">
                  <c:v>5.1307000000000002E-3</c:v>
                </c:pt>
                <c:pt idx="131">
                  <c:v>1.2470999999999999E-3</c:v>
                </c:pt>
                <c:pt idx="132">
                  <c:v>1.3582500000000001E-3</c:v>
                </c:pt>
                <c:pt idx="133">
                  <c:v>1.1423399999999999E-3</c:v>
                </c:pt>
                <c:pt idx="134">
                  <c:v>4.8600400000000004E-3</c:v>
                </c:pt>
                <c:pt idx="135">
                  <c:v>4.8600400000000004E-3</c:v>
                </c:pt>
                <c:pt idx="136">
                  <c:v>4.8600400000000004E-3</c:v>
                </c:pt>
                <c:pt idx="137">
                  <c:v>4.6714900000000004E-3</c:v>
                </c:pt>
                <c:pt idx="138">
                  <c:v>2.7217700000000001E-3</c:v>
                </c:pt>
                <c:pt idx="139">
                  <c:v>1.01921E-3</c:v>
                </c:pt>
                <c:pt idx="140">
                  <c:v>1.9791399999999999E-3</c:v>
                </c:pt>
                <c:pt idx="141">
                  <c:v>1.9791399999999999E-3</c:v>
                </c:pt>
                <c:pt idx="142">
                  <c:v>5.9428099999999998E-3</c:v>
                </c:pt>
                <c:pt idx="143">
                  <c:v>5.9428099999999998E-3</c:v>
                </c:pt>
                <c:pt idx="144">
                  <c:v>5.9428099999999998E-3</c:v>
                </c:pt>
                <c:pt idx="145">
                  <c:v>3.6575499999999999E-3</c:v>
                </c:pt>
                <c:pt idx="146">
                  <c:v>1.3327199999999999E-3</c:v>
                </c:pt>
                <c:pt idx="147">
                  <c:v>1.3327199999999999E-3</c:v>
                </c:pt>
                <c:pt idx="148">
                  <c:v>6.6208600000000001E-3</c:v>
                </c:pt>
                <c:pt idx="149">
                  <c:v>6.6208600000000001E-3</c:v>
                </c:pt>
                <c:pt idx="150">
                  <c:v>4.8628100000000004E-3</c:v>
                </c:pt>
                <c:pt idx="151">
                  <c:v>3.7408799999999998E-3</c:v>
                </c:pt>
                <c:pt idx="152">
                  <c:v>3.7408799999999998E-3</c:v>
                </c:pt>
                <c:pt idx="153">
                  <c:v>7.6000099999999999E-3</c:v>
                </c:pt>
                <c:pt idx="154">
                  <c:v>7.15192E-3</c:v>
                </c:pt>
                <c:pt idx="155">
                  <c:v>4.6929099999999998E-3</c:v>
                </c:pt>
                <c:pt idx="156">
                  <c:v>4.6929099999999998E-3</c:v>
                </c:pt>
                <c:pt idx="157">
                  <c:v>9.3442200000000003E-2</c:v>
                </c:pt>
                <c:pt idx="158">
                  <c:v>9.3442200000000003E-2</c:v>
                </c:pt>
                <c:pt idx="159">
                  <c:v>9.3442200000000003E-2</c:v>
                </c:pt>
                <c:pt idx="160">
                  <c:v>1.14956E-2</c:v>
                </c:pt>
                <c:pt idx="161">
                  <c:v>6.8389200000000001E-3</c:v>
                </c:pt>
                <c:pt idx="162">
                  <c:v>6.9332100000000004E-3</c:v>
                </c:pt>
                <c:pt idx="163">
                  <c:v>6.9332100000000004E-3</c:v>
                </c:pt>
                <c:pt idx="164">
                  <c:v>5.1912800000000004E-3</c:v>
                </c:pt>
                <c:pt idx="165">
                  <c:v>5.1912800000000004E-3</c:v>
                </c:pt>
                <c:pt idx="166">
                  <c:v>4.1264300000000004E-3</c:v>
                </c:pt>
                <c:pt idx="167">
                  <c:v>7.2084899999999997E-3</c:v>
                </c:pt>
                <c:pt idx="168">
                  <c:v>7.2084899999999997E-3</c:v>
                </c:pt>
                <c:pt idx="169">
                  <c:v>7.2084899999999997E-3</c:v>
                </c:pt>
                <c:pt idx="170">
                  <c:v>7.6348800000000001E-3</c:v>
                </c:pt>
                <c:pt idx="171">
                  <c:v>6.5567999999999998E-3</c:v>
                </c:pt>
                <c:pt idx="172">
                  <c:v>6.5567999999999998E-3</c:v>
                </c:pt>
                <c:pt idx="173">
                  <c:v>6.5567999999999998E-3</c:v>
                </c:pt>
                <c:pt idx="174">
                  <c:v>8.20829E-3</c:v>
                </c:pt>
                <c:pt idx="175">
                  <c:v>8.20829E-3</c:v>
                </c:pt>
                <c:pt idx="176">
                  <c:v>5.4217700000000001E-2</c:v>
                </c:pt>
                <c:pt idx="177">
                  <c:v>5.4217700000000001E-2</c:v>
                </c:pt>
                <c:pt idx="178">
                  <c:v>5.4217700000000001E-2</c:v>
                </c:pt>
                <c:pt idx="179">
                  <c:v>4.5465699999999998E-2</c:v>
                </c:pt>
                <c:pt idx="180">
                  <c:v>4.5465699999999998E-2</c:v>
                </c:pt>
                <c:pt idx="181">
                  <c:v>4.5465699999999998E-2</c:v>
                </c:pt>
                <c:pt idx="182">
                  <c:v>4.5465699999999998E-2</c:v>
                </c:pt>
                <c:pt idx="183">
                  <c:v>8.3576300000000006E-2</c:v>
                </c:pt>
                <c:pt idx="184">
                  <c:v>8.3576300000000006E-2</c:v>
                </c:pt>
                <c:pt idx="185">
                  <c:v>1.39661E-2</c:v>
                </c:pt>
                <c:pt idx="186">
                  <c:v>1.39661E-2</c:v>
                </c:pt>
                <c:pt idx="187">
                  <c:v>2.72628E-2</c:v>
                </c:pt>
                <c:pt idx="188">
                  <c:v>2.72628E-2</c:v>
                </c:pt>
                <c:pt idx="189">
                  <c:v>3.3493200000000001E-2</c:v>
                </c:pt>
                <c:pt idx="190">
                  <c:v>3.3493200000000001E-2</c:v>
                </c:pt>
                <c:pt idx="191">
                  <c:v>3.6025300000000003E-2</c:v>
                </c:pt>
                <c:pt idx="192">
                  <c:v>3.6025300000000003E-2</c:v>
                </c:pt>
                <c:pt idx="193">
                  <c:v>1.03534E-2</c:v>
                </c:pt>
                <c:pt idx="194">
                  <c:v>1.03534E-2</c:v>
                </c:pt>
                <c:pt idx="195">
                  <c:v>1.03534E-2</c:v>
                </c:pt>
                <c:pt idx="196">
                  <c:v>8.7808399999999998E-3</c:v>
                </c:pt>
                <c:pt idx="197">
                  <c:v>8.9576499999999993E-3</c:v>
                </c:pt>
                <c:pt idx="198">
                  <c:v>8.7808399999999998E-3</c:v>
                </c:pt>
                <c:pt idx="199">
                  <c:v>1.4235899999999999E-2</c:v>
                </c:pt>
                <c:pt idx="200">
                  <c:v>1.4235899999999999E-2</c:v>
                </c:pt>
                <c:pt idx="201">
                  <c:v>1.4235899999999999E-2</c:v>
                </c:pt>
                <c:pt idx="202">
                  <c:v>1.42942E-2</c:v>
                </c:pt>
                <c:pt idx="203">
                  <c:v>1.42942E-2</c:v>
                </c:pt>
                <c:pt idx="204">
                  <c:v>1.42942E-2</c:v>
                </c:pt>
                <c:pt idx="205">
                  <c:v>1.16448E-2</c:v>
                </c:pt>
                <c:pt idx="206">
                  <c:v>1.16448E-2</c:v>
                </c:pt>
                <c:pt idx="207">
                  <c:v>1.16448E-2</c:v>
                </c:pt>
                <c:pt idx="208">
                  <c:v>8.2569600000000007E-2</c:v>
                </c:pt>
                <c:pt idx="209">
                  <c:v>8.2569600000000007E-2</c:v>
                </c:pt>
                <c:pt idx="210">
                  <c:v>8.2569600000000007E-2</c:v>
                </c:pt>
                <c:pt idx="211">
                  <c:v>1.24934E-2</c:v>
                </c:pt>
                <c:pt idx="212">
                  <c:v>1.3875800000000001E-2</c:v>
                </c:pt>
                <c:pt idx="213">
                  <c:v>1.3875800000000001E-2</c:v>
                </c:pt>
                <c:pt idx="214">
                  <c:v>7.9951599999999994E-3</c:v>
                </c:pt>
                <c:pt idx="215">
                  <c:v>6.0225099999999997E-2</c:v>
                </c:pt>
                <c:pt idx="216">
                  <c:v>6.0225099999999997E-2</c:v>
                </c:pt>
                <c:pt idx="217">
                  <c:v>4.2554899999999998E-3</c:v>
                </c:pt>
                <c:pt idx="218">
                  <c:v>4.2554899999999998E-3</c:v>
                </c:pt>
                <c:pt idx="219">
                  <c:v>3.3765599999999998E-3</c:v>
                </c:pt>
                <c:pt idx="220">
                  <c:v>4.8430399999999998E-3</c:v>
                </c:pt>
                <c:pt idx="221">
                  <c:v>4.8430399999999998E-3</c:v>
                </c:pt>
                <c:pt idx="222">
                  <c:v>5.7188200000000003E-3</c:v>
                </c:pt>
                <c:pt idx="223">
                  <c:v>5.7188200000000003E-3</c:v>
                </c:pt>
                <c:pt idx="224">
                  <c:v>5.7188200000000003E-3</c:v>
                </c:pt>
                <c:pt idx="225">
                  <c:v>1.0345500000000001E-2</c:v>
                </c:pt>
                <c:pt idx="226">
                  <c:v>1.0345500000000001E-2</c:v>
                </c:pt>
                <c:pt idx="227">
                  <c:v>1.0345500000000001E-2</c:v>
                </c:pt>
                <c:pt idx="228">
                  <c:v>1.62636E-2</c:v>
                </c:pt>
                <c:pt idx="229">
                  <c:v>1.62636E-2</c:v>
                </c:pt>
                <c:pt idx="230">
                  <c:v>1.62636E-2</c:v>
                </c:pt>
                <c:pt idx="231">
                  <c:v>1.62636E-2</c:v>
                </c:pt>
                <c:pt idx="232">
                  <c:v>1.53165E-2</c:v>
                </c:pt>
                <c:pt idx="233">
                  <c:v>1.53165E-2</c:v>
                </c:pt>
                <c:pt idx="234">
                  <c:v>1.53165E-2</c:v>
                </c:pt>
                <c:pt idx="235">
                  <c:v>2.5842E-3</c:v>
                </c:pt>
                <c:pt idx="236">
                  <c:v>2.2007099999999998E-3</c:v>
                </c:pt>
                <c:pt idx="237">
                  <c:v>3.6737900000000001E-3</c:v>
                </c:pt>
                <c:pt idx="238">
                  <c:v>3.6737900000000001E-3</c:v>
                </c:pt>
                <c:pt idx="239">
                  <c:v>3.6737900000000001E-3</c:v>
                </c:pt>
                <c:pt idx="240">
                  <c:v>6.1005800000000004E-3</c:v>
                </c:pt>
                <c:pt idx="241">
                  <c:v>6.1005800000000004E-3</c:v>
                </c:pt>
                <c:pt idx="242">
                  <c:v>7.1093099999999998E-3</c:v>
                </c:pt>
                <c:pt idx="243">
                  <c:v>7.1093099999999998E-3</c:v>
                </c:pt>
                <c:pt idx="244">
                  <c:v>2.6073799999999999E-3</c:v>
                </c:pt>
                <c:pt idx="245">
                  <c:v>2.6073799999999999E-3</c:v>
                </c:pt>
                <c:pt idx="246">
                  <c:v>7.8093099999999999E-3</c:v>
                </c:pt>
                <c:pt idx="247">
                  <c:v>7.8093099999999999E-3</c:v>
                </c:pt>
                <c:pt idx="248">
                  <c:v>8.9872100000000007E-3</c:v>
                </c:pt>
                <c:pt idx="249">
                  <c:v>8.9872100000000007E-3</c:v>
                </c:pt>
                <c:pt idx="250">
                  <c:v>8.9872100000000007E-3</c:v>
                </c:pt>
                <c:pt idx="251">
                  <c:v>8.9872100000000007E-3</c:v>
                </c:pt>
                <c:pt idx="252">
                  <c:v>7.9494300000000004E-3</c:v>
                </c:pt>
                <c:pt idx="253">
                  <c:v>7.9494300000000004E-3</c:v>
                </c:pt>
                <c:pt idx="254">
                  <c:v>7.9494300000000004E-3</c:v>
                </c:pt>
                <c:pt idx="255">
                  <c:v>3.3461400000000002E-2</c:v>
                </c:pt>
                <c:pt idx="256">
                  <c:v>3.3461400000000002E-2</c:v>
                </c:pt>
                <c:pt idx="257">
                  <c:v>3.3461400000000002E-2</c:v>
                </c:pt>
                <c:pt idx="258">
                  <c:v>3.3461400000000002E-2</c:v>
                </c:pt>
                <c:pt idx="259">
                  <c:v>5.3214600000000001E-3</c:v>
                </c:pt>
                <c:pt idx="260">
                  <c:v>2.8868499999999998E-2</c:v>
                </c:pt>
                <c:pt idx="261">
                  <c:v>2.8868499999999998E-2</c:v>
                </c:pt>
                <c:pt idx="262">
                  <c:v>2.8868499999999998E-2</c:v>
                </c:pt>
                <c:pt idx="263">
                  <c:v>2.8868499999999998E-2</c:v>
                </c:pt>
                <c:pt idx="264">
                  <c:v>1.63562E-3</c:v>
                </c:pt>
                <c:pt idx="265">
                  <c:v>1.83413E-3</c:v>
                </c:pt>
                <c:pt idx="266">
                  <c:v>1.83413E-3</c:v>
                </c:pt>
                <c:pt idx="267">
                  <c:v>2.2347199999999999E-3</c:v>
                </c:pt>
                <c:pt idx="268">
                  <c:v>2.34469E-3</c:v>
                </c:pt>
                <c:pt idx="269">
                  <c:v>1.4231999999999999E-3</c:v>
                </c:pt>
                <c:pt idx="270">
                  <c:v>1.4231999999999999E-3</c:v>
                </c:pt>
                <c:pt idx="271">
                  <c:v>1.5406700000000001E-3</c:v>
                </c:pt>
                <c:pt idx="272">
                  <c:v>2.6262E-3</c:v>
                </c:pt>
                <c:pt idx="273">
                  <c:v>2.19905E-2</c:v>
                </c:pt>
                <c:pt idx="274">
                  <c:v>6.6920399999999996E-4</c:v>
                </c:pt>
                <c:pt idx="275">
                  <c:v>2.5111700000000001E-3</c:v>
                </c:pt>
                <c:pt idx="276">
                  <c:v>9.9567200000000005E-3</c:v>
                </c:pt>
                <c:pt idx="277">
                  <c:v>1.08044E-3</c:v>
                </c:pt>
                <c:pt idx="278">
                  <c:v>8.4714300000000003E-3</c:v>
                </c:pt>
                <c:pt idx="279">
                  <c:v>8.4714300000000003E-3</c:v>
                </c:pt>
                <c:pt idx="280">
                  <c:v>8.4714300000000003E-3</c:v>
                </c:pt>
                <c:pt idx="281">
                  <c:v>8.4714300000000003E-3</c:v>
                </c:pt>
                <c:pt idx="282">
                  <c:v>8.4714300000000003E-3</c:v>
                </c:pt>
                <c:pt idx="283">
                  <c:v>8.4714300000000003E-3</c:v>
                </c:pt>
                <c:pt idx="284">
                  <c:v>6.8383899999999997E-3</c:v>
                </c:pt>
                <c:pt idx="285">
                  <c:v>6.8383899999999997E-3</c:v>
                </c:pt>
                <c:pt idx="286">
                  <c:v>9.7529899999999996E-3</c:v>
                </c:pt>
                <c:pt idx="287">
                  <c:v>6.8383899999999997E-3</c:v>
                </c:pt>
                <c:pt idx="288">
                  <c:v>9.8120900000000007E-3</c:v>
                </c:pt>
                <c:pt idx="289">
                  <c:v>4.27255E-3</c:v>
                </c:pt>
                <c:pt idx="290">
                  <c:v>2.0929099999999999E-3</c:v>
                </c:pt>
                <c:pt idx="291">
                  <c:v>3.6819399999999999E-3</c:v>
                </c:pt>
                <c:pt idx="292">
                  <c:v>3.3899899999999998E-3</c:v>
                </c:pt>
                <c:pt idx="293">
                  <c:v>2.0397100000000001E-3</c:v>
                </c:pt>
                <c:pt idx="294">
                  <c:v>3.5448599999999999E-3</c:v>
                </c:pt>
                <c:pt idx="295">
                  <c:v>7.9506999999999998E-3</c:v>
                </c:pt>
                <c:pt idx="296">
                  <c:v>2.7709600000000001E-2</c:v>
                </c:pt>
                <c:pt idx="297">
                  <c:v>2.7709600000000001E-2</c:v>
                </c:pt>
                <c:pt idx="298">
                  <c:v>1.95802E-3</c:v>
                </c:pt>
                <c:pt idx="299">
                  <c:v>5.6908499999999999E-3</c:v>
                </c:pt>
                <c:pt idx="300">
                  <c:v>7.2727399999999998E-3</c:v>
                </c:pt>
                <c:pt idx="301">
                  <c:v>1.3768000000000001E-3</c:v>
                </c:pt>
                <c:pt idx="302">
                  <c:v>3.49578E-3</c:v>
                </c:pt>
                <c:pt idx="303">
                  <c:v>3.6781200000000002E-4</c:v>
                </c:pt>
                <c:pt idx="304">
                  <c:v>4.4802900000000002E-4</c:v>
                </c:pt>
                <c:pt idx="305">
                  <c:v>3.2980800000000001E-4</c:v>
                </c:pt>
                <c:pt idx="306">
                  <c:v>1.7145299999999999E-3</c:v>
                </c:pt>
                <c:pt idx="307">
                  <c:v>1.7795800000000001E-2</c:v>
                </c:pt>
                <c:pt idx="308">
                  <c:v>6.07275E-3</c:v>
                </c:pt>
                <c:pt idx="309">
                  <c:v>6.07275E-3</c:v>
                </c:pt>
                <c:pt idx="310">
                  <c:v>1.0278799999999999E-2</c:v>
                </c:pt>
                <c:pt idx="311">
                  <c:v>4.88522E-3</c:v>
                </c:pt>
                <c:pt idx="312">
                  <c:v>4.6947200000000003E-3</c:v>
                </c:pt>
                <c:pt idx="313">
                  <c:v>1.9057499999999999E-3</c:v>
                </c:pt>
                <c:pt idx="314">
                  <c:v>1.5064E-3</c:v>
                </c:pt>
                <c:pt idx="315">
                  <c:v>5.51601E-3</c:v>
                </c:pt>
                <c:pt idx="316">
                  <c:v>8.0106299999999997E-4</c:v>
                </c:pt>
                <c:pt idx="317">
                  <c:v>3.4108799999999998E-3</c:v>
                </c:pt>
                <c:pt idx="318">
                  <c:v>5.1324999999999999E-3</c:v>
                </c:pt>
                <c:pt idx="319">
                  <c:v>3.8169599999999999E-3</c:v>
                </c:pt>
                <c:pt idx="320">
                  <c:v>1.77929E-2</c:v>
                </c:pt>
                <c:pt idx="321">
                  <c:v>2.4084800000000002E-3</c:v>
                </c:pt>
                <c:pt idx="322">
                  <c:v>3.5101199999999998E-3</c:v>
                </c:pt>
                <c:pt idx="323">
                  <c:v>7.8793600000000002E-3</c:v>
                </c:pt>
                <c:pt idx="324">
                  <c:v>1.6413300000000001E-3</c:v>
                </c:pt>
                <c:pt idx="325">
                  <c:v>5.0824599999999996E-3</c:v>
                </c:pt>
                <c:pt idx="326">
                  <c:v>2.0613599999999999E-3</c:v>
                </c:pt>
                <c:pt idx="327">
                  <c:v>2.5105399999999999E-3</c:v>
                </c:pt>
                <c:pt idx="328">
                  <c:v>7.6361500000000004E-3</c:v>
                </c:pt>
                <c:pt idx="329">
                  <c:v>2.28699E-3</c:v>
                </c:pt>
                <c:pt idx="330">
                  <c:v>2.28699E-3</c:v>
                </c:pt>
                <c:pt idx="331">
                  <c:v>2.8633399999999998E-3</c:v>
                </c:pt>
                <c:pt idx="332">
                  <c:v>2.6244900000000002E-3</c:v>
                </c:pt>
                <c:pt idx="333">
                  <c:v>3.04872E-3</c:v>
                </c:pt>
                <c:pt idx="334">
                  <c:v>9.5276700000000002E-3</c:v>
                </c:pt>
                <c:pt idx="335">
                  <c:v>2.8905799999999998E-3</c:v>
                </c:pt>
                <c:pt idx="336">
                  <c:v>2.8905799999999998E-3</c:v>
                </c:pt>
                <c:pt idx="337">
                  <c:v>2.3929799999999998E-3</c:v>
                </c:pt>
                <c:pt idx="338">
                  <c:v>3.1091700000000001E-3</c:v>
                </c:pt>
                <c:pt idx="339">
                  <c:v>5.42649E-3</c:v>
                </c:pt>
                <c:pt idx="340">
                  <c:v>2.68819E-3</c:v>
                </c:pt>
                <c:pt idx="341">
                  <c:v>1.1091300000000001E-3</c:v>
                </c:pt>
                <c:pt idx="342">
                  <c:v>5.5962599999999996E-3</c:v>
                </c:pt>
                <c:pt idx="343">
                  <c:v>2.5550099999999999E-2</c:v>
                </c:pt>
                <c:pt idx="344">
                  <c:v>2.14868E-3</c:v>
                </c:pt>
                <c:pt idx="345">
                  <c:v>2.4355700000000002E-3</c:v>
                </c:pt>
                <c:pt idx="346">
                  <c:v>2.1674300000000001E-2</c:v>
                </c:pt>
                <c:pt idx="347">
                  <c:v>3.0810299999999998E-3</c:v>
                </c:pt>
                <c:pt idx="348">
                  <c:v>7.7437000000000003E-4</c:v>
                </c:pt>
                <c:pt idx="349">
                  <c:v>7.3914399999999996E-4</c:v>
                </c:pt>
                <c:pt idx="350">
                  <c:v>2.50577E-3</c:v>
                </c:pt>
                <c:pt idx="351">
                  <c:v>7.4426699999999995E-4</c:v>
                </c:pt>
                <c:pt idx="352">
                  <c:v>3.0321599999999999E-3</c:v>
                </c:pt>
                <c:pt idx="353">
                  <c:v>3.10188E-3</c:v>
                </c:pt>
                <c:pt idx="354">
                  <c:v>3.10188E-3</c:v>
                </c:pt>
                <c:pt idx="355">
                  <c:v>3.10188E-3</c:v>
                </c:pt>
                <c:pt idx="356">
                  <c:v>3.9444299999999996E-3</c:v>
                </c:pt>
                <c:pt idx="357">
                  <c:v>2.67294E-3</c:v>
                </c:pt>
                <c:pt idx="358">
                  <c:v>1.2535599999999999E-2</c:v>
                </c:pt>
                <c:pt idx="359">
                  <c:v>1.24741E-3</c:v>
                </c:pt>
                <c:pt idx="360">
                  <c:v>1.6966700000000001E-2</c:v>
                </c:pt>
                <c:pt idx="361">
                  <c:v>3.9799800000000001E-3</c:v>
                </c:pt>
                <c:pt idx="362">
                  <c:v>2.41297E-3</c:v>
                </c:pt>
                <c:pt idx="363">
                  <c:v>1.00052E-3</c:v>
                </c:pt>
                <c:pt idx="364">
                  <c:v>2.8307499999999999E-3</c:v>
                </c:pt>
                <c:pt idx="365">
                  <c:v>3.36711E-3</c:v>
                </c:pt>
                <c:pt idx="366">
                  <c:v>2.9098100000000001E-3</c:v>
                </c:pt>
                <c:pt idx="367">
                  <c:v>2.16322E-3</c:v>
                </c:pt>
                <c:pt idx="368">
                  <c:v>3.9617999999999997E-3</c:v>
                </c:pt>
                <c:pt idx="369">
                  <c:v>3.052E-3</c:v>
                </c:pt>
                <c:pt idx="370">
                  <c:v>2.5318699999999999E-3</c:v>
                </c:pt>
                <c:pt idx="371">
                  <c:v>1.08503E-2</c:v>
                </c:pt>
                <c:pt idx="372">
                  <c:v>1.1545400000000001E-2</c:v>
                </c:pt>
                <c:pt idx="373">
                  <c:v>1.7446499999999999E-3</c:v>
                </c:pt>
                <c:pt idx="374">
                  <c:v>2.9042400000000002E-3</c:v>
                </c:pt>
                <c:pt idx="375">
                  <c:v>1.9124999999999999E-3</c:v>
                </c:pt>
                <c:pt idx="376">
                  <c:v>3.9178499999999996E-3</c:v>
                </c:pt>
                <c:pt idx="377">
                  <c:v>1.8949399999999999E-3</c:v>
                </c:pt>
                <c:pt idx="378">
                  <c:v>3.46729E-2</c:v>
                </c:pt>
                <c:pt idx="379">
                  <c:v>3.46729E-2</c:v>
                </c:pt>
                <c:pt idx="380">
                  <c:v>3.3889800000000002E-3</c:v>
                </c:pt>
                <c:pt idx="381">
                  <c:v>2.33073E-3</c:v>
                </c:pt>
                <c:pt idx="382">
                  <c:v>3.7902700000000001E-3</c:v>
                </c:pt>
                <c:pt idx="383">
                  <c:v>5.4860100000000004E-3</c:v>
                </c:pt>
                <c:pt idx="384">
                  <c:v>2.6460300000000002E-3</c:v>
                </c:pt>
                <c:pt idx="385">
                  <c:v>4.8927800000000002E-3</c:v>
                </c:pt>
                <c:pt idx="386">
                  <c:v>2.0957900000000002E-3</c:v>
                </c:pt>
                <c:pt idx="387">
                  <c:v>2.4919299999999998E-3</c:v>
                </c:pt>
                <c:pt idx="388">
                  <c:v>2.0053999999999999E-2</c:v>
                </c:pt>
                <c:pt idx="389">
                  <c:v>2.0053999999999999E-2</c:v>
                </c:pt>
                <c:pt idx="390">
                  <c:v>1.9692899999999999E-2</c:v>
                </c:pt>
                <c:pt idx="391">
                  <c:v>1.9692899999999999E-2</c:v>
                </c:pt>
                <c:pt idx="392">
                  <c:v>4.7409799999999997E-3</c:v>
                </c:pt>
                <c:pt idx="393">
                  <c:v>4.9105299999999998E-3</c:v>
                </c:pt>
                <c:pt idx="394">
                  <c:v>4.9162700000000004E-3</c:v>
                </c:pt>
                <c:pt idx="395">
                  <c:v>5.3960099999999997E-3</c:v>
                </c:pt>
                <c:pt idx="396">
                  <c:v>4.13599E-3</c:v>
                </c:pt>
                <c:pt idx="397">
                  <c:v>6.7043600000000004E-3</c:v>
                </c:pt>
                <c:pt idx="398">
                  <c:v>4.5333200000000004E-3</c:v>
                </c:pt>
                <c:pt idx="399">
                  <c:v>4.6668899999999999E-3</c:v>
                </c:pt>
                <c:pt idx="400">
                  <c:v>9.8742599999999993E-3</c:v>
                </c:pt>
                <c:pt idx="401">
                  <c:v>9.8943499999999997E-3</c:v>
                </c:pt>
                <c:pt idx="402">
                  <c:v>3.0251599999999998E-3</c:v>
                </c:pt>
                <c:pt idx="403">
                  <c:v>3.8752499999999998E-3</c:v>
                </c:pt>
                <c:pt idx="404">
                  <c:v>6.7642400000000004E-3</c:v>
                </c:pt>
                <c:pt idx="405">
                  <c:v>1.10601E-2</c:v>
                </c:pt>
                <c:pt idx="406">
                  <c:v>5.2266099999999996E-3</c:v>
                </c:pt>
                <c:pt idx="407">
                  <c:v>6.8891900000000006E-2</c:v>
                </c:pt>
                <c:pt idx="408">
                  <c:v>7.9790999999999994E-3</c:v>
                </c:pt>
                <c:pt idx="409">
                  <c:v>7.9790999999999994E-3</c:v>
                </c:pt>
                <c:pt idx="410">
                  <c:v>1.9090000000000001E-3</c:v>
                </c:pt>
                <c:pt idx="411">
                  <c:v>3.05777E-3</c:v>
                </c:pt>
                <c:pt idx="412">
                  <c:v>3.3920600000000001E-3</c:v>
                </c:pt>
                <c:pt idx="413">
                  <c:v>7.9446900000000008E-3</c:v>
                </c:pt>
                <c:pt idx="414">
                  <c:v>1.4649400000000001E-3</c:v>
                </c:pt>
                <c:pt idx="415">
                  <c:v>3.31399E-2</c:v>
                </c:pt>
                <c:pt idx="416">
                  <c:v>3.31399E-2</c:v>
                </c:pt>
                <c:pt idx="417">
                  <c:v>3.31399E-2</c:v>
                </c:pt>
                <c:pt idx="418">
                  <c:v>1.6208299999999998E-2</c:v>
                </c:pt>
                <c:pt idx="419">
                  <c:v>1.49558E-2</c:v>
                </c:pt>
                <c:pt idx="420">
                  <c:v>1.49558E-2</c:v>
                </c:pt>
                <c:pt idx="421">
                  <c:v>1.49558E-2</c:v>
                </c:pt>
                <c:pt idx="422">
                  <c:v>3.43356E-3</c:v>
                </c:pt>
                <c:pt idx="423">
                  <c:v>2.98752E-3</c:v>
                </c:pt>
                <c:pt idx="424">
                  <c:v>2.7978999999999999E-3</c:v>
                </c:pt>
                <c:pt idx="425">
                  <c:v>1.54222E-2</c:v>
                </c:pt>
                <c:pt idx="426">
                  <c:v>1.11174E-2</c:v>
                </c:pt>
                <c:pt idx="427">
                  <c:v>5.4120699999999997E-3</c:v>
                </c:pt>
                <c:pt idx="428">
                  <c:v>2.0365600000000001E-2</c:v>
                </c:pt>
                <c:pt idx="429">
                  <c:v>3.8609400000000002E-2</c:v>
                </c:pt>
                <c:pt idx="430">
                  <c:v>3.8609400000000002E-2</c:v>
                </c:pt>
                <c:pt idx="431">
                  <c:v>1.5003099999999999E-3</c:v>
                </c:pt>
                <c:pt idx="432">
                  <c:v>1.02621E-2</c:v>
                </c:pt>
                <c:pt idx="433">
                  <c:v>4.1655199999999998E-3</c:v>
                </c:pt>
                <c:pt idx="434">
                  <c:v>4.1655199999999998E-3</c:v>
                </c:pt>
                <c:pt idx="435">
                  <c:v>1.6389600000000001E-2</c:v>
                </c:pt>
                <c:pt idx="436">
                  <c:v>1.6389600000000001E-2</c:v>
                </c:pt>
                <c:pt idx="437">
                  <c:v>1.6389600000000001E-2</c:v>
                </c:pt>
                <c:pt idx="438">
                  <c:v>1.6389600000000001E-2</c:v>
                </c:pt>
                <c:pt idx="439">
                  <c:v>6.8379299999999999E-3</c:v>
                </c:pt>
                <c:pt idx="440">
                  <c:v>6.8379299999999999E-3</c:v>
                </c:pt>
                <c:pt idx="441">
                  <c:v>6.8379299999999999E-3</c:v>
                </c:pt>
                <c:pt idx="442">
                  <c:v>6.8379299999999999E-3</c:v>
                </c:pt>
                <c:pt idx="443">
                  <c:v>6.8379299999999999E-3</c:v>
                </c:pt>
                <c:pt idx="444">
                  <c:v>2.3561300000000001E-3</c:v>
                </c:pt>
                <c:pt idx="445">
                  <c:v>2.3561300000000001E-3</c:v>
                </c:pt>
                <c:pt idx="446">
                  <c:v>2.8156500000000001E-2</c:v>
                </c:pt>
                <c:pt idx="447">
                  <c:v>2.8156500000000001E-2</c:v>
                </c:pt>
                <c:pt idx="448">
                  <c:v>2.8156500000000001E-2</c:v>
                </c:pt>
                <c:pt idx="449">
                  <c:v>2.8156500000000001E-2</c:v>
                </c:pt>
                <c:pt idx="450">
                  <c:v>8.8553099999999999E-3</c:v>
                </c:pt>
                <c:pt idx="451">
                  <c:v>8.8553099999999999E-3</c:v>
                </c:pt>
                <c:pt idx="452">
                  <c:v>8.8553099999999999E-3</c:v>
                </c:pt>
                <c:pt idx="453">
                  <c:v>8.8553099999999999E-3</c:v>
                </c:pt>
                <c:pt idx="454">
                  <c:v>8.8553099999999999E-3</c:v>
                </c:pt>
                <c:pt idx="455">
                  <c:v>3.00284E-2</c:v>
                </c:pt>
                <c:pt idx="456">
                  <c:v>3.00284E-2</c:v>
                </c:pt>
                <c:pt idx="457">
                  <c:v>3.00284E-2</c:v>
                </c:pt>
                <c:pt idx="458">
                  <c:v>3.2737099999999998E-2</c:v>
                </c:pt>
                <c:pt idx="459">
                  <c:v>3.2737099999999998E-2</c:v>
                </c:pt>
                <c:pt idx="460">
                  <c:v>3.2737099999999998E-2</c:v>
                </c:pt>
                <c:pt idx="461">
                  <c:v>3.2737099999999998E-2</c:v>
                </c:pt>
                <c:pt idx="462">
                  <c:v>2.1541399999999999E-2</c:v>
                </c:pt>
                <c:pt idx="463">
                  <c:v>2.1541399999999999E-2</c:v>
                </c:pt>
                <c:pt idx="464">
                  <c:v>2.1541399999999999E-2</c:v>
                </c:pt>
                <c:pt idx="465">
                  <c:v>2.1541399999999999E-2</c:v>
                </c:pt>
                <c:pt idx="466">
                  <c:v>6.6241299999999998E-3</c:v>
                </c:pt>
                <c:pt idx="467">
                  <c:v>8.3726100000000008E-3</c:v>
                </c:pt>
                <c:pt idx="468">
                  <c:v>8.3726100000000008E-3</c:v>
                </c:pt>
                <c:pt idx="469">
                  <c:v>2.01878E-3</c:v>
                </c:pt>
                <c:pt idx="470">
                  <c:v>3.64621E-3</c:v>
                </c:pt>
                <c:pt idx="471">
                  <c:v>2.01878E-3</c:v>
                </c:pt>
                <c:pt idx="472">
                  <c:v>3.2031300000000002E-3</c:v>
                </c:pt>
                <c:pt idx="473">
                  <c:v>3.51718E-3</c:v>
                </c:pt>
                <c:pt idx="474">
                  <c:v>3.2031300000000002E-3</c:v>
                </c:pt>
                <c:pt idx="475">
                  <c:v>6.6479800000000004E-3</c:v>
                </c:pt>
                <c:pt idx="476">
                  <c:v>6.6479800000000004E-3</c:v>
                </c:pt>
                <c:pt idx="477">
                  <c:v>6.6479800000000004E-3</c:v>
                </c:pt>
                <c:pt idx="478">
                  <c:v>4.3861500000000001E-3</c:v>
                </c:pt>
                <c:pt idx="479">
                  <c:v>9.4569500000000004E-3</c:v>
                </c:pt>
                <c:pt idx="480">
                  <c:v>9.4569500000000004E-3</c:v>
                </c:pt>
                <c:pt idx="481">
                  <c:v>9.4569500000000004E-3</c:v>
                </c:pt>
                <c:pt idx="482">
                  <c:v>5.1980600000000002E-2</c:v>
                </c:pt>
                <c:pt idx="483">
                  <c:v>5.1980600000000002E-2</c:v>
                </c:pt>
                <c:pt idx="484">
                  <c:v>5.1980600000000002E-2</c:v>
                </c:pt>
                <c:pt idx="485">
                  <c:v>9.0288499999999997E-3</c:v>
                </c:pt>
                <c:pt idx="486">
                  <c:v>8.2945399999999996E-3</c:v>
                </c:pt>
                <c:pt idx="487">
                  <c:v>8.8466099999999995E-3</c:v>
                </c:pt>
                <c:pt idx="488">
                  <c:v>3.2964600000000002E-3</c:v>
                </c:pt>
                <c:pt idx="489">
                  <c:v>3.2964600000000002E-3</c:v>
                </c:pt>
                <c:pt idx="490">
                  <c:v>4.86945E-3</c:v>
                </c:pt>
                <c:pt idx="491">
                  <c:v>4.86945E-3</c:v>
                </c:pt>
                <c:pt idx="492">
                  <c:v>1.8434899999999999E-3</c:v>
                </c:pt>
                <c:pt idx="493">
                  <c:v>1.8434899999999999E-3</c:v>
                </c:pt>
                <c:pt idx="494">
                  <c:v>2.3993E-3</c:v>
                </c:pt>
                <c:pt idx="495">
                  <c:v>2.04342E-2</c:v>
                </c:pt>
                <c:pt idx="496">
                  <c:v>2.04342E-2</c:v>
                </c:pt>
                <c:pt idx="497">
                  <c:v>2.04342E-2</c:v>
                </c:pt>
                <c:pt idx="498">
                  <c:v>6.3849999999999996E-4</c:v>
                </c:pt>
                <c:pt idx="499">
                  <c:v>1.18525E-2</c:v>
                </c:pt>
                <c:pt idx="500">
                  <c:v>1.18525E-2</c:v>
                </c:pt>
                <c:pt idx="501">
                  <c:v>1.18525E-2</c:v>
                </c:pt>
                <c:pt idx="502">
                  <c:v>4.8627399999999999E-3</c:v>
                </c:pt>
                <c:pt idx="503">
                  <c:v>4.8627399999999999E-3</c:v>
                </c:pt>
                <c:pt idx="504">
                  <c:v>4.4281800000000003E-3</c:v>
                </c:pt>
                <c:pt idx="505">
                  <c:v>2.3518300000000001E-3</c:v>
                </c:pt>
                <c:pt idx="506">
                  <c:v>2.3518300000000001E-3</c:v>
                </c:pt>
                <c:pt idx="507">
                  <c:v>3.0139099999999999E-3</c:v>
                </c:pt>
                <c:pt idx="508">
                  <c:v>5.9161099999999996E-3</c:v>
                </c:pt>
                <c:pt idx="509">
                  <c:v>5.9161099999999996E-3</c:v>
                </c:pt>
                <c:pt idx="510">
                  <c:v>2.7372199999999998E-3</c:v>
                </c:pt>
                <c:pt idx="511">
                  <c:v>3.6943900000000001E-3</c:v>
                </c:pt>
                <c:pt idx="512">
                  <c:v>3.6943900000000001E-3</c:v>
                </c:pt>
                <c:pt idx="513">
                  <c:v>1.20207E-3</c:v>
                </c:pt>
                <c:pt idx="514">
                  <c:v>4.6945299999999997E-3</c:v>
                </c:pt>
                <c:pt idx="515">
                  <c:v>4.6945299999999997E-3</c:v>
                </c:pt>
                <c:pt idx="516">
                  <c:v>4.6945299999999997E-3</c:v>
                </c:pt>
                <c:pt idx="517">
                  <c:v>1.41953E-3</c:v>
                </c:pt>
                <c:pt idx="518">
                  <c:v>1.8797499999999999E-3</c:v>
                </c:pt>
                <c:pt idx="519">
                  <c:v>3.5709499999999998E-3</c:v>
                </c:pt>
                <c:pt idx="520">
                  <c:v>2.1779500000000001E-3</c:v>
                </c:pt>
                <c:pt idx="521">
                  <c:v>2.1779500000000001E-3</c:v>
                </c:pt>
                <c:pt idx="522">
                  <c:v>5.1489600000000002E-3</c:v>
                </c:pt>
                <c:pt idx="523">
                  <c:v>5.1489600000000002E-3</c:v>
                </c:pt>
                <c:pt idx="524">
                  <c:v>5.59312E-3</c:v>
                </c:pt>
                <c:pt idx="525">
                  <c:v>5.59312E-3</c:v>
                </c:pt>
                <c:pt idx="526">
                  <c:v>2.2886099999999999E-3</c:v>
                </c:pt>
                <c:pt idx="527">
                  <c:v>1.29776E-3</c:v>
                </c:pt>
                <c:pt idx="528">
                  <c:v>4.8085300000000001E-3</c:v>
                </c:pt>
                <c:pt idx="529">
                  <c:v>4.8085300000000001E-3</c:v>
                </c:pt>
                <c:pt idx="530">
                  <c:v>6.5513300000000002E-4</c:v>
                </c:pt>
                <c:pt idx="531">
                  <c:v>3.51966E-3</c:v>
                </c:pt>
                <c:pt idx="532">
                  <c:v>2.3624399999999999E-3</c:v>
                </c:pt>
                <c:pt idx="533">
                  <c:v>2.2138000000000001E-3</c:v>
                </c:pt>
                <c:pt idx="534">
                  <c:v>1.37561E-3</c:v>
                </c:pt>
                <c:pt idx="535">
                  <c:v>4.30423E-3</c:v>
                </c:pt>
                <c:pt idx="536">
                  <c:v>1.2256299999999999E-3</c:v>
                </c:pt>
                <c:pt idx="537">
                  <c:v>1.5188199999999999E-3</c:v>
                </c:pt>
                <c:pt idx="538">
                  <c:v>1.1926700000000001E-3</c:v>
                </c:pt>
                <c:pt idx="539">
                  <c:v>4.8763900000000004E-3</c:v>
                </c:pt>
                <c:pt idx="540">
                  <c:v>4.8763900000000004E-3</c:v>
                </c:pt>
                <c:pt idx="541">
                  <c:v>4.8763900000000004E-3</c:v>
                </c:pt>
                <c:pt idx="542">
                  <c:v>5.1901300000000003E-3</c:v>
                </c:pt>
                <c:pt idx="543">
                  <c:v>2.84264E-3</c:v>
                </c:pt>
                <c:pt idx="544">
                  <c:v>1.0495000000000001E-3</c:v>
                </c:pt>
                <c:pt idx="545">
                  <c:v>3.21287E-3</c:v>
                </c:pt>
                <c:pt idx="546">
                  <c:v>3.21287E-3</c:v>
                </c:pt>
                <c:pt idx="547">
                  <c:v>6.1216700000000001E-3</c:v>
                </c:pt>
                <c:pt idx="548">
                  <c:v>6.1216700000000001E-3</c:v>
                </c:pt>
                <c:pt idx="549">
                  <c:v>6.1216700000000001E-3</c:v>
                </c:pt>
                <c:pt idx="550">
                  <c:v>4.2395999999999996E-3</c:v>
                </c:pt>
                <c:pt idx="551">
                  <c:v>1.3122699999999999E-3</c:v>
                </c:pt>
                <c:pt idx="552">
                  <c:v>1.3122699999999999E-3</c:v>
                </c:pt>
                <c:pt idx="553">
                  <c:v>6.3762699999999999E-3</c:v>
                </c:pt>
                <c:pt idx="554">
                  <c:v>6.3762699999999999E-3</c:v>
                </c:pt>
                <c:pt idx="555">
                  <c:v>4.7811499999999996E-3</c:v>
                </c:pt>
                <c:pt idx="556">
                  <c:v>4.05143E-3</c:v>
                </c:pt>
                <c:pt idx="557">
                  <c:v>4.05143E-3</c:v>
                </c:pt>
                <c:pt idx="558">
                  <c:v>7.8171000000000004E-3</c:v>
                </c:pt>
                <c:pt idx="559">
                  <c:v>6.9742399999999996E-3</c:v>
                </c:pt>
                <c:pt idx="560">
                  <c:v>4.5765700000000003E-3</c:v>
                </c:pt>
                <c:pt idx="561">
                  <c:v>4.5765700000000003E-3</c:v>
                </c:pt>
                <c:pt idx="562">
                  <c:v>8.4994E-2</c:v>
                </c:pt>
                <c:pt idx="563">
                  <c:v>8.4994E-2</c:v>
                </c:pt>
                <c:pt idx="564">
                  <c:v>8.4994E-2</c:v>
                </c:pt>
                <c:pt idx="565">
                  <c:v>1.08246E-2</c:v>
                </c:pt>
                <c:pt idx="566">
                  <c:v>7.2997000000000001E-3</c:v>
                </c:pt>
                <c:pt idx="567">
                  <c:v>9.3274900000000008E-3</c:v>
                </c:pt>
                <c:pt idx="568">
                  <c:v>9.3274900000000008E-3</c:v>
                </c:pt>
                <c:pt idx="569">
                  <c:v>4.9284999999999997E-3</c:v>
                </c:pt>
                <c:pt idx="570">
                  <c:v>4.9284999999999997E-3</c:v>
                </c:pt>
                <c:pt idx="571">
                  <c:v>4.6015500000000003E-3</c:v>
                </c:pt>
                <c:pt idx="572">
                  <c:v>7.2063700000000001E-3</c:v>
                </c:pt>
                <c:pt idx="573">
                  <c:v>7.2063700000000001E-3</c:v>
                </c:pt>
                <c:pt idx="574">
                  <c:v>7.2063700000000001E-3</c:v>
                </c:pt>
                <c:pt idx="575">
                  <c:v>6.9296599999999998E-3</c:v>
                </c:pt>
                <c:pt idx="576">
                  <c:v>6.4013100000000003E-3</c:v>
                </c:pt>
                <c:pt idx="577">
                  <c:v>6.4013100000000003E-3</c:v>
                </c:pt>
                <c:pt idx="578">
                  <c:v>6.4013100000000003E-3</c:v>
                </c:pt>
                <c:pt idx="579">
                  <c:v>1.0711E-2</c:v>
                </c:pt>
                <c:pt idx="580">
                  <c:v>1.0711E-2</c:v>
                </c:pt>
                <c:pt idx="581">
                  <c:v>5.3860199999999997E-2</c:v>
                </c:pt>
                <c:pt idx="582">
                  <c:v>5.3860199999999997E-2</c:v>
                </c:pt>
                <c:pt idx="583">
                  <c:v>5.3860199999999997E-2</c:v>
                </c:pt>
                <c:pt idx="584">
                  <c:v>4.73861E-2</c:v>
                </c:pt>
                <c:pt idx="585">
                  <c:v>4.73861E-2</c:v>
                </c:pt>
                <c:pt idx="586">
                  <c:v>4.73861E-2</c:v>
                </c:pt>
                <c:pt idx="587">
                  <c:v>4.73861E-2</c:v>
                </c:pt>
                <c:pt idx="588">
                  <c:v>8.0956100000000003E-2</c:v>
                </c:pt>
                <c:pt idx="589">
                  <c:v>8.0956100000000003E-2</c:v>
                </c:pt>
                <c:pt idx="590">
                  <c:v>1.3633599999999999E-2</c:v>
                </c:pt>
                <c:pt idx="591">
                  <c:v>1.3633599999999999E-2</c:v>
                </c:pt>
                <c:pt idx="592">
                  <c:v>2.7179100000000001E-2</c:v>
                </c:pt>
                <c:pt idx="593">
                  <c:v>2.7179100000000001E-2</c:v>
                </c:pt>
                <c:pt idx="594">
                  <c:v>3.10076E-2</c:v>
                </c:pt>
                <c:pt idx="595">
                  <c:v>3.10076E-2</c:v>
                </c:pt>
                <c:pt idx="596">
                  <c:v>3.9901600000000002E-2</c:v>
                </c:pt>
                <c:pt idx="597">
                  <c:v>3.9901600000000002E-2</c:v>
                </c:pt>
                <c:pt idx="598">
                  <c:v>1.38916E-2</c:v>
                </c:pt>
                <c:pt idx="599">
                  <c:v>1.38916E-2</c:v>
                </c:pt>
                <c:pt idx="600">
                  <c:v>1.38916E-2</c:v>
                </c:pt>
                <c:pt idx="601">
                  <c:v>1.3533399999999999E-2</c:v>
                </c:pt>
                <c:pt idx="602">
                  <c:v>1.3533399999999999E-2</c:v>
                </c:pt>
                <c:pt idx="603">
                  <c:v>1.3533399999999999E-2</c:v>
                </c:pt>
                <c:pt idx="604">
                  <c:v>1.39104E-2</c:v>
                </c:pt>
                <c:pt idx="605">
                  <c:v>1.39104E-2</c:v>
                </c:pt>
                <c:pt idx="606">
                  <c:v>1.39104E-2</c:v>
                </c:pt>
                <c:pt idx="607">
                  <c:v>1.51462E-2</c:v>
                </c:pt>
                <c:pt idx="608">
                  <c:v>1.51462E-2</c:v>
                </c:pt>
                <c:pt idx="609">
                  <c:v>1.51462E-2</c:v>
                </c:pt>
                <c:pt idx="610">
                  <c:v>1.22813E-2</c:v>
                </c:pt>
                <c:pt idx="611">
                  <c:v>1.22813E-2</c:v>
                </c:pt>
                <c:pt idx="612">
                  <c:v>1.22813E-2</c:v>
                </c:pt>
                <c:pt idx="613">
                  <c:v>7.7547699999999997E-2</c:v>
                </c:pt>
                <c:pt idx="614">
                  <c:v>7.7547699999999997E-2</c:v>
                </c:pt>
                <c:pt idx="615">
                  <c:v>7.7547699999999997E-2</c:v>
                </c:pt>
                <c:pt idx="616">
                  <c:v>1.19247E-2</c:v>
                </c:pt>
                <c:pt idx="617">
                  <c:v>1.43143E-2</c:v>
                </c:pt>
                <c:pt idx="618">
                  <c:v>1.43143E-2</c:v>
                </c:pt>
                <c:pt idx="619">
                  <c:v>7.7343999999999998E-3</c:v>
                </c:pt>
                <c:pt idx="620">
                  <c:v>5.8532800000000003E-2</c:v>
                </c:pt>
                <c:pt idx="621">
                  <c:v>5.8532800000000003E-2</c:v>
                </c:pt>
                <c:pt idx="622">
                  <c:v>3.8536500000000001E-3</c:v>
                </c:pt>
                <c:pt idx="623">
                  <c:v>3.8536500000000001E-3</c:v>
                </c:pt>
                <c:pt idx="624">
                  <c:v>3.2246599999999999E-3</c:v>
                </c:pt>
                <c:pt idx="625">
                  <c:v>4.71069E-3</c:v>
                </c:pt>
                <c:pt idx="626">
                  <c:v>4.71069E-3</c:v>
                </c:pt>
                <c:pt idx="627">
                  <c:v>5.6382000000000003E-3</c:v>
                </c:pt>
                <c:pt idx="628">
                  <c:v>5.6382000000000003E-3</c:v>
                </c:pt>
                <c:pt idx="629">
                  <c:v>5.6382000000000003E-3</c:v>
                </c:pt>
                <c:pt idx="630">
                  <c:v>1.06625E-2</c:v>
                </c:pt>
                <c:pt idx="631">
                  <c:v>1.06625E-2</c:v>
                </c:pt>
                <c:pt idx="632">
                  <c:v>1.06625E-2</c:v>
                </c:pt>
                <c:pt idx="633">
                  <c:v>1.7371600000000001E-2</c:v>
                </c:pt>
                <c:pt idx="634">
                  <c:v>1.7371600000000001E-2</c:v>
                </c:pt>
                <c:pt idx="635">
                  <c:v>1.7371600000000001E-2</c:v>
                </c:pt>
                <c:pt idx="636">
                  <c:v>1.7371600000000001E-2</c:v>
                </c:pt>
                <c:pt idx="637">
                  <c:v>1.1746100000000001E-2</c:v>
                </c:pt>
                <c:pt idx="638">
                  <c:v>1.1746100000000001E-2</c:v>
                </c:pt>
                <c:pt idx="639">
                  <c:v>1.1746100000000001E-2</c:v>
                </c:pt>
                <c:pt idx="640">
                  <c:v>2.2531600000000001E-3</c:v>
                </c:pt>
                <c:pt idx="641">
                  <c:v>2.20973E-3</c:v>
                </c:pt>
                <c:pt idx="642">
                  <c:v>3.6843399999999999E-3</c:v>
                </c:pt>
                <c:pt idx="643">
                  <c:v>3.6843399999999999E-3</c:v>
                </c:pt>
                <c:pt idx="644">
                  <c:v>3.6843399999999999E-3</c:v>
                </c:pt>
                <c:pt idx="645">
                  <c:v>6.3747099999999996E-3</c:v>
                </c:pt>
                <c:pt idx="646">
                  <c:v>6.3747099999999996E-3</c:v>
                </c:pt>
                <c:pt idx="647">
                  <c:v>4.88815E-3</c:v>
                </c:pt>
                <c:pt idx="648">
                  <c:v>4.88815E-3</c:v>
                </c:pt>
                <c:pt idx="649">
                  <c:v>2.6757999999999999E-3</c:v>
                </c:pt>
                <c:pt idx="650">
                  <c:v>2.6757999999999999E-3</c:v>
                </c:pt>
                <c:pt idx="651">
                  <c:v>8.19281E-3</c:v>
                </c:pt>
                <c:pt idx="652">
                  <c:v>8.19281E-3</c:v>
                </c:pt>
                <c:pt idx="653">
                  <c:v>8.0455600000000002E-3</c:v>
                </c:pt>
                <c:pt idx="654">
                  <c:v>8.0455600000000002E-3</c:v>
                </c:pt>
                <c:pt idx="655">
                  <c:v>8.0455600000000002E-3</c:v>
                </c:pt>
                <c:pt idx="656">
                  <c:v>8.0455600000000002E-3</c:v>
                </c:pt>
                <c:pt idx="657">
                  <c:v>8.6499300000000001E-3</c:v>
                </c:pt>
                <c:pt idx="658">
                  <c:v>8.6499300000000001E-3</c:v>
                </c:pt>
                <c:pt idx="659">
                  <c:v>8.6499300000000001E-3</c:v>
                </c:pt>
                <c:pt idx="660">
                  <c:v>3.4405199999999997E-2</c:v>
                </c:pt>
                <c:pt idx="661">
                  <c:v>3.4405199999999997E-2</c:v>
                </c:pt>
                <c:pt idx="662">
                  <c:v>3.4405199999999997E-2</c:v>
                </c:pt>
                <c:pt idx="663">
                  <c:v>3.4405199999999997E-2</c:v>
                </c:pt>
                <c:pt idx="664">
                  <c:v>4.98979E-3</c:v>
                </c:pt>
                <c:pt idx="665">
                  <c:v>3.1933200000000002E-2</c:v>
                </c:pt>
                <c:pt idx="666">
                  <c:v>3.1933200000000002E-2</c:v>
                </c:pt>
                <c:pt idx="667">
                  <c:v>3.1933200000000002E-2</c:v>
                </c:pt>
                <c:pt idx="668">
                  <c:v>3.1933200000000002E-2</c:v>
                </c:pt>
                <c:pt idx="669">
                  <c:v>1.66059E-3</c:v>
                </c:pt>
                <c:pt idx="670">
                  <c:v>1.8179800000000001E-3</c:v>
                </c:pt>
                <c:pt idx="671">
                  <c:v>1.8179800000000001E-3</c:v>
                </c:pt>
                <c:pt idx="672">
                  <c:v>2.3176999999999998E-3</c:v>
                </c:pt>
                <c:pt idx="673">
                  <c:v>2.4061600000000001E-3</c:v>
                </c:pt>
                <c:pt idx="674">
                  <c:v>1.46451E-3</c:v>
                </c:pt>
                <c:pt idx="675">
                  <c:v>1.46451E-3</c:v>
                </c:pt>
                <c:pt idx="676">
                  <c:v>1.52148E-3</c:v>
                </c:pt>
                <c:pt idx="677">
                  <c:v>2.6714099999999999E-3</c:v>
                </c:pt>
                <c:pt idx="678">
                  <c:v>2.1178099999999998E-2</c:v>
                </c:pt>
                <c:pt idx="679">
                  <c:v>6.62052E-4</c:v>
                </c:pt>
                <c:pt idx="680">
                  <c:v>2.47138E-3</c:v>
                </c:pt>
                <c:pt idx="681">
                  <c:v>1.01473E-2</c:v>
                </c:pt>
                <c:pt idx="682">
                  <c:v>1.04126E-3</c:v>
                </c:pt>
                <c:pt idx="683">
                  <c:v>6.7891899999999996E-3</c:v>
                </c:pt>
                <c:pt idx="684">
                  <c:v>6.7891899999999996E-3</c:v>
                </c:pt>
                <c:pt idx="685">
                  <c:v>6.7891899999999996E-3</c:v>
                </c:pt>
                <c:pt idx="686">
                  <c:v>6.7891899999999996E-3</c:v>
                </c:pt>
                <c:pt idx="687">
                  <c:v>6.7891899999999996E-3</c:v>
                </c:pt>
                <c:pt idx="688">
                  <c:v>6.7891899999999996E-3</c:v>
                </c:pt>
                <c:pt idx="689">
                  <c:v>6.2228800000000001E-3</c:v>
                </c:pt>
                <c:pt idx="690">
                  <c:v>6.3312500000000001E-3</c:v>
                </c:pt>
                <c:pt idx="691">
                  <c:v>9.5207799999999995E-3</c:v>
                </c:pt>
                <c:pt idx="692">
                  <c:v>6.2228800000000001E-3</c:v>
                </c:pt>
                <c:pt idx="693">
                  <c:v>9.1516800000000006E-3</c:v>
                </c:pt>
                <c:pt idx="694">
                  <c:v>4.0724999999999997E-3</c:v>
                </c:pt>
                <c:pt idx="695">
                  <c:v>1.69378E-3</c:v>
                </c:pt>
                <c:pt idx="696">
                  <c:v>3.7727400000000001E-3</c:v>
                </c:pt>
                <c:pt idx="697">
                  <c:v>4.1223500000000003E-3</c:v>
                </c:pt>
                <c:pt idx="698">
                  <c:v>2.3749000000000001E-3</c:v>
                </c:pt>
                <c:pt idx="699">
                  <c:v>3.23187E-3</c:v>
                </c:pt>
                <c:pt idx="700">
                  <c:v>8.0970799999999996E-3</c:v>
                </c:pt>
                <c:pt idx="701">
                  <c:v>2.8423899999999998E-2</c:v>
                </c:pt>
                <c:pt idx="702">
                  <c:v>2.8423899999999998E-2</c:v>
                </c:pt>
                <c:pt idx="703">
                  <c:v>2.0221000000000002E-3</c:v>
                </c:pt>
                <c:pt idx="704">
                  <c:v>5.8610199999999998E-3</c:v>
                </c:pt>
                <c:pt idx="705">
                  <c:v>7.6956200000000002E-3</c:v>
                </c:pt>
                <c:pt idx="706">
                  <c:v>1.3692400000000001E-3</c:v>
                </c:pt>
                <c:pt idx="707">
                  <c:v>3.9103000000000002E-3</c:v>
                </c:pt>
                <c:pt idx="708">
                  <c:v>3.6932300000000001E-4</c:v>
                </c:pt>
                <c:pt idx="709">
                  <c:v>4.4642400000000001E-4</c:v>
                </c:pt>
                <c:pt idx="710">
                  <c:v>3.1564899999999999E-4</c:v>
                </c:pt>
                <c:pt idx="711">
                  <c:v>1.8137100000000001E-3</c:v>
                </c:pt>
                <c:pt idx="712">
                  <c:v>1.89561E-2</c:v>
                </c:pt>
                <c:pt idx="713">
                  <c:v>5.7441999999999997E-3</c:v>
                </c:pt>
                <c:pt idx="714">
                  <c:v>5.7441999999999997E-3</c:v>
                </c:pt>
                <c:pt idx="715">
                  <c:v>1.05033E-2</c:v>
                </c:pt>
                <c:pt idx="716">
                  <c:v>4.7480500000000002E-3</c:v>
                </c:pt>
                <c:pt idx="717">
                  <c:v>4.6675700000000002E-3</c:v>
                </c:pt>
                <c:pt idx="718">
                  <c:v>2.1229399999999998E-3</c:v>
                </c:pt>
                <c:pt idx="719">
                  <c:v>1.53882E-3</c:v>
                </c:pt>
                <c:pt idx="720">
                  <c:v>5.0635300000000001E-3</c:v>
                </c:pt>
                <c:pt idx="721">
                  <c:v>7.9803899999999995E-4</c:v>
                </c:pt>
                <c:pt idx="722">
                  <c:v>3.1595199999999999E-3</c:v>
                </c:pt>
                <c:pt idx="723">
                  <c:v>5.1610500000000004E-3</c:v>
                </c:pt>
                <c:pt idx="724">
                  <c:v>3.9167500000000001E-3</c:v>
                </c:pt>
                <c:pt idx="725">
                  <c:v>1.7583100000000001E-2</c:v>
                </c:pt>
                <c:pt idx="726">
                  <c:v>2.3036699999999998E-3</c:v>
                </c:pt>
                <c:pt idx="727">
                  <c:v>3.7937399999999999E-3</c:v>
                </c:pt>
                <c:pt idx="728">
                  <c:v>7.2685900000000001E-3</c:v>
                </c:pt>
                <c:pt idx="729">
                  <c:v>1.67504E-3</c:v>
                </c:pt>
                <c:pt idx="730">
                  <c:v>5.19061E-3</c:v>
                </c:pt>
                <c:pt idx="731">
                  <c:v>1.9800999999999998E-3</c:v>
                </c:pt>
                <c:pt idx="732">
                  <c:v>2.5550099999999999E-3</c:v>
                </c:pt>
                <c:pt idx="733">
                  <c:v>8.01521E-3</c:v>
                </c:pt>
                <c:pt idx="734">
                  <c:v>2.3724599999999998E-3</c:v>
                </c:pt>
                <c:pt idx="735">
                  <c:v>2.3724599999999998E-3</c:v>
                </c:pt>
                <c:pt idx="736">
                  <c:v>2.8600399999999999E-3</c:v>
                </c:pt>
                <c:pt idx="737">
                  <c:v>2.6756599999999998E-3</c:v>
                </c:pt>
                <c:pt idx="738">
                  <c:v>2.9773099999999999E-3</c:v>
                </c:pt>
                <c:pt idx="739">
                  <c:v>8.9577700000000003E-3</c:v>
                </c:pt>
                <c:pt idx="740">
                  <c:v>2.9154699999999999E-3</c:v>
                </c:pt>
                <c:pt idx="741">
                  <c:v>2.9154699999999999E-3</c:v>
                </c:pt>
                <c:pt idx="742">
                  <c:v>2.5168E-3</c:v>
                </c:pt>
                <c:pt idx="743">
                  <c:v>3.37455E-3</c:v>
                </c:pt>
                <c:pt idx="744">
                  <c:v>5.6624400000000004E-3</c:v>
                </c:pt>
                <c:pt idx="745">
                  <c:v>2.8582099999999999E-3</c:v>
                </c:pt>
                <c:pt idx="746">
                  <c:v>1.07989E-3</c:v>
                </c:pt>
                <c:pt idx="747">
                  <c:v>5.7705500000000002E-3</c:v>
                </c:pt>
                <c:pt idx="748">
                  <c:v>2.6157300000000001E-2</c:v>
                </c:pt>
                <c:pt idx="749">
                  <c:v>2.1669100000000002E-3</c:v>
                </c:pt>
                <c:pt idx="750">
                  <c:v>2.4393499999999999E-3</c:v>
                </c:pt>
                <c:pt idx="751">
                  <c:v>2.08565E-2</c:v>
                </c:pt>
                <c:pt idx="752">
                  <c:v>3.2181000000000002E-3</c:v>
                </c:pt>
                <c:pt idx="753">
                  <c:v>7.7776099999999997E-4</c:v>
                </c:pt>
                <c:pt idx="754">
                  <c:v>7.0640999999999998E-4</c:v>
                </c:pt>
                <c:pt idx="755">
                  <c:v>2.5969299999999999E-3</c:v>
                </c:pt>
                <c:pt idx="756">
                  <c:v>7.0266800000000004E-4</c:v>
                </c:pt>
                <c:pt idx="757">
                  <c:v>2.8672400000000001E-3</c:v>
                </c:pt>
                <c:pt idx="758">
                  <c:v>3.1690799999999999E-3</c:v>
                </c:pt>
                <c:pt idx="759">
                  <c:v>3.1690799999999999E-3</c:v>
                </c:pt>
                <c:pt idx="760">
                  <c:v>3.1690799999999999E-3</c:v>
                </c:pt>
                <c:pt idx="761">
                  <c:v>3.8355099999999999E-3</c:v>
                </c:pt>
                <c:pt idx="762">
                  <c:v>2.6322899999999998E-3</c:v>
                </c:pt>
                <c:pt idx="763">
                  <c:v>1.1874300000000001E-2</c:v>
                </c:pt>
                <c:pt idx="764">
                  <c:v>1.2570700000000001E-3</c:v>
                </c:pt>
                <c:pt idx="765">
                  <c:v>1.60112E-2</c:v>
                </c:pt>
                <c:pt idx="766">
                  <c:v>4.04705E-3</c:v>
                </c:pt>
                <c:pt idx="767">
                  <c:v>2.4680100000000001E-3</c:v>
                </c:pt>
                <c:pt idx="768">
                  <c:v>1.00438E-3</c:v>
                </c:pt>
                <c:pt idx="769">
                  <c:v>2.8658500000000001E-3</c:v>
                </c:pt>
                <c:pt idx="770">
                  <c:v>3.2318899999999998E-3</c:v>
                </c:pt>
                <c:pt idx="771">
                  <c:v>2.8643499999999999E-3</c:v>
                </c:pt>
                <c:pt idx="772">
                  <c:v>2.20828E-3</c:v>
                </c:pt>
                <c:pt idx="773">
                  <c:v>4.0554500000000004E-3</c:v>
                </c:pt>
                <c:pt idx="774">
                  <c:v>2.8858E-3</c:v>
                </c:pt>
                <c:pt idx="775">
                  <c:v>2.5550299999999998E-3</c:v>
                </c:pt>
                <c:pt idx="776">
                  <c:v>1.1159199999999999E-2</c:v>
                </c:pt>
                <c:pt idx="777">
                  <c:v>1.17874E-2</c:v>
                </c:pt>
                <c:pt idx="778">
                  <c:v>1.8011100000000001E-3</c:v>
                </c:pt>
                <c:pt idx="779">
                  <c:v>2.9648000000000001E-3</c:v>
                </c:pt>
                <c:pt idx="780">
                  <c:v>1.91113E-3</c:v>
                </c:pt>
                <c:pt idx="781">
                  <c:v>3.3973100000000002E-3</c:v>
                </c:pt>
                <c:pt idx="782">
                  <c:v>2.1379900000000002E-3</c:v>
                </c:pt>
                <c:pt idx="783">
                  <c:v>3.2872800000000001E-2</c:v>
                </c:pt>
                <c:pt idx="784">
                  <c:v>3.2872800000000001E-2</c:v>
                </c:pt>
                <c:pt idx="785">
                  <c:v>3.28773E-3</c:v>
                </c:pt>
                <c:pt idx="786">
                  <c:v>2.33234E-3</c:v>
                </c:pt>
                <c:pt idx="787">
                  <c:v>3.48563E-3</c:v>
                </c:pt>
                <c:pt idx="788">
                  <c:v>5.3627400000000004E-3</c:v>
                </c:pt>
                <c:pt idx="789">
                  <c:v>2.62094E-3</c:v>
                </c:pt>
                <c:pt idx="790">
                  <c:v>4.7118899999999998E-3</c:v>
                </c:pt>
                <c:pt idx="791">
                  <c:v>2.1236100000000002E-3</c:v>
                </c:pt>
                <c:pt idx="792">
                  <c:v>2.3570100000000001E-3</c:v>
                </c:pt>
                <c:pt idx="793">
                  <c:v>2.67745E-2</c:v>
                </c:pt>
                <c:pt idx="794">
                  <c:v>2.67745E-2</c:v>
                </c:pt>
                <c:pt idx="795">
                  <c:v>2.1206800000000001E-2</c:v>
                </c:pt>
                <c:pt idx="796">
                  <c:v>2.1206800000000001E-2</c:v>
                </c:pt>
                <c:pt idx="797">
                  <c:v>4.5213099999999997E-3</c:v>
                </c:pt>
                <c:pt idx="798">
                  <c:v>5.4152100000000002E-3</c:v>
                </c:pt>
                <c:pt idx="799">
                  <c:v>5.42122E-3</c:v>
                </c:pt>
                <c:pt idx="800">
                  <c:v>6.6198699999999999E-3</c:v>
                </c:pt>
                <c:pt idx="801">
                  <c:v>4.5569199999999999E-3</c:v>
                </c:pt>
                <c:pt idx="802">
                  <c:v>6.1700000000000001E-3</c:v>
                </c:pt>
                <c:pt idx="803">
                  <c:v>4.5525499999999998E-3</c:v>
                </c:pt>
                <c:pt idx="804">
                  <c:v>4.5272100000000003E-3</c:v>
                </c:pt>
                <c:pt idx="805">
                  <c:v>8.8721700000000004E-3</c:v>
                </c:pt>
                <c:pt idx="806">
                  <c:v>8.9052000000000003E-3</c:v>
                </c:pt>
                <c:pt idx="807">
                  <c:v>3.0706000000000002E-3</c:v>
                </c:pt>
                <c:pt idx="808">
                  <c:v>3.9163100000000001E-3</c:v>
                </c:pt>
                <c:pt idx="809">
                  <c:v>6.4555899999999998E-3</c:v>
                </c:pt>
                <c:pt idx="810">
                  <c:v>1.0098299999999999E-2</c:v>
                </c:pt>
                <c:pt idx="811">
                  <c:v>5.0954800000000003E-3</c:v>
                </c:pt>
                <c:pt idx="812">
                  <c:v>6.6335099999999994E-2</c:v>
                </c:pt>
                <c:pt idx="813">
                  <c:v>7.1325299999999998E-3</c:v>
                </c:pt>
                <c:pt idx="814">
                  <c:v>7.1325299999999998E-3</c:v>
                </c:pt>
                <c:pt idx="815">
                  <c:v>2.5528899999999999E-3</c:v>
                </c:pt>
                <c:pt idx="816">
                  <c:v>3.1166900000000001E-3</c:v>
                </c:pt>
                <c:pt idx="817">
                  <c:v>3.6158599999999998E-3</c:v>
                </c:pt>
                <c:pt idx="818">
                  <c:v>7.2930299999999998E-3</c:v>
                </c:pt>
                <c:pt idx="819">
                  <c:v>1.5072799999999999E-3</c:v>
                </c:pt>
                <c:pt idx="820">
                  <c:v>3.6366599999999999E-2</c:v>
                </c:pt>
                <c:pt idx="821">
                  <c:v>3.6366599999999999E-2</c:v>
                </c:pt>
                <c:pt idx="822">
                  <c:v>3.6366599999999999E-2</c:v>
                </c:pt>
                <c:pt idx="823">
                  <c:v>1.5362499999999999E-2</c:v>
                </c:pt>
                <c:pt idx="824">
                  <c:v>1.4442699999999999E-2</c:v>
                </c:pt>
                <c:pt idx="825">
                  <c:v>1.4442699999999999E-2</c:v>
                </c:pt>
                <c:pt idx="826">
                  <c:v>1.4442699999999999E-2</c:v>
                </c:pt>
                <c:pt idx="827">
                  <c:v>3.4884099999999999E-3</c:v>
                </c:pt>
                <c:pt idx="828">
                  <c:v>2.74465E-3</c:v>
                </c:pt>
                <c:pt idx="829">
                  <c:v>2.82154E-3</c:v>
                </c:pt>
                <c:pt idx="830">
                  <c:v>1.6062699999999999E-2</c:v>
                </c:pt>
                <c:pt idx="831">
                  <c:v>1.02817E-2</c:v>
                </c:pt>
                <c:pt idx="832">
                  <c:v>4.8169199999999997E-3</c:v>
                </c:pt>
                <c:pt idx="833">
                  <c:v>2.11252E-2</c:v>
                </c:pt>
                <c:pt idx="834">
                  <c:v>3.6955099999999998E-2</c:v>
                </c:pt>
                <c:pt idx="835">
                  <c:v>3.6955099999999998E-2</c:v>
                </c:pt>
                <c:pt idx="836">
                  <c:v>1.6294899999999999E-3</c:v>
                </c:pt>
                <c:pt idx="837">
                  <c:v>1.0214000000000001E-2</c:v>
                </c:pt>
                <c:pt idx="838">
                  <c:v>4.1287399999999997E-3</c:v>
                </c:pt>
                <c:pt idx="839">
                  <c:v>4.1287399999999997E-3</c:v>
                </c:pt>
                <c:pt idx="840">
                  <c:v>1.4400700000000001E-2</c:v>
                </c:pt>
                <c:pt idx="841">
                  <c:v>1.4400700000000001E-2</c:v>
                </c:pt>
                <c:pt idx="842">
                  <c:v>1.4400700000000001E-2</c:v>
                </c:pt>
                <c:pt idx="843">
                  <c:v>1.4400700000000001E-2</c:v>
                </c:pt>
                <c:pt idx="844">
                  <c:v>7.4435500000000002E-3</c:v>
                </c:pt>
                <c:pt idx="845">
                  <c:v>7.4435500000000002E-3</c:v>
                </c:pt>
                <c:pt idx="846">
                  <c:v>7.4435500000000002E-3</c:v>
                </c:pt>
                <c:pt idx="847">
                  <c:v>7.4435500000000002E-3</c:v>
                </c:pt>
                <c:pt idx="848">
                  <c:v>7.4435500000000002E-3</c:v>
                </c:pt>
                <c:pt idx="849">
                  <c:v>2.3571099999999999E-3</c:v>
                </c:pt>
                <c:pt idx="850">
                  <c:v>2.3571099999999999E-3</c:v>
                </c:pt>
                <c:pt idx="851">
                  <c:v>2.4465199999999999E-2</c:v>
                </c:pt>
                <c:pt idx="852">
                  <c:v>2.4465199999999999E-2</c:v>
                </c:pt>
                <c:pt idx="853">
                  <c:v>2.4465199999999999E-2</c:v>
                </c:pt>
                <c:pt idx="854">
                  <c:v>2.4465199999999999E-2</c:v>
                </c:pt>
                <c:pt idx="855">
                  <c:v>1.01136E-2</c:v>
                </c:pt>
                <c:pt idx="856">
                  <c:v>1.01136E-2</c:v>
                </c:pt>
                <c:pt idx="857">
                  <c:v>1.01136E-2</c:v>
                </c:pt>
                <c:pt idx="858">
                  <c:v>1.01136E-2</c:v>
                </c:pt>
                <c:pt idx="859">
                  <c:v>1.01136E-2</c:v>
                </c:pt>
                <c:pt idx="860">
                  <c:v>2.93397E-2</c:v>
                </c:pt>
                <c:pt idx="861">
                  <c:v>2.93397E-2</c:v>
                </c:pt>
                <c:pt idx="862">
                  <c:v>2.93397E-2</c:v>
                </c:pt>
                <c:pt idx="863">
                  <c:v>3.0634700000000001E-2</c:v>
                </c:pt>
                <c:pt idx="864">
                  <c:v>3.0634700000000001E-2</c:v>
                </c:pt>
                <c:pt idx="865">
                  <c:v>3.0634700000000001E-2</c:v>
                </c:pt>
                <c:pt idx="866">
                  <c:v>3.0634700000000001E-2</c:v>
                </c:pt>
                <c:pt idx="867">
                  <c:v>2.0470800000000001E-2</c:v>
                </c:pt>
                <c:pt idx="868">
                  <c:v>2.0470800000000001E-2</c:v>
                </c:pt>
                <c:pt idx="869">
                  <c:v>2.0470800000000001E-2</c:v>
                </c:pt>
                <c:pt idx="870">
                  <c:v>2.0470800000000001E-2</c:v>
                </c:pt>
                <c:pt idx="871">
                  <c:v>6.6319600000000001E-3</c:v>
                </c:pt>
                <c:pt idx="872">
                  <c:v>8.1090899999999994E-3</c:v>
                </c:pt>
                <c:pt idx="873">
                  <c:v>8.1720899999999999E-3</c:v>
                </c:pt>
                <c:pt idx="874">
                  <c:v>2.02695E-3</c:v>
                </c:pt>
                <c:pt idx="875">
                  <c:v>3.4836699999999999E-3</c:v>
                </c:pt>
                <c:pt idx="876">
                  <c:v>2.02695E-3</c:v>
                </c:pt>
                <c:pt idx="877">
                  <c:v>3.1468899999999998E-3</c:v>
                </c:pt>
                <c:pt idx="878">
                  <c:v>3.5144500000000001E-3</c:v>
                </c:pt>
                <c:pt idx="879">
                  <c:v>3.15986E-3</c:v>
                </c:pt>
                <c:pt idx="880">
                  <c:v>6.3152E-3</c:v>
                </c:pt>
                <c:pt idx="881">
                  <c:v>6.3152E-3</c:v>
                </c:pt>
                <c:pt idx="882">
                  <c:v>6.3152E-3</c:v>
                </c:pt>
                <c:pt idx="883">
                  <c:v>4.6033699999999999E-3</c:v>
                </c:pt>
                <c:pt idx="884">
                  <c:v>1.11713E-2</c:v>
                </c:pt>
                <c:pt idx="885">
                  <c:v>1.11713E-2</c:v>
                </c:pt>
                <c:pt idx="886">
                  <c:v>1.11713E-2</c:v>
                </c:pt>
                <c:pt idx="887">
                  <c:v>4.5038000000000002E-2</c:v>
                </c:pt>
                <c:pt idx="888">
                  <c:v>4.5038000000000002E-2</c:v>
                </c:pt>
                <c:pt idx="889">
                  <c:v>4.5038000000000002E-2</c:v>
                </c:pt>
                <c:pt idx="890">
                  <c:v>8.4144800000000002E-3</c:v>
                </c:pt>
                <c:pt idx="891">
                  <c:v>6.9284799999999999E-3</c:v>
                </c:pt>
                <c:pt idx="892">
                  <c:v>8.9005300000000002E-3</c:v>
                </c:pt>
                <c:pt idx="893">
                  <c:v>3.22806E-3</c:v>
                </c:pt>
                <c:pt idx="894">
                  <c:v>3.22806E-3</c:v>
                </c:pt>
                <c:pt idx="895">
                  <c:v>4.7090300000000003E-3</c:v>
                </c:pt>
                <c:pt idx="896">
                  <c:v>4.7090300000000003E-3</c:v>
                </c:pt>
                <c:pt idx="897">
                  <c:v>1.70133E-3</c:v>
                </c:pt>
                <c:pt idx="898">
                  <c:v>1.70133E-3</c:v>
                </c:pt>
                <c:pt idx="899">
                  <c:v>1.59264E-3</c:v>
                </c:pt>
                <c:pt idx="900">
                  <c:v>2.0011600000000001E-2</c:v>
                </c:pt>
                <c:pt idx="901">
                  <c:v>2.0011600000000001E-2</c:v>
                </c:pt>
                <c:pt idx="902">
                  <c:v>2.0011600000000001E-2</c:v>
                </c:pt>
                <c:pt idx="903">
                  <c:v>6.4926299999999997E-4</c:v>
                </c:pt>
                <c:pt idx="904">
                  <c:v>1.1215899999999999E-2</c:v>
                </c:pt>
                <c:pt idx="905">
                  <c:v>1.1215899999999999E-2</c:v>
                </c:pt>
                <c:pt idx="906">
                  <c:v>1.1215899999999999E-2</c:v>
                </c:pt>
                <c:pt idx="907">
                  <c:v>4.95401E-3</c:v>
                </c:pt>
                <c:pt idx="908">
                  <c:v>4.95401E-3</c:v>
                </c:pt>
                <c:pt idx="909">
                  <c:v>4.8961100000000004E-3</c:v>
                </c:pt>
                <c:pt idx="910">
                  <c:v>2.24369E-3</c:v>
                </c:pt>
                <c:pt idx="911">
                  <c:v>2.24369E-3</c:v>
                </c:pt>
                <c:pt idx="912">
                  <c:v>4.0236100000000004E-3</c:v>
                </c:pt>
                <c:pt idx="913">
                  <c:v>5.6945399999999997E-3</c:v>
                </c:pt>
                <c:pt idx="914">
                  <c:v>5.6945399999999997E-3</c:v>
                </c:pt>
                <c:pt idx="915">
                  <c:v>2.66124E-3</c:v>
                </c:pt>
                <c:pt idx="916">
                  <c:v>3.8066599999999999E-3</c:v>
                </c:pt>
                <c:pt idx="917">
                  <c:v>3.8066599999999999E-3</c:v>
                </c:pt>
                <c:pt idx="918">
                  <c:v>1.2195000000000001E-3</c:v>
                </c:pt>
                <c:pt idx="919">
                  <c:v>4.58378E-3</c:v>
                </c:pt>
                <c:pt idx="920">
                  <c:v>4.58378E-3</c:v>
                </c:pt>
                <c:pt idx="921">
                  <c:v>4.58378E-3</c:v>
                </c:pt>
                <c:pt idx="922">
                  <c:v>1.6728699999999999E-3</c:v>
                </c:pt>
                <c:pt idx="923">
                  <c:v>1.98723E-3</c:v>
                </c:pt>
                <c:pt idx="924">
                  <c:v>3.53506E-3</c:v>
                </c:pt>
                <c:pt idx="925">
                  <c:v>2.0109300000000002E-3</c:v>
                </c:pt>
                <c:pt idx="926">
                  <c:v>2.0109300000000002E-3</c:v>
                </c:pt>
                <c:pt idx="927">
                  <c:v>5.11262E-3</c:v>
                </c:pt>
                <c:pt idx="928">
                  <c:v>5.11262E-3</c:v>
                </c:pt>
                <c:pt idx="929">
                  <c:v>5.3120499999999996E-3</c:v>
                </c:pt>
                <c:pt idx="930">
                  <c:v>5.3120499999999996E-3</c:v>
                </c:pt>
                <c:pt idx="931">
                  <c:v>2.4240799999999999E-3</c:v>
                </c:pt>
                <c:pt idx="932">
                  <c:v>1.37089E-3</c:v>
                </c:pt>
                <c:pt idx="933">
                  <c:v>4.7782800000000002E-3</c:v>
                </c:pt>
                <c:pt idx="934">
                  <c:v>4.7782800000000002E-3</c:v>
                </c:pt>
                <c:pt idx="935">
                  <c:v>6.1377399999999998E-4</c:v>
                </c:pt>
                <c:pt idx="936">
                  <c:v>3.65775E-3</c:v>
                </c:pt>
                <c:pt idx="937">
                  <c:v>2.3735599999999998E-3</c:v>
                </c:pt>
                <c:pt idx="938">
                  <c:v>2.2977000000000002E-3</c:v>
                </c:pt>
                <c:pt idx="939">
                  <c:v>1.46543E-3</c:v>
                </c:pt>
                <c:pt idx="940">
                  <c:v>4.4760800000000003E-3</c:v>
                </c:pt>
                <c:pt idx="941">
                  <c:v>1.24238E-3</c:v>
                </c:pt>
                <c:pt idx="942">
                  <c:v>1.62908E-3</c:v>
                </c:pt>
                <c:pt idx="943">
                  <c:v>1.1398599999999999E-3</c:v>
                </c:pt>
                <c:pt idx="944">
                  <c:v>4.8513599999999999E-3</c:v>
                </c:pt>
                <c:pt idx="945">
                  <c:v>4.8513599999999999E-3</c:v>
                </c:pt>
                <c:pt idx="946">
                  <c:v>4.8513599999999999E-3</c:v>
                </c:pt>
                <c:pt idx="947">
                  <c:v>5.1587100000000004E-3</c:v>
                </c:pt>
                <c:pt idx="948">
                  <c:v>2.87645E-3</c:v>
                </c:pt>
                <c:pt idx="949">
                  <c:v>1.11841E-3</c:v>
                </c:pt>
                <c:pt idx="950">
                  <c:v>2.6855400000000001E-3</c:v>
                </c:pt>
                <c:pt idx="951">
                  <c:v>2.6855400000000001E-3</c:v>
                </c:pt>
                <c:pt idx="952">
                  <c:v>6.20114E-3</c:v>
                </c:pt>
                <c:pt idx="953">
                  <c:v>6.20114E-3</c:v>
                </c:pt>
                <c:pt idx="954">
                  <c:v>6.20114E-3</c:v>
                </c:pt>
                <c:pt idx="955">
                  <c:v>5.0744800000000001E-3</c:v>
                </c:pt>
                <c:pt idx="956">
                  <c:v>1.3081499999999999E-3</c:v>
                </c:pt>
                <c:pt idx="957">
                  <c:v>1.3081499999999999E-3</c:v>
                </c:pt>
                <c:pt idx="958">
                  <c:v>6.68645E-3</c:v>
                </c:pt>
                <c:pt idx="959">
                  <c:v>6.68645E-3</c:v>
                </c:pt>
                <c:pt idx="960">
                  <c:v>4.7704000000000002E-3</c:v>
                </c:pt>
                <c:pt idx="961">
                  <c:v>4.2826499999999998E-3</c:v>
                </c:pt>
                <c:pt idx="962">
                  <c:v>4.2826499999999998E-3</c:v>
                </c:pt>
                <c:pt idx="963">
                  <c:v>6.9740999999999996E-3</c:v>
                </c:pt>
                <c:pt idx="964">
                  <c:v>6.2886299999999999E-3</c:v>
                </c:pt>
                <c:pt idx="965">
                  <c:v>5.3452300000000003E-3</c:v>
                </c:pt>
                <c:pt idx="966">
                  <c:v>5.3452300000000003E-3</c:v>
                </c:pt>
                <c:pt idx="967">
                  <c:v>7.7356800000000003E-2</c:v>
                </c:pt>
                <c:pt idx="968">
                  <c:v>7.7356800000000003E-2</c:v>
                </c:pt>
                <c:pt idx="969">
                  <c:v>7.7356800000000003E-2</c:v>
                </c:pt>
                <c:pt idx="970">
                  <c:v>9.9174699999999994E-3</c:v>
                </c:pt>
                <c:pt idx="971">
                  <c:v>8.0630200000000006E-3</c:v>
                </c:pt>
                <c:pt idx="972">
                  <c:v>1.0765200000000001E-2</c:v>
                </c:pt>
                <c:pt idx="973">
                  <c:v>1.0765200000000001E-2</c:v>
                </c:pt>
                <c:pt idx="974">
                  <c:v>4.49789E-3</c:v>
                </c:pt>
                <c:pt idx="975">
                  <c:v>4.49789E-3</c:v>
                </c:pt>
                <c:pt idx="976">
                  <c:v>3.5379000000000001E-3</c:v>
                </c:pt>
                <c:pt idx="977">
                  <c:v>7.49498E-3</c:v>
                </c:pt>
                <c:pt idx="978">
                  <c:v>7.49498E-3</c:v>
                </c:pt>
                <c:pt idx="979">
                  <c:v>7.49498E-3</c:v>
                </c:pt>
                <c:pt idx="980">
                  <c:v>5.81585E-3</c:v>
                </c:pt>
                <c:pt idx="981">
                  <c:v>6.2052399999999999E-3</c:v>
                </c:pt>
                <c:pt idx="982">
                  <c:v>6.2052399999999999E-3</c:v>
                </c:pt>
                <c:pt idx="983">
                  <c:v>6.2052399999999999E-3</c:v>
                </c:pt>
                <c:pt idx="984">
                  <c:v>1.18908E-2</c:v>
                </c:pt>
                <c:pt idx="985">
                  <c:v>1.18908E-2</c:v>
                </c:pt>
                <c:pt idx="986">
                  <c:v>5.4513600000000002E-2</c:v>
                </c:pt>
                <c:pt idx="987">
                  <c:v>5.4513600000000002E-2</c:v>
                </c:pt>
                <c:pt idx="988">
                  <c:v>5.4513600000000002E-2</c:v>
                </c:pt>
                <c:pt idx="989">
                  <c:v>5.6389500000000002E-2</c:v>
                </c:pt>
                <c:pt idx="990">
                  <c:v>5.6389500000000002E-2</c:v>
                </c:pt>
                <c:pt idx="991">
                  <c:v>5.6389500000000002E-2</c:v>
                </c:pt>
                <c:pt idx="992">
                  <c:v>5.6389500000000002E-2</c:v>
                </c:pt>
                <c:pt idx="993">
                  <c:v>7.4866100000000005E-2</c:v>
                </c:pt>
                <c:pt idx="994">
                  <c:v>7.4866100000000005E-2</c:v>
                </c:pt>
                <c:pt idx="995">
                  <c:v>1.32791E-2</c:v>
                </c:pt>
                <c:pt idx="996">
                  <c:v>1.32791E-2</c:v>
                </c:pt>
                <c:pt idx="997">
                  <c:v>1.9292699999999999E-2</c:v>
                </c:pt>
                <c:pt idx="998">
                  <c:v>1.9292699999999999E-2</c:v>
                </c:pt>
                <c:pt idx="999">
                  <c:v>2.6445E-2</c:v>
                </c:pt>
                <c:pt idx="1000">
                  <c:v>2.6445E-2</c:v>
                </c:pt>
                <c:pt idx="1001">
                  <c:v>4.4579599999999997E-2</c:v>
                </c:pt>
                <c:pt idx="1002">
                  <c:v>4.4579599999999997E-2</c:v>
                </c:pt>
                <c:pt idx="1003">
                  <c:v>1.5331300000000001E-2</c:v>
                </c:pt>
                <c:pt idx="1004">
                  <c:v>1.5331300000000001E-2</c:v>
                </c:pt>
                <c:pt idx="1005">
                  <c:v>1.5331300000000001E-2</c:v>
                </c:pt>
                <c:pt idx="1006">
                  <c:v>1.6061300000000001E-2</c:v>
                </c:pt>
                <c:pt idx="1007">
                  <c:v>1.6061300000000001E-2</c:v>
                </c:pt>
                <c:pt idx="1008">
                  <c:v>1.6061300000000001E-2</c:v>
                </c:pt>
                <c:pt idx="1009">
                  <c:v>1.35713E-2</c:v>
                </c:pt>
                <c:pt idx="1010">
                  <c:v>1.35713E-2</c:v>
                </c:pt>
                <c:pt idx="1011">
                  <c:v>1.35713E-2</c:v>
                </c:pt>
                <c:pt idx="1012">
                  <c:v>1.5380899999999999E-2</c:v>
                </c:pt>
                <c:pt idx="1013">
                  <c:v>1.5380899999999999E-2</c:v>
                </c:pt>
                <c:pt idx="1014">
                  <c:v>1.5380899999999999E-2</c:v>
                </c:pt>
                <c:pt idx="1015">
                  <c:v>1.2307999999999999E-2</c:v>
                </c:pt>
                <c:pt idx="1016">
                  <c:v>1.2307999999999999E-2</c:v>
                </c:pt>
                <c:pt idx="1017">
                  <c:v>1.2307999999999999E-2</c:v>
                </c:pt>
                <c:pt idx="1018">
                  <c:v>7.2517100000000001E-2</c:v>
                </c:pt>
                <c:pt idx="1019">
                  <c:v>7.2517100000000001E-2</c:v>
                </c:pt>
                <c:pt idx="1020">
                  <c:v>7.2517100000000001E-2</c:v>
                </c:pt>
                <c:pt idx="1021">
                  <c:v>1.12818E-2</c:v>
                </c:pt>
                <c:pt idx="1022">
                  <c:v>1.3724E-2</c:v>
                </c:pt>
                <c:pt idx="1023">
                  <c:v>1.3724E-2</c:v>
                </c:pt>
                <c:pt idx="1024">
                  <c:v>7.2797699999999996E-3</c:v>
                </c:pt>
                <c:pt idx="1025">
                  <c:v>6.2302200000000002E-2</c:v>
                </c:pt>
                <c:pt idx="1026">
                  <c:v>6.2302200000000002E-2</c:v>
                </c:pt>
                <c:pt idx="1027">
                  <c:v>4.4107699999999996E-3</c:v>
                </c:pt>
                <c:pt idx="1028">
                  <c:v>4.4107699999999996E-3</c:v>
                </c:pt>
                <c:pt idx="1029">
                  <c:v>3.7849899999999998E-3</c:v>
                </c:pt>
                <c:pt idx="1030">
                  <c:v>4.3956500000000001E-3</c:v>
                </c:pt>
                <c:pt idx="1031">
                  <c:v>4.3956500000000001E-3</c:v>
                </c:pt>
                <c:pt idx="1032">
                  <c:v>5.4995199999999999E-3</c:v>
                </c:pt>
                <c:pt idx="1033">
                  <c:v>5.4995199999999999E-3</c:v>
                </c:pt>
                <c:pt idx="1034">
                  <c:v>5.4995199999999999E-3</c:v>
                </c:pt>
                <c:pt idx="1035">
                  <c:v>8.53516E-3</c:v>
                </c:pt>
                <c:pt idx="1036">
                  <c:v>8.53516E-3</c:v>
                </c:pt>
                <c:pt idx="1037">
                  <c:v>8.53516E-3</c:v>
                </c:pt>
                <c:pt idx="1038">
                  <c:v>1.7210199999999998E-2</c:v>
                </c:pt>
                <c:pt idx="1039">
                  <c:v>1.7210199999999998E-2</c:v>
                </c:pt>
                <c:pt idx="1040">
                  <c:v>1.7210199999999998E-2</c:v>
                </c:pt>
                <c:pt idx="1041">
                  <c:v>1.7210199999999998E-2</c:v>
                </c:pt>
                <c:pt idx="1042">
                  <c:v>1.4252900000000001E-2</c:v>
                </c:pt>
                <c:pt idx="1043">
                  <c:v>1.4252900000000001E-2</c:v>
                </c:pt>
                <c:pt idx="1044">
                  <c:v>1.4252900000000001E-2</c:v>
                </c:pt>
                <c:pt idx="1045">
                  <c:v>2.1007399999999998E-3</c:v>
                </c:pt>
                <c:pt idx="1046">
                  <c:v>2.4871099999999998E-3</c:v>
                </c:pt>
                <c:pt idx="1047">
                  <c:v>3.71324E-3</c:v>
                </c:pt>
                <c:pt idx="1048">
                  <c:v>3.71324E-3</c:v>
                </c:pt>
                <c:pt idx="1049">
                  <c:v>3.71324E-3</c:v>
                </c:pt>
                <c:pt idx="1050">
                  <c:v>7.4023400000000003E-3</c:v>
                </c:pt>
                <c:pt idx="1051">
                  <c:v>7.4023400000000003E-3</c:v>
                </c:pt>
                <c:pt idx="1052">
                  <c:v>8.0143999999999996E-3</c:v>
                </c:pt>
                <c:pt idx="1053">
                  <c:v>8.0143999999999996E-3</c:v>
                </c:pt>
                <c:pt idx="1054">
                  <c:v>2.6362400000000002E-3</c:v>
                </c:pt>
                <c:pt idx="1055">
                  <c:v>2.6362400000000002E-3</c:v>
                </c:pt>
                <c:pt idx="1056">
                  <c:v>1.23905E-2</c:v>
                </c:pt>
                <c:pt idx="1057">
                  <c:v>1.23905E-2</c:v>
                </c:pt>
                <c:pt idx="1058">
                  <c:v>7.0268500000000003E-3</c:v>
                </c:pt>
                <c:pt idx="1059">
                  <c:v>7.0268500000000003E-3</c:v>
                </c:pt>
                <c:pt idx="1060">
                  <c:v>7.0268500000000003E-3</c:v>
                </c:pt>
                <c:pt idx="1061">
                  <c:v>7.0268500000000003E-3</c:v>
                </c:pt>
                <c:pt idx="1062">
                  <c:v>9.3347900000000008E-3</c:v>
                </c:pt>
                <c:pt idx="1063">
                  <c:v>9.3347900000000008E-3</c:v>
                </c:pt>
                <c:pt idx="1064">
                  <c:v>9.3347900000000008E-3</c:v>
                </c:pt>
                <c:pt idx="1065">
                  <c:v>3.4328400000000002E-2</c:v>
                </c:pt>
                <c:pt idx="1066">
                  <c:v>3.4328400000000002E-2</c:v>
                </c:pt>
                <c:pt idx="1067">
                  <c:v>3.4328400000000002E-2</c:v>
                </c:pt>
                <c:pt idx="1068">
                  <c:v>3.4328400000000002E-2</c:v>
                </c:pt>
                <c:pt idx="1069">
                  <c:v>8.3284099999999996E-3</c:v>
                </c:pt>
                <c:pt idx="1070">
                  <c:v>3.2594600000000001E-2</c:v>
                </c:pt>
                <c:pt idx="1071">
                  <c:v>3.2594600000000001E-2</c:v>
                </c:pt>
                <c:pt idx="1072">
                  <c:v>3.2594600000000001E-2</c:v>
                </c:pt>
                <c:pt idx="1073">
                  <c:v>3.2594600000000001E-2</c:v>
                </c:pt>
                <c:pt idx="1074">
                  <c:v>1.61886E-3</c:v>
                </c:pt>
                <c:pt idx="1075">
                  <c:v>1.8176100000000001E-3</c:v>
                </c:pt>
                <c:pt idx="1076">
                  <c:v>1.8176100000000001E-3</c:v>
                </c:pt>
                <c:pt idx="1077">
                  <c:v>2.3820600000000001E-3</c:v>
                </c:pt>
                <c:pt idx="1078">
                  <c:v>2.4962399999999998E-3</c:v>
                </c:pt>
                <c:pt idx="1079">
                  <c:v>1.4958E-3</c:v>
                </c:pt>
                <c:pt idx="1080">
                  <c:v>1.4958E-3</c:v>
                </c:pt>
                <c:pt idx="1081">
                  <c:v>1.37392E-3</c:v>
                </c:pt>
                <c:pt idx="1082">
                  <c:v>2.55069E-3</c:v>
                </c:pt>
                <c:pt idx="1083">
                  <c:v>1.9042900000000001E-2</c:v>
                </c:pt>
                <c:pt idx="1084">
                  <c:v>6.5522900000000001E-4</c:v>
                </c:pt>
                <c:pt idx="1085">
                  <c:v>2.4304600000000002E-3</c:v>
                </c:pt>
                <c:pt idx="1086">
                  <c:v>1.03147E-2</c:v>
                </c:pt>
                <c:pt idx="1087">
                  <c:v>9.9763E-4</c:v>
                </c:pt>
                <c:pt idx="1088">
                  <c:v>7.3068200000000003E-3</c:v>
                </c:pt>
                <c:pt idx="1089">
                  <c:v>7.3068200000000003E-3</c:v>
                </c:pt>
                <c:pt idx="1090">
                  <c:v>7.3068200000000003E-3</c:v>
                </c:pt>
                <c:pt idx="1091">
                  <c:v>7.3068200000000003E-3</c:v>
                </c:pt>
                <c:pt idx="1092">
                  <c:v>7.3068200000000003E-3</c:v>
                </c:pt>
                <c:pt idx="1093">
                  <c:v>7.3068200000000003E-3</c:v>
                </c:pt>
                <c:pt idx="1094">
                  <c:v>5.8588900000000003E-3</c:v>
                </c:pt>
                <c:pt idx="1095">
                  <c:v>5.9905599999999998E-3</c:v>
                </c:pt>
                <c:pt idx="1096">
                  <c:v>8.6338100000000004E-3</c:v>
                </c:pt>
                <c:pt idx="1097">
                  <c:v>5.8588900000000003E-3</c:v>
                </c:pt>
                <c:pt idx="1098">
                  <c:v>9.1334599999999995E-3</c:v>
                </c:pt>
                <c:pt idx="1099">
                  <c:v>3.8407300000000001E-3</c:v>
                </c:pt>
                <c:pt idx="1100">
                  <c:v>1.76954E-3</c:v>
                </c:pt>
                <c:pt idx="1101">
                  <c:v>3.8065999999999998E-3</c:v>
                </c:pt>
                <c:pt idx="1102">
                  <c:v>4.4111300000000001E-3</c:v>
                </c:pt>
                <c:pt idx="1103">
                  <c:v>2.5136199999999998E-3</c:v>
                </c:pt>
                <c:pt idx="1104">
                  <c:v>3.3090900000000002E-3</c:v>
                </c:pt>
                <c:pt idx="1105">
                  <c:v>8.8178600000000003E-3</c:v>
                </c:pt>
                <c:pt idx="1106">
                  <c:v>2.73312E-2</c:v>
                </c:pt>
                <c:pt idx="1107">
                  <c:v>2.73312E-2</c:v>
                </c:pt>
                <c:pt idx="1108">
                  <c:v>2.1030799999999998E-3</c:v>
                </c:pt>
                <c:pt idx="1109">
                  <c:v>5.83207E-3</c:v>
                </c:pt>
                <c:pt idx="1110">
                  <c:v>6.6803599999999998E-3</c:v>
                </c:pt>
                <c:pt idx="1111">
                  <c:v>1.4082599999999999E-3</c:v>
                </c:pt>
                <c:pt idx="1112">
                  <c:v>4.2298099999999996E-3</c:v>
                </c:pt>
                <c:pt idx="1113">
                  <c:v>3.51656E-4</c:v>
                </c:pt>
                <c:pt idx="1114">
                  <c:v>4.4097500000000003E-4</c:v>
                </c:pt>
                <c:pt idx="1115">
                  <c:v>3.02708E-4</c:v>
                </c:pt>
                <c:pt idx="1116">
                  <c:v>2.0279600000000001E-3</c:v>
                </c:pt>
                <c:pt idx="1117">
                  <c:v>1.85985E-2</c:v>
                </c:pt>
                <c:pt idx="1118">
                  <c:v>5.5035800000000001E-3</c:v>
                </c:pt>
                <c:pt idx="1119">
                  <c:v>5.5035800000000001E-3</c:v>
                </c:pt>
                <c:pt idx="1120">
                  <c:v>9.8897499999999992E-3</c:v>
                </c:pt>
                <c:pt idx="1121">
                  <c:v>4.5794800000000004E-3</c:v>
                </c:pt>
                <c:pt idx="1122">
                  <c:v>4.6702699999999998E-3</c:v>
                </c:pt>
                <c:pt idx="1123">
                  <c:v>1.65661E-3</c:v>
                </c:pt>
                <c:pt idx="1124">
                  <c:v>1.5655700000000001E-3</c:v>
                </c:pt>
                <c:pt idx="1125">
                  <c:v>4.8116399999999998E-3</c:v>
                </c:pt>
                <c:pt idx="1126">
                  <c:v>8.3601900000000002E-4</c:v>
                </c:pt>
                <c:pt idx="1127">
                  <c:v>3.28006E-3</c:v>
                </c:pt>
                <c:pt idx="1128">
                  <c:v>4.9828099999999998E-3</c:v>
                </c:pt>
                <c:pt idx="1129">
                  <c:v>3.9976200000000003E-3</c:v>
                </c:pt>
                <c:pt idx="1130">
                  <c:v>1.5703700000000001E-2</c:v>
                </c:pt>
                <c:pt idx="1131">
                  <c:v>2.2227200000000001E-3</c:v>
                </c:pt>
                <c:pt idx="1132">
                  <c:v>4.0088399999999996E-3</c:v>
                </c:pt>
                <c:pt idx="1133">
                  <c:v>6.7446399999999997E-3</c:v>
                </c:pt>
                <c:pt idx="1134">
                  <c:v>2.3303500000000001E-3</c:v>
                </c:pt>
                <c:pt idx="1135">
                  <c:v>5.1435200000000004E-3</c:v>
                </c:pt>
                <c:pt idx="1136">
                  <c:v>1.8831900000000001E-3</c:v>
                </c:pt>
                <c:pt idx="1137">
                  <c:v>2.5843400000000001E-3</c:v>
                </c:pt>
                <c:pt idx="1138">
                  <c:v>7.7882300000000002E-3</c:v>
                </c:pt>
                <c:pt idx="1139">
                  <c:v>2.4658499999999999E-3</c:v>
                </c:pt>
                <c:pt idx="1140">
                  <c:v>2.4658499999999999E-3</c:v>
                </c:pt>
                <c:pt idx="1141">
                  <c:v>2.8297299999999999E-3</c:v>
                </c:pt>
                <c:pt idx="1142">
                  <c:v>2.77072E-3</c:v>
                </c:pt>
                <c:pt idx="1143">
                  <c:v>2.90916E-3</c:v>
                </c:pt>
                <c:pt idx="1144">
                  <c:v>8.1967700000000008E-3</c:v>
                </c:pt>
                <c:pt idx="1145">
                  <c:v>2.8897300000000001E-3</c:v>
                </c:pt>
                <c:pt idx="1146">
                  <c:v>2.8897300000000001E-3</c:v>
                </c:pt>
                <c:pt idx="1147">
                  <c:v>2.6611E-3</c:v>
                </c:pt>
                <c:pt idx="1148">
                  <c:v>3.63796E-3</c:v>
                </c:pt>
                <c:pt idx="1149">
                  <c:v>5.3289799999999997E-3</c:v>
                </c:pt>
                <c:pt idx="1150">
                  <c:v>3.0351000000000002E-3</c:v>
                </c:pt>
                <c:pt idx="1151">
                  <c:v>1.05627E-3</c:v>
                </c:pt>
                <c:pt idx="1152">
                  <c:v>5.8000400000000002E-3</c:v>
                </c:pt>
                <c:pt idx="1153">
                  <c:v>2.4673500000000001E-2</c:v>
                </c:pt>
                <c:pt idx="1154">
                  <c:v>2.1489600000000001E-3</c:v>
                </c:pt>
                <c:pt idx="1155">
                  <c:v>2.4464299999999999E-3</c:v>
                </c:pt>
                <c:pt idx="1156">
                  <c:v>1.8802300000000001E-2</c:v>
                </c:pt>
                <c:pt idx="1157">
                  <c:v>3.1150100000000001E-3</c:v>
                </c:pt>
                <c:pt idx="1158">
                  <c:v>7.7237200000000001E-4</c:v>
                </c:pt>
                <c:pt idx="1159">
                  <c:v>6.5723599999999995E-4</c:v>
                </c:pt>
                <c:pt idx="1160">
                  <c:v>2.6617799999999999E-3</c:v>
                </c:pt>
                <c:pt idx="1161">
                  <c:v>6.8223899999999996E-4</c:v>
                </c:pt>
                <c:pt idx="1162">
                  <c:v>2.83716E-3</c:v>
                </c:pt>
                <c:pt idx="1163">
                  <c:v>3.2216699999999998E-3</c:v>
                </c:pt>
                <c:pt idx="1164">
                  <c:v>3.2216699999999998E-3</c:v>
                </c:pt>
                <c:pt idx="1165">
                  <c:v>3.2216699999999998E-3</c:v>
                </c:pt>
                <c:pt idx="1166">
                  <c:v>3.7751999999999998E-3</c:v>
                </c:pt>
                <c:pt idx="1167">
                  <c:v>2.6396900000000001E-3</c:v>
                </c:pt>
                <c:pt idx="1168">
                  <c:v>1.1178E-2</c:v>
                </c:pt>
                <c:pt idx="1169">
                  <c:v>1.27268E-3</c:v>
                </c:pt>
                <c:pt idx="1170">
                  <c:v>1.4275400000000001E-2</c:v>
                </c:pt>
                <c:pt idx="1171">
                  <c:v>4.1281499999999997E-3</c:v>
                </c:pt>
                <c:pt idx="1172">
                  <c:v>2.96577E-3</c:v>
                </c:pt>
                <c:pt idx="1173">
                  <c:v>1.00413E-3</c:v>
                </c:pt>
                <c:pt idx="1174">
                  <c:v>2.8610100000000002E-3</c:v>
                </c:pt>
                <c:pt idx="1175">
                  <c:v>3.1448299999999999E-3</c:v>
                </c:pt>
                <c:pt idx="1176">
                  <c:v>3.14979E-3</c:v>
                </c:pt>
                <c:pt idx="1177">
                  <c:v>2.1965700000000001E-3</c:v>
                </c:pt>
                <c:pt idx="1178">
                  <c:v>4.7594300000000003E-3</c:v>
                </c:pt>
                <c:pt idx="1179">
                  <c:v>2.7159100000000002E-3</c:v>
                </c:pt>
                <c:pt idx="1180">
                  <c:v>2.5489900000000001E-3</c:v>
                </c:pt>
                <c:pt idx="1181">
                  <c:v>1.0688E-2</c:v>
                </c:pt>
                <c:pt idx="1182">
                  <c:v>1.1621599999999999E-2</c:v>
                </c:pt>
                <c:pt idx="1183">
                  <c:v>1.8263999999999999E-3</c:v>
                </c:pt>
                <c:pt idx="1184">
                  <c:v>2.9902100000000001E-3</c:v>
                </c:pt>
                <c:pt idx="1185">
                  <c:v>1.9522700000000001E-3</c:v>
                </c:pt>
                <c:pt idx="1186">
                  <c:v>3.33169E-3</c:v>
                </c:pt>
                <c:pt idx="1187">
                  <c:v>3.1784199999999999E-3</c:v>
                </c:pt>
                <c:pt idx="1188">
                  <c:v>3.0345400000000002E-2</c:v>
                </c:pt>
                <c:pt idx="1189">
                  <c:v>3.0345400000000002E-2</c:v>
                </c:pt>
                <c:pt idx="1190">
                  <c:v>3.2164899999999998E-3</c:v>
                </c:pt>
                <c:pt idx="1191">
                  <c:v>2.25515E-3</c:v>
                </c:pt>
                <c:pt idx="1192">
                  <c:v>4.1165300000000002E-3</c:v>
                </c:pt>
                <c:pt idx="1193">
                  <c:v>5.2519699999999999E-3</c:v>
                </c:pt>
                <c:pt idx="1194">
                  <c:v>2.7541699999999998E-3</c:v>
                </c:pt>
                <c:pt idx="1195">
                  <c:v>4.3908100000000002E-3</c:v>
                </c:pt>
                <c:pt idx="1196">
                  <c:v>2.1007199999999999E-3</c:v>
                </c:pt>
                <c:pt idx="1197">
                  <c:v>2.3124399999999998E-3</c:v>
                </c:pt>
                <c:pt idx="1198">
                  <c:v>3.5657599999999998E-2</c:v>
                </c:pt>
                <c:pt idx="1199">
                  <c:v>3.5657599999999998E-2</c:v>
                </c:pt>
                <c:pt idx="1200">
                  <c:v>2.0933299999999998E-2</c:v>
                </c:pt>
                <c:pt idx="1201">
                  <c:v>2.0933299999999998E-2</c:v>
                </c:pt>
                <c:pt idx="1202">
                  <c:v>4.3171299999999998E-3</c:v>
                </c:pt>
                <c:pt idx="1203">
                  <c:v>5.4633499999999996E-3</c:v>
                </c:pt>
                <c:pt idx="1204">
                  <c:v>5.4682999999999997E-3</c:v>
                </c:pt>
                <c:pt idx="1205">
                  <c:v>5.7660799999999998E-3</c:v>
                </c:pt>
                <c:pt idx="1206">
                  <c:v>4.4276000000000003E-3</c:v>
                </c:pt>
                <c:pt idx="1207">
                  <c:v>5.5461599999999996E-3</c:v>
                </c:pt>
                <c:pt idx="1208">
                  <c:v>4.5429900000000002E-3</c:v>
                </c:pt>
                <c:pt idx="1209">
                  <c:v>4.5820599999999998E-3</c:v>
                </c:pt>
                <c:pt idx="1210">
                  <c:v>7.49645E-3</c:v>
                </c:pt>
                <c:pt idx="1211">
                  <c:v>7.5336800000000001E-3</c:v>
                </c:pt>
                <c:pt idx="1212">
                  <c:v>3.10867E-3</c:v>
                </c:pt>
                <c:pt idx="1213">
                  <c:v>3.9918799999999997E-3</c:v>
                </c:pt>
                <c:pt idx="1214">
                  <c:v>6.0698200000000001E-3</c:v>
                </c:pt>
                <c:pt idx="1215">
                  <c:v>8.6562299999999991E-3</c:v>
                </c:pt>
                <c:pt idx="1216">
                  <c:v>6.7077999999999999E-3</c:v>
                </c:pt>
                <c:pt idx="1217">
                  <c:v>6.3672800000000002E-2</c:v>
                </c:pt>
                <c:pt idx="1218">
                  <c:v>6.1256100000000001E-3</c:v>
                </c:pt>
                <c:pt idx="1219">
                  <c:v>6.1256100000000001E-3</c:v>
                </c:pt>
                <c:pt idx="1220">
                  <c:v>2.8399900000000001E-3</c:v>
                </c:pt>
                <c:pt idx="1221">
                  <c:v>3.3268899999999999E-3</c:v>
                </c:pt>
                <c:pt idx="1222">
                  <c:v>3.83023E-3</c:v>
                </c:pt>
                <c:pt idx="1223">
                  <c:v>1.09187E-2</c:v>
                </c:pt>
                <c:pt idx="1224">
                  <c:v>1.57909E-3</c:v>
                </c:pt>
                <c:pt idx="1225">
                  <c:v>2.0022600000000002E-2</c:v>
                </c:pt>
                <c:pt idx="1226">
                  <c:v>2.0022600000000002E-2</c:v>
                </c:pt>
                <c:pt idx="1227">
                  <c:v>2.0022600000000002E-2</c:v>
                </c:pt>
                <c:pt idx="1228">
                  <c:v>1.2318600000000001E-2</c:v>
                </c:pt>
                <c:pt idx="1229">
                  <c:v>1.2324399999999999E-2</c:v>
                </c:pt>
                <c:pt idx="1230">
                  <c:v>1.2324399999999999E-2</c:v>
                </c:pt>
                <c:pt idx="1231">
                  <c:v>1.2324399999999999E-2</c:v>
                </c:pt>
                <c:pt idx="1232">
                  <c:v>3.5088900000000002E-3</c:v>
                </c:pt>
                <c:pt idx="1233">
                  <c:v>2.6652099999999999E-3</c:v>
                </c:pt>
                <c:pt idx="1234">
                  <c:v>2.8708800000000001E-3</c:v>
                </c:pt>
                <c:pt idx="1235">
                  <c:v>1.18891E-2</c:v>
                </c:pt>
                <c:pt idx="1236">
                  <c:v>9.3868700000000003E-3</c:v>
                </c:pt>
                <c:pt idx="1237">
                  <c:v>6.5815600000000002E-3</c:v>
                </c:pt>
                <c:pt idx="1238">
                  <c:v>2.1918400000000001E-2</c:v>
                </c:pt>
                <c:pt idx="1239">
                  <c:v>1.6964599999999999E-3</c:v>
                </c:pt>
                <c:pt idx="1240">
                  <c:v>9.4044699999999998E-3</c:v>
                </c:pt>
                <c:pt idx="1241">
                  <c:v>4.0904499999999998E-3</c:v>
                </c:pt>
                <c:pt idx="1242">
                  <c:v>4.0904499999999998E-3</c:v>
                </c:pt>
                <c:pt idx="1243">
                  <c:v>1.8223799999999998E-2</c:v>
                </c:pt>
                <c:pt idx="1244">
                  <c:v>1.8223799999999998E-2</c:v>
                </c:pt>
                <c:pt idx="1245">
                  <c:v>1.8223799999999998E-2</c:v>
                </c:pt>
                <c:pt idx="1246">
                  <c:v>1.8223799999999998E-2</c:v>
                </c:pt>
                <c:pt idx="1247">
                  <c:v>6.4411599999999996E-3</c:v>
                </c:pt>
                <c:pt idx="1248">
                  <c:v>6.4411599999999996E-3</c:v>
                </c:pt>
                <c:pt idx="1249">
                  <c:v>6.4411599999999996E-3</c:v>
                </c:pt>
                <c:pt idx="1250">
                  <c:v>6.4411599999999996E-3</c:v>
                </c:pt>
                <c:pt idx="1251">
                  <c:v>6.4411599999999996E-3</c:v>
                </c:pt>
                <c:pt idx="1252">
                  <c:v>2.2492200000000001E-3</c:v>
                </c:pt>
                <c:pt idx="1253">
                  <c:v>2.2492200000000001E-3</c:v>
                </c:pt>
                <c:pt idx="1254">
                  <c:v>2.00369E-2</c:v>
                </c:pt>
                <c:pt idx="1255">
                  <c:v>2.00369E-2</c:v>
                </c:pt>
                <c:pt idx="1256">
                  <c:v>2.00369E-2</c:v>
                </c:pt>
                <c:pt idx="1257">
                  <c:v>2.00369E-2</c:v>
                </c:pt>
                <c:pt idx="1258">
                  <c:v>8.4680599999999995E-3</c:v>
                </c:pt>
                <c:pt idx="1259">
                  <c:v>8.4680599999999995E-3</c:v>
                </c:pt>
                <c:pt idx="1260">
                  <c:v>8.4680599999999995E-3</c:v>
                </c:pt>
                <c:pt idx="1261">
                  <c:v>8.4680599999999995E-3</c:v>
                </c:pt>
                <c:pt idx="1262">
                  <c:v>8.4680599999999995E-3</c:v>
                </c:pt>
                <c:pt idx="1263">
                  <c:v>2.4038400000000001E-2</c:v>
                </c:pt>
                <c:pt idx="1264">
                  <c:v>2.4038400000000001E-2</c:v>
                </c:pt>
                <c:pt idx="1265">
                  <c:v>2.4038400000000001E-2</c:v>
                </c:pt>
                <c:pt idx="1266">
                  <c:v>9.1821899999999998E-3</c:v>
                </c:pt>
                <c:pt idx="1267">
                  <c:v>9.1821899999999998E-3</c:v>
                </c:pt>
                <c:pt idx="1268">
                  <c:v>9.1821899999999998E-3</c:v>
                </c:pt>
                <c:pt idx="1269">
                  <c:v>9.1821899999999998E-3</c:v>
                </c:pt>
                <c:pt idx="1270">
                  <c:v>1.8063599999999999E-2</c:v>
                </c:pt>
                <c:pt idx="1271">
                  <c:v>1.8063599999999999E-2</c:v>
                </c:pt>
                <c:pt idx="1272">
                  <c:v>1.8063599999999999E-2</c:v>
                </c:pt>
                <c:pt idx="1273">
                  <c:v>1.8063599999999999E-2</c:v>
                </c:pt>
                <c:pt idx="1274">
                  <c:v>5.9397E-3</c:v>
                </c:pt>
                <c:pt idx="1275">
                  <c:v>7.4634599999999999E-3</c:v>
                </c:pt>
                <c:pt idx="1276">
                  <c:v>7.5726200000000004E-3</c:v>
                </c:pt>
                <c:pt idx="1277">
                  <c:v>2.50381E-3</c:v>
                </c:pt>
                <c:pt idx="1278">
                  <c:v>3.4166999999999999E-3</c:v>
                </c:pt>
                <c:pt idx="1279">
                  <c:v>2.50381E-3</c:v>
                </c:pt>
                <c:pt idx="1280">
                  <c:v>3.0150300000000001E-3</c:v>
                </c:pt>
                <c:pt idx="1281">
                  <c:v>3.5089499999999998E-3</c:v>
                </c:pt>
                <c:pt idx="1282">
                  <c:v>3.2564400000000002E-3</c:v>
                </c:pt>
                <c:pt idx="1283">
                  <c:v>5.7258400000000003E-3</c:v>
                </c:pt>
                <c:pt idx="1284">
                  <c:v>5.7258400000000003E-3</c:v>
                </c:pt>
                <c:pt idx="1285">
                  <c:v>5.7258400000000003E-3</c:v>
                </c:pt>
                <c:pt idx="1286">
                  <c:v>4.1983000000000003E-3</c:v>
                </c:pt>
                <c:pt idx="1287">
                  <c:v>1.1522599999999999E-2</c:v>
                </c:pt>
                <c:pt idx="1288">
                  <c:v>1.1522599999999999E-2</c:v>
                </c:pt>
                <c:pt idx="1289">
                  <c:v>1.1522599999999999E-2</c:v>
                </c:pt>
                <c:pt idx="1290">
                  <c:v>4.8194399999999998E-2</c:v>
                </c:pt>
                <c:pt idx="1291">
                  <c:v>4.8194399999999998E-2</c:v>
                </c:pt>
                <c:pt idx="1292">
                  <c:v>4.8194399999999998E-2</c:v>
                </c:pt>
                <c:pt idx="1293">
                  <c:v>4.3070999999999998E-2</c:v>
                </c:pt>
                <c:pt idx="1294">
                  <c:v>4.3070999999999998E-2</c:v>
                </c:pt>
                <c:pt idx="1295">
                  <c:v>4.3070999999999998E-2</c:v>
                </c:pt>
                <c:pt idx="1296">
                  <c:v>3.28232E-3</c:v>
                </c:pt>
                <c:pt idx="1297">
                  <c:v>3.28232E-3</c:v>
                </c:pt>
                <c:pt idx="1298">
                  <c:v>6.35493E-3</c:v>
                </c:pt>
                <c:pt idx="1299">
                  <c:v>6.35493E-3</c:v>
                </c:pt>
                <c:pt idx="1300">
                  <c:v>1.84385E-3</c:v>
                </c:pt>
                <c:pt idx="1301">
                  <c:v>1.84385E-3</c:v>
                </c:pt>
                <c:pt idx="1302">
                  <c:v>1.69597E-3</c:v>
                </c:pt>
                <c:pt idx="1303">
                  <c:v>1.19974E-2</c:v>
                </c:pt>
                <c:pt idx="1304">
                  <c:v>1.19974E-2</c:v>
                </c:pt>
                <c:pt idx="1305">
                  <c:v>1.19974E-2</c:v>
                </c:pt>
                <c:pt idx="1306">
                  <c:v>6.7983500000000005E-4</c:v>
                </c:pt>
                <c:pt idx="1307">
                  <c:v>9.7134100000000004E-3</c:v>
                </c:pt>
                <c:pt idx="1308">
                  <c:v>9.7134100000000004E-3</c:v>
                </c:pt>
                <c:pt idx="1309">
                  <c:v>9.7134100000000004E-3</c:v>
                </c:pt>
                <c:pt idx="1310">
                  <c:v>6.1761999999999997E-3</c:v>
                </c:pt>
                <c:pt idx="1311">
                  <c:v>6.1761999999999997E-3</c:v>
                </c:pt>
                <c:pt idx="1312">
                  <c:v>4.8927900000000002E-3</c:v>
                </c:pt>
                <c:pt idx="1313">
                  <c:v>5.1311000000000004E-3</c:v>
                </c:pt>
                <c:pt idx="1314">
                  <c:v>5.1311000000000004E-3</c:v>
                </c:pt>
                <c:pt idx="1315">
                  <c:v>3.3635900000000001E-3</c:v>
                </c:pt>
                <c:pt idx="1316">
                  <c:v>4.5992300000000002E-3</c:v>
                </c:pt>
                <c:pt idx="1317">
                  <c:v>4.5992300000000002E-3</c:v>
                </c:pt>
                <c:pt idx="1318">
                  <c:v>2.6238899999999998E-3</c:v>
                </c:pt>
                <c:pt idx="1319">
                  <c:v>3.6166000000000002E-3</c:v>
                </c:pt>
                <c:pt idx="1320">
                  <c:v>3.6166000000000002E-3</c:v>
                </c:pt>
                <c:pt idx="1321">
                  <c:v>1.2489000000000001E-3</c:v>
                </c:pt>
                <c:pt idx="1322">
                  <c:v>4.4757E-3</c:v>
                </c:pt>
                <c:pt idx="1323">
                  <c:v>4.4757E-3</c:v>
                </c:pt>
                <c:pt idx="1324">
                  <c:v>4.4757E-3</c:v>
                </c:pt>
                <c:pt idx="1325">
                  <c:v>1.6681199999999999E-3</c:v>
                </c:pt>
                <c:pt idx="1326">
                  <c:v>2.1375500000000002E-3</c:v>
                </c:pt>
                <c:pt idx="1327">
                  <c:v>3.49986E-3</c:v>
                </c:pt>
                <c:pt idx="1328">
                  <c:v>1.9465400000000001E-3</c:v>
                </c:pt>
                <c:pt idx="1329">
                  <c:v>2.3830800000000001E-3</c:v>
                </c:pt>
                <c:pt idx="1330">
                  <c:v>5.0809399999999999E-3</c:v>
                </c:pt>
                <c:pt idx="1331">
                  <c:v>5.0809399999999999E-3</c:v>
                </c:pt>
                <c:pt idx="1332">
                  <c:v>4.9856299999999996E-3</c:v>
                </c:pt>
                <c:pt idx="1333">
                  <c:v>4.9856299999999996E-3</c:v>
                </c:pt>
                <c:pt idx="1334">
                  <c:v>2.52454E-3</c:v>
                </c:pt>
                <c:pt idx="1335">
                  <c:v>1.2351700000000001E-3</c:v>
                </c:pt>
                <c:pt idx="1336">
                  <c:v>4.7625999999999996E-3</c:v>
                </c:pt>
                <c:pt idx="1337">
                  <c:v>4.7625999999999996E-3</c:v>
                </c:pt>
                <c:pt idx="1338">
                  <c:v>5.8060700000000002E-4</c:v>
                </c:pt>
                <c:pt idx="1339">
                  <c:v>3.63796E-3</c:v>
                </c:pt>
                <c:pt idx="1340">
                  <c:v>2.86704E-3</c:v>
                </c:pt>
                <c:pt idx="1341">
                  <c:v>2.86704E-3</c:v>
                </c:pt>
                <c:pt idx="1342">
                  <c:v>1.6772600000000001E-3</c:v>
                </c:pt>
                <c:pt idx="1343">
                  <c:v>5.8853000000000004E-3</c:v>
                </c:pt>
                <c:pt idx="1344">
                  <c:v>1.3749400000000001E-3</c:v>
                </c:pt>
                <c:pt idx="1345">
                  <c:v>1.69512E-3</c:v>
                </c:pt>
                <c:pt idx="1346">
                  <c:v>1.1265800000000001E-3</c:v>
                </c:pt>
                <c:pt idx="1347">
                  <c:v>4.6502399999999999E-3</c:v>
                </c:pt>
                <c:pt idx="1348">
                  <c:v>4.6502399999999999E-3</c:v>
                </c:pt>
                <c:pt idx="1349">
                  <c:v>4.6502399999999999E-3</c:v>
                </c:pt>
                <c:pt idx="1350">
                  <c:v>5.38209E-3</c:v>
                </c:pt>
                <c:pt idx="1351">
                  <c:v>2.7740400000000002E-3</c:v>
                </c:pt>
                <c:pt idx="1352">
                  <c:v>1.1563599999999999E-3</c:v>
                </c:pt>
                <c:pt idx="1353">
                  <c:v>2.7151300000000001E-3</c:v>
                </c:pt>
                <c:pt idx="1354">
                  <c:v>2.7151300000000001E-3</c:v>
                </c:pt>
                <c:pt idx="1355">
                  <c:v>6.1458299999999997E-3</c:v>
                </c:pt>
                <c:pt idx="1356">
                  <c:v>6.1458299999999997E-3</c:v>
                </c:pt>
                <c:pt idx="1357">
                  <c:v>6.1458299999999997E-3</c:v>
                </c:pt>
                <c:pt idx="1358">
                  <c:v>4.29649E-3</c:v>
                </c:pt>
                <c:pt idx="1359">
                  <c:v>1.3288099999999999E-3</c:v>
                </c:pt>
                <c:pt idx="1360">
                  <c:v>1.3288099999999999E-3</c:v>
                </c:pt>
                <c:pt idx="1361">
                  <c:v>1.03E-2</c:v>
                </c:pt>
                <c:pt idx="1362">
                  <c:v>1.03E-2</c:v>
                </c:pt>
                <c:pt idx="1363">
                  <c:v>4.7730000000000003E-3</c:v>
                </c:pt>
                <c:pt idx="1364">
                  <c:v>4.2303499999999999E-3</c:v>
                </c:pt>
                <c:pt idx="1365">
                  <c:v>4.2303499999999999E-3</c:v>
                </c:pt>
                <c:pt idx="1366">
                  <c:v>6.1554799999999996E-3</c:v>
                </c:pt>
                <c:pt idx="1367">
                  <c:v>9.75117E-3</c:v>
                </c:pt>
                <c:pt idx="1368">
                  <c:v>4.1439099999999998E-3</c:v>
                </c:pt>
                <c:pt idx="1369">
                  <c:v>4.1439099999999998E-3</c:v>
                </c:pt>
                <c:pt idx="1370">
                  <c:v>7.0781800000000006E-2</c:v>
                </c:pt>
                <c:pt idx="1371">
                  <c:v>7.0781800000000006E-2</c:v>
                </c:pt>
                <c:pt idx="1372">
                  <c:v>7.0781800000000006E-2</c:v>
                </c:pt>
                <c:pt idx="1373">
                  <c:v>8.6973699999999994E-3</c:v>
                </c:pt>
                <c:pt idx="1374">
                  <c:v>7.79818E-3</c:v>
                </c:pt>
                <c:pt idx="1375">
                  <c:v>1.1563800000000001E-2</c:v>
                </c:pt>
                <c:pt idx="1376">
                  <c:v>1.1563800000000001E-2</c:v>
                </c:pt>
                <c:pt idx="1377">
                  <c:v>4.5020599999999996E-3</c:v>
                </c:pt>
                <c:pt idx="1378">
                  <c:v>4.5020599999999996E-3</c:v>
                </c:pt>
                <c:pt idx="1379">
                  <c:v>4.5938200000000002E-3</c:v>
                </c:pt>
                <c:pt idx="1380">
                  <c:v>7.0429400000000001E-3</c:v>
                </c:pt>
                <c:pt idx="1381">
                  <c:v>7.0429400000000001E-3</c:v>
                </c:pt>
                <c:pt idx="1382">
                  <c:v>7.0429400000000001E-3</c:v>
                </c:pt>
                <c:pt idx="1383">
                  <c:v>5.1310599999999998E-3</c:v>
                </c:pt>
                <c:pt idx="1384">
                  <c:v>5.8675300000000001E-3</c:v>
                </c:pt>
                <c:pt idx="1385">
                  <c:v>5.8675300000000001E-3</c:v>
                </c:pt>
                <c:pt idx="1386">
                  <c:v>5.8675300000000001E-3</c:v>
                </c:pt>
                <c:pt idx="1387">
                  <c:v>1.10778E-2</c:v>
                </c:pt>
                <c:pt idx="1388">
                  <c:v>1.10778E-2</c:v>
                </c:pt>
                <c:pt idx="1389">
                  <c:v>5.7533800000000003E-2</c:v>
                </c:pt>
                <c:pt idx="1390">
                  <c:v>5.7533800000000003E-2</c:v>
                </c:pt>
                <c:pt idx="1391">
                  <c:v>5.7533800000000003E-2</c:v>
                </c:pt>
                <c:pt idx="1392">
                  <c:v>6.08982E-2</c:v>
                </c:pt>
                <c:pt idx="1393">
                  <c:v>6.08982E-2</c:v>
                </c:pt>
                <c:pt idx="1394">
                  <c:v>6.08982E-2</c:v>
                </c:pt>
                <c:pt idx="1395">
                  <c:v>6.08982E-2</c:v>
                </c:pt>
                <c:pt idx="1396">
                  <c:v>6.9429299999999999E-2</c:v>
                </c:pt>
                <c:pt idx="1397">
                  <c:v>6.9429299999999999E-2</c:v>
                </c:pt>
                <c:pt idx="1398">
                  <c:v>1.24061E-2</c:v>
                </c:pt>
                <c:pt idx="1399">
                  <c:v>1.24061E-2</c:v>
                </c:pt>
                <c:pt idx="1400">
                  <c:v>1.8462099999999999E-2</c:v>
                </c:pt>
                <c:pt idx="1401">
                  <c:v>1.8462099999999999E-2</c:v>
                </c:pt>
                <c:pt idx="1402">
                  <c:v>1.9974800000000001E-2</c:v>
                </c:pt>
                <c:pt idx="1403">
                  <c:v>1.9974800000000001E-2</c:v>
                </c:pt>
                <c:pt idx="1404">
                  <c:v>4.7368800000000003E-2</c:v>
                </c:pt>
                <c:pt idx="1405">
                  <c:v>4.7368800000000003E-2</c:v>
                </c:pt>
                <c:pt idx="1406">
                  <c:v>1.41545E-2</c:v>
                </c:pt>
                <c:pt idx="1407">
                  <c:v>1.41545E-2</c:v>
                </c:pt>
                <c:pt idx="1408">
                  <c:v>1.41545E-2</c:v>
                </c:pt>
                <c:pt idx="1409">
                  <c:v>1.4043399999999999E-2</c:v>
                </c:pt>
                <c:pt idx="1410">
                  <c:v>1.4043399999999999E-2</c:v>
                </c:pt>
                <c:pt idx="1411">
                  <c:v>1.4043399999999999E-2</c:v>
                </c:pt>
                <c:pt idx="1412">
                  <c:v>1.1747499999999999E-2</c:v>
                </c:pt>
                <c:pt idx="1413">
                  <c:v>1.1747499999999999E-2</c:v>
                </c:pt>
                <c:pt idx="1414">
                  <c:v>1.1747499999999999E-2</c:v>
                </c:pt>
                <c:pt idx="1415">
                  <c:v>1.3261200000000001E-2</c:v>
                </c:pt>
                <c:pt idx="1416">
                  <c:v>1.3261200000000001E-2</c:v>
                </c:pt>
                <c:pt idx="1417">
                  <c:v>1.3261200000000001E-2</c:v>
                </c:pt>
                <c:pt idx="1418">
                  <c:v>1.1221200000000001E-2</c:v>
                </c:pt>
                <c:pt idx="1419">
                  <c:v>1.1221200000000001E-2</c:v>
                </c:pt>
                <c:pt idx="1420">
                  <c:v>1.1221200000000001E-2</c:v>
                </c:pt>
                <c:pt idx="1421">
                  <c:v>6.7679600000000006E-2</c:v>
                </c:pt>
                <c:pt idx="1422">
                  <c:v>6.7679600000000006E-2</c:v>
                </c:pt>
                <c:pt idx="1423">
                  <c:v>6.7679600000000006E-2</c:v>
                </c:pt>
                <c:pt idx="1424">
                  <c:v>9.8789299999999993E-3</c:v>
                </c:pt>
                <c:pt idx="1425">
                  <c:v>1.14278E-2</c:v>
                </c:pt>
                <c:pt idx="1426">
                  <c:v>1.14278E-2</c:v>
                </c:pt>
                <c:pt idx="1427">
                  <c:v>6.6168299999999998E-3</c:v>
                </c:pt>
                <c:pt idx="1428">
                  <c:v>6.8343600000000004E-2</c:v>
                </c:pt>
                <c:pt idx="1429">
                  <c:v>6.8343600000000004E-2</c:v>
                </c:pt>
                <c:pt idx="1430">
                  <c:v>4.17572E-3</c:v>
                </c:pt>
                <c:pt idx="1431">
                  <c:v>4.17572E-3</c:v>
                </c:pt>
                <c:pt idx="1432">
                  <c:v>4.6394599999999998E-3</c:v>
                </c:pt>
                <c:pt idx="1433">
                  <c:v>4.8675200000000002E-3</c:v>
                </c:pt>
                <c:pt idx="1434">
                  <c:v>4.8675200000000002E-3</c:v>
                </c:pt>
                <c:pt idx="1435">
                  <c:v>6.6045799999999997E-3</c:v>
                </c:pt>
                <c:pt idx="1436">
                  <c:v>6.6045799999999997E-3</c:v>
                </c:pt>
                <c:pt idx="1437">
                  <c:v>6.6045799999999997E-3</c:v>
                </c:pt>
                <c:pt idx="1438">
                  <c:v>1.0356600000000001E-2</c:v>
                </c:pt>
                <c:pt idx="1439">
                  <c:v>1.0356600000000001E-2</c:v>
                </c:pt>
                <c:pt idx="1440">
                  <c:v>1.0356600000000001E-2</c:v>
                </c:pt>
                <c:pt idx="1441">
                  <c:v>1.4473400000000001E-2</c:v>
                </c:pt>
                <c:pt idx="1442">
                  <c:v>1.4473400000000001E-2</c:v>
                </c:pt>
                <c:pt idx="1443">
                  <c:v>1.4473400000000001E-2</c:v>
                </c:pt>
                <c:pt idx="1444">
                  <c:v>1.4473400000000001E-2</c:v>
                </c:pt>
                <c:pt idx="1445">
                  <c:v>1.3990799999999999E-2</c:v>
                </c:pt>
                <c:pt idx="1446">
                  <c:v>1.3990799999999999E-2</c:v>
                </c:pt>
                <c:pt idx="1447">
                  <c:v>1.3990799999999999E-2</c:v>
                </c:pt>
                <c:pt idx="1448">
                  <c:v>2.0085599999999999E-3</c:v>
                </c:pt>
                <c:pt idx="1449">
                  <c:v>2.03974E-3</c:v>
                </c:pt>
                <c:pt idx="1450">
                  <c:v>3.7636100000000001E-3</c:v>
                </c:pt>
                <c:pt idx="1451">
                  <c:v>3.7636100000000001E-3</c:v>
                </c:pt>
                <c:pt idx="1452">
                  <c:v>3.7636100000000001E-3</c:v>
                </c:pt>
                <c:pt idx="1453">
                  <c:v>9.0009300000000007E-3</c:v>
                </c:pt>
                <c:pt idx="1454">
                  <c:v>9.0009300000000007E-3</c:v>
                </c:pt>
                <c:pt idx="1455">
                  <c:v>7.4593999999999997E-3</c:v>
                </c:pt>
                <c:pt idx="1456">
                  <c:v>7.4593999999999997E-3</c:v>
                </c:pt>
                <c:pt idx="1457">
                  <c:v>2.8974000000000001E-3</c:v>
                </c:pt>
                <c:pt idx="1458">
                  <c:v>2.8974000000000001E-3</c:v>
                </c:pt>
                <c:pt idx="1459">
                  <c:v>1.2063900000000001E-2</c:v>
                </c:pt>
                <c:pt idx="1460">
                  <c:v>1.2063900000000001E-2</c:v>
                </c:pt>
                <c:pt idx="1461">
                  <c:v>6.8651099999999998E-3</c:v>
                </c:pt>
                <c:pt idx="1462">
                  <c:v>6.8651099999999998E-3</c:v>
                </c:pt>
                <c:pt idx="1463">
                  <c:v>6.8651099999999998E-3</c:v>
                </c:pt>
                <c:pt idx="1464">
                  <c:v>6.8651099999999998E-3</c:v>
                </c:pt>
                <c:pt idx="1465">
                  <c:v>6.87077E-3</c:v>
                </c:pt>
                <c:pt idx="1466">
                  <c:v>6.87077E-3</c:v>
                </c:pt>
                <c:pt idx="1467">
                  <c:v>6.87077E-3</c:v>
                </c:pt>
                <c:pt idx="1468">
                  <c:v>3.3101600000000002E-2</c:v>
                </c:pt>
                <c:pt idx="1469">
                  <c:v>3.3101600000000002E-2</c:v>
                </c:pt>
                <c:pt idx="1470">
                  <c:v>3.3101600000000002E-2</c:v>
                </c:pt>
                <c:pt idx="1471">
                  <c:v>3.3101600000000002E-2</c:v>
                </c:pt>
                <c:pt idx="1472">
                  <c:v>9.2685300000000005E-3</c:v>
                </c:pt>
                <c:pt idx="1473">
                  <c:v>3.0795199999999998E-2</c:v>
                </c:pt>
                <c:pt idx="1474">
                  <c:v>3.0795199999999998E-2</c:v>
                </c:pt>
                <c:pt idx="1475">
                  <c:v>3.0795199999999998E-2</c:v>
                </c:pt>
                <c:pt idx="1476">
                  <c:v>3.0795199999999998E-2</c:v>
                </c:pt>
                <c:pt idx="1477">
                  <c:v>1.5643199999999999E-3</c:v>
                </c:pt>
                <c:pt idx="1478">
                  <c:v>1.83311E-3</c:v>
                </c:pt>
                <c:pt idx="1479">
                  <c:v>1.83311E-3</c:v>
                </c:pt>
                <c:pt idx="1480">
                  <c:v>2.4334999999999999E-3</c:v>
                </c:pt>
                <c:pt idx="1481">
                  <c:v>2.5238700000000001E-3</c:v>
                </c:pt>
                <c:pt idx="1482">
                  <c:v>1.52312E-3</c:v>
                </c:pt>
                <c:pt idx="1483">
                  <c:v>1.52312E-3</c:v>
                </c:pt>
                <c:pt idx="1484">
                  <c:v>1.4119600000000001E-3</c:v>
                </c:pt>
                <c:pt idx="1485">
                  <c:v>2.6113199999999999E-3</c:v>
                </c:pt>
                <c:pt idx="1486">
                  <c:v>1.37652E-2</c:v>
                </c:pt>
                <c:pt idx="1487">
                  <c:v>6.4756199999999996E-4</c:v>
                </c:pt>
                <c:pt idx="1488">
                  <c:v>2.2850399999999999E-3</c:v>
                </c:pt>
                <c:pt idx="1489">
                  <c:v>9.5634099999999996E-3</c:v>
                </c:pt>
                <c:pt idx="1490">
                  <c:v>1.0110099999999999E-3</c:v>
                </c:pt>
                <c:pt idx="1491">
                  <c:v>8.6773200000000005E-3</c:v>
                </c:pt>
                <c:pt idx="1492">
                  <c:v>8.6773200000000005E-3</c:v>
                </c:pt>
                <c:pt idx="1493">
                  <c:v>8.6773200000000005E-3</c:v>
                </c:pt>
                <c:pt idx="1494">
                  <c:v>8.6773200000000005E-3</c:v>
                </c:pt>
                <c:pt idx="1495">
                  <c:v>8.6773200000000005E-3</c:v>
                </c:pt>
                <c:pt idx="1496">
                  <c:v>8.6773200000000005E-3</c:v>
                </c:pt>
                <c:pt idx="1497">
                  <c:v>5.9950899999999998E-3</c:v>
                </c:pt>
                <c:pt idx="1498">
                  <c:v>5.9950899999999998E-3</c:v>
                </c:pt>
                <c:pt idx="1499">
                  <c:v>7.7839399999999996E-3</c:v>
                </c:pt>
                <c:pt idx="1500">
                  <c:v>5.9950899999999998E-3</c:v>
                </c:pt>
                <c:pt idx="1501">
                  <c:v>8.6309200000000003E-3</c:v>
                </c:pt>
                <c:pt idx="1502">
                  <c:v>3.7331E-3</c:v>
                </c:pt>
                <c:pt idx="1503">
                  <c:v>1.9458800000000001E-3</c:v>
                </c:pt>
                <c:pt idx="1504">
                  <c:v>3.8051500000000002E-3</c:v>
                </c:pt>
                <c:pt idx="1505">
                  <c:v>1.03368E-2</c:v>
                </c:pt>
                <c:pt idx="1506">
                  <c:v>2.32643E-3</c:v>
                </c:pt>
                <c:pt idx="1507">
                  <c:v>3.4052399999999999E-3</c:v>
                </c:pt>
                <c:pt idx="1508">
                  <c:v>8.5411600000000008E-3</c:v>
                </c:pt>
                <c:pt idx="1509">
                  <c:v>2.3439000000000002E-2</c:v>
                </c:pt>
                <c:pt idx="1510">
                  <c:v>2.3439000000000002E-2</c:v>
                </c:pt>
                <c:pt idx="1511">
                  <c:v>2.1920500000000001E-3</c:v>
                </c:pt>
                <c:pt idx="1512">
                  <c:v>1.14559E-2</c:v>
                </c:pt>
                <c:pt idx="1513">
                  <c:v>6.7624499999999997E-3</c:v>
                </c:pt>
                <c:pt idx="1514">
                  <c:v>1.4439699999999999E-3</c:v>
                </c:pt>
                <c:pt idx="1515">
                  <c:v>4.4258400000000003E-3</c:v>
                </c:pt>
                <c:pt idx="1516">
                  <c:v>3.2911000000000003E-4</c:v>
                </c:pt>
                <c:pt idx="1517">
                  <c:v>4.3232999999999998E-4</c:v>
                </c:pt>
                <c:pt idx="1518">
                  <c:v>2.9231599999999998E-4</c:v>
                </c:pt>
                <c:pt idx="1519">
                  <c:v>2.2700900000000002E-3</c:v>
                </c:pt>
                <c:pt idx="1520">
                  <c:v>4.2995600000000002E-2</c:v>
                </c:pt>
                <c:pt idx="1521">
                  <c:v>4.2995600000000002E-2</c:v>
                </c:pt>
                <c:pt idx="1522">
                  <c:v>4.2995600000000002E-2</c:v>
                </c:pt>
                <c:pt idx="1523">
                  <c:v>9.7050000000000001E-3</c:v>
                </c:pt>
                <c:pt idx="1524">
                  <c:v>4.3275900000000001E-3</c:v>
                </c:pt>
                <c:pt idx="1525">
                  <c:v>4.52142E-3</c:v>
                </c:pt>
                <c:pt idx="1526">
                  <c:v>1.5576399999999999E-3</c:v>
                </c:pt>
                <c:pt idx="1527">
                  <c:v>1.57351E-3</c:v>
                </c:pt>
                <c:pt idx="1528">
                  <c:v>4.5469400000000002E-3</c:v>
                </c:pt>
                <c:pt idx="1529">
                  <c:v>8.68657E-4</c:v>
                </c:pt>
                <c:pt idx="1530">
                  <c:v>3.4566699999999998E-3</c:v>
                </c:pt>
                <c:pt idx="1531">
                  <c:v>4.6178299999999999E-3</c:v>
                </c:pt>
                <c:pt idx="1532">
                  <c:v>4.0331899999999999E-3</c:v>
                </c:pt>
                <c:pt idx="1533">
                  <c:v>1.21228E-2</c:v>
                </c:pt>
                <c:pt idx="1534">
                  <c:v>2.1567000000000001E-3</c:v>
                </c:pt>
                <c:pt idx="1535">
                  <c:v>3.9525999999999997E-3</c:v>
                </c:pt>
                <c:pt idx="1536">
                  <c:v>1.55593E-2</c:v>
                </c:pt>
                <c:pt idx="1537">
                  <c:v>2.3620199999999998E-3</c:v>
                </c:pt>
                <c:pt idx="1538">
                  <c:v>5.0171399999999998E-3</c:v>
                </c:pt>
                <c:pt idx="1539">
                  <c:v>1.8402E-3</c:v>
                </c:pt>
                <c:pt idx="1540">
                  <c:v>2.6162199999999998E-3</c:v>
                </c:pt>
                <c:pt idx="1541">
                  <c:v>7.2501199999999997E-3</c:v>
                </c:pt>
                <c:pt idx="1542">
                  <c:v>2.56369E-3</c:v>
                </c:pt>
                <c:pt idx="1543">
                  <c:v>2.56369E-3</c:v>
                </c:pt>
                <c:pt idx="1544">
                  <c:v>2.7717499999999999E-3</c:v>
                </c:pt>
                <c:pt idx="1545">
                  <c:v>2.8069499999999999E-3</c:v>
                </c:pt>
                <c:pt idx="1546">
                  <c:v>2.85505E-3</c:v>
                </c:pt>
                <c:pt idx="1547">
                  <c:v>7.3591999999999998E-3</c:v>
                </c:pt>
                <c:pt idx="1548">
                  <c:v>2.6376400000000001E-3</c:v>
                </c:pt>
                <c:pt idx="1549">
                  <c:v>2.6376400000000001E-3</c:v>
                </c:pt>
                <c:pt idx="1550">
                  <c:v>2.80124E-3</c:v>
                </c:pt>
                <c:pt idx="1551">
                  <c:v>3.8579999999999999E-3</c:v>
                </c:pt>
                <c:pt idx="1552">
                  <c:v>4.9082700000000002E-3</c:v>
                </c:pt>
                <c:pt idx="1553">
                  <c:v>3.2015400000000001E-3</c:v>
                </c:pt>
                <c:pt idx="1554">
                  <c:v>1.02921E-3</c:v>
                </c:pt>
                <c:pt idx="1555">
                  <c:v>7.6040700000000001E-3</c:v>
                </c:pt>
                <c:pt idx="1556">
                  <c:v>1.80605E-2</c:v>
                </c:pt>
                <c:pt idx="1557">
                  <c:v>2.0919200000000002E-3</c:v>
                </c:pt>
                <c:pt idx="1558">
                  <c:v>2.4515800000000001E-3</c:v>
                </c:pt>
                <c:pt idx="1559">
                  <c:v>1.5553000000000001E-2</c:v>
                </c:pt>
                <c:pt idx="1560">
                  <c:v>1.88923E-3</c:v>
                </c:pt>
                <c:pt idx="1561">
                  <c:v>7.22159E-4</c:v>
                </c:pt>
                <c:pt idx="1562">
                  <c:v>6.0822600000000001E-4</c:v>
                </c:pt>
                <c:pt idx="1563">
                  <c:v>2.6952399999999998E-3</c:v>
                </c:pt>
                <c:pt idx="1564">
                  <c:v>6.95965E-4</c:v>
                </c:pt>
                <c:pt idx="1565">
                  <c:v>2.25881E-3</c:v>
                </c:pt>
                <c:pt idx="1566">
                  <c:v>3.2720100000000001E-3</c:v>
                </c:pt>
                <c:pt idx="1567">
                  <c:v>3.2720100000000001E-3</c:v>
                </c:pt>
                <c:pt idx="1568">
                  <c:v>3.2720100000000001E-3</c:v>
                </c:pt>
                <c:pt idx="1569">
                  <c:v>3.65205E-3</c:v>
                </c:pt>
                <c:pt idx="1570">
                  <c:v>2.6108899999999998E-3</c:v>
                </c:pt>
                <c:pt idx="1571">
                  <c:v>1.02845E-2</c:v>
                </c:pt>
                <c:pt idx="1572">
                  <c:v>1.2900699999999999E-3</c:v>
                </c:pt>
                <c:pt idx="1573">
                  <c:v>1.1233699999999999E-2</c:v>
                </c:pt>
                <c:pt idx="1574">
                  <c:v>4.1477199999999997E-3</c:v>
                </c:pt>
                <c:pt idx="1575">
                  <c:v>3.1105099999999999E-3</c:v>
                </c:pt>
                <c:pt idx="1576">
                  <c:v>9.9553399999999996E-4</c:v>
                </c:pt>
                <c:pt idx="1577">
                  <c:v>2.8918300000000002E-3</c:v>
                </c:pt>
                <c:pt idx="1578">
                  <c:v>3.1391399999999999E-3</c:v>
                </c:pt>
                <c:pt idx="1579">
                  <c:v>3.2072099999999998E-3</c:v>
                </c:pt>
                <c:pt idx="1580">
                  <c:v>2.14547E-3</c:v>
                </c:pt>
                <c:pt idx="1581">
                  <c:v>6.0489200000000002E-3</c:v>
                </c:pt>
                <c:pt idx="1582">
                  <c:v>2.5979599999999999E-3</c:v>
                </c:pt>
                <c:pt idx="1583">
                  <c:v>2.5408499999999999E-3</c:v>
                </c:pt>
                <c:pt idx="1584">
                  <c:v>1.08018E-2</c:v>
                </c:pt>
                <c:pt idx="1585">
                  <c:v>1.07253E-2</c:v>
                </c:pt>
                <c:pt idx="1586">
                  <c:v>1.82018E-3</c:v>
                </c:pt>
                <c:pt idx="1587">
                  <c:v>2.9903199999999999E-3</c:v>
                </c:pt>
                <c:pt idx="1588">
                  <c:v>2.1081400000000001E-3</c:v>
                </c:pt>
                <c:pt idx="1589">
                  <c:v>3.3213600000000002E-3</c:v>
                </c:pt>
                <c:pt idx="1590">
                  <c:v>2.75114E-3</c:v>
                </c:pt>
                <c:pt idx="1591">
                  <c:v>4.3807200000000003E-3</c:v>
                </c:pt>
                <c:pt idx="1592">
                  <c:v>4.3807200000000003E-3</c:v>
                </c:pt>
                <c:pt idx="1593">
                  <c:v>3.1180399999999999E-3</c:v>
                </c:pt>
                <c:pt idx="1594">
                  <c:v>2.0375699999999998E-3</c:v>
                </c:pt>
                <c:pt idx="1595">
                  <c:v>4.1250599999999998E-3</c:v>
                </c:pt>
                <c:pt idx="1596">
                  <c:v>5.0148099999999998E-3</c:v>
                </c:pt>
                <c:pt idx="1597">
                  <c:v>2.5640300000000001E-3</c:v>
                </c:pt>
                <c:pt idx="1598">
                  <c:v>4.0422100000000001E-3</c:v>
                </c:pt>
                <c:pt idx="1599">
                  <c:v>2.0948999999999998E-3</c:v>
                </c:pt>
                <c:pt idx="1600">
                  <c:v>2.46321E-3</c:v>
                </c:pt>
                <c:pt idx="1601">
                  <c:v>4.4691500000000002E-2</c:v>
                </c:pt>
                <c:pt idx="1602">
                  <c:v>4.4691500000000002E-2</c:v>
                </c:pt>
                <c:pt idx="1603">
                  <c:v>1.6615000000000001E-2</c:v>
                </c:pt>
                <c:pt idx="1604">
                  <c:v>1.6615000000000001E-2</c:v>
                </c:pt>
                <c:pt idx="1605">
                  <c:v>4.1639700000000003E-3</c:v>
                </c:pt>
                <c:pt idx="1606">
                  <c:v>6.2505099999999999E-3</c:v>
                </c:pt>
                <c:pt idx="1607">
                  <c:v>6.0154800000000001E-3</c:v>
                </c:pt>
                <c:pt idx="1608">
                  <c:v>8.6875700000000004E-3</c:v>
                </c:pt>
                <c:pt idx="1609">
                  <c:v>4.34878E-3</c:v>
                </c:pt>
                <c:pt idx="1610">
                  <c:v>5.04193E-3</c:v>
                </c:pt>
                <c:pt idx="1611">
                  <c:v>4.4344900000000001E-3</c:v>
                </c:pt>
                <c:pt idx="1612">
                  <c:v>4.5897400000000001E-3</c:v>
                </c:pt>
                <c:pt idx="1613">
                  <c:v>7.0491E-3</c:v>
                </c:pt>
                <c:pt idx="1614">
                  <c:v>7.0314799999999997E-3</c:v>
                </c:pt>
                <c:pt idx="1615">
                  <c:v>3.14905E-3</c:v>
                </c:pt>
                <c:pt idx="1616">
                  <c:v>4.0449800000000001E-3</c:v>
                </c:pt>
                <c:pt idx="1617">
                  <c:v>5.38367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FDD-4003-9EE0-6129DD2314F7}"/>
            </c:ext>
          </c:extLst>
        </c:ser>
        <c:ser>
          <c:idx val="1"/>
          <c:order val="1"/>
          <c:tx>
            <c:v>Mainshock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MS_vs_MSAS!$C$3:$C$1620</c:f>
              <c:numCache>
                <c:formatCode>General</c:formatCode>
                <c:ptCount val="1618"/>
                <c:pt idx="0">
                  <c:v>3.2223374168031493</c:v>
                </c:pt>
                <c:pt idx="1">
                  <c:v>3.1012272240433072</c:v>
                </c:pt>
                <c:pt idx="2">
                  <c:v>2.9093208255314922</c:v>
                </c:pt>
                <c:pt idx="3">
                  <c:v>2.8988838492716495</c:v>
                </c:pt>
                <c:pt idx="4">
                  <c:v>0.17916014236220471</c:v>
                </c:pt>
                <c:pt idx="5">
                  <c:v>0.17969278047244094</c:v>
                </c:pt>
                <c:pt idx="6">
                  <c:v>0.18020075370078739</c:v>
                </c:pt>
                <c:pt idx="7">
                  <c:v>0.18050594677165355</c:v>
                </c:pt>
                <c:pt idx="8">
                  <c:v>0.43201669439370077</c:v>
                </c:pt>
                <c:pt idx="9">
                  <c:v>0.43348083708661417</c:v>
                </c:pt>
                <c:pt idx="10">
                  <c:v>0.43510742020472437</c:v>
                </c:pt>
                <c:pt idx="11">
                  <c:v>0.4370257377007874</c:v>
                </c:pt>
                <c:pt idx="12">
                  <c:v>1.5918752408464565</c:v>
                </c:pt>
                <c:pt idx="13">
                  <c:v>1.8056014711496062</c:v>
                </c:pt>
                <c:pt idx="14">
                  <c:v>2.0325616589606299</c:v>
                </c:pt>
                <c:pt idx="15">
                  <c:v>2.3177651692559018</c:v>
                </c:pt>
                <c:pt idx="16">
                  <c:v>0.1574765335984252</c:v>
                </c:pt>
                <c:pt idx="17">
                  <c:v>0.15732093542125983</c:v>
                </c:pt>
                <c:pt idx="18">
                  <c:v>0.1582085569448819</c:v>
                </c:pt>
                <c:pt idx="19">
                  <c:v>0.16157861404330709</c:v>
                </c:pt>
                <c:pt idx="20">
                  <c:v>1.8056174603543307</c:v>
                </c:pt>
                <c:pt idx="21">
                  <c:v>1.7137916509055078</c:v>
                </c:pt>
                <c:pt idx="22">
                  <c:v>1.7253212542519685</c:v>
                </c:pt>
                <c:pt idx="23">
                  <c:v>1.7548477720787401</c:v>
                </c:pt>
                <c:pt idx="24">
                  <c:v>2.1381388221811024</c:v>
                </c:pt>
                <c:pt idx="25">
                  <c:v>2.1743698921062991</c:v>
                </c:pt>
                <c:pt idx="26">
                  <c:v>2.1864063883858225</c:v>
                </c:pt>
                <c:pt idx="27">
                  <c:v>2.1892312384251968</c:v>
                </c:pt>
                <c:pt idx="28">
                  <c:v>0.7673385272755906</c:v>
                </c:pt>
                <c:pt idx="29">
                  <c:v>0.75833852244094491</c:v>
                </c:pt>
                <c:pt idx="30">
                  <c:v>0.76236159177952367</c:v>
                </c:pt>
                <c:pt idx="31">
                  <c:v>0.74313255505511422</c:v>
                </c:pt>
                <c:pt idx="32">
                  <c:v>0.82703869078740155</c:v>
                </c:pt>
                <c:pt idx="33">
                  <c:v>0.86396740397637806</c:v>
                </c:pt>
                <c:pt idx="34">
                  <c:v>0.89464231444881881</c:v>
                </c:pt>
                <c:pt idx="35">
                  <c:v>0.91809019522046853</c:v>
                </c:pt>
                <c:pt idx="36">
                  <c:v>0.53045936917322833</c:v>
                </c:pt>
                <c:pt idx="37">
                  <c:v>0.5223188841338583</c:v>
                </c:pt>
                <c:pt idx="38">
                  <c:v>0.51566985011810629</c:v>
                </c:pt>
                <c:pt idx="39">
                  <c:v>0.51075964240157479</c:v>
                </c:pt>
                <c:pt idx="40">
                  <c:v>1.1878410561417323</c:v>
                </c:pt>
                <c:pt idx="41">
                  <c:v>1.2598323660393702</c:v>
                </c:pt>
                <c:pt idx="42">
                  <c:v>1.4261746012362204</c:v>
                </c:pt>
                <c:pt idx="43">
                  <c:v>3.3844646764094448</c:v>
                </c:pt>
                <c:pt idx="44">
                  <c:v>0.51992708818897637</c:v>
                </c:pt>
                <c:pt idx="45">
                  <c:v>0.58811539539369684</c:v>
                </c:pt>
                <c:pt idx="46">
                  <c:v>0.6366194181889725</c:v>
                </c:pt>
                <c:pt idx="47">
                  <c:v>0.62450679169291345</c:v>
                </c:pt>
                <c:pt idx="48">
                  <c:v>0.71916607273622046</c:v>
                </c:pt>
                <c:pt idx="49">
                  <c:v>0.70830822942913385</c:v>
                </c:pt>
                <c:pt idx="50">
                  <c:v>0.7397735029527559</c:v>
                </c:pt>
                <c:pt idx="51">
                  <c:v>0.7718412015747993</c:v>
                </c:pt>
                <c:pt idx="52">
                  <c:v>2.0637973596692873</c:v>
                </c:pt>
                <c:pt idx="53">
                  <c:v>2.1100941357952716</c:v>
                </c:pt>
                <c:pt idx="54">
                  <c:v>2.3415242577952755</c:v>
                </c:pt>
                <c:pt idx="55">
                  <c:v>2.6746197630118109</c:v>
                </c:pt>
                <c:pt idx="56">
                  <c:v>8.7781848055433063</c:v>
                </c:pt>
                <c:pt idx="57">
                  <c:v>8.3247079098739771</c:v>
                </c:pt>
                <c:pt idx="58">
                  <c:v>7.9491131291574799</c:v>
                </c:pt>
                <c:pt idx="59">
                  <c:v>6.8838945077598428</c:v>
                </c:pt>
                <c:pt idx="60">
                  <c:v>0.16251261840551143</c:v>
                </c:pt>
                <c:pt idx="61">
                  <c:v>0.14955394541338543</c:v>
                </c:pt>
                <c:pt idx="62">
                  <c:v>0.15151478704724369</c:v>
                </c:pt>
                <c:pt idx="63">
                  <c:v>0.15196758801181062</c:v>
                </c:pt>
                <c:pt idx="64">
                  <c:v>0.46663766022046849</c:v>
                </c:pt>
                <c:pt idx="65">
                  <c:v>0.46398685354330316</c:v>
                </c:pt>
                <c:pt idx="66">
                  <c:v>0.46617447949605906</c:v>
                </c:pt>
                <c:pt idx="67">
                  <c:v>0.45000906935432677</c:v>
                </c:pt>
                <c:pt idx="68">
                  <c:v>6.4546615921259848E-2</c:v>
                </c:pt>
                <c:pt idx="69">
                  <c:v>6.2946088944881892E-2</c:v>
                </c:pt>
                <c:pt idx="70">
                  <c:v>6.124083634645669E-2</c:v>
                </c:pt>
                <c:pt idx="71">
                  <c:v>5.9773650944881893E-2</c:v>
                </c:pt>
                <c:pt idx="72">
                  <c:v>7.5737689196850394E-2</c:v>
                </c:pt>
                <c:pt idx="73">
                  <c:v>7.5620530692913385E-2</c:v>
                </c:pt>
                <c:pt idx="74">
                  <c:v>7.5637500897637794E-2</c:v>
                </c:pt>
                <c:pt idx="75">
                  <c:v>7.5615314204724407E-2</c:v>
                </c:pt>
                <c:pt idx="76">
                  <c:v>1.4322382908070865</c:v>
                </c:pt>
                <c:pt idx="77">
                  <c:v>1.3762170054921261</c:v>
                </c:pt>
                <c:pt idx="78">
                  <c:v>1.4661015177007874</c:v>
                </c:pt>
                <c:pt idx="79">
                  <c:v>1.4888892820669253</c:v>
                </c:pt>
                <c:pt idx="80">
                  <c:v>3.2547258873385823</c:v>
                </c:pt>
                <c:pt idx="81">
                  <c:v>3.3045281423937007</c:v>
                </c:pt>
                <c:pt idx="82">
                  <c:v>3.4166079083661414</c:v>
                </c:pt>
                <c:pt idx="83">
                  <c:v>3.5960744204803152</c:v>
                </c:pt>
                <c:pt idx="84">
                  <c:v>1.3655616526259842</c:v>
                </c:pt>
                <c:pt idx="85">
                  <c:v>1.426818080444882</c:v>
                </c:pt>
                <c:pt idx="86">
                  <c:v>1.4841651247637755</c:v>
                </c:pt>
                <c:pt idx="87">
                  <c:v>1.5395729116220433</c:v>
                </c:pt>
                <c:pt idx="88">
                  <c:v>1.4417976791181102</c:v>
                </c:pt>
                <c:pt idx="89">
                  <c:v>1.5247100066377952</c:v>
                </c:pt>
                <c:pt idx="90">
                  <c:v>1.5917746046377954</c:v>
                </c:pt>
                <c:pt idx="91">
                  <c:v>1.6609092297086614</c:v>
                </c:pt>
                <c:pt idx="92">
                  <c:v>0.59806213379527551</c:v>
                </c:pt>
                <c:pt idx="93">
                  <c:v>0.67461393096062994</c:v>
                </c:pt>
                <c:pt idx="94">
                  <c:v>0.59875626085039368</c:v>
                </c:pt>
                <c:pt idx="95">
                  <c:v>0.56318800503937005</c:v>
                </c:pt>
                <c:pt idx="96">
                  <c:v>0.35934679643700745</c:v>
                </c:pt>
                <c:pt idx="97">
                  <c:v>0.36705069562992088</c:v>
                </c:pt>
                <c:pt idx="98">
                  <c:v>0.37710633932677162</c:v>
                </c:pt>
                <c:pt idx="99">
                  <c:v>0.3906577016181102</c:v>
                </c:pt>
                <c:pt idx="100">
                  <c:v>2.1624882497007873</c:v>
                </c:pt>
                <c:pt idx="101">
                  <c:v>2.1423226200039367</c:v>
                </c:pt>
                <c:pt idx="102">
                  <c:v>2.133361186515748</c:v>
                </c:pt>
                <c:pt idx="103">
                  <c:v>2.1610717356299216</c:v>
                </c:pt>
                <c:pt idx="104">
                  <c:v>0.15537941137007835</c:v>
                </c:pt>
                <c:pt idx="105">
                  <c:v>0.15154462053543269</c:v>
                </c:pt>
                <c:pt idx="106">
                  <c:v>0.14913282614173187</c:v>
                </c:pt>
                <c:pt idx="107">
                  <c:v>0.14885897581102361</c:v>
                </c:pt>
                <c:pt idx="108">
                  <c:v>0.70462490923621657</c:v>
                </c:pt>
                <c:pt idx="109">
                  <c:v>0.68746137540157481</c:v>
                </c:pt>
                <c:pt idx="110">
                  <c:v>0.65733433275590547</c:v>
                </c:pt>
                <c:pt idx="111">
                  <c:v>0.63638418295275589</c:v>
                </c:pt>
                <c:pt idx="112">
                  <c:v>1.2457065840236219</c:v>
                </c:pt>
                <c:pt idx="113">
                  <c:v>1.1797415639291338</c:v>
                </c:pt>
                <c:pt idx="114">
                  <c:v>1.1165839468582677</c:v>
                </c:pt>
                <c:pt idx="115">
                  <c:v>1.1035523781417322</c:v>
                </c:pt>
                <c:pt idx="116">
                  <c:v>0.94495122742125981</c:v>
                </c:pt>
                <c:pt idx="117">
                  <c:v>0.96250785588582666</c:v>
                </c:pt>
                <c:pt idx="118">
                  <c:v>0.97822778549212597</c:v>
                </c:pt>
                <c:pt idx="119">
                  <c:v>0.9870226663385826</c:v>
                </c:pt>
                <c:pt idx="120">
                  <c:v>3.6459251907637795</c:v>
                </c:pt>
                <c:pt idx="121">
                  <c:v>3.4571655077598424</c:v>
                </c:pt>
                <c:pt idx="122">
                  <c:v>3.235495085539366</c:v>
                </c:pt>
                <c:pt idx="123">
                  <c:v>3.0037974758858228</c:v>
                </c:pt>
                <c:pt idx="124">
                  <c:v>0.51785982618897641</c:v>
                </c:pt>
                <c:pt idx="125">
                  <c:v>0.51545864926771656</c:v>
                </c:pt>
                <c:pt idx="126">
                  <c:v>0.51407577335433075</c:v>
                </c:pt>
                <c:pt idx="127">
                  <c:v>0.51329435362204723</c:v>
                </c:pt>
                <c:pt idx="128">
                  <c:v>1.1450593183464566</c:v>
                </c:pt>
                <c:pt idx="129">
                  <c:v>1.14959311996063</c:v>
                </c:pt>
                <c:pt idx="130">
                  <c:v>1.1533540124409447</c:v>
                </c:pt>
                <c:pt idx="131">
                  <c:v>1.1179052123228306</c:v>
                </c:pt>
                <c:pt idx="132">
                  <c:v>3.8498447371653541</c:v>
                </c:pt>
                <c:pt idx="133">
                  <c:v>3.9220434559448818</c:v>
                </c:pt>
                <c:pt idx="134">
                  <c:v>3.8500367648503935</c:v>
                </c:pt>
                <c:pt idx="135">
                  <c:v>3.6074398884803109</c:v>
                </c:pt>
                <c:pt idx="136">
                  <c:v>0.40047903244094096</c:v>
                </c:pt>
                <c:pt idx="137">
                  <c:v>0.4059126488188976</c:v>
                </c:pt>
                <c:pt idx="138">
                  <c:v>0.47217993196850389</c:v>
                </c:pt>
                <c:pt idx="139">
                  <c:v>0.47863780283464569</c:v>
                </c:pt>
                <c:pt idx="140">
                  <c:v>1.0106306871811024</c:v>
                </c:pt>
                <c:pt idx="141">
                  <c:v>0.93067894236220483</c:v>
                </c:pt>
                <c:pt idx="142">
                  <c:v>0.8566185553818898</c:v>
                </c:pt>
                <c:pt idx="143">
                  <c:v>0.83012915791338582</c:v>
                </c:pt>
                <c:pt idx="144">
                  <c:v>0.51480814437007871</c:v>
                </c:pt>
                <c:pt idx="145">
                  <c:v>0.51595281144881888</c:v>
                </c:pt>
                <c:pt idx="146">
                  <c:v>0.51716021908661414</c:v>
                </c:pt>
                <c:pt idx="147">
                  <c:v>0.51925653525196847</c:v>
                </c:pt>
                <c:pt idx="148">
                  <c:v>0.68253192091732284</c:v>
                </c:pt>
                <c:pt idx="149">
                  <c:v>0.68216537035826763</c:v>
                </c:pt>
                <c:pt idx="150">
                  <c:v>0.68072218718110233</c:v>
                </c:pt>
                <c:pt idx="151">
                  <c:v>0.68115973585826772</c:v>
                </c:pt>
                <c:pt idx="152">
                  <c:v>2.5457163568818895</c:v>
                </c:pt>
                <c:pt idx="153">
                  <c:v>2.4856584365748029</c:v>
                </c:pt>
                <c:pt idx="154">
                  <c:v>2.4225818570236184</c:v>
                </c:pt>
                <c:pt idx="155">
                  <c:v>2.3666730656102359</c:v>
                </c:pt>
                <c:pt idx="156">
                  <c:v>0.58812900243307087</c:v>
                </c:pt>
                <c:pt idx="157">
                  <c:v>0.59273586659055111</c:v>
                </c:pt>
                <c:pt idx="158">
                  <c:v>0.59803943407086613</c:v>
                </c:pt>
                <c:pt idx="159">
                  <c:v>0.6075115796062992</c:v>
                </c:pt>
                <c:pt idx="160">
                  <c:v>0.26325861278740154</c:v>
                </c:pt>
                <c:pt idx="161">
                  <c:v>0.26410330959448819</c:v>
                </c:pt>
                <c:pt idx="162">
                  <c:v>0.26502308032677169</c:v>
                </c:pt>
                <c:pt idx="163">
                  <c:v>0.26547946393700789</c:v>
                </c:pt>
                <c:pt idx="164">
                  <c:v>0.6606492632165355</c:v>
                </c:pt>
                <c:pt idx="165">
                  <c:v>0.67420030240551176</c:v>
                </c:pt>
                <c:pt idx="166">
                  <c:v>0.69313849803149608</c:v>
                </c:pt>
                <c:pt idx="167">
                  <c:v>0.70322927657480316</c:v>
                </c:pt>
                <c:pt idx="168">
                  <c:v>0.6586874293149606</c:v>
                </c:pt>
                <c:pt idx="169">
                  <c:v>0.6592576323385827</c:v>
                </c:pt>
                <c:pt idx="170">
                  <c:v>0.6809453992874015</c:v>
                </c:pt>
                <c:pt idx="171">
                  <c:v>0.70295123554330707</c:v>
                </c:pt>
                <c:pt idx="172">
                  <c:v>2.2049805920787362</c:v>
                </c:pt>
                <c:pt idx="173">
                  <c:v>2.2652820039055115</c:v>
                </c:pt>
                <c:pt idx="174">
                  <c:v>2.3246684452283461</c:v>
                </c:pt>
                <c:pt idx="175">
                  <c:v>2.3825028681574802</c:v>
                </c:pt>
                <c:pt idx="176">
                  <c:v>0.53592820456692913</c:v>
                </c:pt>
                <c:pt idx="177">
                  <c:v>0.54698048659054721</c:v>
                </c:pt>
                <c:pt idx="178">
                  <c:v>0.56963148231102356</c:v>
                </c:pt>
                <c:pt idx="179">
                  <c:v>0.57739894292913385</c:v>
                </c:pt>
                <c:pt idx="180">
                  <c:v>0.586029769507874</c:v>
                </c:pt>
                <c:pt idx="181">
                  <c:v>0.60653510868110239</c:v>
                </c:pt>
                <c:pt idx="182">
                  <c:v>0.62966209546850394</c:v>
                </c:pt>
                <c:pt idx="183">
                  <c:v>0.65029892612204732</c:v>
                </c:pt>
                <c:pt idx="184">
                  <c:v>0.88392059820472046</c:v>
                </c:pt>
                <c:pt idx="185">
                  <c:v>0.87345813269291339</c:v>
                </c:pt>
                <c:pt idx="186">
                  <c:v>0.86247733937007875</c:v>
                </c:pt>
                <c:pt idx="187">
                  <c:v>0.85278600970078744</c:v>
                </c:pt>
                <c:pt idx="188">
                  <c:v>1.5334725823700748</c:v>
                </c:pt>
                <c:pt idx="189">
                  <c:v>1.5805612798346416</c:v>
                </c:pt>
                <c:pt idx="190">
                  <c:v>1.705135168425193</c:v>
                </c:pt>
                <c:pt idx="191">
                  <c:v>1.8429807260629882</c:v>
                </c:pt>
                <c:pt idx="192">
                  <c:v>0.67886947498031491</c:v>
                </c:pt>
                <c:pt idx="193">
                  <c:v>0.69232021952755907</c:v>
                </c:pt>
                <c:pt idx="194">
                  <c:v>0.70567605919291332</c:v>
                </c:pt>
                <c:pt idx="195">
                  <c:v>0.71709637551181105</c:v>
                </c:pt>
                <c:pt idx="196">
                  <c:v>0.34303884296062992</c:v>
                </c:pt>
                <c:pt idx="197">
                  <c:v>0.34218771262992126</c:v>
                </c:pt>
                <c:pt idx="198">
                  <c:v>0.3413312182047244</c:v>
                </c:pt>
                <c:pt idx="199">
                  <c:v>0.34128047426771613</c:v>
                </c:pt>
                <c:pt idx="200">
                  <c:v>2.8769551307716532</c:v>
                </c:pt>
                <c:pt idx="201">
                  <c:v>2.8353826524094488</c:v>
                </c:pt>
                <c:pt idx="202">
                  <c:v>2.7857279321574802</c:v>
                </c:pt>
                <c:pt idx="203">
                  <c:v>2.7910217337992127</c:v>
                </c:pt>
                <c:pt idx="204">
                  <c:v>2.9692026492244095</c:v>
                </c:pt>
                <c:pt idx="205">
                  <c:v>2.6637208421889724</c:v>
                </c:pt>
                <c:pt idx="206">
                  <c:v>2.5372565523149566</c:v>
                </c:pt>
                <c:pt idx="207">
                  <c:v>2.5670170368503937</c:v>
                </c:pt>
                <c:pt idx="208">
                  <c:v>0.6919036523897637</c:v>
                </c:pt>
                <c:pt idx="209">
                  <c:v>0.70404359909055125</c:v>
                </c:pt>
                <c:pt idx="210">
                  <c:v>0.71294675351574799</c:v>
                </c:pt>
                <c:pt idx="211">
                  <c:v>0.71620035087794887</c:v>
                </c:pt>
                <c:pt idx="212">
                  <c:v>0.47728013546456688</c:v>
                </c:pt>
                <c:pt idx="213">
                  <c:v>0.48783242220472439</c:v>
                </c:pt>
                <c:pt idx="214">
                  <c:v>0.4975903971653543</c:v>
                </c:pt>
                <c:pt idx="215">
                  <c:v>0.50353778377952751</c:v>
                </c:pt>
                <c:pt idx="216">
                  <c:v>3.4952092968503936</c:v>
                </c:pt>
                <c:pt idx="217">
                  <c:v>3.3769366655669288</c:v>
                </c:pt>
                <c:pt idx="218">
                  <c:v>3.2552729027007872</c:v>
                </c:pt>
                <c:pt idx="219">
                  <c:v>3.1641316092637797</c:v>
                </c:pt>
                <c:pt idx="220">
                  <c:v>0.49111494360629926</c:v>
                </c:pt>
                <c:pt idx="221">
                  <c:v>0.52228792116535439</c:v>
                </c:pt>
                <c:pt idx="222">
                  <c:v>0.52984159239370077</c:v>
                </c:pt>
                <c:pt idx="223">
                  <c:v>0.54076994217322827</c:v>
                </c:pt>
                <c:pt idx="224">
                  <c:v>0.17286583929921262</c:v>
                </c:pt>
                <c:pt idx="225">
                  <c:v>0.17256267217322835</c:v>
                </c:pt>
                <c:pt idx="226">
                  <c:v>0.1723734303070866</c:v>
                </c:pt>
                <c:pt idx="227">
                  <c:v>0.17288265158267718</c:v>
                </c:pt>
                <c:pt idx="228">
                  <c:v>0.17691414974409447</c:v>
                </c:pt>
                <c:pt idx="229">
                  <c:v>0.1804179094488185</c:v>
                </c:pt>
                <c:pt idx="230">
                  <c:v>0.17741221529527559</c:v>
                </c:pt>
                <c:pt idx="231">
                  <c:v>0.17245041017716534</c:v>
                </c:pt>
                <c:pt idx="232">
                  <c:v>0.54517470163385828</c:v>
                </c:pt>
                <c:pt idx="233">
                  <c:v>0.54436122653543306</c:v>
                </c:pt>
                <c:pt idx="234">
                  <c:v>0.54244618992125981</c:v>
                </c:pt>
                <c:pt idx="235">
                  <c:v>0.54221513304724411</c:v>
                </c:pt>
                <c:pt idx="236">
                  <c:v>0.63472806805117721</c:v>
                </c:pt>
                <c:pt idx="237">
                  <c:v>0.62542616554330321</c:v>
                </c:pt>
                <c:pt idx="238">
                  <c:v>0.61687540157086618</c:v>
                </c:pt>
                <c:pt idx="239">
                  <c:v>0.60882041837794887</c:v>
                </c:pt>
                <c:pt idx="240">
                  <c:v>0.64928148735038971</c:v>
                </c:pt>
                <c:pt idx="241">
                  <c:v>0.66416082898425188</c:v>
                </c:pt>
                <c:pt idx="242">
                  <c:v>0.6809862658031457</c:v>
                </c:pt>
                <c:pt idx="243">
                  <c:v>0.68719389731889757</c:v>
                </c:pt>
                <c:pt idx="244">
                  <c:v>0.65720895751181097</c:v>
                </c:pt>
                <c:pt idx="245">
                  <c:v>0.65118466447244094</c:v>
                </c:pt>
                <c:pt idx="246">
                  <c:v>0.64491971738582277</c:v>
                </c:pt>
                <c:pt idx="247">
                  <c:v>0.66252557381101962</c:v>
                </c:pt>
                <c:pt idx="248">
                  <c:v>2.772798716141732</c:v>
                </c:pt>
                <c:pt idx="249">
                  <c:v>2.7573229030905511</c:v>
                </c:pt>
                <c:pt idx="250">
                  <c:v>2.7259220217913382</c:v>
                </c:pt>
                <c:pt idx="251">
                  <c:v>2.690065623051181</c:v>
                </c:pt>
                <c:pt idx="252">
                  <c:v>0.23188254436220471</c:v>
                </c:pt>
                <c:pt idx="253">
                  <c:v>0.23085536784251967</c:v>
                </c:pt>
                <c:pt idx="254">
                  <c:v>0.22980461474803113</c:v>
                </c:pt>
                <c:pt idx="255">
                  <c:v>0.22879795356299173</c:v>
                </c:pt>
                <c:pt idx="256">
                  <c:v>3.0566711157165352</c:v>
                </c:pt>
                <c:pt idx="257">
                  <c:v>3.0109642161102363</c:v>
                </c:pt>
                <c:pt idx="258">
                  <c:v>2.9677459916692914</c:v>
                </c:pt>
                <c:pt idx="259">
                  <c:v>2.8983298680944882</c:v>
                </c:pt>
                <c:pt idx="260">
                  <c:v>0.79186467064566524</c:v>
                </c:pt>
                <c:pt idx="261">
                  <c:v>0.76377492620866139</c:v>
                </c:pt>
                <c:pt idx="262">
                  <c:v>0.82811859874015747</c:v>
                </c:pt>
                <c:pt idx="263">
                  <c:v>0.87439851044881889</c:v>
                </c:pt>
                <c:pt idx="264">
                  <c:v>0.73516058442519683</c:v>
                </c:pt>
                <c:pt idx="265">
                  <c:v>0.77557171472440944</c:v>
                </c:pt>
                <c:pt idx="266">
                  <c:v>0.73835956947244097</c:v>
                </c:pt>
                <c:pt idx="267">
                  <c:v>0.69061201374015357</c:v>
                </c:pt>
                <c:pt idx="268">
                  <c:v>0.49017580014960627</c:v>
                </c:pt>
                <c:pt idx="269">
                  <c:v>0.49004737555905509</c:v>
                </c:pt>
                <c:pt idx="270">
                  <c:v>0.48767968756692909</c:v>
                </c:pt>
                <c:pt idx="271">
                  <c:v>0.48291718586614174</c:v>
                </c:pt>
                <c:pt idx="272">
                  <c:v>0.32486329804724412</c:v>
                </c:pt>
                <c:pt idx="273">
                  <c:v>0.32877712971259843</c:v>
                </c:pt>
                <c:pt idx="274">
                  <c:v>0.33386785822834647</c:v>
                </c:pt>
                <c:pt idx="275">
                  <c:v>0.33373202503936966</c:v>
                </c:pt>
                <c:pt idx="276">
                  <c:v>0.22049023716535432</c:v>
                </c:pt>
                <c:pt idx="277">
                  <c:v>0.21829489669291338</c:v>
                </c:pt>
                <c:pt idx="278">
                  <c:v>0.21228535244094487</c:v>
                </c:pt>
                <c:pt idx="279">
                  <c:v>0.21287307653543305</c:v>
                </c:pt>
                <c:pt idx="280">
                  <c:v>0.95499925170472433</c:v>
                </c:pt>
                <c:pt idx="281">
                  <c:v>0.88506520356299212</c:v>
                </c:pt>
                <c:pt idx="282">
                  <c:v>0.81631985283858255</c:v>
                </c:pt>
                <c:pt idx="283">
                  <c:v>0.77963218152362201</c:v>
                </c:pt>
                <c:pt idx="284">
                  <c:v>0.44223388413779524</c:v>
                </c:pt>
                <c:pt idx="285">
                  <c:v>0.45017490597637794</c:v>
                </c:pt>
                <c:pt idx="286">
                  <c:v>0.45541529415354332</c:v>
                </c:pt>
                <c:pt idx="287">
                  <c:v>0.45822207115748032</c:v>
                </c:pt>
                <c:pt idx="288">
                  <c:v>0.66725076724409049</c:v>
                </c:pt>
                <c:pt idx="289">
                  <c:v>0.69307124283464572</c:v>
                </c:pt>
                <c:pt idx="290">
                  <c:v>0.72206460346456691</c:v>
                </c:pt>
                <c:pt idx="291">
                  <c:v>0.74817461508661409</c:v>
                </c:pt>
                <c:pt idx="292">
                  <c:v>0.77178805648425197</c:v>
                </c:pt>
                <c:pt idx="293">
                  <c:v>0.79998298702755899</c:v>
                </c:pt>
                <c:pt idx="294">
                  <c:v>0.8203079018740157</c:v>
                </c:pt>
                <c:pt idx="295">
                  <c:v>0.83638469094881884</c:v>
                </c:pt>
                <c:pt idx="296">
                  <c:v>0.45825584103937006</c:v>
                </c:pt>
                <c:pt idx="297">
                  <c:v>0.45840594603149604</c:v>
                </c:pt>
                <c:pt idx="298">
                  <c:v>0.45858343688188979</c:v>
                </c:pt>
                <c:pt idx="299">
                  <c:v>0.46192874228346459</c:v>
                </c:pt>
                <c:pt idx="300">
                  <c:v>5.1335968230314961</c:v>
                </c:pt>
                <c:pt idx="301">
                  <c:v>5.8350558037322831</c:v>
                </c:pt>
                <c:pt idx="302">
                  <c:v>4.819255023236181</c:v>
                </c:pt>
                <c:pt idx="303">
                  <c:v>4.6116853610787008</c:v>
                </c:pt>
                <c:pt idx="304">
                  <c:v>0.23796773167322835</c:v>
                </c:pt>
                <c:pt idx="305">
                  <c:v>0.23666873279527559</c:v>
                </c:pt>
                <c:pt idx="306">
                  <c:v>0.23531610826771651</c:v>
                </c:pt>
                <c:pt idx="307">
                  <c:v>0.23468484844488149</c:v>
                </c:pt>
                <c:pt idx="308">
                  <c:v>0.56376130527559054</c:v>
                </c:pt>
                <c:pt idx="309">
                  <c:v>0.58512749254330709</c:v>
                </c:pt>
                <c:pt idx="310">
                  <c:v>0.61207808792913387</c:v>
                </c:pt>
                <c:pt idx="311">
                  <c:v>0.63519507833464561</c:v>
                </c:pt>
                <c:pt idx="312">
                  <c:v>0.46618598184251969</c:v>
                </c:pt>
                <c:pt idx="313">
                  <c:v>0.47071682179527558</c:v>
                </c:pt>
                <c:pt idx="314">
                  <c:v>0.47502820222047248</c:v>
                </c:pt>
                <c:pt idx="315">
                  <c:v>0.48518962118110237</c:v>
                </c:pt>
                <c:pt idx="316">
                  <c:v>0.77038696858267708</c:v>
                </c:pt>
                <c:pt idx="317">
                  <c:v>0.80579057094488182</c:v>
                </c:pt>
                <c:pt idx="318">
                  <c:v>0.82328349653543298</c:v>
                </c:pt>
                <c:pt idx="319">
                  <c:v>0.85105134677164962</c:v>
                </c:pt>
                <c:pt idx="320">
                  <c:v>0.641287324492126</c:v>
                </c:pt>
                <c:pt idx="321">
                  <c:v>0.60029533849212591</c:v>
                </c:pt>
                <c:pt idx="322">
                  <c:v>0.77316866445669297</c:v>
                </c:pt>
                <c:pt idx="323">
                  <c:v>0.80047848963779533</c:v>
                </c:pt>
                <c:pt idx="324">
                  <c:v>9.0494793235038973</c:v>
                </c:pt>
                <c:pt idx="325">
                  <c:v>9.4968042682834657</c:v>
                </c:pt>
                <c:pt idx="326">
                  <c:v>9.7799547178267705</c:v>
                </c:pt>
                <c:pt idx="327">
                  <c:v>4.4756810002992129</c:v>
                </c:pt>
                <c:pt idx="328">
                  <c:v>0.76776477308661417</c:v>
                </c:pt>
                <c:pt idx="329">
                  <c:v>0.76017605793700782</c:v>
                </c:pt>
                <c:pt idx="330">
                  <c:v>0.75508404801574402</c:v>
                </c:pt>
                <c:pt idx="331">
                  <c:v>0.74884310360629924</c:v>
                </c:pt>
                <c:pt idx="332">
                  <c:v>0.3911827692519681</c:v>
                </c:pt>
                <c:pt idx="333">
                  <c:v>0.38817472344094484</c:v>
                </c:pt>
                <c:pt idx="334">
                  <c:v>0.38439923805118109</c:v>
                </c:pt>
                <c:pt idx="335">
                  <c:v>0.37869862372440904</c:v>
                </c:pt>
                <c:pt idx="336">
                  <c:v>0.79816850519684646</c:v>
                </c:pt>
                <c:pt idx="337">
                  <c:v>0.75681869732283069</c:v>
                </c:pt>
                <c:pt idx="338">
                  <c:v>0.82385483363779521</c:v>
                </c:pt>
                <c:pt idx="339">
                  <c:v>0.87143575735433065</c:v>
                </c:pt>
                <c:pt idx="340">
                  <c:v>1.0129311475669289</c:v>
                </c:pt>
                <c:pt idx="341">
                  <c:v>1.0065014862362205</c:v>
                </c:pt>
                <c:pt idx="342">
                  <c:v>1.0024744693228345</c:v>
                </c:pt>
                <c:pt idx="343">
                  <c:v>0.99834064316535431</c:v>
                </c:pt>
                <c:pt idx="344">
                  <c:v>0.70979175159055119</c:v>
                </c:pt>
                <c:pt idx="345">
                  <c:v>0.7371601954881889</c:v>
                </c:pt>
                <c:pt idx="346">
                  <c:v>0.75833573933858267</c:v>
                </c:pt>
                <c:pt idx="347">
                  <c:v>0.75985939392125978</c:v>
                </c:pt>
                <c:pt idx="348">
                  <c:v>0.85389506803149207</c:v>
                </c:pt>
                <c:pt idx="349">
                  <c:v>0.85113140416535427</c:v>
                </c:pt>
                <c:pt idx="350">
                  <c:v>0.85072730827952747</c:v>
                </c:pt>
                <c:pt idx="351">
                  <c:v>0.85860476062204727</c:v>
                </c:pt>
                <c:pt idx="352">
                  <c:v>0.3937602422677165</c:v>
                </c:pt>
                <c:pt idx="353">
                  <c:v>0.39767467080314961</c:v>
                </c:pt>
                <c:pt idx="354">
                  <c:v>0.40087040894488185</c:v>
                </c:pt>
                <c:pt idx="355">
                  <c:v>0.40349040900787397</c:v>
                </c:pt>
                <c:pt idx="356">
                  <c:v>0.51624248790551175</c:v>
                </c:pt>
                <c:pt idx="357">
                  <c:v>0.51724409383858261</c:v>
                </c:pt>
                <c:pt idx="358">
                  <c:v>0.52076034392125992</c:v>
                </c:pt>
                <c:pt idx="359">
                  <c:v>0.54052659974015749</c:v>
                </c:pt>
                <c:pt idx="360">
                  <c:v>18.462982614803149</c:v>
                </c:pt>
                <c:pt idx="361">
                  <c:v>22.780911193787361</c:v>
                </c:pt>
                <c:pt idx="362">
                  <c:v>33.738148801810986</c:v>
                </c:pt>
                <c:pt idx="363">
                  <c:v>43.003461456535433</c:v>
                </c:pt>
                <c:pt idx="364">
                  <c:v>6.9336332748425189</c:v>
                </c:pt>
                <c:pt idx="365">
                  <c:v>7.3262243187086229</c:v>
                </c:pt>
                <c:pt idx="366">
                  <c:v>8.2879092017125977</c:v>
                </c:pt>
                <c:pt idx="367">
                  <c:v>9.2371839262598421</c:v>
                </c:pt>
                <c:pt idx="368">
                  <c:v>0.90047148051180703</c:v>
                </c:pt>
                <c:pt idx="369">
                  <c:v>0.9007526251968504</c:v>
                </c:pt>
                <c:pt idx="370">
                  <c:v>0.92152566848818895</c:v>
                </c:pt>
                <c:pt idx="371">
                  <c:v>0.96015910675984251</c:v>
                </c:pt>
                <c:pt idx="372">
                  <c:v>1.4071540121653503</c:v>
                </c:pt>
                <c:pt idx="373">
                  <c:v>1.5016400163858268</c:v>
                </c:pt>
                <c:pt idx="374">
                  <c:v>1.4992957981574804</c:v>
                </c:pt>
                <c:pt idx="375">
                  <c:v>1.4148523427322834</c:v>
                </c:pt>
                <c:pt idx="376">
                  <c:v>2.7775542202362202</c:v>
                </c:pt>
                <c:pt idx="377">
                  <c:v>2.9127604299291341</c:v>
                </c:pt>
                <c:pt idx="378">
                  <c:v>2.6861677005905471</c:v>
                </c:pt>
                <c:pt idx="379">
                  <c:v>2.5962480566929091</c:v>
                </c:pt>
                <c:pt idx="380">
                  <c:v>0.91288774097637793</c:v>
                </c:pt>
                <c:pt idx="381">
                  <c:v>0.92975514366928735</c:v>
                </c:pt>
                <c:pt idx="382">
                  <c:v>0.85715543646456682</c:v>
                </c:pt>
                <c:pt idx="383">
                  <c:v>0.80371116492125982</c:v>
                </c:pt>
                <c:pt idx="384">
                  <c:v>1.4141724483622047</c:v>
                </c:pt>
                <c:pt idx="385">
                  <c:v>1.3810011738188976</c:v>
                </c:pt>
                <c:pt idx="386">
                  <c:v>1.424561589566929</c:v>
                </c:pt>
                <c:pt idx="387">
                  <c:v>1.4528748479330709</c:v>
                </c:pt>
                <c:pt idx="388">
                  <c:v>0.72574216011811021</c:v>
                </c:pt>
                <c:pt idx="389">
                  <c:v>0.71818197409448814</c:v>
                </c:pt>
                <c:pt idx="390">
                  <c:v>0.71011457894488184</c:v>
                </c:pt>
                <c:pt idx="391">
                  <c:v>0.70634672612204719</c:v>
                </c:pt>
                <c:pt idx="392">
                  <c:v>1.0434865530393702</c:v>
                </c:pt>
                <c:pt idx="393">
                  <c:v>1.0189474125196849</c:v>
                </c:pt>
                <c:pt idx="394">
                  <c:v>1.0267395698346455</c:v>
                </c:pt>
                <c:pt idx="395">
                  <c:v>1.0747519210236181</c:v>
                </c:pt>
                <c:pt idx="396">
                  <c:v>1.6271098428307087</c:v>
                </c:pt>
                <c:pt idx="397">
                  <c:v>1.729130771492126</c:v>
                </c:pt>
                <c:pt idx="398">
                  <c:v>1.7020782561732244</c:v>
                </c:pt>
                <c:pt idx="399">
                  <c:v>1.6960728310275552</c:v>
                </c:pt>
                <c:pt idx="400">
                  <c:v>0.59688768720866137</c:v>
                </c:pt>
                <c:pt idx="401">
                  <c:v>0.59860068862598426</c:v>
                </c:pt>
                <c:pt idx="402">
                  <c:v>0.60022361940157476</c:v>
                </c:pt>
                <c:pt idx="403">
                  <c:v>0.60175276469685035</c:v>
                </c:pt>
                <c:pt idx="404">
                  <c:v>1.0022209467716534</c:v>
                </c:pt>
                <c:pt idx="405">
                  <c:v>1.0801965982283463</c:v>
                </c:pt>
                <c:pt idx="406">
                  <c:v>1.2523840548976339</c:v>
                </c:pt>
                <c:pt idx="407">
                  <c:v>2.1968957353543268</c:v>
                </c:pt>
                <c:pt idx="408">
                  <c:v>1.1475583844370079</c:v>
                </c:pt>
                <c:pt idx="409">
                  <c:v>1.1631421441102361</c:v>
                </c:pt>
                <c:pt idx="410">
                  <c:v>1.1805823049133859</c:v>
                </c:pt>
                <c:pt idx="411">
                  <c:v>1.1845178779212597</c:v>
                </c:pt>
                <c:pt idx="412">
                  <c:v>1.9271316668031497</c:v>
                </c:pt>
                <c:pt idx="413">
                  <c:v>2.2406401266299176</c:v>
                </c:pt>
                <c:pt idx="414">
                  <c:v>2.1833058781259802</c:v>
                </c:pt>
                <c:pt idx="415">
                  <c:v>2.1394877029212558</c:v>
                </c:pt>
                <c:pt idx="416">
                  <c:v>2.8912648021338541</c:v>
                </c:pt>
                <c:pt idx="417">
                  <c:v>2.2419915967086612</c:v>
                </c:pt>
                <c:pt idx="418">
                  <c:v>2.4092865059842516</c:v>
                </c:pt>
                <c:pt idx="419">
                  <c:v>2.5948927675590552</c:v>
                </c:pt>
                <c:pt idx="420">
                  <c:v>8.9825722511023613</c:v>
                </c:pt>
                <c:pt idx="421">
                  <c:v>8.3324068032795271</c:v>
                </c:pt>
                <c:pt idx="422">
                  <c:v>8.3528404663858264</c:v>
                </c:pt>
                <c:pt idx="423">
                  <c:v>8.5345763079685035</c:v>
                </c:pt>
                <c:pt idx="424">
                  <c:v>2.122490114992126</c:v>
                </c:pt>
                <c:pt idx="425">
                  <c:v>2.1684228240629881</c:v>
                </c:pt>
                <c:pt idx="426">
                  <c:v>2.1552556892047243</c:v>
                </c:pt>
                <c:pt idx="427">
                  <c:v>1.9871559742283464</c:v>
                </c:pt>
                <c:pt idx="428">
                  <c:v>0.79343878084251973</c:v>
                </c:pt>
                <c:pt idx="429">
                  <c:v>0.83267729490944875</c:v>
                </c:pt>
                <c:pt idx="430">
                  <c:v>0.99111031815354322</c:v>
                </c:pt>
                <c:pt idx="431">
                  <c:v>1.2017461873110236</c:v>
                </c:pt>
                <c:pt idx="432">
                  <c:v>0.91476424604724405</c:v>
                </c:pt>
                <c:pt idx="433">
                  <c:v>0.93874373959842516</c:v>
                </c:pt>
                <c:pt idx="434">
                  <c:v>0.94855274344488183</c:v>
                </c:pt>
                <c:pt idx="435">
                  <c:v>0.86069746942913394</c:v>
                </c:pt>
                <c:pt idx="436">
                  <c:v>0.83165324411023611</c:v>
                </c:pt>
                <c:pt idx="437">
                  <c:v>0.9217303221102362</c:v>
                </c:pt>
                <c:pt idx="438">
                  <c:v>0.97404073785826761</c:v>
                </c:pt>
                <c:pt idx="439">
                  <c:v>1.015076702984252</c:v>
                </c:pt>
                <c:pt idx="440">
                  <c:v>2.037832680062992</c:v>
                </c:pt>
                <c:pt idx="441">
                  <c:v>2.1132266996850393</c:v>
                </c:pt>
                <c:pt idx="442">
                  <c:v>2.1592158492913387</c:v>
                </c:pt>
                <c:pt idx="443">
                  <c:v>2.337751360440945</c:v>
                </c:pt>
                <c:pt idx="444">
                  <c:v>0.29158343968503936</c:v>
                </c:pt>
                <c:pt idx="445">
                  <c:v>0.29173518226771655</c:v>
                </c:pt>
                <c:pt idx="446">
                  <c:v>0.29144281398425159</c:v>
                </c:pt>
                <c:pt idx="447">
                  <c:v>0.29246275874015748</c:v>
                </c:pt>
                <c:pt idx="448">
                  <c:v>10.872974901685039</c:v>
                </c:pt>
                <c:pt idx="449">
                  <c:v>10.347523700787402</c:v>
                </c:pt>
                <c:pt idx="450">
                  <c:v>9.4377846146653539</c:v>
                </c:pt>
                <c:pt idx="451">
                  <c:v>9.4963903780590542</c:v>
                </c:pt>
                <c:pt idx="452">
                  <c:v>5.0492783817322442</c:v>
                </c:pt>
                <c:pt idx="453">
                  <c:v>5.6604049209055116</c:v>
                </c:pt>
                <c:pt idx="454">
                  <c:v>6.5232671199999599</c:v>
                </c:pt>
                <c:pt idx="455">
                  <c:v>7.427194589606299</c:v>
                </c:pt>
                <c:pt idx="456">
                  <c:v>3.4543502147165315</c:v>
                </c:pt>
                <c:pt idx="457">
                  <c:v>4.0950198750157085</c:v>
                </c:pt>
                <c:pt idx="458">
                  <c:v>4.7112915255275194</c:v>
                </c:pt>
                <c:pt idx="459">
                  <c:v>5.2654032245353939</c:v>
                </c:pt>
                <c:pt idx="460">
                  <c:v>0.72027786561811025</c:v>
                </c:pt>
                <c:pt idx="461">
                  <c:v>0.71512607608661416</c:v>
                </c:pt>
                <c:pt idx="462">
                  <c:v>0.73186862475196857</c:v>
                </c:pt>
                <c:pt idx="463">
                  <c:v>0.75649156569291343</c:v>
                </c:pt>
                <c:pt idx="464">
                  <c:v>0.5284614947834646</c:v>
                </c:pt>
                <c:pt idx="465">
                  <c:v>0.54516549625984256</c:v>
                </c:pt>
                <c:pt idx="466">
                  <c:v>0.53449143988188974</c:v>
                </c:pt>
                <c:pt idx="467">
                  <c:v>0.52466701263779525</c:v>
                </c:pt>
                <c:pt idx="468">
                  <c:v>0.79467774190551188</c:v>
                </c:pt>
                <c:pt idx="469">
                  <c:v>0.81470492471653544</c:v>
                </c:pt>
                <c:pt idx="470">
                  <c:v>0.8224112997952755</c:v>
                </c:pt>
                <c:pt idx="471">
                  <c:v>0.82997536935433069</c:v>
                </c:pt>
                <c:pt idx="472">
                  <c:v>3.2007823242125983</c:v>
                </c:pt>
                <c:pt idx="473">
                  <c:v>3.7133130370236183</c:v>
                </c:pt>
                <c:pt idx="474">
                  <c:v>4.3698983097913384</c:v>
                </c:pt>
                <c:pt idx="475">
                  <c:v>3.1361464335905476</c:v>
                </c:pt>
                <c:pt idx="476">
                  <c:v>3.4550440312598423</c:v>
                </c:pt>
                <c:pt idx="477">
                  <c:v>3.5347589201377954</c:v>
                </c:pt>
                <c:pt idx="478">
                  <c:v>3.636005467905512</c:v>
                </c:pt>
                <c:pt idx="479">
                  <c:v>3.8538838152440942</c:v>
                </c:pt>
                <c:pt idx="480">
                  <c:v>1.1123488934055117</c:v>
                </c:pt>
                <c:pt idx="481">
                  <c:v>1.0653398140669292</c:v>
                </c:pt>
                <c:pt idx="482">
                  <c:v>1.0633468621456692</c:v>
                </c:pt>
                <c:pt idx="483">
                  <c:v>2.0371804798622049</c:v>
                </c:pt>
                <c:pt idx="484">
                  <c:v>16.543271144818899</c:v>
                </c:pt>
                <c:pt idx="485">
                  <c:v>19.667768345570867</c:v>
                </c:pt>
                <c:pt idx="486">
                  <c:v>21.891009312862163</c:v>
                </c:pt>
                <c:pt idx="487">
                  <c:v>7.3872152884566535</c:v>
                </c:pt>
                <c:pt idx="488">
                  <c:v>11.92740313425197</c:v>
                </c:pt>
                <c:pt idx="489">
                  <c:v>12.249634022559054</c:v>
                </c:pt>
                <c:pt idx="490">
                  <c:v>12.730860534271613</c:v>
                </c:pt>
                <c:pt idx="491">
                  <c:v>11.90890797319685</c:v>
                </c:pt>
                <c:pt idx="492">
                  <c:v>0.34800484733858267</c:v>
                </c:pt>
                <c:pt idx="493">
                  <c:v>0.35634744831496062</c:v>
                </c:pt>
                <c:pt idx="494">
                  <c:v>0.38506477612598428</c:v>
                </c:pt>
                <c:pt idx="495">
                  <c:v>0.42782326182677166</c:v>
                </c:pt>
                <c:pt idx="496">
                  <c:v>1.9297956221181101</c:v>
                </c:pt>
                <c:pt idx="497">
                  <c:v>1.9539259676141731</c:v>
                </c:pt>
                <c:pt idx="498">
                  <c:v>1.9699514224330708</c:v>
                </c:pt>
                <c:pt idx="499">
                  <c:v>1.8593124184094487</c:v>
                </c:pt>
                <c:pt idx="500">
                  <c:v>1.2712929360826772</c:v>
                </c:pt>
                <c:pt idx="501">
                  <c:v>1.4608886881299172</c:v>
                </c:pt>
                <c:pt idx="502">
                  <c:v>1.8398831845078738</c:v>
                </c:pt>
                <c:pt idx="503">
                  <c:v>2.4667524804645629</c:v>
                </c:pt>
                <c:pt idx="504">
                  <c:v>4.2450185525196451</c:v>
                </c:pt>
                <c:pt idx="505">
                  <c:v>4.6398303618818497</c:v>
                </c:pt>
                <c:pt idx="506">
                  <c:v>4.6693826235353937</c:v>
                </c:pt>
                <c:pt idx="507">
                  <c:v>5.1923567506929134</c:v>
                </c:pt>
                <c:pt idx="508">
                  <c:v>2.2696045541574761</c:v>
                </c:pt>
                <c:pt idx="509">
                  <c:v>2.8812868580196849</c:v>
                </c:pt>
                <c:pt idx="510">
                  <c:v>2.9974883883307086</c:v>
                </c:pt>
                <c:pt idx="511">
                  <c:v>3.4769627930078744</c:v>
                </c:pt>
                <c:pt idx="512">
                  <c:v>0.53545783653149603</c:v>
                </c:pt>
                <c:pt idx="513">
                  <c:v>0.57270746609842127</c:v>
                </c:pt>
                <c:pt idx="514">
                  <c:v>0.59438959301181105</c:v>
                </c:pt>
                <c:pt idx="515">
                  <c:v>0.59241074644881897</c:v>
                </c:pt>
                <c:pt idx="516">
                  <c:v>8.5762231526377946</c:v>
                </c:pt>
                <c:pt idx="517">
                  <c:v>13.359157609055119</c:v>
                </c:pt>
                <c:pt idx="518">
                  <c:v>18.547964467448779</c:v>
                </c:pt>
                <c:pt idx="519">
                  <c:v>18.814222085677127</c:v>
                </c:pt>
                <c:pt idx="520">
                  <c:v>3.7378845401574803</c:v>
                </c:pt>
                <c:pt idx="521">
                  <c:v>4.2850831994094092</c:v>
                </c:pt>
                <c:pt idx="522">
                  <c:v>4.3634857842519681</c:v>
                </c:pt>
                <c:pt idx="523">
                  <c:v>4.2328899369015751</c:v>
                </c:pt>
                <c:pt idx="524">
                  <c:v>7.7962025233464178</c:v>
                </c:pt>
                <c:pt idx="525">
                  <c:v>8.1904216771338572</c:v>
                </c:pt>
                <c:pt idx="526">
                  <c:v>8.6721883580433072</c:v>
                </c:pt>
                <c:pt idx="527">
                  <c:v>8.8020279245590558</c:v>
                </c:pt>
                <c:pt idx="528">
                  <c:v>12.40011526503933</c:v>
                </c:pt>
                <c:pt idx="529">
                  <c:v>11.520864452732283</c:v>
                </c:pt>
                <c:pt idx="530">
                  <c:v>10.612548800283426</c:v>
                </c:pt>
                <c:pt idx="531">
                  <c:v>6.9634561851968506</c:v>
                </c:pt>
                <c:pt idx="532">
                  <c:v>7.071439693732283</c:v>
                </c:pt>
                <c:pt idx="533">
                  <c:v>6.0730939713700787</c:v>
                </c:pt>
                <c:pt idx="534">
                  <c:v>6.8518776495117715</c:v>
                </c:pt>
                <c:pt idx="535">
                  <c:v>7.9096865193622037</c:v>
                </c:pt>
                <c:pt idx="536">
                  <c:v>2.2603467978346417</c:v>
                </c:pt>
                <c:pt idx="537">
                  <c:v>2.3474757903149603</c:v>
                </c:pt>
                <c:pt idx="538">
                  <c:v>2.3569557165551145</c:v>
                </c:pt>
                <c:pt idx="539">
                  <c:v>2.3542931729645669</c:v>
                </c:pt>
                <c:pt idx="540">
                  <c:v>3.3522282256889762</c:v>
                </c:pt>
                <c:pt idx="541">
                  <c:v>3.4662338791968503</c:v>
                </c:pt>
                <c:pt idx="542">
                  <c:v>3.4175905320433069</c:v>
                </c:pt>
                <c:pt idx="543">
                  <c:v>3.3668500053661412</c:v>
                </c:pt>
                <c:pt idx="544">
                  <c:v>0.88042123448818499</c:v>
                </c:pt>
                <c:pt idx="545">
                  <c:v>1.0097334493700787</c:v>
                </c:pt>
                <c:pt idx="546">
                  <c:v>1.1400973471771654</c:v>
                </c:pt>
                <c:pt idx="547">
                  <c:v>1.2687353281535434</c:v>
                </c:pt>
                <c:pt idx="548">
                  <c:v>0.84951606623622045</c:v>
                </c:pt>
                <c:pt idx="549">
                  <c:v>0.87973263640157473</c:v>
                </c:pt>
                <c:pt idx="550">
                  <c:v>0.90045522037794878</c:v>
                </c:pt>
                <c:pt idx="551">
                  <c:v>0.90344700066141725</c:v>
                </c:pt>
                <c:pt idx="552">
                  <c:v>2.2678282247952755</c:v>
                </c:pt>
                <c:pt idx="553">
                  <c:v>2.074634415590551</c:v>
                </c:pt>
                <c:pt idx="554">
                  <c:v>1.9732017146220471</c:v>
                </c:pt>
                <c:pt idx="555">
                  <c:v>2.2626533845984209</c:v>
                </c:pt>
                <c:pt idx="556">
                  <c:v>1.4365875150787362</c:v>
                </c:pt>
                <c:pt idx="557">
                  <c:v>1.4231852760826733</c:v>
                </c:pt>
                <c:pt idx="558">
                  <c:v>1.2630563526377954</c:v>
                </c:pt>
                <c:pt idx="559">
                  <c:v>1.2995894616338584</c:v>
                </c:pt>
                <c:pt idx="560">
                  <c:v>2.8429975110000001</c:v>
                </c:pt>
                <c:pt idx="561">
                  <c:v>3.3927736779685</c:v>
                </c:pt>
                <c:pt idx="562">
                  <c:v>4.030737103251929</c:v>
                </c:pt>
                <c:pt idx="563">
                  <c:v>4.662618099291338</c:v>
                </c:pt>
                <c:pt idx="564">
                  <c:v>18.861007806177128</c:v>
                </c:pt>
                <c:pt idx="565">
                  <c:v>19.450008976594486</c:v>
                </c:pt>
                <c:pt idx="566">
                  <c:v>19.280077074251967</c:v>
                </c:pt>
                <c:pt idx="567">
                  <c:v>18.596006697637797</c:v>
                </c:pt>
                <c:pt idx="568">
                  <c:v>1.6386526175748033</c:v>
                </c:pt>
                <c:pt idx="569">
                  <c:v>1.7312425963307045</c:v>
                </c:pt>
                <c:pt idx="570">
                  <c:v>1.8642441328622046</c:v>
                </c:pt>
                <c:pt idx="571">
                  <c:v>3.2557843472362205</c:v>
                </c:pt>
                <c:pt idx="572">
                  <c:v>1.0031149856299213</c:v>
                </c:pt>
                <c:pt idx="573">
                  <c:v>1.0063073019370079</c:v>
                </c:pt>
                <c:pt idx="574">
                  <c:v>1.0035744057244094</c:v>
                </c:pt>
                <c:pt idx="575">
                  <c:v>1.0234866481259843</c:v>
                </c:pt>
                <c:pt idx="576">
                  <c:v>1.8575507928346457</c:v>
                </c:pt>
                <c:pt idx="577">
                  <c:v>1.920272844598425</c:v>
                </c:pt>
                <c:pt idx="578">
                  <c:v>2.049853426566929</c:v>
                </c:pt>
                <c:pt idx="579">
                  <c:v>2.7793224810590513</c:v>
                </c:pt>
                <c:pt idx="580">
                  <c:v>0.5025287081811024</c:v>
                </c:pt>
                <c:pt idx="581">
                  <c:v>0.52083341436614172</c:v>
                </c:pt>
                <c:pt idx="582">
                  <c:v>0.510920926956693</c:v>
                </c:pt>
                <c:pt idx="583">
                  <c:v>0.52859251027165355</c:v>
                </c:pt>
                <c:pt idx="584">
                  <c:v>0.46790516309448815</c:v>
                </c:pt>
                <c:pt idx="585">
                  <c:v>0.46853219781889766</c:v>
                </c:pt>
                <c:pt idx="586">
                  <c:v>0.45747295229920865</c:v>
                </c:pt>
                <c:pt idx="587">
                  <c:v>0.47124722210235831</c:v>
                </c:pt>
                <c:pt idx="588">
                  <c:v>4.5721747007874018</c:v>
                </c:pt>
                <c:pt idx="589">
                  <c:v>4.7206919314645672</c:v>
                </c:pt>
                <c:pt idx="590">
                  <c:v>4.9457492918110235</c:v>
                </c:pt>
                <c:pt idx="591">
                  <c:v>4.5008808548661419</c:v>
                </c:pt>
                <c:pt idx="592">
                  <c:v>0.21728191837401573</c:v>
                </c:pt>
                <c:pt idx="593">
                  <c:v>0.2225565521023618</c:v>
                </c:pt>
                <c:pt idx="594">
                  <c:v>0.23419158989370076</c:v>
                </c:pt>
                <c:pt idx="595">
                  <c:v>0.23719819559842517</c:v>
                </c:pt>
                <c:pt idx="596">
                  <c:v>3.1636991188936965</c:v>
                </c:pt>
                <c:pt idx="597">
                  <c:v>3.3212884682834645</c:v>
                </c:pt>
                <c:pt idx="598">
                  <c:v>3.4623688699370079</c:v>
                </c:pt>
                <c:pt idx="599">
                  <c:v>3.9773375172283072</c:v>
                </c:pt>
                <c:pt idx="600">
                  <c:v>1.304746506519685</c:v>
                </c:pt>
                <c:pt idx="601">
                  <c:v>1.5403207676102362</c:v>
                </c:pt>
                <c:pt idx="602">
                  <c:v>1.8096929355669291</c:v>
                </c:pt>
                <c:pt idx="603">
                  <c:v>2.0832018856417323</c:v>
                </c:pt>
                <c:pt idx="604">
                  <c:v>0.90652346557479924</c:v>
                </c:pt>
                <c:pt idx="605">
                  <c:v>0.79274408031495669</c:v>
                </c:pt>
                <c:pt idx="606">
                  <c:v>0.75304284251968101</c:v>
                </c:pt>
                <c:pt idx="607">
                  <c:v>0.74938803208661031</c:v>
                </c:pt>
                <c:pt idx="608">
                  <c:v>1.2149124964566889</c:v>
                </c:pt>
                <c:pt idx="609">
                  <c:v>1.2621742411181103</c:v>
                </c:pt>
                <c:pt idx="610">
                  <c:v>1.3125667676377952</c:v>
                </c:pt>
                <c:pt idx="611">
                  <c:v>2.0275011339842521</c:v>
                </c:pt>
                <c:pt idx="612">
                  <c:v>1.2125055284724409</c:v>
                </c:pt>
                <c:pt idx="613">
                  <c:v>1.334466441511811</c:v>
                </c:pt>
                <c:pt idx="614">
                  <c:v>1.4461448914645669</c:v>
                </c:pt>
                <c:pt idx="615">
                  <c:v>1.3796173286456692</c:v>
                </c:pt>
                <c:pt idx="616">
                  <c:v>1.6640115367716497</c:v>
                </c:pt>
                <c:pt idx="617">
                  <c:v>1.9326785088188976</c:v>
                </c:pt>
                <c:pt idx="618">
                  <c:v>2.0799984975433072</c:v>
                </c:pt>
                <c:pt idx="619">
                  <c:v>2.8316631734488151</c:v>
                </c:pt>
                <c:pt idx="620">
                  <c:v>0.56918937300787398</c:v>
                </c:pt>
                <c:pt idx="621">
                  <c:v>0.57640330687795271</c:v>
                </c:pt>
                <c:pt idx="622">
                  <c:v>0.59340642196850391</c:v>
                </c:pt>
                <c:pt idx="623">
                  <c:v>0.62658877745669295</c:v>
                </c:pt>
                <c:pt idx="624">
                  <c:v>0.74265951058267721</c:v>
                </c:pt>
                <c:pt idx="625">
                  <c:v>0.75160193190551183</c:v>
                </c:pt>
                <c:pt idx="626">
                  <c:v>0.7787621557165354</c:v>
                </c:pt>
                <c:pt idx="627">
                  <c:v>0.78727328579527556</c:v>
                </c:pt>
                <c:pt idx="628">
                  <c:v>0.31331281804724409</c:v>
                </c:pt>
                <c:pt idx="629">
                  <c:v>0.32854191165354329</c:v>
                </c:pt>
                <c:pt idx="630">
                  <c:v>0.35118521737795272</c:v>
                </c:pt>
                <c:pt idx="631">
                  <c:v>0.36038402298425198</c:v>
                </c:pt>
                <c:pt idx="632">
                  <c:v>1.3155630887480314</c:v>
                </c:pt>
                <c:pt idx="633">
                  <c:v>1.3247895220000001</c:v>
                </c:pt>
                <c:pt idx="634">
                  <c:v>1.3214744822834645</c:v>
                </c:pt>
                <c:pt idx="635">
                  <c:v>1.3178890558740157</c:v>
                </c:pt>
                <c:pt idx="636">
                  <c:v>0.67738121017322828</c:v>
                </c:pt>
                <c:pt idx="637">
                  <c:v>0.7354671432755906</c:v>
                </c:pt>
                <c:pt idx="638">
                  <c:v>0.82474098368897641</c:v>
                </c:pt>
                <c:pt idx="639">
                  <c:v>0.9432975544251968</c:v>
                </c:pt>
                <c:pt idx="640">
                  <c:v>0.46496830513779525</c:v>
                </c:pt>
                <c:pt idx="641">
                  <c:v>0.46918481504330711</c:v>
                </c:pt>
                <c:pt idx="642">
                  <c:v>0.49601947527558665</c:v>
                </c:pt>
                <c:pt idx="643">
                  <c:v>0.5172375761496063</c:v>
                </c:pt>
                <c:pt idx="644">
                  <c:v>0.77540606118110234</c:v>
                </c:pt>
                <c:pt idx="645">
                  <c:v>0.80288224310236223</c:v>
                </c:pt>
                <c:pt idx="646">
                  <c:v>0.82597847733858265</c:v>
                </c:pt>
                <c:pt idx="647">
                  <c:v>0.84380980713385823</c:v>
                </c:pt>
                <c:pt idx="648">
                  <c:v>0.51214084881496058</c:v>
                </c:pt>
                <c:pt idx="649">
                  <c:v>0.5078961471377953</c:v>
                </c:pt>
                <c:pt idx="650">
                  <c:v>0.50834026375984254</c:v>
                </c:pt>
                <c:pt idx="651">
                  <c:v>0.51045077903149605</c:v>
                </c:pt>
                <c:pt idx="652">
                  <c:v>1.4348740394488189</c:v>
                </c:pt>
                <c:pt idx="653">
                  <c:v>1.5244625622677166</c:v>
                </c:pt>
                <c:pt idx="654">
                  <c:v>1.5902504977716494</c:v>
                </c:pt>
                <c:pt idx="655">
                  <c:v>1.7274325390866141</c:v>
                </c:pt>
                <c:pt idx="656">
                  <c:v>1.3056177575748031</c:v>
                </c:pt>
                <c:pt idx="657">
                  <c:v>1.3359310646771614</c:v>
                </c:pt>
                <c:pt idx="658">
                  <c:v>1.3609499435984251</c:v>
                </c:pt>
                <c:pt idx="659">
                  <c:v>1.4003632117401574</c:v>
                </c:pt>
                <c:pt idx="660">
                  <c:v>0.40777158185038975</c:v>
                </c:pt>
                <c:pt idx="661">
                  <c:v>0.40154668897637791</c:v>
                </c:pt>
                <c:pt idx="662">
                  <c:v>0.37416723108267713</c:v>
                </c:pt>
                <c:pt idx="663">
                  <c:v>0.38662904157480277</c:v>
                </c:pt>
                <c:pt idx="664">
                  <c:v>0.27933878296850395</c:v>
                </c:pt>
                <c:pt idx="665">
                  <c:v>0.29069119520866138</c:v>
                </c:pt>
                <c:pt idx="666">
                  <c:v>0.31325494235039331</c:v>
                </c:pt>
                <c:pt idx="667">
                  <c:v>0.28140647124409413</c:v>
                </c:pt>
                <c:pt idx="668">
                  <c:v>0.95228352812598427</c:v>
                </c:pt>
                <c:pt idx="669">
                  <c:v>0.94523736925984247</c:v>
                </c:pt>
                <c:pt idx="670">
                  <c:v>0.96195004110236215</c:v>
                </c:pt>
                <c:pt idx="671">
                  <c:v>0.97706649637795273</c:v>
                </c:pt>
                <c:pt idx="672">
                  <c:v>0.13891134205905473</c:v>
                </c:pt>
                <c:pt idx="673">
                  <c:v>0.1403073074566929</c:v>
                </c:pt>
                <c:pt idx="674">
                  <c:v>0.14437338293307048</c:v>
                </c:pt>
                <c:pt idx="675">
                  <c:v>0.14049402268503897</c:v>
                </c:pt>
                <c:pt idx="676">
                  <c:v>0.81674343433070862</c:v>
                </c:pt>
                <c:pt idx="677">
                  <c:v>0.83093728188976379</c:v>
                </c:pt>
                <c:pt idx="678">
                  <c:v>0.94321650267716528</c:v>
                </c:pt>
                <c:pt idx="679">
                  <c:v>0.9950754607874015</c:v>
                </c:pt>
                <c:pt idx="680">
                  <c:v>0.61335178040944882</c:v>
                </c:pt>
                <c:pt idx="681">
                  <c:v>0.67317318728346454</c:v>
                </c:pt>
                <c:pt idx="682">
                  <c:v>0.67906394743700393</c:v>
                </c:pt>
                <c:pt idx="683">
                  <c:v>0.74034647494094485</c:v>
                </c:pt>
                <c:pt idx="684">
                  <c:v>0.2653853686929134</c:v>
                </c:pt>
                <c:pt idx="685">
                  <c:v>0.27357626103937011</c:v>
                </c:pt>
                <c:pt idx="686">
                  <c:v>0.27966608680314958</c:v>
                </c:pt>
                <c:pt idx="687">
                  <c:v>0.29353718651968508</c:v>
                </c:pt>
                <c:pt idx="688">
                  <c:v>1.4349784788267717</c:v>
                </c:pt>
                <c:pt idx="689">
                  <c:v>1.2764509429566928</c:v>
                </c:pt>
                <c:pt idx="690">
                  <c:v>1.4191102929055117</c:v>
                </c:pt>
                <c:pt idx="691">
                  <c:v>2.224252871594488</c:v>
                </c:pt>
                <c:pt idx="692">
                  <c:v>0.500065423023622</c:v>
                </c:pt>
                <c:pt idx="693">
                  <c:v>0.50738548285039375</c:v>
                </c:pt>
                <c:pt idx="694">
                  <c:v>0.51747878836220085</c:v>
                </c:pt>
                <c:pt idx="695">
                  <c:v>0.53175478948031096</c:v>
                </c:pt>
                <c:pt idx="696">
                  <c:v>0.29199878537007873</c:v>
                </c:pt>
                <c:pt idx="697">
                  <c:v>0.29606562673228309</c:v>
                </c:pt>
                <c:pt idx="698">
                  <c:v>0.29234333393700784</c:v>
                </c:pt>
                <c:pt idx="699">
                  <c:v>0.29107703326771611</c:v>
                </c:pt>
                <c:pt idx="700">
                  <c:v>0.80158401228740161</c:v>
                </c:pt>
                <c:pt idx="701">
                  <c:v>0.90703728744881895</c:v>
                </c:pt>
                <c:pt idx="702">
                  <c:v>0.99812657615748035</c:v>
                </c:pt>
                <c:pt idx="703">
                  <c:v>1.0832924618582638</c:v>
                </c:pt>
                <c:pt idx="704">
                  <c:v>1.4197223339055118</c:v>
                </c:pt>
                <c:pt idx="705">
                  <c:v>1.5881022419291337</c:v>
                </c:pt>
                <c:pt idx="706">
                  <c:v>1.7093557762559055</c:v>
                </c:pt>
                <c:pt idx="707">
                  <c:v>1.8252335327362204</c:v>
                </c:pt>
                <c:pt idx="708">
                  <c:v>0.48351612433858265</c:v>
                </c:pt>
                <c:pt idx="709">
                  <c:v>0.50190610166535043</c:v>
                </c:pt>
                <c:pt idx="710">
                  <c:v>0.49832966465747636</c:v>
                </c:pt>
                <c:pt idx="711">
                  <c:v>0.49781683803149213</c:v>
                </c:pt>
                <c:pt idx="712">
                  <c:v>0.2125186512086614</c:v>
                </c:pt>
                <c:pt idx="713">
                  <c:v>0.21549552638188976</c:v>
                </c:pt>
                <c:pt idx="714">
                  <c:v>0.21865105822834643</c:v>
                </c:pt>
                <c:pt idx="715">
                  <c:v>0.22187606377952757</c:v>
                </c:pt>
                <c:pt idx="716">
                  <c:v>0.59529999429921254</c:v>
                </c:pt>
                <c:pt idx="717">
                  <c:v>0.87251217230314959</c:v>
                </c:pt>
                <c:pt idx="718">
                  <c:v>0.82892626941732295</c:v>
                </c:pt>
                <c:pt idx="719">
                  <c:v>0.83462098774015747</c:v>
                </c:pt>
                <c:pt idx="720">
                  <c:v>1.9180446013385828</c:v>
                </c:pt>
                <c:pt idx="721">
                  <c:v>1.830745296503937</c:v>
                </c:pt>
                <c:pt idx="722">
                  <c:v>1.4915012405669252</c:v>
                </c:pt>
                <c:pt idx="723">
                  <c:v>1.2140512881417282</c:v>
                </c:pt>
                <c:pt idx="724">
                  <c:v>1.5021100268307086</c:v>
                </c:pt>
                <c:pt idx="725">
                  <c:v>1.5391640956692914</c:v>
                </c:pt>
                <c:pt idx="726">
                  <c:v>1.566272031496063</c:v>
                </c:pt>
                <c:pt idx="727">
                  <c:v>1.5433196205708661</c:v>
                </c:pt>
                <c:pt idx="728">
                  <c:v>0.48451634187401571</c:v>
                </c:pt>
                <c:pt idx="729">
                  <c:v>0.48504665360629917</c:v>
                </c:pt>
                <c:pt idx="730">
                  <c:v>0.48788447344881891</c:v>
                </c:pt>
                <c:pt idx="731">
                  <c:v>0.49191529612598428</c:v>
                </c:pt>
                <c:pt idx="732">
                  <c:v>3.3652988231496064</c:v>
                </c:pt>
                <c:pt idx="733">
                  <c:v>3.5876099870866103</c:v>
                </c:pt>
                <c:pt idx="734">
                  <c:v>4.3206550003661421</c:v>
                </c:pt>
                <c:pt idx="735">
                  <c:v>5.0953945287716529</c:v>
                </c:pt>
                <c:pt idx="736">
                  <c:v>1.0341177398188977</c:v>
                </c:pt>
                <c:pt idx="737">
                  <c:v>1.0808717123700788</c:v>
                </c:pt>
                <c:pt idx="738">
                  <c:v>1.207907578464563</c:v>
                </c:pt>
                <c:pt idx="739">
                  <c:v>1.3942367641338542</c:v>
                </c:pt>
                <c:pt idx="740">
                  <c:v>0.90647486998425197</c:v>
                </c:pt>
                <c:pt idx="741">
                  <c:v>0.96076864699212605</c:v>
                </c:pt>
                <c:pt idx="742">
                  <c:v>1.0320827183661416</c:v>
                </c:pt>
                <c:pt idx="743">
                  <c:v>1.2262863528503936</c:v>
                </c:pt>
                <c:pt idx="744">
                  <c:v>3.1971357286614168</c:v>
                </c:pt>
                <c:pt idx="745">
                  <c:v>3.5184737188976376</c:v>
                </c:pt>
                <c:pt idx="746">
                  <c:v>3.6342400997795274</c:v>
                </c:pt>
                <c:pt idx="747">
                  <c:v>3.5410034108661419</c:v>
                </c:pt>
                <c:pt idx="748">
                  <c:v>2.1962760208425158</c:v>
                </c:pt>
                <c:pt idx="749">
                  <c:v>2.6389106109763776</c:v>
                </c:pt>
                <c:pt idx="750">
                  <c:v>2.6079696891338582</c:v>
                </c:pt>
                <c:pt idx="751">
                  <c:v>2.4970503676850351</c:v>
                </c:pt>
                <c:pt idx="752">
                  <c:v>1.4069318501574803</c:v>
                </c:pt>
                <c:pt idx="753">
                  <c:v>2.0225635064370078</c:v>
                </c:pt>
                <c:pt idx="754">
                  <c:v>2.4767260863267677</c:v>
                </c:pt>
                <c:pt idx="755">
                  <c:v>2.0547176714370079</c:v>
                </c:pt>
                <c:pt idx="756">
                  <c:v>43.537025769960628</c:v>
                </c:pt>
                <c:pt idx="757">
                  <c:v>46.11411804932677</c:v>
                </c:pt>
                <c:pt idx="758">
                  <c:v>54.407997597849992</c:v>
                </c:pt>
                <c:pt idx="759">
                  <c:v>78.261262982677167</c:v>
                </c:pt>
                <c:pt idx="760">
                  <c:v>2.5894860890944882</c:v>
                </c:pt>
                <c:pt idx="761">
                  <c:v>2.7679216134724407</c:v>
                </c:pt>
                <c:pt idx="762">
                  <c:v>2.8774815969763781</c:v>
                </c:pt>
                <c:pt idx="763">
                  <c:v>2.9220990305078742</c:v>
                </c:pt>
                <c:pt idx="764">
                  <c:v>2.245974122996059</c:v>
                </c:pt>
                <c:pt idx="765">
                  <c:v>2.3480016408622046</c:v>
                </c:pt>
                <c:pt idx="766">
                  <c:v>2.5761548399960628</c:v>
                </c:pt>
                <c:pt idx="767">
                  <c:v>2.8305295276220472</c:v>
                </c:pt>
                <c:pt idx="768">
                  <c:v>3.2147644948740117</c:v>
                </c:pt>
                <c:pt idx="769">
                  <c:v>2.967940892586614</c:v>
                </c:pt>
                <c:pt idx="770">
                  <c:v>3.4519513503858268</c:v>
                </c:pt>
                <c:pt idx="771">
                  <c:v>3.9852320575432678</c:v>
                </c:pt>
                <c:pt idx="772">
                  <c:v>1.3441461423228347</c:v>
                </c:pt>
                <c:pt idx="773">
                  <c:v>1.378637014527559</c:v>
                </c:pt>
                <c:pt idx="774">
                  <c:v>1.6329556168503938</c:v>
                </c:pt>
                <c:pt idx="775">
                  <c:v>1.8510878097559016</c:v>
                </c:pt>
                <c:pt idx="776">
                  <c:v>1.2166797831417322</c:v>
                </c:pt>
                <c:pt idx="777">
                  <c:v>1.2356613557598426</c:v>
                </c:pt>
                <c:pt idx="778">
                  <c:v>1.2247691291692913</c:v>
                </c:pt>
                <c:pt idx="779">
                  <c:v>1.4739763262992125</c:v>
                </c:pt>
                <c:pt idx="780">
                  <c:v>2.8219696672677164</c:v>
                </c:pt>
                <c:pt idx="781">
                  <c:v>3.3888747477716539</c:v>
                </c:pt>
                <c:pt idx="782">
                  <c:v>4.4230492272401571</c:v>
                </c:pt>
                <c:pt idx="783">
                  <c:v>4.8883159529291333</c:v>
                </c:pt>
                <c:pt idx="784">
                  <c:v>1.3626593158740157</c:v>
                </c:pt>
                <c:pt idx="785">
                  <c:v>1.3603064264330669</c:v>
                </c:pt>
                <c:pt idx="786">
                  <c:v>1.3364578289330709</c:v>
                </c:pt>
                <c:pt idx="787">
                  <c:v>1.3554411183858266</c:v>
                </c:pt>
                <c:pt idx="788">
                  <c:v>1.6567661785433072</c:v>
                </c:pt>
                <c:pt idx="789">
                  <c:v>1.7153613588582639</c:v>
                </c:pt>
                <c:pt idx="790">
                  <c:v>1.8013775833858228</c:v>
                </c:pt>
                <c:pt idx="791">
                  <c:v>1.8709159776417321</c:v>
                </c:pt>
                <c:pt idx="792">
                  <c:v>4.7333161490944882</c:v>
                </c:pt>
                <c:pt idx="793">
                  <c:v>4.6410957685826766</c:v>
                </c:pt>
                <c:pt idx="794">
                  <c:v>4.7726184906574414</c:v>
                </c:pt>
                <c:pt idx="795">
                  <c:v>5.4437449185196458</c:v>
                </c:pt>
                <c:pt idx="796">
                  <c:v>26.546414523685037</c:v>
                </c:pt>
                <c:pt idx="797">
                  <c:v>24.868829852996065</c:v>
                </c:pt>
                <c:pt idx="798">
                  <c:v>26.523166974874016</c:v>
                </c:pt>
                <c:pt idx="799">
                  <c:v>29.477691584503937</c:v>
                </c:pt>
                <c:pt idx="800">
                  <c:v>17.79848238816929</c:v>
                </c:pt>
                <c:pt idx="801">
                  <c:v>18.980205823409449</c:v>
                </c:pt>
                <c:pt idx="802">
                  <c:v>26.493964958110233</c:v>
                </c:pt>
                <c:pt idx="803">
                  <c:v>25.061197916751929</c:v>
                </c:pt>
                <c:pt idx="804">
                  <c:v>46.167870483149606</c:v>
                </c:pt>
                <c:pt idx="805">
                  <c:v>49.438204202417317</c:v>
                </c:pt>
                <c:pt idx="806">
                  <c:v>63.623220255157477</c:v>
                </c:pt>
                <c:pt idx="807">
                  <c:v>76.181718554582673</c:v>
                </c:pt>
                <c:pt idx="808">
                  <c:v>3.4737548472913384</c:v>
                </c:pt>
                <c:pt idx="809">
                  <c:v>3.5230749133385828</c:v>
                </c:pt>
                <c:pt idx="810">
                  <c:v>3.5982367629566889</c:v>
                </c:pt>
                <c:pt idx="811">
                  <c:v>3.6831107370314919</c:v>
                </c:pt>
                <c:pt idx="812">
                  <c:v>9.2443972258307081</c:v>
                </c:pt>
                <c:pt idx="813">
                  <c:v>11.06725852576378</c:v>
                </c:pt>
                <c:pt idx="814">
                  <c:v>10.460156290688976</c:v>
                </c:pt>
                <c:pt idx="815">
                  <c:v>8.0840034478779135</c:v>
                </c:pt>
                <c:pt idx="816">
                  <c:v>9.6399730811456692</c:v>
                </c:pt>
                <c:pt idx="817">
                  <c:v>9.832173010559055</c:v>
                </c:pt>
                <c:pt idx="818">
                  <c:v>9.8013517271456685</c:v>
                </c:pt>
                <c:pt idx="819">
                  <c:v>9.6723773961299209</c:v>
                </c:pt>
                <c:pt idx="820">
                  <c:v>17.183829775807045</c:v>
                </c:pt>
                <c:pt idx="821">
                  <c:v>16.989443206492087</c:v>
                </c:pt>
                <c:pt idx="822">
                  <c:v>18.63050853347638</c:v>
                </c:pt>
                <c:pt idx="823">
                  <c:v>19.125788428440945</c:v>
                </c:pt>
                <c:pt idx="824">
                  <c:v>3.6083252119448819</c:v>
                </c:pt>
                <c:pt idx="825">
                  <c:v>3.6657222321889762</c:v>
                </c:pt>
                <c:pt idx="826">
                  <c:v>3.9283190824409449</c:v>
                </c:pt>
                <c:pt idx="827">
                  <c:v>5.2492319955905122</c:v>
                </c:pt>
                <c:pt idx="828">
                  <c:v>3.4924211703897643</c:v>
                </c:pt>
                <c:pt idx="829">
                  <c:v>3.4271758343307086</c:v>
                </c:pt>
                <c:pt idx="830">
                  <c:v>4.0049686779212594</c:v>
                </c:pt>
                <c:pt idx="831">
                  <c:v>3.8051426332677165</c:v>
                </c:pt>
                <c:pt idx="832">
                  <c:v>5.3109946244881892</c:v>
                </c:pt>
                <c:pt idx="833">
                  <c:v>5.5680946235668891</c:v>
                </c:pt>
                <c:pt idx="834">
                  <c:v>5.7956661225118111</c:v>
                </c:pt>
                <c:pt idx="835">
                  <c:v>5.6725380659173226</c:v>
                </c:pt>
                <c:pt idx="836">
                  <c:v>9.7445759777716532</c:v>
                </c:pt>
                <c:pt idx="837">
                  <c:v>9.1386647603818894</c:v>
                </c:pt>
                <c:pt idx="838">
                  <c:v>8.6524924349448824</c:v>
                </c:pt>
                <c:pt idx="839">
                  <c:v>7.6332706499685035</c:v>
                </c:pt>
                <c:pt idx="840">
                  <c:v>3.0107553451338585</c:v>
                </c:pt>
                <c:pt idx="841">
                  <c:v>3.655927832598425</c:v>
                </c:pt>
                <c:pt idx="842">
                  <c:v>4.1312156944881888</c:v>
                </c:pt>
                <c:pt idx="843">
                  <c:v>4.3187772623464564</c:v>
                </c:pt>
                <c:pt idx="844">
                  <c:v>24.498876572897636</c:v>
                </c:pt>
                <c:pt idx="845">
                  <c:v>24.534414323602363</c:v>
                </c:pt>
                <c:pt idx="846">
                  <c:v>24.593167911535431</c:v>
                </c:pt>
                <c:pt idx="847">
                  <c:v>26.520459971322833</c:v>
                </c:pt>
                <c:pt idx="848">
                  <c:v>1.3561127244094449</c:v>
                </c:pt>
                <c:pt idx="849">
                  <c:v>1.3224786598818898</c:v>
                </c:pt>
                <c:pt idx="850">
                  <c:v>1.353719462527559</c:v>
                </c:pt>
                <c:pt idx="851">
                  <c:v>1.3664313664133858</c:v>
                </c:pt>
                <c:pt idx="852">
                  <c:v>4.2767586846850394</c:v>
                </c:pt>
                <c:pt idx="853">
                  <c:v>4.3800416937322835</c:v>
                </c:pt>
                <c:pt idx="854">
                  <c:v>4.4073184330078741</c:v>
                </c:pt>
                <c:pt idx="855">
                  <c:v>4.956301181551181</c:v>
                </c:pt>
                <c:pt idx="856">
                  <c:v>2.5713595994094449</c:v>
                </c:pt>
                <c:pt idx="857">
                  <c:v>2.5412659062244054</c:v>
                </c:pt>
                <c:pt idx="858">
                  <c:v>2.5253229624645628</c:v>
                </c:pt>
                <c:pt idx="859">
                  <c:v>2.5768147124409446</c:v>
                </c:pt>
                <c:pt idx="860">
                  <c:v>18.750050590275588</c:v>
                </c:pt>
                <c:pt idx="861">
                  <c:v>19.197701568996063</c:v>
                </c:pt>
                <c:pt idx="862">
                  <c:v>23.323908968236218</c:v>
                </c:pt>
                <c:pt idx="863">
                  <c:v>27.400397529338544</c:v>
                </c:pt>
                <c:pt idx="864">
                  <c:v>1.18472802996063</c:v>
                </c:pt>
                <c:pt idx="865">
                  <c:v>1.4133500794488187</c:v>
                </c:pt>
                <c:pt idx="866">
                  <c:v>1.6200821416535394</c:v>
                </c:pt>
                <c:pt idx="867">
                  <c:v>2.0340641425433028</c:v>
                </c:pt>
                <c:pt idx="868">
                  <c:v>0.9810133777637795</c:v>
                </c:pt>
                <c:pt idx="869">
                  <c:v>1.0292645340314961</c:v>
                </c:pt>
                <c:pt idx="870">
                  <c:v>1.0723995114409448</c:v>
                </c:pt>
                <c:pt idx="871">
                  <c:v>1.2020608122834646</c:v>
                </c:pt>
                <c:pt idx="872">
                  <c:v>1.9059853404724367</c:v>
                </c:pt>
                <c:pt idx="873">
                  <c:v>2.0287622298307046</c:v>
                </c:pt>
                <c:pt idx="874">
                  <c:v>1.9244322176377955</c:v>
                </c:pt>
                <c:pt idx="875">
                  <c:v>2.2196348530787362</c:v>
                </c:pt>
                <c:pt idx="876">
                  <c:v>2.2922257837007871</c:v>
                </c:pt>
                <c:pt idx="877">
                  <c:v>2.3964596393425195</c:v>
                </c:pt>
                <c:pt idx="878">
                  <c:v>2.4841861716299212</c:v>
                </c:pt>
                <c:pt idx="879">
                  <c:v>2.6574493007519688</c:v>
                </c:pt>
                <c:pt idx="880">
                  <c:v>2.7721510366929132</c:v>
                </c:pt>
                <c:pt idx="881">
                  <c:v>3.2513261366614175</c:v>
                </c:pt>
                <c:pt idx="882">
                  <c:v>3.0115086000629923</c:v>
                </c:pt>
                <c:pt idx="883">
                  <c:v>3.7285699887007877</c:v>
                </c:pt>
                <c:pt idx="884">
                  <c:v>4.4298146095865754</c:v>
                </c:pt>
                <c:pt idx="885">
                  <c:v>4.0126939224999996</c:v>
                </c:pt>
                <c:pt idx="886">
                  <c:v>4.7506845153543305</c:v>
                </c:pt>
                <c:pt idx="887">
                  <c:v>5.1783388982598426</c:v>
                </c:pt>
                <c:pt idx="888">
                  <c:v>4.1730110092125985</c:v>
                </c:pt>
                <c:pt idx="889">
                  <c:v>4.3122010628975982</c:v>
                </c:pt>
                <c:pt idx="890">
                  <c:v>4.1126803227165354</c:v>
                </c:pt>
                <c:pt idx="891">
                  <c:v>5.7023880533385434</c:v>
                </c:pt>
                <c:pt idx="892">
                  <c:v>0.52471479040944879</c:v>
                </c:pt>
                <c:pt idx="893">
                  <c:v>0.51886291114566929</c:v>
                </c:pt>
                <c:pt idx="894">
                  <c:v>0.56884418859055119</c:v>
                </c:pt>
                <c:pt idx="895">
                  <c:v>0.58685786201968504</c:v>
                </c:pt>
                <c:pt idx="896">
                  <c:v>0.41008898788188974</c:v>
                </c:pt>
                <c:pt idx="897">
                  <c:v>0.41234706593307086</c:v>
                </c:pt>
                <c:pt idx="898">
                  <c:v>0.41826496216929132</c:v>
                </c:pt>
                <c:pt idx="899">
                  <c:v>0.413877457</c:v>
                </c:pt>
                <c:pt idx="900">
                  <c:v>0.75615300914173222</c:v>
                </c:pt>
                <c:pt idx="901">
                  <c:v>0.7574350822440945</c:v>
                </c:pt>
                <c:pt idx="902">
                  <c:v>0.76174547555905125</c:v>
                </c:pt>
                <c:pt idx="903">
                  <c:v>0.76537038214960629</c:v>
                </c:pt>
                <c:pt idx="904">
                  <c:v>3.6853299477322832</c:v>
                </c:pt>
                <c:pt idx="905">
                  <c:v>3.6819676009921261</c:v>
                </c:pt>
                <c:pt idx="906">
                  <c:v>6.0436434637007874</c:v>
                </c:pt>
                <c:pt idx="907">
                  <c:v>6.0801785583543309</c:v>
                </c:pt>
                <c:pt idx="908">
                  <c:v>1.864316561992126</c:v>
                </c:pt>
                <c:pt idx="909">
                  <c:v>1.491155960559055</c:v>
                </c:pt>
                <c:pt idx="910">
                  <c:v>2.286624127385827</c:v>
                </c:pt>
                <c:pt idx="911">
                  <c:v>2.4259111473543307</c:v>
                </c:pt>
                <c:pt idx="912">
                  <c:v>0.66498348543307084</c:v>
                </c:pt>
                <c:pt idx="913">
                  <c:v>0.67674400059055118</c:v>
                </c:pt>
                <c:pt idx="914">
                  <c:v>0.68623909311023612</c:v>
                </c:pt>
                <c:pt idx="915">
                  <c:v>0.75467805148425193</c:v>
                </c:pt>
                <c:pt idx="916">
                  <c:v>4.2474330269881895</c:v>
                </c:pt>
                <c:pt idx="917">
                  <c:v>4.4708589504881893</c:v>
                </c:pt>
                <c:pt idx="918">
                  <c:v>5.7054889124330312</c:v>
                </c:pt>
                <c:pt idx="919">
                  <c:v>5.1711243275590553</c:v>
                </c:pt>
                <c:pt idx="920">
                  <c:v>2.2018526976377952</c:v>
                </c:pt>
                <c:pt idx="921">
                  <c:v>2.2021150370078737</c:v>
                </c:pt>
                <c:pt idx="922">
                  <c:v>2.2081231967716533</c:v>
                </c:pt>
                <c:pt idx="923">
                  <c:v>2.3727326596062994</c:v>
                </c:pt>
                <c:pt idx="924">
                  <c:v>2.5573331469606297</c:v>
                </c:pt>
                <c:pt idx="925">
                  <c:v>2.6265432083110198</c:v>
                </c:pt>
                <c:pt idx="926">
                  <c:v>3.2535071440157481</c:v>
                </c:pt>
                <c:pt idx="927">
                  <c:v>3.8403584387401577</c:v>
                </c:pt>
                <c:pt idx="928">
                  <c:v>9.6565853724409454</c:v>
                </c:pt>
                <c:pt idx="929">
                  <c:v>9.4081302869133854</c:v>
                </c:pt>
                <c:pt idx="930">
                  <c:v>8.8212097171850381</c:v>
                </c:pt>
                <c:pt idx="931">
                  <c:v>8.2274790280590544</c:v>
                </c:pt>
                <c:pt idx="932">
                  <c:v>1.7576850798582677</c:v>
                </c:pt>
                <c:pt idx="933">
                  <c:v>1.8412503357440944</c:v>
                </c:pt>
                <c:pt idx="934">
                  <c:v>5.0530440851416927</c:v>
                </c:pt>
                <c:pt idx="935">
                  <c:v>4.85841376760626</c:v>
                </c:pt>
                <c:pt idx="936">
                  <c:v>9.3904368641731892</c:v>
                </c:pt>
                <c:pt idx="937">
                  <c:v>8.6201392612362202</c:v>
                </c:pt>
                <c:pt idx="938">
                  <c:v>10.554000393547245</c:v>
                </c:pt>
                <c:pt idx="939">
                  <c:v>11.713083163409449</c:v>
                </c:pt>
                <c:pt idx="940">
                  <c:v>0.41050116030708661</c:v>
                </c:pt>
                <c:pt idx="941">
                  <c:v>0.44121208646456694</c:v>
                </c:pt>
                <c:pt idx="942">
                  <c:v>0.46915215644881886</c:v>
                </c:pt>
                <c:pt idx="943">
                  <c:v>0.48187632113385825</c:v>
                </c:pt>
                <c:pt idx="944">
                  <c:v>0.49436822979527562</c:v>
                </c:pt>
                <c:pt idx="945">
                  <c:v>0.51930635691338589</c:v>
                </c:pt>
                <c:pt idx="946">
                  <c:v>0.52895457562204728</c:v>
                </c:pt>
                <c:pt idx="947">
                  <c:v>0.56562062916535427</c:v>
                </c:pt>
                <c:pt idx="948">
                  <c:v>0.33122949293700749</c:v>
                </c:pt>
                <c:pt idx="949">
                  <c:v>0.34305546733070869</c:v>
                </c:pt>
                <c:pt idx="950">
                  <c:v>0.33904971468503936</c:v>
                </c:pt>
                <c:pt idx="951">
                  <c:v>0.34818732970866101</c:v>
                </c:pt>
                <c:pt idx="952">
                  <c:v>0.39108730253543306</c:v>
                </c:pt>
                <c:pt idx="953">
                  <c:v>0.39139608412598426</c:v>
                </c:pt>
                <c:pt idx="954">
                  <c:v>0.39216880097637796</c:v>
                </c:pt>
                <c:pt idx="955">
                  <c:v>0.3927921722047244</c:v>
                </c:pt>
                <c:pt idx="956">
                  <c:v>0.46742539196850391</c:v>
                </c:pt>
                <c:pt idx="957">
                  <c:v>0.47512952318897633</c:v>
                </c:pt>
                <c:pt idx="958">
                  <c:v>0.4719569174015748</c:v>
                </c:pt>
                <c:pt idx="959">
                  <c:v>0.47787242529527557</c:v>
                </c:pt>
                <c:pt idx="960">
                  <c:v>4.8127362590393306</c:v>
                </c:pt>
                <c:pt idx="961">
                  <c:v>4.9224733555078739</c:v>
                </c:pt>
                <c:pt idx="962">
                  <c:v>4.8847567179724409</c:v>
                </c:pt>
                <c:pt idx="963">
                  <c:v>4.873266110708661</c:v>
                </c:pt>
              </c:numCache>
            </c:numRef>
          </c:xVal>
          <c:yVal>
            <c:numRef>
              <c:f>MS_vs_MSAS!$D$3:$D$1620</c:f>
              <c:numCache>
                <c:formatCode>General</c:formatCode>
                <c:ptCount val="1618"/>
                <c:pt idx="0">
                  <c:v>1.1545400000000001E-2</c:v>
                </c:pt>
                <c:pt idx="1">
                  <c:v>1.17874E-2</c:v>
                </c:pt>
                <c:pt idx="2">
                  <c:v>1.1621599999999999E-2</c:v>
                </c:pt>
                <c:pt idx="3">
                  <c:v>1.07253E-2</c:v>
                </c:pt>
                <c:pt idx="4">
                  <c:v>6.6920399999999996E-4</c:v>
                </c:pt>
                <c:pt idx="5">
                  <c:v>6.62052E-4</c:v>
                </c:pt>
                <c:pt idx="6">
                  <c:v>6.5522900000000001E-4</c:v>
                </c:pt>
                <c:pt idx="7">
                  <c:v>6.4756199999999996E-4</c:v>
                </c:pt>
                <c:pt idx="8">
                  <c:v>2.5111700000000001E-3</c:v>
                </c:pt>
                <c:pt idx="9">
                  <c:v>2.47138E-3</c:v>
                </c:pt>
                <c:pt idx="10">
                  <c:v>2.4304600000000002E-3</c:v>
                </c:pt>
                <c:pt idx="11">
                  <c:v>2.2850399999999999E-3</c:v>
                </c:pt>
                <c:pt idx="12">
                  <c:v>4.0636400000000003E-3</c:v>
                </c:pt>
                <c:pt idx="13">
                  <c:v>4.2811100000000003E-3</c:v>
                </c:pt>
                <c:pt idx="14">
                  <c:v>4.44415E-3</c:v>
                </c:pt>
                <c:pt idx="15">
                  <c:v>4.6070699999999996E-3</c:v>
                </c:pt>
                <c:pt idx="16">
                  <c:v>7.4405499999999998E-4</c:v>
                </c:pt>
                <c:pt idx="17">
                  <c:v>7.6619000000000004E-4</c:v>
                </c:pt>
                <c:pt idx="18">
                  <c:v>7.6125599999999998E-4</c:v>
                </c:pt>
                <c:pt idx="19">
                  <c:v>6.8957399999999998E-4</c:v>
                </c:pt>
                <c:pt idx="20">
                  <c:v>8.4714300000000003E-3</c:v>
                </c:pt>
                <c:pt idx="21">
                  <c:v>6.7891899999999996E-3</c:v>
                </c:pt>
                <c:pt idx="22">
                  <c:v>7.3068200000000003E-3</c:v>
                </c:pt>
                <c:pt idx="23">
                  <c:v>8.6773200000000005E-3</c:v>
                </c:pt>
                <c:pt idx="24">
                  <c:v>6.8383899999999997E-3</c:v>
                </c:pt>
                <c:pt idx="25">
                  <c:v>6.2228800000000001E-3</c:v>
                </c:pt>
                <c:pt idx="26">
                  <c:v>5.8588900000000003E-3</c:v>
                </c:pt>
                <c:pt idx="27">
                  <c:v>5.9950899999999998E-3</c:v>
                </c:pt>
                <c:pt idx="28">
                  <c:v>4.27255E-3</c:v>
                </c:pt>
                <c:pt idx="29">
                  <c:v>4.0724999999999997E-3</c:v>
                </c:pt>
                <c:pt idx="30">
                  <c:v>3.8407300000000001E-3</c:v>
                </c:pt>
                <c:pt idx="31">
                  <c:v>3.7331E-3</c:v>
                </c:pt>
                <c:pt idx="32">
                  <c:v>2.09245E-3</c:v>
                </c:pt>
                <c:pt idx="33">
                  <c:v>1.6940799999999999E-3</c:v>
                </c:pt>
                <c:pt idx="34">
                  <c:v>1.7698900000000001E-3</c:v>
                </c:pt>
                <c:pt idx="35">
                  <c:v>1.9422599999999999E-3</c:v>
                </c:pt>
                <c:pt idx="36">
                  <c:v>3.6820300000000002E-3</c:v>
                </c:pt>
                <c:pt idx="37">
                  <c:v>3.7727400000000001E-3</c:v>
                </c:pt>
                <c:pt idx="38">
                  <c:v>3.80664E-3</c:v>
                </c:pt>
                <c:pt idx="39">
                  <c:v>3.8051199999999999E-3</c:v>
                </c:pt>
                <c:pt idx="40">
                  <c:v>3.3900599999999999E-3</c:v>
                </c:pt>
                <c:pt idx="41">
                  <c:v>4.1231100000000001E-3</c:v>
                </c:pt>
                <c:pt idx="42">
                  <c:v>4.24275E-3</c:v>
                </c:pt>
                <c:pt idx="43">
                  <c:v>6.2993700000000003E-3</c:v>
                </c:pt>
                <c:pt idx="44">
                  <c:v>2.04032E-3</c:v>
                </c:pt>
                <c:pt idx="45">
                  <c:v>2.3752199999999999E-3</c:v>
                </c:pt>
                <c:pt idx="46">
                  <c:v>2.51389E-3</c:v>
                </c:pt>
                <c:pt idx="47">
                  <c:v>2.3267600000000002E-3</c:v>
                </c:pt>
                <c:pt idx="48">
                  <c:v>3.5444700000000001E-3</c:v>
                </c:pt>
                <c:pt idx="49">
                  <c:v>3.23157E-3</c:v>
                </c:pt>
                <c:pt idx="50">
                  <c:v>3.3074300000000001E-3</c:v>
                </c:pt>
                <c:pt idx="51">
                  <c:v>3.4007999999999998E-3</c:v>
                </c:pt>
                <c:pt idx="52">
                  <c:v>7.9515899999999997E-3</c:v>
                </c:pt>
                <c:pt idx="53">
                  <c:v>8.0971099999999994E-3</c:v>
                </c:pt>
                <c:pt idx="54">
                  <c:v>8.8181100000000005E-3</c:v>
                </c:pt>
                <c:pt idx="55">
                  <c:v>8.5853500000000003E-3</c:v>
                </c:pt>
                <c:pt idx="56">
                  <c:v>2.7709600000000001E-2</c:v>
                </c:pt>
                <c:pt idx="57">
                  <c:v>2.8423899999999998E-2</c:v>
                </c:pt>
                <c:pt idx="58">
                  <c:v>2.73312E-2</c:v>
                </c:pt>
                <c:pt idx="59">
                  <c:v>2.3439000000000002E-2</c:v>
                </c:pt>
                <c:pt idx="60">
                  <c:v>4.9347599999999996E-4</c:v>
                </c:pt>
                <c:pt idx="61">
                  <c:v>4.9430999999999998E-4</c:v>
                </c:pt>
                <c:pt idx="62">
                  <c:v>4.9109900000000005E-4</c:v>
                </c:pt>
                <c:pt idx="63">
                  <c:v>4.8544499999999998E-4</c:v>
                </c:pt>
                <c:pt idx="64">
                  <c:v>1.3768000000000001E-3</c:v>
                </c:pt>
                <c:pt idx="65">
                  <c:v>1.3225000000000001E-3</c:v>
                </c:pt>
                <c:pt idx="66">
                  <c:v>1.3225699999999999E-3</c:v>
                </c:pt>
                <c:pt idx="67">
                  <c:v>1.16895E-3</c:v>
                </c:pt>
                <c:pt idx="68">
                  <c:v>3.2980800000000001E-4</c:v>
                </c:pt>
                <c:pt idx="69">
                  <c:v>3.1564899999999999E-4</c:v>
                </c:pt>
                <c:pt idx="70">
                  <c:v>3.02708E-4</c:v>
                </c:pt>
                <c:pt idx="71">
                  <c:v>2.9231599999999998E-4</c:v>
                </c:pt>
                <c:pt idx="72">
                  <c:v>4.4733499999999999E-4</c:v>
                </c:pt>
                <c:pt idx="73">
                  <c:v>4.5420900000000001E-4</c:v>
                </c:pt>
                <c:pt idx="74">
                  <c:v>4.5030899999999997E-4</c:v>
                </c:pt>
                <c:pt idx="75">
                  <c:v>4.4641599999999999E-4</c:v>
                </c:pt>
                <c:pt idx="76">
                  <c:v>6.07275E-3</c:v>
                </c:pt>
                <c:pt idx="77">
                  <c:v>5.7441999999999997E-3</c:v>
                </c:pt>
                <c:pt idx="78">
                  <c:v>5.5035800000000001E-3</c:v>
                </c:pt>
                <c:pt idx="79">
                  <c:v>4.2995600000000002E-2</c:v>
                </c:pt>
                <c:pt idx="80">
                  <c:v>1.0278799999999999E-2</c:v>
                </c:pt>
                <c:pt idx="81">
                  <c:v>1.05033E-2</c:v>
                </c:pt>
                <c:pt idx="82">
                  <c:v>9.8897499999999992E-3</c:v>
                </c:pt>
                <c:pt idx="83">
                  <c:v>9.7050000000000001E-3</c:v>
                </c:pt>
                <c:pt idx="84">
                  <c:v>4.88522E-3</c:v>
                </c:pt>
                <c:pt idx="85">
                  <c:v>4.7480500000000002E-3</c:v>
                </c:pt>
                <c:pt idx="86">
                  <c:v>4.5794800000000004E-3</c:v>
                </c:pt>
                <c:pt idx="87">
                  <c:v>4.3275900000000001E-3</c:v>
                </c:pt>
                <c:pt idx="88">
                  <c:v>4.6947200000000003E-3</c:v>
                </c:pt>
                <c:pt idx="89">
                  <c:v>4.6675700000000002E-3</c:v>
                </c:pt>
                <c:pt idx="90">
                  <c:v>4.6702699999999998E-3</c:v>
                </c:pt>
                <c:pt idx="91">
                  <c:v>4.52142E-3</c:v>
                </c:pt>
                <c:pt idx="92">
                  <c:v>1.9057499999999999E-3</c:v>
                </c:pt>
                <c:pt idx="93">
                  <c:v>2.1229399999999998E-3</c:v>
                </c:pt>
                <c:pt idx="94">
                  <c:v>1.65661E-3</c:v>
                </c:pt>
                <c:pt idx="95">
                  <c:v>1.5576399999999999E-3</c:v>
                </c:pt>
                <c:pt idx="96">
                  <c:v>1.5064E-3</c:v>
                </c:pt>
                <c:pt idx="97">
                  <c:v>1.53882E-3</c:v>
                </c:pt>
                <c:pt idx="98">
                  <c:v>1.5655700000000001E-3</c:v>
                </c:pt>
                <c:pt idx="99">
                  <c:v>1.57351E-3</c:v>
                </c:pt>
                <c:pt idx="100">
                  <c:v>5.51601E-3</c:v>
                </c:pt>
                <c:pt idx="101">
                  <c:v>5.0635300000000001E-3</c:v>
                </c:pt>
                <c:pt idx="102">
                  <c:v>4.8116399999999998E-3</c:v>
                </c:pt>
                <c:pt idx="103">
                  <c:v>4.5469400000000002E-3</c:v>
                </c:pt>
                <c:pt idx="104">
                  <c:v>5.8498999999999997E-4</c:v>
                </c:pt>
                <c:pt idx="105">
                  <c:v>5.7511800000000001E-4</c:v>
                </c:pt>
                <c:pt idx="106">
                  <c:v>5.5948800000000002E-4</c:v>
                </c:pt>
                <c:pt idx="107">
                  <c:v>5.4952699999999996E-4</c:v>
                </c:pt>
                <c:pt idx="108">
                  <c:v>3.4108799999999998E-3</c:v>
                </c:pt>
                <c:pt idx="109">
                  <c:v>3.1595199999999999E-3</c:v>
                </c:pt>
                <c:pt idx="110">
                  <c:v>3.28006E-3</c:v>
                </c:pt>
                <c:pt idx="111">
                  <c:v>3.4566699999999998E-3</c:v>
                </c:pt>
                <c:pt idx="112">
                  <c:v>5.1324999999999999E-3</c:v>
                </c:pt>
                <c:pt idx="113">
                  <c:v>5.1610500000000004E-3</c:v>
                </c:pt>
                <c:pt idx="114">
                  <c:v>4.9828099999999998E-3</c:v>
                </c:pt>
                <c:pt idx="115">
                  <c:v>4.6178299999999999E-3</c:v>
                </c:pt>
                <c:pt idx="116">
                  <c:v>3.8169599999999999E-3</c:v>
                </c:pt>
                <c:pt idx="117">
                  <c:v>3.9167500000000001E-3</c:v>
                </c:pt>
                <c:pt idx="118">
                  <c:v>3.9976200000000003E-3</c:v>
                </c:pt>
                <c:pt idx="119">
                  <c:v>4.0331899999999999E-3</c:v>
                </c:pt>
                <c:pt idx="120">
                  <c:v>1.77929E-2</c:v>
                </c:pt>
                <c:pt idx="121">
                  <c:v>1.7583100000000001E-2</c:v>
                </c:pt>
                <c:pt idx="122">
                  <c:v>1.5703700000000001E-2</c:v>
                </c:pt>
                <c:pt idx="123">
                  <c:v>1.21228E-2</c:v>
                </c:pt>
                <c:pt idx="124">
                  <c:v>2.4084800000000002E-3</c:v>
                </c:pt>
                <c:pt idx="125">
                  <c:v>2.3036699999999998E-3</c:v>
                </c:pt>
                <c:pt idx="126">
                  <c:v>2.2227200000000001E-3</c:v>
                </c:pt>
                <c:pt idx="127">
                  <c:v>2.1567000000000001E-3</c:v>
                </c:pt>
                <c:pt idx="128">
                  <c:v>3.5101199999999998E-3</c:v>
                </c:pt>
                <c:pt idx="129">
                  <c:v>3.7937399999999999E-3</c:v>
                </c:pt>
                <c:pt idx="130">
                  <c:v>4.0088399999999996E-3</c:v>
                </c:pt>
                <c:pt idx="131">
                  <c:v>3.9525999999999997E-3</c:v>
                </c:pt>
                <c:pt idx="132">
                  <c:v>7.8793600000000002E-3</c:v>
                </c:pt>
                <c:pt idx="133">
                  <c:v>7.2685900000000001E-3</c:v>
                </c:pt>
                <c:pt idx="134">
                  <c:v>6.7446399999999997E-3</c:v>
                </c:pt>
                <c:pt idx="135">
                  <c:v>1.55593E-2</c:v>
                </c:pt>
                <c:pt idx="136">
                  <c:v>1.6413300000000001E-3</c:v>
                </c:pt>
                <c:pt idx="137">
                  <c:v>1.67504E-3</c:v>
                </c:pt>
                <c:pt idx="138">
                  <c:v>2.3303500000000001E-3</c:v>
                </c:pt>
                <c:pt idx="139">
                  <c:v>2.3620199999999998E-3</c:v>
                </c:pt>
                <c:pt idx="140">
                  <c:v>5.0824599999999996E-3</c:v>
                </c:pt>
                <c:pt idx="141">
                  <c:v>5.19061E-3</c:v>
                </c:pt>
                <c:pt idx="142">
                  <c:v>5.1435200000000004E-3</c:v>
                </c:pt>
                <c:pt idx="143">
                  <c:v>5.0171399999999998E-3</c:v>
                </c:pt>
                <c:pt idx="144">
                  <c:v>2.0613599999999999E-3</c:v>
                </c:pt>
                <c:pt idx="145">
                  <c:v>1.9800999999999998E-3</c:v>
                </c:pt>
                <c:pt idx="146">
                  <c:v>1.8831900000000001E-3</c:v>
                </c:pt>
                <c:pt idx="147">
                  <c:v>1.8402E-3</c:v>
                </c:pt>
                <c:pt idx="148">
                  <c:v>2.5105399999999999E-3</c:v>
                </c:pt>
                <c:pt idx="149">
                  <c:v>2.5550099999999999E-3</c:v>
                </c:pt>
                <c:pt idx="150">
                  <c:v>2.5843400000000001E-3</c:v>
                </c:pt>
                <c:pt idx="151">
                  <c:v>2.6162199999999998E-3</c:v>
                </c:pt>
                <c:pt idx="152">
                  <c:v>7.6361500000000004E-3</c:v>
                </c:pt>
                <c:pt idx="153">
                  <c:v>8.01521E-3</c:v>
                </c:pt>
                <c:pt idx="154">
                  <c:v>7.7882300000000002E-3</c:v>
                </c:pt>
                <c:pt idx="155">
                  <c:v>7.2501199999999997E-3</c:v>
                </c:pt>
                <c:pt idx="156">
                  <c:v>2.28699E-3</c:v>
                </c:pt>
                <c:pt idx="157">
                  <c:v>2.3724599999999998E-3</c:v>
                </c:pt>
                <c:pt idx="158">
                  <c:v>2.4658499999999999E-3</c:v>
                </c:pt>
                <c:pt idx="159">
                  <c:v>2.56369E-3</c:v>
                </c:pt>
                <c:pt idx="160">
                  <c:v>1.06609E-3</c:v>
                </c:pt>
                <c:pt idx="161">
                  <c:v>1.0814900000000001E-3</c:v>
                </c:pt>
                <c:pt idx="162">
                  <c:v>1.0994900000000001E-3</c:v>
                </c:pt>
                <c:pt idx="163">
                  <c:v>1.1240600000000001E-3</c:v>
                </c:pt>
                <c:pt idx="164">
                  <c:v>2.6244900000000002E-3</c:v>
                </c:pt>
                <c:pt idx="165">
                  <c:v>2.6756599999999998E-3</c:v>
                </c:pt>
                <c:pt idx="166">
                  <c:v>2.77072E-3</c:v>
                </c:pt>
                <c:pt idx="167">
                  <c:v>2.8069499999999999E-3</c:v>
                </c:pt>
                <c:pt idx="168">
                  <c:v>3.04872E-3</c:v>
                </c:pt>
                <c:pt idx="169">
                  <c:v>2.9773099999999999E-3</c:v>
                </c:pt>
                <c:pt idx="170">
                  <c:v>2.90916E-3</c:v>
                </c:pt>
                <c:pt idx="171">
                  <c:v>2.85505E-3</c:v>
                </c:pt>
                <c:pt idx="172">
                  <c:v>9.5276700000000002E-3</c:v>
                </c:pt>
                <c:pt idx="173">
                  <c:v>8.9577700000000003E-3</c:v>
                </c:pt>
                <c:pt idx="174">
                  <c:v>8.1967700000000008E-3</c:v>
                </c:pt>
                <c:pt idx="175">
                  <c:v>7.3591999999999998E-3</c:v>
                </c:pt>
                <c:pt idx="176">
                  <c:v>2.8905799999999998E-3</c:v>
                </c:pt>
                <c:pt idx="177">
                  <c:v>2.9154699999999999E-3</c:v>
                </c:pt>
                <c:pt idx="178">
                  <c:v>2.8897300000000001E-3</c:v>
                </c:pt>
                <c:pt idx="179">
                  <c:v>2.6376400000000001E-3</c:v>
                </c:pt>
                <c:pt idx="180">
                  <c:v>2.3929799999999998E-3</c:v>
                </c:pt>
                <c:pt idx="181">
                  <c:v>2.5168E-3</c:v>
                </c:pt>
                <c:pt idx="182">
                  <c:v>2.6611E-3</c:v>
                </c:pt>
                <c:pt idx="183">
                  <c:v>2.80124E-3</c:v>
                </c:pt>
                <c:pt idx="184">
                  <c:v>3.1091700000000001E-3</c:v>
                </c:pt>
                <c:pt idx="185">
                  <c:v>3.37455E-3</c:v>
                </c:pt>
                <c:pt idx="186">
                  <c:v>3.63796E-3</c:v>
                </c:pt>
                <c:pt idx="187">
                  <c:v>3.8579999999999999E-3</c:v>
                </c:pt>
                <c:pt idx="188">
                  <c:v>5.42649E-3</c:v>
                </c:pt>
                <c:pt idx="189">
                  <c:v>5.6624400000000004E-3</c:v>
                </c:pt>
                <c:pt idx="190">
                  <c:v>5.3289799999999997E-3</c:v>
                </c:pt>
                <c:pt idx="191">
                  <c:v>4.9082700000000002E-3</c:v>
                </c:pt>
                <c:pt idx="192">
                  <c:v>2.68819E-3</c:v>
                </c:pt>
                <c:pt idx="193">
                  <c:v>2.8582099999999999E-3</c:v>
                </c:pt>
                <c:pt idx="194">
                  <c:v>3.0351000000000002E-3</c:v>
                </c:pt>
                <c:pt idx="195">
                  <c:v>3.2015400000000001E-3</c:v>
                </c:pt>
                <c:pt idx="196">
                  <c:v>1.1091300000000001E-3</c:v>
                </c:pt>
                <c:pt idx="197">
                  <c:v>1.07989E-3</c:v>
                </c:pt>
                <c:pt idx="198">
                  <c:v>1.05627E-3</c:v>
                </c:pt>
                <c:pt idx="199">
                  <c:v>1.02921E-3</c:v>
                </c:pt>
                <c:pt idx="200">
                  <c:v>4.8195900000000003E-3</c:v>
                </c:pt>
                <c:pt idx="201">
                  <c:v>4.4393200000000001E-3</c:v>
                </c:pt>
                <c:pt idx="202">
                  <c:v>4.5676600000000003E-3</c:v>
                </c:pt>
                <c:pt idx="203">
                  <c:v>4.6125100000000002E-3</c:v>
                </c:pt>
                <c:pt idx="204">
                  <c:v>2.5550099999999999E-2</c:v>
                </c:pt>
                <c:pt idx="205">
                  <c:v>2.6157300000000001E-2</c:v>
                </c:pt>
                <c:pt idx="206">
                  <c:v>2.4673500000000001E-2</c:v>
                </c:pt>
                <c:pt idx="207">
                  <c:v>1.80605E-2</c:v>
                </c:pt>
                <c:pt idx="208">
                  <c:v>2.14868E-3</c:v>
                </c:pt>
                <c:pt idx="209">
                  <c:v>2.1669100000000002E-3</c:v>
                </c:pt>
                <c:pt idx="210">
                  <c:v>2.1489600000000001E-3</c:v>
                </c:pt>
                <c:pt idx="211">
                  <c:v>2.0919200000000002E-3</c:v>
                </c:pt>
                <c:pt idx="212">
                  <c:v>2.4355700000000002E-3</c:v>
                </c:pt>
                <c:pt idx="213">
                  <c:v>2.4393499999999999E-3</c:v>
                </c:pt>
                <c:pt idx="214">
                  <c:v>2.4464299999999999E-3</c:v>
                </c:pt>
                <c:pt idx="215">
                  <c:v>2.4515800000000001E-3</c:v>
                </c:pt>
                <c:pt idx="216">
                  <c:v>2.1674300000000001E-2</c:v>
                </c:pt>
                <c:pt idx="217">
                  <c:v>2.08565E-2</c:v>
                </c:pt>
                <c:pt idx="218">
                  <c:v>1.8802300000000001E-2</c:v>
                </c:pt>
                <c:pt idx="219">
                  <c:v>1.5553000000000001E-2</c:v>
                </c:pt>
                <c:pt idx="220">
                  <c:v>3.0810299999999998E-3</c:v>
                </c:pt>
                <c:pt idx="221">
                  <c:v>3.2181000000000002E-3</c:v>
                </c:pt>
                <c:pt idx="222">
                  <c:v>3.1150100000000001E-3</c:v>
                </c:pt>
                <c:pt idx="223">
                  <c:v>1.88923E-3</c:v>
                </c:pt>
                <c:pt idx="224">
                  <c:v>7.7437000000000003E-4</c:v>
                </c:pt>
                <c:pt idx="225">
                  <c:v>7.7776099999999997E-4</c:v>
                </c:pt>
                <c:pt idx="226">
                  <c:v>7.7237200000000001E-4</c:v>
                </c:pt>
                <c:pt idx="227">
                  <c:v>7.22159E-4</c:v>
                </c:pt>
                <c:pt idx="228">
                  <c:v>5.4445999999999997E-4</c:v>
                </c:pt>
                <c:pt idx="229">
                  <c:v>5.4638899999999999E-4</c:v>
                </c:pt>
                <c:pt idx="230">
                  <c:v>5.2957600000000003E-4</c:v>
                </c:pt>
                <c:pt idx="231">
                  <c:v>4.8870599999999999E-4</c:v>
                </c:pt>
                <c:pt idx="232">
                  <c:v>3.0321599999999999E-3</c:v>
                </c:pt>
                <c:pt idx="233">
                  <c:v>2.8672400000000001E-3</c:v>
                </c:pt>
                <c:pt idx="234">
                  <c:v>2.83716E-3</c:v>
                </c:pt>
                <c:pt idx="235">
                  <c:v>2.25881E-3</c:v>
                </c:pt>
                <c:pt idx="236">
                  <c:v>3.10188E-3</c:v>
                </c:pt>
                <c:pt idx="237">
                  <c:v>3.1690799999999999E-3</c:v>
                </c:pt>
                <c:pt idx="238">
                  <c:v>3.2216699999999998E-3</c:v>
                </c:pt>
                <c:pt idx="239">
                  <c:v>3.2720100000000001E-3</c:v>
                </c:pt>
                <c:pt idx="240">
                  <c:v>3.9444299999999996E-3</c:v>
                </c:pt>
                <c:pt idx="241">
                  <c:v>3.8355099999999999E-3</c:v>
                </c:pt>
                <c:pt idx="242">
                  <c:v>3.7751999999999998E-3</c:v>
                </c:pt>
                <c:pt idx="243">
                  <c:v>3.65205E-3</c:v>
                </c:pt>
                <c:pt idx="244">
                  <c:v>2.67294E-3</c:v>
                </c:pt>
                <c:pt idx="245">
                  <c:v>2.6322899999999998E-3</c:v>
                </c:pt>
                <c:pt idx="246">
                  <c:v>2.6396900000000001E-3</c:v>
                </c:pt>
                <c:pt idx="247">
                  <c:v>2.6108899999999998E-3</c:v>
                </c:pt>
                <c:pt idx="248">
                  <c:v>1.2535599999999999E-2</c:v>
                </c:pt>
                <c:pt idx="249">
                  <c:v>1.1874300000000001E-2</c:v>
                </c:pt>
                <c:pt idx="250">
                  <c:v>1.1178E-2</c:v>
                </c:pt>
                <c:pt idx="251">
                  <c:v>1.02845E-2</c:v>
                </c:pt>
                <c:pt idx="252">
                  <c:v>8.6004899999999999E-4</c:v>
                </c:pt>
                <c:pt idx="253">
                  <c:v>8.4849899999999995E-4</c:v>
                </c:pt>
                <c:pt idx="254">
                  <c:v>8.7093299999999995E-4</c:v>
                </c:pt>
                <c:pt idx="255">
                  <c:v>9.0115699999999998E-4</c:v>
                </c:pt>
                <c:pt idx="256">
                  <c:v>1.6966700000000001E-2</c:v>
                </c:pt>
                <c:pt idx="257">
                  <c:v>1.60112E-2</c:v>
                </c:pt>
                <c:pt idx="258">
                  <c:v>1.4275400000000001E-2</c:v>
                </c:pt>
                <c:pt idx="259">
                  <c:v>1.1233699999999999E-2</c:v>
                </c:pt>
                <c:pt idx="260">
                  <c:v>3.9799800000000001E-3</c:v>
                </c:pt>
                <c:pt idx="261">
                  <c:v>4.04705E-3</c:v>
                </c:pt>
                <c:pt idx="262">
                  <c:v>4.1281499999999997E-3</c:v>
                </c:pt>
                <c:pt idx="263">
                  <c:v>4.1477199999999997E-3</c:v>
                </c:pt>
                <c:pt idx="264">
                  <c:v>2.41297E-3</c:v>
                </c:pt>
                <c:pt idx="265">
                  <c:v>2.4680100000000001E-3</c:v>
                </c:pt>
                <c:pt idx="266">
                  <c:v>2.96577E-3</c:v>
                </c:pt>
                <c:pt idx="267">
                  <c:v>3.1105099999999999E-3</c:v>
                </c:pt>
                <c:pt idx="268">
                  <c:v>1.00052E-3</c:v>
                </c:pt>
                <c:pt idx="269">
                  <c:v>1.00438E-3</c:v>
                </c:pt>
                <c:pt idx="270">
                  <c:v>1.00413E-3</c:v>
                </c:pt>
                <c:pt idx="271">
                  <c:v>9.9553399999999996E-4</c:v>
                </c:pt>
                <c:pt idx="272">
                  <c:v>9.0057199999999998E-4</c:v>
                </c:pt>
                <c:pt idx="273">
                  <c:v>8.9947400000000004E-4</c:v>
                </c:pt>
                <c:pt idx="274">
                  <c:v>1.05894E-3</c:v>
                </c:pt>
                <c:pt idx="275">
                  <c:v>1.00544E-3</c:v>
                </c:pt>
                <c:pt idx="276">
                  <c:v>6.86855E-4</c:v>
                </c:pt>
                <c:pt idx="277">
                  <c:v>6.6264099999999995E-4</c:v>
                </c:pt>
                <c:pt idx="278">
                  <c:v>6.2520700000000002E-4</c:v>
                </c:pt>
                <c:pt idx="279">
                  <c:v>6.1613900000000003E-4</c:v>
                </c:pt>
                <c:pt idx="280">
                  <c:v>2.9098100000000001E-3</c:v>
                </c:pt>
                <c:pt idx="281">
                  <c:v>2.8643499999999999E-3</c:v>
                </c:pt>
                <c:pt idx="282">
                  <c:v>3.14979E-3</c:v>
                </c:pt>
                <c:pt idx="283">
                  <c:v>3.2072099999999998E-3</c:v>
                </c:pt>
                <c:pt idx="284">
                  <c:v>2.16322E-3</c:v>
                </c:pt>
                <c:pt idx="285">
                  <c:v>2.20828E-3</c:v>
                </c:pt>
                <c:pt idx="286">
                  <c:v>2.1965700000000001E-3</c:v>
                </c:pt>
                <c:pt idx="287">
                  <c:v>2.14547E-3</c:v>
                </c:pt>
                <c:pt idx="288">
                  <c:v>1.78802E-3</c:v>
                </c:pt>
                <c:pt idx="289">
                  <c:v>1.73675E-3</c:v>
                </c:pt>
                <c:pt idx="290">
                  <c:v>1.6836500000000001E-3</c:v>
                </c:pt>
                <c:pt idx="291">
                  <c:v>1.6400799999999999E-3</c:v>
                </c:pt>
                <c:pt idx="292">
                  <c:v>3.0485299999999998E-3</c:v>
                </c:pt>
                <c:pt idx="293">
                  <c:v>2.8815799999999999E-3</c:v>
                </c:pt>
                <c:pt idx="294">
                  <c:v>2.71295E-3</c:v>
                </c:pt>
                <c:pt idx="295">
                  <c:v>2.5949900000000001E-3</c:v>
                </c:pt>
                <c:pt idx="296">
                  <c:v>2.5325299999999999E-3</c:v>
                </c:pt>
                <c:pt idx="297">
                  <c:v>2.5548599999999999E-3</c:v>
                </c:pt>
                <c:pt idx="298">
                  <c:v>2.5484399999999999E-3</c:v>
                </c:pt>
                <c:pt idx="299">
                  <c:v>2.54193E-3</c:v>
                </c:pt>
                <c:pt idx="300">
                  <c:v>1.08503E-2</c:v>
                </c:pt>
                <c:pt idx="301">
                  <c:v>1.1159199999999999E-2</c:v>
                </c:pt>
                <c:pt idx="302">
                  <c:v>1.0688E-2</c:v>
                </c:pt>
                <c:pt idx="303">
                  <c:v>1.08018E-2</c:v>
                </c:pt>
                <c:pt idx="304">
                  <c:v>1.7445799999999999E-3</c:v>
                </c:pt>
                <c:pt idx="305">
                  <c:v>1.8008E-3</c:v>
                </c:pt>
                <c:pt idx="306">
                  <c:v>1.82595E-3</c:v>
                </c:pt>
                <c:pt idx="307">
                  <c:v>1.81978E-3</c:v>
                </c:pt>
                <c:pt idx="308">
                  <c:v>2.9053799999999999E-3</c:v>
                </c:pt>
                <c:pt idx="309">
                  <c:v>2.9658800000000002E-3</c:v>
                </c:pt>
                <c:pt idx="310">
                  <c:v>2.9922999999999998E-3</c:v>
                </c:pt>
                <c:pt idx="311">
                  <c:v>2.9929800000000001E-3</c:v>
                </c:pt>
                <c:pt idx="312">
                  <c:v>1.9121699999999999E-3</c:v>
                </c:pt>
                <c:pt idx="313">
                  <c:v>1.91041E-3</c:v>
                </c:pt>
                <c:pt idx="314">
                  <c:v>1.95137E-3</c:v>
                </c:pt>
                <c:pt idx="315">
                  <c:v>2.1157599999999999E-3</c:v>
                </c:pt>
                <c:pt idx="316">
                  <c:v>3.9053299999999998E-3</c:v>
                </c:pt>
                <c:pt idx="317">
                  <c:v>3.3830599999999998E-3</c:v>
                </c:pt>
                <c:pt idx="318">
                  <c:v>3.3451599999999998E-3</c:v>
                </c:pt>
                <c:pt idx="319">
                  <c:v>3.3360500000000001E-3</c:v>
                </c:pt>
                <c:pt idx="320">
                  <c:v>1.89572E-3</c:v>
                </c:pt>
                <c:pt idx="321">
                  <c:v>1.71601E-3</c:v>
                </c:pt>
                <c:pt idx="322">
                  <c:v>3.1755099999999999E-3</c:v>
                </c:pt>
                <c:pt idx="323">
                  <c:v>2.7500300000000001E-3</c:v>
                </c:pt>
                <c:pt idx="324">
                  <c:v>3.46729E-2</c:v>
                </c:pt>
                <c:pt idx="325">
                  <c:v>3.2872800000000001E-2</c:v>
                </c:pt>
                <c:pt idx="326">
                  <c:v>3.0345400000000002E-2</c:v>
                </c:pt>
                <c:pt idx="327">
                  <c:v>4.3807200000000003E-3</c:v>
                </c:pt>
                <c:pt idx="328">
                  <c:v>3.38923E-3</c:v>
                </c:pt>
                <c:pt idx="329">
                  <c:v>3.2872399999999999E-3</c:v>
                </c:pt>
                <c:pt idx="330">
                  <c:v>3.2200100000000001E-3</c:v>
                </c:pt>
                <c:pt idx="331">
                  <c:v>3.12269E-3</c:v>
                </c:pt>
                <c:pt idx="332">
                  <c:v>2.3304300000000001E-3</c:v>
                </c:pt>
                <c:pt idx="333">
                  <c:v>2.3323699999999998E-3</c:v>
                </c:pt>
                <c:pt idx="334">
                  <c:v>2.2558000000000001E-3</c:v>
                </c:pt>
                <c:pt idx="335">
                  <c:v>2.0397900000000001E-3</c:v>
                </c:pt>
                <c:pt idx="336">
                  <c:v>3.78911E-3</c:v>
                </c:pt>
                <c:pt idx="337">
                  <c:v>3.48599E-3</c:v>
                </c:pt>
                <c:pt idx="338">
                  <c:v>4.1201099999999997E-3</c:v>
                </c:pt>
                <c:pt idx="339">
                  <c:v>4.1202399999999998E-3</c:v>
                </c:pt>
                <c:pt idx="340">
                  <c:v>5.4820800000000003E-3</c:v>
                </c:pt>
                <c:pt idx="341">
                  <c:v>5.3591899999999998E-3</c:v>
                </c:pt>
                <c:pt idx="342">
                  <c:v>5.24874E-3</c:v>
                </c:pt>
                <c:pt idx="343">
                  <c:v>5.0724100000000003E-3</c:v>
                </c:pt>
                <c:pt idx="344">
                  <c:v>2.6509400000000001E-3</c:v>
                </c:pt>
                <c:pt idx="345">
                  <c:v>2.6065300000000001E-3</c:v>
                </c:pt>
                <c:pt idx="346">
                  <c:v>2.75268E-3</c:v>
                </c:pt>
                <c:pt idx="347">
                  <c:v>2.6822E-3</c:v>
                </c:pt>
                <c:pt idx="348">
                  <c:v>4.8921199999999998E-3</c:v>
                </c:pt>
                <c:pt idx="349">
                  <c:v>4.7102899999999998E-3</c:v>
                </c:pt>
                <c:pt idx="350">
                  <c:v>4.3881199999999997E-3</c:v>
                </c:pt>
                <c:pt idx="351">
                  <c:v>4.0434900000000003E-3</c:v>
                </c:pt>
                <c:pt idx="352">
                  <c:v>2.0960100000000001E-3</c:v>
                </c:pt>
                <c:pt idx="353">
                  <c:v>2.1233200000000002E-3</c:v>
                </c:pt>
                <c:pt idx="354">
                  <c:v>2.1000400000000001E-3</c:v>
                </c:pt>
                <c:pt idx="355">
                  <c:v>2.09845E-3</c:v>
                </c:pt>
                <c:pt idx="356">
                  <c:v>2.4930799999999999E-3</c:v>
                </c:pt>
                <c:pt idx="357">
                  <c:v>2.35651E-3</c:v>
                </c:pt>
                <c:pt idx="358">
                  <c:v>2.28831E-3</c:v>
                </c:pt>
                <c:pt idx="359">
                  <c:v>2.4678199999999999E-3</c:v>
                </c:pt>
                <c:pt idx="360">
                  <c:v>2.0053999999999999E-2</c:v>
                </c:pt>
                <c:pt idx="361">
                  <c:v>2.67745E-2</c:v>
                </c:pt>
                <c:pt idx="362">
                  <c:v>3.5657599999999998E-2</c:v>
                </c:pt>
                <c:pt idx="363">
                  <c:v>4.4691500000000002E-2</c:v>
                </c:pt>
                <c:pt idx="364">
                  <c:v>1.9692899999999999E-2</c:v>
                </c:pt>
                <c:pt idx="365">
                  <c:v>2.1206800000000001E-2</c:v>
                </c:pt>
                <c:pt idx="366">
                  <c:v>2.0933299999999998E-2</c:v>
                </c:pt>
                <c:pt idx="367">
                  <c:v>1.6615000000000001E-2</c:v>
                </c:pt>
                <c:pt idx="368">
                  <c:v>4.7292899999999997E-3</c:v>
                </c:pt>
                <c:pt idx="369">
                  <c:v>4.5107100000000002E-3</c:v>
                </c:pt>
                <c:pt idx="370">
                  <c:v>4.3148199999999996E-3</c:v>
                </c:pt>
                <c:pt idx="371">
                  <c:v>4.1637000000000002E-3</c:v>
                </c:pt>
                <c:pt idx="372">
                  <c:v>4.9163599999999998E-3</c:v>
                </c:pt>
                <c:pt idx="373">
                  <c:v>5.4192900000000002E-3</c:v>
                </c:pt>
                <c:pt idx="374">
                  <c:v>5.4676300000000002E-3</c:v>
                </c:pt>
                <c:pt idx="375">
                  <c:v>6.5711199999999997E-3</c:v>
                </c:pt>
                <c:pt idx="376">
                  <c:v>5.3960099999999997E-3</c:v>
                </c:pt>
                <c:pt idx="377">
                  <c:v>6.6198699999999999E-3</c:v>
                </c:pt>
                <c:pt idx="378">
                  <c:v>5.7660799999999998E-3</c:v>
                </c:pt>
                <c:pt idx="379">
                  <c:v>8.6875700000000004E-3</c:v>
                </c:pt>
                <c:pt idx="380">
                  <c:v>4.13599E-3</c:v>
                </c:pt>
                <c:pt idx="381">
                  <c:v>4.5569199999999999E-3</c:v>
                </c:pt>
                <c:pt idx="382">
                  <c:v>4.4276000000000003E-3</c:v>
                </c:pt>
                <c:pt idx="383">
                  <c:v>4.34878E-3</c:v>
                </c:pt>
                <c:pt idx="384">
                  <c:v>6.7033800000000001E-3</c:v>
                </c:pt>
                <c:pt idx="385">
                  <c:v>6.1687000000000001E-3</c:v>
                </c:pt>
                <c:pt idx="386">
                  <c:v>5.54625E-3</c:v>
                </c:pt>
                <c:pt idx="387">
                  <c:v>1.07232E-2</c:v>
                </c:pt>
                <c:pt idx="388">
                  <c:v>4.5340299999999997E-3</c:v>
                </c:pt>
                <c:pt idx="389">
                  <c:v>4.5532000000000003E-3</c:v>
                </c:pt>
                <c:pt idx="390">
                  <c:v>4.5443899999999997E-3</c:v>
                </c:pt>
                <c:pt idx="391">
                  <c:v>4.4384999999999997E-3</c:v>
                </c:pt>
                <c:pt idx="392">
                  <c:v>4.6612900000000002E-3</c:v>
                </c:pt>
                <c:pt idx="393">
                  <c:v>4.5170899999999996E-3</c:v>
                </c:pt>
                <c:pt idx="394">
                  <c:v>4.5833200000000001E-3</c:v>
                </c:pt>
                <c:pt idx="395">
                  <c:v>4.5906200000000001E-3</c:v>
                </c:pt>
                <c:pt idx="396">
                  <c:v>9.8742599999999993E-3</c:v>
                </c:pt>
                <c:pt idx="397">
                  <c:v>8.8721700000000004E-3</c:v>
                </c:pt>
                <c:pt idx="398">
                  <c:v>7.49645E-3</c:v>
                </c:pt>
                <c:pt idx="399">
                  <c:v>7.0491E-3</c:v>
                </c:pt>
                <c:pt idx="400">
                  <c:v>3.0255899999999999E-3</c:v>
                </c:pt>
                <c:pt idx="401">
                  <c:v>3.0709700000000001E-3</c:v>
                </c:pt>
                <c:pt idx="402">
                  <c:v>3.1090200000000001E-3</c:v>
                </c:pt>
                <c:pt idx="403">
                  <c:v>3.14957E-3</c:v>
                </c:pt>
                <c:pt idx="404">
                  <c:v>3.8771399999999998E-3</c:v>
                </c:pt>
                <c:pt idx="405">
                  <c:v>3.9177700000000001E-3</c:v>
                </c:pt>
                <c:pt idx="406">
                  <c:v>3.9931899999999998E-3</c:v>
                </c:pt>
                <c:pt idx="407">
                  <c:v>4.0461500000000001E-3</c:v>
                </c:pt>
                <c:pt idx="408">
                  <c:v>6.7542100000000001E-3</c:v>
                </c:pt>
                <c:pt idx="409">
                  <c:v>6.4475799999999996E-3</c:v>
                </c:pt>
                <c:pt idx="410">
                  <c:v>6.0653900000000004E-3</c:v>
                </c:pt>
                <c:pt idx="411">
                  <c:v>5.3790899999999996E-3</c:v>
                </c:pt>
                <c:pt idx="412">
                  <c:v>1.12111E-2</c:v>
                </c:pt>
                <c:pt idx="413">
                  <c:v>1.10575E-2</c:v>
                </c:pt>
                <c:pt idx="414">
                  <c:v>1.00953E-2</c:v>
                </c:pt>
                <c:pt idx="415">
                  <c:v>8.6545900000000002E-3</c:v>
                </c:pt>
                <c:pt idx="416">
                  <c:v>5.1215499999999999E-3</c:v>
                </c:pt>
                <c:pt idx="417">
                  <c:v>5.2260199999999996E-3</c:v>
                </c:pt>
                <c:pt idx="418">
                  <c:v>5.0951800000000004E-3</c:v>
                </c:pt>
                <c:pt idx="419">
                  <c:v>6.1793799999999999E-3</c:v>
                </c:pt>
                <c:pt idx="420">
                  <c:v>7.1636699999999998E-2</c:v>
                </c:pt>
                <c:pt idx="421">
                  <c:v>6.8891900000000006E-2</c:v>
                </c:pt>
                <c:pt idx="422">
                  <c:v>6.6335099999999994E-2</c:v>
                </c:pt>
                <c:pt idx="423">
                  <c:v>6.3672800000000002E-2</c:v>
                </c:pt>
                <c:pt idx="424">
                  <c:v>8.4525299999999998E-3</c:v>
                </c:pt>
                <c:pt idx="425">
                  <c:v>7.9790999999999994E-3</c:v>
                </c:pt>
                <c:pt idx="426">
                  <c:v>7.1325299999999998E-3</c:v>
                </c:pt>
                <c:pt idx="427">
                  <c:v>6.1256100000000001E-3</c:v>
                </c:pt>
                <c:pt idx="428">
                  <c:v>1.8766799999999999E-3</c:v>
                </c:pt>
                <c:pt idx="429">
                  <c:v>1.9063400000000001E-3</c:v>
                </c:pt>
                <c:pt idx="430">
                  <c:v>2.5520999999999999E-3</c:v>
                </c:pt>
                <c:pt idx="431">
                  <c:v>2.8424800000000001E-3</c:v>
                </c:pt>
                <c:pt idx="432">
                  <c:v>2.8931600000000001E-3</c:v>
                </c:pt>
                <c:pt idx="433">
                  <c:v>3.05492E-3</c:v>
                </c:pt>
                <c:pt idx="434">
                  <c:v>3.1193000000000002E-3</c:v>
                </c:pt>
                <c:pt idx="435">
                  <c:v>3.3303600000000001E-3</c:v>
                </c:pt>
                <c:pt idx="436">
                  <c:v>3.2116499999999999E-3</c:v>
                </c:pt>
                <c:pt idx="437">
                  <c:v>3.1744799999999999E-3</c:v>
                </c:pt>
                <c:pt idx="438">
                  <c:v>3.0753299999999998E-3</c:v>
                </c:pt>
                <c:pt idx="439">
                  <c:v>2.98365E-3</c:v>
                </c:pt>
                <c:pt idx="440">
                  <c:v>7.9731699999999999E-3</c:v>
                </c:pt>
                <c:pt idx="441">
                  <c:v>7.9446900000000008E-3</c:v>
                </c:pt>
                <c:pt idx="442">
                  <c:v>7.2930299999999998E-3</c:v>
                </c:pt>
                <c:pt idx="443">
                  <c:v>1.09187E-2</c:v>
                </c:pt>
                <c:pt idx="444">
                  <c:v>1.4106699999999999E-3</c:v>
                </c:pt>
                <c:pt idx="445">
                  <c:v>1.46312E-3</c:v>
                </c:pt>
                <c:pt idx="446">
                  <c:v>1.50504E-3</c:v>
                </c:pt>
                <c:pt idx="447">
                  <c:v>1.57142E-3</c:v>
                </c:pt>
                <c:pt idx="448">
                  <c:v>3.4159200000000001E-2</c:v>
                </c:pt>
                <c:pt idx="449">
                  <c:v>3.31399E-2</c:v>
                </c:pt>
                <c:pt idx="450">
                  <c:v>3.6366599999999999E-2</c:v>
                </c:pt>
                <c:pt idx="451">
                  <c:v>2.0022600000000002E-2</c:v>
                </c:pt>
                <c:pt idx="452">
                  <c:v>1.63705E-2</c:v>
                </c:pt>
                <c:pt idx="453">
                  <c:v>1.6208299999999998E-2</c:v>
                </c:pt>
                <c:pt idx="454">
                  <c:v>1.5362499999999999E-2</c:v>
                </c:pt>
                <c:pt idx="455">
                  <c:v>1.2318600000000001E-2</c:v>
                </c:pt>
                <c:pt idx="456">
                  <c:v>1.53677E-2</c:v>
                </c:pt>
                <c:pt idx="457">
                  <c:v>1.49558E-2</c:v>
                </c:pt>
                <c:pt idx="458">
                  <c:v>1.4442699999999999E-2</c:v>
                </c:pt>
                <c:pt idx="459">
                  <c:v>1.2324399999999999E-2</c:v>
                </c:pt>
                <c:pt idx="460">
                  <c:v>3.7285199999999999E-3</c:v>
                </c:pt>
                <c:pt idx="461">
                  <c:v>3.43407E-3</c:v>
                </c:pt>
                <c:pt idx="462">
                  <c:v>3.48526E-3</c:v>
                </c:pt>
                <c:pt idx="463">
                  <c:v>3.5079600000000001E-3</c:v>
                </c:pt>
                <c:pt idx="464">
                  <c:v>3.2654200000000002E-3</c:v>
                </c:pt>
                <c:pt idx="465">
                  <c:v>2.9632500000000002E-3</c:v>
                </c:pt>
                <c:pt idx="466">
                  <c:v>2.73003E-3</c:v>
                </c:pt>
                <c:pt idx="467">
                  <c:v>2.6554E-3</c:v>
                </c:pt>
                <c:pt idx="468">
                  <c:v>2.79809E-3</c:v>
                </c:pt>
                <c:pt idx="469">
                  <c:v>2.7983999999999999E-3</c:v>
                </c:pt>
                <c:pt idx="470">
                  <c:v>2.8233099999999999E-3</c:v>
                </c:pt>
                <c:pt idx="471">
                  <c:v>2.87332E-3</c:v>
                </c:pt>
                <c:pt idx="472">
                  <c:v>1.2743300000000001E-2</c:v>
                </c:pt>
                <c:pt idx="473">
                  <c:v>1.54222E-2</c:v>
                </c:pt>
                <c:pt idx="474">
                  <c:v>1.6062699999999999E-2</c:v>
                </c:pt>
                <c:pt idx="475">
                  <c:v>1.18891E-2</c:v>
                </c:pt>
                <c:pt idx="476">
                  <c:v>1.1205E-2</c:v>
                </c:pt>
                <c:pt idx="477">
                  <c:v>1.1114300000000001E-2</c:v>
                </c:pt>
                <c:pt idx="478">
                  <c:v>1.02778E-2</c:v>
                </c:pt>
                <c:pt idx="479">
                  <c:v>9.3824800000000003E-3</c:v>
                </c:pt>
                <c:pt idx="480">
                  <c:v>4.86726E-3</c:v>
                </c:pt>
                <c:pt idx="481">
                  <c:v>5.4185199999999996E-3</c:v>
                </c:pt>
                <c:pt idx="482">
                  <c:v>4.8175400000000004E-3</c:v>
                </c:pt>
                <c:pt idx="483">
                  <c:v>8.76183E-3</c:v>
                </c:pt>
                <c:pt idx="484">
                  <c:v>1.90461E-2</c:v>
                </c:pt>
                <c:pt idx="485">
                  <c:v>2.03558E-2</c:v>
                </c:pt>
                <c:pt idx="486">
                  <c:v>2.1117E-2</c:v>
                </c:pt>
                <c:pt idx="487">
                  <c:v>1.8938799999999999E-2</c:v>
                </c:pt>
                <c:pt idx="488">
                  <c:v>3.9330299999999999E-2</c:v>
                </c:pt>
                <c:pt idx="489">
                  <c:v>3.8609400000000002E-2</c:v>
                </c:pt>
                <c:pt idx="490">
                  <c:v>3.6955099999999998E-2</c:v>
                </c:pt>
                <c:pt idx="491">
                  <c:v>1.62218</c:v>
                </c:pt>
                <c:pt idx="492">
                  <c:v>1.4462100000000001E-3</c:v>
                </c:pt>
                <c:pt idx="493">
                  <c:v>1.5040699999999999E-3</c:v>
                </c:pt>
                <c:pt idx="494">
                  <c:v>1.6302300000000001E-3</c:v>
                </c:pt>
                <c:pt idx="495">
                  <c:v>1.6980400000000001E-3</c:v>
                </c:pt>
                <c:pt idx="496">
                  <c:v>9.8144800000000004E-3</c:v>
                </c:pt>
                <c:pt idx="497">
                  <c:v>1.02621E-2</c:v>
                </c:pt>
                <c:pt idx="498">
                  <c:v>1.0214000000000001E-2</c:v>
                </c:pt>
                <c:pt idx="499">
                  <c:v>9.4044699999999998E-3</c:v>
                </c:pt>
                <c:pt idx="500">
                  <c:v>4.2120100000000004E-3</c:v>
                </c:pt>
                <c:pt idx="501">
                  <c:v>4.1655199999999998E-3</c:v>
                </c:pt>
                <c:pt idx="502">
                  <c:v>4.1287399999999997E-3</c:v>
                </c:pt>
                <c:pt idx="503">
                  <c:v>4.0904499999999998E-3</c:v>
                </c:pt>
                <c:pt idx="504">
                  <c:v>1.53803E-2</c:v>
                </c:pt>
                <c:pt idx="505">
                  <c:v>1.6389600000000001E-2</c:v>
                </c:pt>
                <c:pt idx="506">
                  <c:v>1.4400700000000001E-2</c:v>
                </c:pt>
                <c:pt idx="507">
                  <c:v>1.8223799999999998E-2</c:v>
                </c:pt>
                <c:pt idx="508">
                  <c:v>5.9081999999999997E-3</c:v>
                </c:pt>
                <c:pt idx="509">
                  <c:v>6.8379299999999999E-3</c:v>
                </c:pt>
                <c:pt idx="510">
                  <c:v>7.4435500000000002E-3</c:v>
                </c:pt>
                <c:pt idx="511">
                  <c:v>6.4411599999999996E-3</c:v>
                </c:pt>
                <c:pt idx="512">
                  <c:v>2.2554799999999998E-3</c:v>
                </c:pt>
                <c:pt idx="513">
                  <c:v>2.3561300000000001E-3</c:v>
                </c:pt>
                <c:pt idx="514">
                  <c:v>2.3571099999999999E-3</c:v>
                </c:pt>
                <c:pt idx="515">
                  <c:v>2.2492200000000001E-3</c:v>
                </c:pt>
                <c:pt idx="516">
                  <c:v>3.1538900000000002E-2</c:v>
                </c:pt>
                <c:pt idx="517">
                  <c:v>2.8156500000000001E-2</c:v>
                </c:pt>
                <c:pt idx="518">
                  <c:v>2.4465199999999999E-2</c:v>
                </c:pt>
                <c:pt idx="519">
                  <c:v>2.00369E-2</c:v>
                </c:pt>
                <c:pt idx="520">
                  <c:v>1.1554699999999999E-2</c:v>
                </c:pt>
                <c:pt idx="521">
                  <c:v>8.8553099999999999E-3</c:v>
                </c:pt>
                <c:pt idx="522">
                  <c:v>1.01136E-2</c:v>
                </c:pt>
                <c:pt idx="523">
                  <c:v>8.4680599999999995E-3</c:v>
                </c:pt>
                <c:pt idx="524">
                  <c:v>2.73732E-2</c:v>
                </c:pt>
                <c:pt idx="525">
                  <c:v>3.00284E-2</c:v>
                </c:pt>
                <c:pt idx="526">
                  <c:v>2.93397E-2</c:v>
                </c:pt>
                <c:pt idx="527">
                  <c:v>2.4038400000000001E-2</c:v>
                </c:pt>
                <c:pt idx="528">
                  <c:v>3.1294000000000002E-2</c:v>
                </c:pt>
                <c:pt idx="529">
                  <c:v>3.2737099999999998E-2</c:v>
                </c:pt>
                <c:pt idx="530">
                  <c:v>3.0634700000000001E-2</c:v>
                </c:pt>
                <c:pt idx="531">
                  <c:v>9.1821899999999998E-3</c:v>
                </c:pt>
                <c:pt idx="532">
                  <c:v>2.5954899999999999E-2</c:v>
                </c:pt>
                <c:pt idx="533">
                  <c:v>2.1541399999999999E-2</c:v>
                </c:pt>
                <c:pt idx="534">
                  <c:v>2.0470800000000001E-2</c:v>
                </c:pt>
                <c:pt idx="535">
                  <c:v>1.8063599999999999E-2</c:v>
                </c:pt>
                <c:pt idx="536">
                  <c:v>6.5343900000000002E-3</c:v>
                </c:pt>
                <c:pt idx="537">
                  <c:v>6.6241299999999998E-3</c:v>
                </c:pt>
                <c:pt idx="538">
                  <c:v>6.6319600000000001E-3</c:v>
                </c:pt>
                <c:pt idx="539">
                  <c:v>5.9397E-3</c:v>
                </c:pt>
                <c:pt idx="540">
                  <c:v>8.3962399999999993E-3</c:v>
                </c:pt>
                <c:pt idx="541">
                  <c:v>8.3726100000000008E-3</c:v>
                </c:pt>
                <c:pt idx="542">
                  <c:v>8.1090899999999994E-3</c:v>
                </c:pt>
                <c:pt idx="543">
                  <c:v>7.4634599999999999E-3</c:v>
                </c:pt>
                <c:pt idx="544">
                  <c:v>1.99905E-3</c:v>
                </c:pt>
                <c:pt idx="545">
                  <c:v>2.01878E-3</c:v>
                </c:pt>
                <c:pt idx="546">
                  <c:v>2.02695E-3</c:v>
                </c:pt>
                <c:pt idx="547">
                  <c:v>2.50381E-3</c:v>
                </c:pt>
                <c:pt idx="548">
                  <c:v>3.2119399999999999E-3</c:v>
                </c:pt>
                <c:pt idx="549">
                  <c:v>3.2031300000000002E-3</c:v>
                </c:pt>
                <c:pt idx="550">
                  <c:v>3.1468899999999998E-3</c:v>
                </c:pt>
                <c:pt idx="551">
                  <c:v>3.0150300000000001E-3</c:v>
                </c:pt>
                <c:pt idx="552">
                  <c:v>6.71289E-3</c:v>
                </c:pt>
                <c:pt idx="553">
                  <c:v>6.6479800000000004E-3</c:v>
                </c:pt>
                <c:pt idx="554">
                  <c:v>6.3152E-3</c:v>
                </c:pt>
                <c:pt idx="555">
                  <c:v>5.7258400000000003E-3</c:v>
                </c:pt>
                <c:pt idx="556">
                  <c:v>4.5828600000000002E-3</c:v>
                </c:pt>
                <c:pt idx="557">
                  <c:v>4.3861500000000001E-3</c:v>
                </c:pt>
                <c:pt idx="558">
                  <c:v>4.6033699999999999E-3</c:v>
                </c:pt>
                <c:pt idx="559">
                  <c:v>4.1983000000000003E-3</c:v>
                </c:pt>
                <c:pt idx="560">
                  <c:v>9.1715000000000008E-3</c:v>
                </c:pt>
                <c:pt idx="561">
                  <c:v>9.4569500000000004E-3</c:v>
                </c:pt>
                <c:pt idx="562">
                  <c:v>1.11713E-2</c:v>
                </c:pt>
                <c:pt idx="563">
                  <c:v>1.1522599999999999E-2</c:v>
                </c:pt>
                <c:pt idx="564">
                  <c:v>6.62523E-2</c:v>
                </c:pt>
                <c:pt idx="565">
                  <c:v>5.1980600000000002E-2</c:v>
                </c:pt>
                <c:pt idx="566">
                  <c:v>4.5038000000000002E-2</c:v>
                </c:pt>
                <c:pt idx="567">
                  <c:v>4.8194399999999998E-2</c:v>
                </c:pt>
                <c:pt idx="568">
                  <c:v>5.21734E-3</c:v>
                </c:pt>
                <c:pt idx="569">
                  <c:v>5.5552600000000002E-3</c:v>
                </c:pt>
                <c:pt idx="570">
                  <c:v>5.5963899999999997E-3</c:v>
                </c:pt>
                <c:pt idx="571">
                  <c:v>4.3070999999999998E-2</c:v>
                </c:pt>
                <c:pt idx="572">
                  <c:v>3.4341900000000002E-3</c:v>
                </c:pt>
                <c:pt idx="573">
                  <c:v>3.2964600000000002E-3</c:v>
                </c:pt>
                <c:pt idx="574">
                  <c:v>3.22806E-3</c:v>
                </c:pt>
                <c:pt idx="575">
                  <c:v>3.28232E-3</c:v>
                </c:pt>
                <c:pt idx="576">
                  <c:v>4.9240200000000003E-3</c:v>
                </c:pt>
                <c:pt idx="577">
                  <c:v>4.86945E-3</c:v>
                </c:pt>
                <c:pt idx="578">
                  <c:v>4.7090300000000003E-3</c:v>
                </c:pt>
                <c:pt idx="579">
                  <c:v>6.35493E-3</c:v>
                </c:pt>
                <c:pt idx="580">
                  <c:v>1.7606200000000001E-3</c:v>
                </c:pt>
                <c:pt idx="581">
                  <c:v>1.8434899999999999E-3</c:v>
                </c:pt>
                <c:pt idx="582">
                  <c:v>1.70133E-3</c:v>
                </c:pt>
                <c:pt idx="583">
                  <c:v>1.84385E-3</c:v>
                </c:pt>
                <c:pt idx="584">
                  <c:v>2.44444E-3</c:v>
                </c:pt>
                <c:pt idx="585">
                  <c:v>2.3993E-3</c:v>
                </c:pt>
                <c:pt idx="586">
                  <c:v>1.0246700000000001E-3</c:v>
                </c:pt>
                <c:pt idx="587">
                  <c:v>1.1025900000000001E-3</c:v>
                </c:pt>
                <c:pt idx="588">
                  <c:v>2.0150499999999998E-2</c:v>
                </c:pt>
                <c:pt idx="589">
                  <c:v>2.04342E-2</c:v>
                </c:pt>
                <c:pt idx="590">
                  <c:v>2.0011600000000001E-2</c:v>
                </c:pt>
                <c:pt idx="591">
                  <c:v>1.19974E-2</c:v>
                </c:pt>
                <c:pt idx="592">
                  <c:v>6.4091699999999996E-4</c:v>
                </c:pt>
                <c:pt idx="593">
                  <c:v>6.3849999999999996E-4</c:v>
                </c:pt>
                <c:pt idx="594">
                  <c:v>6.4926299999999997E-4</c:v>
                </c:pt>
                <c:pt idx="595">
                  <c:v>6.7983500000000005E-4</c:v>
                </c:pt>
                <c:pt idx="596">
                  <c:v>1.1985900000000001E-2</c:v>
                </c:pt>
                <c:pt idx="597">
                  <c:v>1.18525E-2</c:v>
                </c:pt>
                <c:pt idx="598">
                  <c:v>1.1215899999999999E-2</c:v>
                </c:pt>
                <c:pt idx="599">
                  <c:v>9.7134100000000004E-3</c:v>
                </c:pt>
                <c:pt idx="600">
                  <c:v>4.7677199999999996E-3</c:v>
                </c:pt>
                <c:pt idx="601">
                  <c:v>4.8627399999999999E-3</c:v>
                </c:pt>
                <c:pt idx="602">
                  <c:v>4.95401E-3</c:v>
                </c:pt>
                <c:pt idx="603">
                  <c:v>6.1761999999999997E-3</c:v>
                </c:pt>
                <c:pt idx="604">
                  <c:v>4.0159999999999996E-3</c:v>
                </c:pt>
                <c:pt idx="605">
                  <c:v>4.4281800000000003E-3</c:v>
                </c:pt>
                <c:pt idx="606">
                  <c:v>4.8961100000000004E-3</c:v>
                </c:pt>
                <c:pt idx="607">
                  <c:v>4.8927900000000002E-3</c:v>
                </c:pt>
                <c:pt idx="608">
                  <c:v>2.4846E-3</c:v>
                </c:pt>
                <c:pt idx="609">
                  <c:v>2.3518300000000001E-3</c:v>
                </c:pt>
                <c:pt idx="610">
                  <c:v>2.24369E-3</c:v>
                </c:pt>
                <c:pt idx="611">
                  <c:v>5.1311000000000004E-3</c:v>
                </c:pt>
                <c:pt idx="612">
                  <c:v>2.6253000000000001E-3</c:v>
                </c:pt>
                <c:pt idx="613">
                  <c:v>3.0139099999999999E-3</c:v>
                </c:pt>
                <c:pt idx="614">
                  <c:v>4.0236100000000004E-3</c:v>
                </c:pt>
                <c:pt idx="615">
                  <c:v>3.3635900000000001E-3</c:v>
                </c:pt>
                <c:pt idx="616">
                  <c:v>5.8655399999999998E-3</c:v>
                </c:pt>
                <c:pt idx="617">
                  <c:v>5.9161099999999996E-3</c:v>
                </c:pt>
                <c:pt idx="618">
                  <c:v>5.6945399999999997E-3</c:v>
                </c:pt>
                <c:pt idx="619">
                  <c:v>4.5992300000000002E-3</c:v>
                </c:pt>
                <c:pt idx="620">
                  <c:v>2.8605700000000002E-3</c:v>
                </c:pt>
                <c:pt idx="621">
                  <c:v>2.7372199999999998E-3</c:v>
                </c:pt>
                <c:pt idx="622">
                  <c:v>2.66124E-3</c:v>
                </c:pt>
                <c:pt idx="623">
                  <c:v>2.6238899999999998E-3</c:v>
                </c:pt>
                <c:pt idx="624">
                  <c:v>3.8291699999999998E-3</c:v>
                </c:pt>
                <c:pt idx="625">
                  <c:v>3.6943900000000001E-3</c:v>
                </c:pt>
                <c:pt idx="626">
                  <c:v>3.8066599999999999E-3</c:v>
                </c:pt>
                <c:pt idx="627">
                  <c:v>3.6166000000000002E-3</c:v>
                </c:pt>
                <c:pt idx="628">
                  <c:v>6.6977300000000003E-4</c:v>
                </c:pt>
                <c:pt idx="629">
                  <c:v>6.7099599999999998E-4</c:v>
                </c:pt>
                <c:pt idx="630">
                  <c:v>7.8143400000000001E-4</c:v>
                </c:pt>
                <c:pt idx="631">
                  <c:v>8.43062E-4</c:v>
                </c:pt>
                <c:pt idx="632">
                  <c:v>4.7014099999999996E-3</c:v>
                </c:pt>
                <c:pt idx="633">
                  <c:v>4.6945299999999997E-3</c:v>
                </c:pt>
                <c:pt idx="634">
                  <c:v>4.58378E-3</c:v>
                </c:pt>
                <c:pt idx="635">
                  <c:v>4.4757E-3</c:v>
                </c:pt>
                <c:pt idx="636">
                  <c:v>1.37032E-3</c:v>
                </c:pt>
                <c:pt idx="637">
                  <c:v>1.41953E-3</c:v>
                </c:pt>
                <c:pt idx="638">
                  <c:v>1.48602E-3</c:v>
                </c:pt>
                <c:pt idx="639">
                  <c:v>1.5720300000000001E-3</c:v>
                </c:pt>
                <c:pt idx="640">
                  <c:v>1.9306799999999999E-3</c:v>
                </c:pt>
                <c:pt idx="641">
                  <c:v>1.8797499999999999E-3</c:v>
                </c:pt>
                <c:pt idx="642">
                  <c:v>1.98723E-3</c:v>
                </c:pt>
                <c:pt idx="643">
                  <c:v>2.1375500000000002E-3</c:v>
                </c:pt>
                <c:pt idx="644">
                  <c:v>3.5864199999999999E-3</c:v>
                </c:pt>
                <c:pt idx="645">
                  <c:v>3.5709499999999998E-3</c:v>
                </c:pt>
                <c:pt idx="646">
                  <c:v>3.53506E-3</c:v>
                </c:pt>
                <c:pt idx="647">
                  <c:v>3.49986E-3</c:v>
                </c:pt>
                <c:pt idx="648">
                  <c:v>2.0371899999999999E-3</c:v>
                </c:pt>
                <c:pt idx="649">
                  <c:v>2.1779500000000001E-3</c:v>
                </c:pt>
                <c:pt idx="650">
                  <c:v>2.0109300000000002E-3</c:v>
                </c:pt>
                <c:pt idx="651">
                  <c:v>1.9465400000000001E-3</c:v>
                </c:pt>
                <c:pt idx="652">
                  <c:v>4.7532900000000003E-3</c:v>
                </c:pt>
                <c:pt idx="653">
                  <c:v>5.1489600000000002E-3</c:v>
                </c:pt>
                <c:pt idx="654">
                  <c:v>5.11262E-3</c:v>
                </c:pt>
                <c:pt idx="655">
                  <c:v>5.0809399999999999E-3</c:v>
                </c:pt>
                <c:pt idx="656">
                  <c:v>5.8229600000000003E-3</c:v>
                </c:pt>
                <c:pt idx="657">
                  <c:v>5.59312E-3</c:v>
                </c:pt>
                <c:pt idx="658">
                  <c:v>5.3120499999999996E-3</c:v>
                </c:pt>
                <c:pt idx="659">
                  <c:v>4.9856299999999996E-3</c:v>
                </c:pt>
                <c:pt idx="660">
                  <c:v>1.1427200000000001E-3</c:v>
                </c:pt>
                <c:pt idx="661">
                  <c:v>1.08614E-3</c:v>
                </c:pt>
                <c:pt idx="662">
                  <c:v>1.0874700000000001E-3</c:v>
                </c:pt>
                <c:pt idx="663">
                  <c:v>1.12925E-3</c:v>
                </c:pt>
                <c:pt idx="664">
                  <c:v>1.24993E-3</c:v>
                </c:pt>
                <c:pt idx="665">
                  <c:v>1.29776E-3</c:v>
                </c:pt>
                <c:pt idx="666">
                  <c:v>1.37089E-3</c:v>
                </c:pt>
                <c:pt idx="667">
                  <c:v>1.2351700000000001E-3</c:v>
                </c:pt>
                <c:pt idx="668">
                  <c:v>4.6950799999999999E-3</c:v>
                </c:pt>
                <c:pt idx="669">
                  <c:v>4.8085300000000001E-3</c:v>
                </c:pt>
                <c:pt idx="670">
                  <c:v>4.7782800000000002E-3</c:v>
                </c:pt>
                <c:pt idx="671">
                  <c:v>4.7625999999999996E-3</c:v>
                </c:pt>
                <c:pt idx="672">
                  <c:v>4.9311099999999996E-4</c:v>
                </c:pt>
                <c:pt idx="673">
                  <c:v>4.6413800000000001E-4</c:v>
                </c:pt>
                <c:pt idx="674">
                  <c:v>4.6102099999999999E-4</c:v>
                </c:pt>
                <c:pt idx="675">
                  <c:v>4.5375999999999999E-4</c:v>
                </c:pt>
                <c:pt idx="676">
                  <c:v>3.6442599999999999E-3</c:v>
                </c:pt>
                <c:pt idx="677">
                  <c:v>3.51966E-3</c:v>
                </c:pt>
                <c:pt idx="678">
                  <c:v>3.65775E-3</c:v>
                </c:pt>
                <c:pt idx="679">
                  <c:v>3.63796E-3</c:v>
                </c:pt>
                <c:pt idx="680">
                  <c:v>2.0920600000000002E-3</c:v>
                </c:pt>
                <c:pt idx="681">
                  <c:v>2.2138000000000001E-3</c:v>
                </c:pt>
                <c:pt idx="682">
                  <c:v>2.2977000000000002E-3</c:v>
                </c:pt>
                <c:pt idx="683">
                  <c:v>2.86704E-3</c:v>
                </c:pt>
                <c:pt idx="684">
                  <c:v>1.26144E-3</c:v>
                </c:pt>
                <c:pt idx="685">
                  <c:v>1.37561E-3</c:v>
                </c:pt>
                <c:pt idx="686">
                  <c:v>1.46543E-3</c:v>
                </c:pt>
                <c:pt idx="687">
                  <c:v>1.6772600000000001E-3</c:v>
                </c:pt>
                <c:pt idx="688">
                  <c:v>5.1307000000000002E-3</c:v>
                </c:pt>
                <c:pt idx="689">
                  <c:v>4.30423E-3</c:v>
                </c:pt>
                <c:pt idx="690">
                  <c:v>4.4760800000000003E-3</c:v>
                </c:pt>
                <c:pt idx="691">
                  <c:v>5.8853000000000004E-3</c:v>
                </c:pt>
                <c:pt idx="692">
                  <c:v>1.2470999999999999E-3</c:v>
                </c:pt>
                <c:pt idx="693">
                  <c:v>1.2256299999999999E-3</c:v>
                </c:pt>
                <c:pt idx="694">
                  <c:v>1.24238E-3</c:v>
                </c:pt>
                <c:pt idx="695">
                  <c:v>1.3749400000000001E-3</c:v>
                </c:pt>
                <c:pt idx="696">
                  <c:v>1.1423399999999999E-3</c:v>
                </c:pt>
                <c:pt idx="697">
                  <c:v>1.1926700000000001E-3</c:v>
                </c:pt>
                <c:pt idx="698">
                  <c:v>1.1398599999999999E-3</c:v>
                </c:pt>
                <c:pt idx="699">
                  <c:v>1.1265800000000001E-3</c:v>
                </c:pt>
                <c:pt idx="700">
                  <c:v>4.8600400000000004E-3</c:v>
                </c:pt>
                <c:pt idx="701">
                  <c:v>4.8763900000000004E-3</c:v>
                </c:pt>
                <c:pt idx="702">
                  <c:v>4.8513599999999999E-3</c:v>
                </c:pt>
                <c:pt idx="703">
                  <c:v>4.6502399999999999E-3</c:v>
                </c:pt>
                <c:pt idx="704">
                  <c:v>4.6714900000000004E-3</c:v>
                </c:pt>
                <c:pt idx="705">
                  <c:v>5.1901300000000003E-3</c:v>
                </c:pt>
                <c:pt idx="706">
                  <c:v>5.1587100000000004E-3</c:v>
                </c:pt>
                <c:pt idx="707">
                  <c:v>5.38209E-3</c:v>
                </c:pt>
                <c:pt idx="708">
                  <c:v>2.7217700000000001E-3</c:v>
                </c:pt>
                <c:pt idx="709">
                  <c:v>2.84264E-3</c:v>
                </c:pt>
                <c:pt idx="710">
                  <c:v>2.87645E-3</c:v>
                </c:pt>
                <c:pt idx="711">
                  <c:v>2.7740400000000002E-3</c:v>
                </c:pt>
                <c:pt idx="712">
                  <c:v>1.01921E-3</c:v>
                </c:pt>
                <c:pt idx="713">
                  <c:v>1.0495000000000001E-3</c:v>
                </c:pt>
                <c:pt idx="714">
                  <c:v>1.11841E-3</c:v>
                </c:pt>
                <c:pt idx="715">
                  <c:v>1.1563599999999999E-3</c:v>
                </c:pt>
                <c:pt idx="716">
                  <c:v>1.9791399999999999E-3</c:v>
                </c:pt>
                <c:pt idx="717">
                  <c:v>3.21287E-3</c:v>
                </c:pt>
                <c:pt idx="718">
                  <c:v>2.6855400000000001E-3</c:v>
                </c:pt>
                <c:pt idx="719">
                  <c:v>2.7151300000000001E-3</c:v>
                </c:pt>
                <c:pt idx="720">
                  <c:v>5.9428099999999998E-3</c:v>
                </c:pt>
                <c:pt idx="721">
                  <c:v>6.1216700000000001E-3</c:v>
                </c:pt>
                <c:pt idx="722">
                  <c:v>6.20114E-3</c:v>
                </c:pt>
                <c:pt idx="723">
                  <c:v>6.1458299999999997E-3</c:v>
                </c:pt>
                <c:pt idx="724">
                  <c:v>3.6575499999999999E-3</c:v>
                </c:pt>
                <c:pt idx="725">
                  <c:v>4.2395999999999996E-3</c:v>
                </c:pt>
                <c:pt idx="726">
                  <c:v>5.0744800000000001E-3</c:v>
                </c:pt>
                <c:pt idx="727">
                  <c:v>4.29649E-3</c:v>
                </c:pt>
                <c:pt idx="728">
                  <c:v>1.3327199999999999E-3</c:v>
                </c:pt>
                <c:pt idx="729">
                  <c:v>1.3122699999999999E-3</c:v>
                </c:pt>
                <c:pt idx="730">
                  <c:v>1.3081499999999999E-3</c:v>
                </c:pt>
                <c:pt idx="731">
                  <c:v>1.3288099999999999E-3</c:v>
                </c:pt>
                <c:pt idx="732">
                  <c:v>6.6208600000000001E-3</c:v>
                </c:pt>
                <c:pt idx="733">
                  <c:v>6.3762699999999999E-3</c:v>
                </c:pt>
                <c:pt idx="734">
                  <c:v>6.68645E-3</c:v>
                </c:pt>
                <c:pt idx="735">
                  <c:v>1.03E-2</c:v>
                </c:pt>
                <c:pt idx="736">
                  <c:v>4.8628100000000004E-3</c:v>
                </c:pt>
                <c:pt idx="737">
                  <c:v>4.7811499999999996E-3</c:v>
                </c:pt>
                <c:pt idx="738">
                  <c:v>4.7704000000000002E-3</c:v>
                </c:pt>
                <c:pt idx="739">
                  <c:v>4.7730000000000003E-3</c:v>
                </c:pt>
                <c:pt idx="740">
                  <c:v>3.7408799999999998E-3</c:v>
                </c:pt>
                <c:pt idx="741">
                  <c:v>4.05143E-3</c:v>
                </c:pt>
                <c:pt idx="742">
                  <c:v>4.2826499999999998E-3</c:v>
                </c:pt>
                <c:pt idx="743">
                  <c:v>4.2303499999999999E-3</c:v>
                </c:pt>
                <c:pt idx="744">
                  <c:v>7.6000099999999999E-3</c:v>
                </c:pt>
                <c:pt idx="745">
                  <c:v>7.8171000000000004E-3</c:v>
                </c:pt>
                <c:pt idx="746">
                  <c:v>6.9740999999999996E-3</c:v>
                </c:pt>
                <c:pt idx="747">
                  <c:v>6.1554799999999996E-3</c:v>
                </c:pt>
                <c:pt idx="748">
                  <c:v>7.15192E-3</c:v>
                </c:pt>
                <c:pt idx="749">
                  <c:v>6.9742399999999996E-3</c:v>
                </c:pt>
                <c:pt idx="750">
                  <c:v>6.2886299999999999E-3</c:v>
                </c:pt>
                <c:pt idx="751">
                  <c:v>9.75117E-3</c:v>
                </c:pt>
                <c:pt idx="752">
                  <c:v>4.6929099999999998E-3</c:v>
                </c:pt>
                <c:pt idx="753">
                  <c:v>4.5765700000000003E-3</c:v>
                </c:pt>
                <c:pt idx="754">
                  <c:v>5.3452300000000003E-3</c:v>
                </c:pt>
                <c:pt idx="755">
                  <c:v>4.1439099999999998E-3</c:v>
                </c:pt>
                <c:pt idx="756">
                  <c:v>9.3442200000000003E-2</c:v>
                </c:pt>
                <c:pt idx="757">
                  <c:v>8.4994E-2</c:v>
                </c:pt>
                <c:pt idx="758">
                  <c:v>7.7356800000000003E-2</c:v>
                </c:pt>
                <c:pt idx="759">
                  <c:v>7.0781800000000006E-2</c:v>
                </c:pt>
                <c:pt idx="760">
                  <c:v>1.14956E-2</c:v>
                </c:pt>
                <c:pt idx="761">
                  <c:v>1.08246E-2</c:v>
                </c:pt>
                <c:pt idx="762">
                  <c:v>9.9174699999999994E-3</c:v>
                </c:pt>
                <c:pt idx="763">
                  <c:v>8.6973699999999994E-3</c:v>
                </c:pt>
                <c:pt idx="764">
                  <c:v>6.8389200000000001E-3</c:v>
                </c:pt>
                <c:pt idx="765">
                  <c:v>7.2997000000000001E-3</c:v>
                </c:pt>
                <c:pt idx="766">
                  <c:v>8.0630200000000006E-3</c:v>
                </c:pt>
                <c:pt idx="767">
                  <c:v>7.79818E-3</c:v>
                </c:pt>
                <c:pt idx="768">
                  <c:v>6.9332100000000004E-3</c:v>
                </c:pt>
                <c:pt idx="769">
                  <c:v>9.3274900000000008E-3</c:v>
                </c:pt>
                <c:pt idx="770">
                  <c:v>1.0765200000000001E-2</c:v>
                </c:pt>
                <c:pt idx="771">
                  <c:v>1.1563800000000001E-2</c:v>
                </c:pt>
                <c:pt idx="772">
                  <c:v>5.1912800000000004E-3</c:v>
                </c:pt>
                <c:pt idx="773">
                  <c:v>4.9284999999999997E-3</c:v>
                </c:pt>
                <c:pt idx="774">
                  <c:v>4.49789E-3</c:v>
                </c:pt>
                <c:pt idx="775">
                  <c:v>4.5020599999999996E-3</c:v>
                </c:pt>
                <c:pt idx="776">
                  <c:v>4.1264300000000004E-3</c:v>
                </c:pt>
                <c:pt idx="777">
                  <c:v>4.6015500000000003E-3</c:v>
                </c:pt>
                <c:pt idx="778">
                  <c:v>3.5379000000000001E-3</c:v>
                </c:pt>
                <c:pt idx="779">
                  <c:v>4.5938200000000002E-3</c:v>
                </c:pt>
                <c:pt idx="780">
                  <c:v>7.2084899999999997E-3</c:v>
                </c:pt>
                <c:pt idx="781">
                  <c:v>7.2063700000000001E-3</c:v>
                </c:pt>
                <c:pt idx="782">
                  <c:v>7.49498E-3</c:v>
                </c:pt>
                <c:pt idx="783">
                  <c:v>7.0429400000000001E-3</c:v>
                </c:pt>
                <c:pt idx="784">
                  <c:v>7.6348800000000001E-3</c:v>
                </c:pt>
                <c:pt idx="785">
                  <c:v>6.9296599999999998E-3</c:v>
                </c:pt>
                <c:pt idx="786">
                  <c:v>5.81585E-3</c:v>
                </c:pt>
                <c:pt idx="787">
                  <c:v>5.1310599999999998E-3</c:v>
                </c:pt>
                <c:pt idx="788">
                  <c:v>6.5567999999999998E-3</c:v>
                </c:pt>
                <c:pt idx="789">
                  <c:v>6.4013100000000003E-3</c:v>
                </c:pt>
                <c:pt idx="790">
                  <c:v>6.2052399999999999E-3</c:v>
                </c:pt>
                <c:pt idx="791">
                  <c:v>5.8675300000000001E-3</c:v>
                </c:pt>
                <c:pt idx="792">
                  <c:v>8.20829E-3</c:v>
                </c:pt>
                <c:pt idx="793">
                  <c:v>1.0711E-2</c:v>
                </c:pt>
                <c:pt idx="794">
                  <c:v>1.18908E-2</c:v>
                </c:pt>
                <c:pt idx="795">
                  <c:v>1.10778E-2</c:v>
                </c:pt>
                <c:pt idx="796">
                  <c:v>5.4217700000000001E-2</c:v>
                </c:pt>
                <c:pt idx="797">
                  <c:v>5.3860199999999997E-2</c:v>
                </c:pt>
                <c:pt idx="798">
                  <c:v>5.4513600000000002E-2</c:v>
                </c:pt>
                <c:pt idx="799">
                  <c:v>5.7533800000000003E-2</c:v>
                </c:pt>
                <c:pt idx="800">
                  <c:v>4.5465699999999998E-2</c:v>
                </c:pt>
                <c:pt idx="801">
                  <c:v>4.73861E-2</c:v>
                </c:pt>
                <c:pt idx="802">
                  <c:v>5.6389500000000002E-2</c:v>
                </c:pt>
                <c:pt idx="803">
                  <c:v>6.08982E-2</c:v>
                </c:pt>
                <c:pt idx="804">
                  <c:v>8.3576300000000006E-2</c:v>
                </c:pt>
                <c:pt idx="805">
                  <c:v>8.0956100000000003E-2</c:v>
                </c:pt>
                <c:pt idx="806">
                  <c:v>7.4866100000000005E-2</c:v>
                </c:pt>
                <c:pt idx="807">
                  <c:v>6.9429299999999999E-2</c:v>
                </c:pt>
                <c:pt idx="808">
                  <c:v>1.39661E-2</c:v>
                </c:pt>
                <c:pt idx="809">
                  <c:v>1.3633599999999999E-2</c:v>
                </c:pt>
                <c:pt idx="810">
                  <c:v>1.32791E-2</c:v>
                </c:pt>
                <c:pt idx="811">
                  <c:v>1.24061E-2</c:v>
                </c:pt>
                <c:pt idx="812">
                  <c:v>2.72628E-2</c:v>
                </c:pt>
                <c:pt idx="813">
                  <c:v>2.7179100000000001E-2</c:v>
                </c:pt>
                <c:pt idx="814">
                  <c:v>1.9292699999999999E-2</c:v>
                </c:pt>
                <c:pt idx="815">
                  <c:v>1.8462099999999999E-2</c:v>
                </c:pt>
                <c:pt idx="816">
                  <c:v>3.3493200000000001E-2</c:v>
                </c:pt>
                <c:pt idx="817">
                  <c:v>3.10076E-2</c:v>
                </c:pt>
                <c:pt idx="818">
                  <c:v>2.6445E-2</c:v>
                </c:pt>
                <c:pt idx="819">
                  <c:v>1.9974800000000001E-2</c:v>
                </c:pt>
                <c:pt idx="820">
                  <c:v>3.6025300000000003E-2</c:v>
                </c:pt>
                <c:pt idx="821">
                  <c:v>3.9901600000000002E-2</c:v>
                </c:pt>
                <c:pt idx="822">
                  <c:v>4.4579599999999997E-2</c:v>
                </c:pt>
                <c:pt idx="823">
                  <c:v>4.7368800000000003E-2</c:v>
                </c:pt>
                <c:pt idx="824">
                  <c:v>1.03534E-2</c:v>
                </c:pt>
                <c:pt idx="825">
                  <c:v>1.38916E-2</c:v>
                </c:pt>
                <c:pt idx="826">
                  <c:v>1.5331300000000001E-2</c:v>
                </c:pt>
                <c:pt idx="827">
                  <c:v>1.41545E-2</c:v>
                </c:pt>
                <c:pt idx="828">
                  <c:v>8.7808399999999998E-3</c:v>
                </c:pt>
                <c:pt idx="829">
                  <c:v>1.3533399999999999E-2</c:v>
                </c:pt>
                <c:pt idx="830">
                  <c:v>1.6061300000000001E-2</c:v>
                </c:pt>
                <c:pt idx="831">
                  <c:v>1.4043399999999999E-2</c:v>
                </c:pt>
                <c:pt idx="832">
                  <c:v>1.4235899999999999E-2</c:v>
                </c:pt>
                <c:pt idx="833">
                  <c:v>1.39104E-2</c:v>
                </c:pt>
                <c:pt idx="834">
                  <c:v>1.35713E-2</c:v>
                </c:pt>
                <c:pt idx="835">
                  <c:v>1.1747499999999999E-2</c:v>
                </c:pt>
                <c:pt idx="836">
                  <c:v>1.42942E-2</c:v>
                </c:pt>
                <c:pt idx="837">
                  <c:v>1.51462E-2</c:v>
                </c:pt>
                <c:pt idx="838">
                  <c:v>1.5380899999999999E-2</c:v>
                </c:pt>
                <c:pt idx="839">
                  <c:v>1.3261200000000001E-2</c:v>
                </c:pt>
                <c:pt idx="840">
                  <c:v>1.16448E-2</c:v>
                </c:pt>
                <c:pt idx="841">
                  <c:v>1.22813E-2</c:v>
                </c:pt>
                <c:pt idx="842">
                  <c:v>1.2307999999999999E-2</c:v>
                </c:pt>
                <c:pt idx="843">
                  <c:v>1.1221200000000001E-2</c:v>
                </c:pt>
                <c:pt idx="844">
                  <c:v>8.2569600000000007E-2</c:v>
                </c:pt>
                <c:pt idx="845">
                  <c:v>7.7547699999999997E-2</c:v>
                </c:pt>
                <c:pt idx="846">
                  <c:v>7.2517100000000001E-2</c:v>
                </c:pt>
                <c:pt idx="847">
                  <c:v>6.7679600000000006E-2</c:v>
                </c:pt>
                <c:pt idx="848">
                  <c:v>1.24934E-2</c:v>
                </c:pt>
                <c:pt idx="849">
                  <c:v>1.19247E-2</c:v>
                </c:pt>
                <c:pt idx="850">
                  <c:v>1.12818E-2</c:v>
                </c:pt>
                <c:pt idx="851">
                  <c:v>9.8789299999999993E-3</c:v>
                </c:pt>
                <c:pt idx="852">
                  <c:v>1.3875800000000001E-2</c:v>
                </c:pt>
                <c:pt idx="853">
                  <c:v>1.43143E-2</c:v>
                </c:pt>
                <c:pt idx="854">
                  <c:v>1.3724E-2</c:v>
                </c:pt>
                <c:pt idx="855">
                  <c:v>1.14278E-2</c:v>
                </c:pt>
                <c:pt idx="856">
                  <c:v>7.9951599999999994E-3</c:v>
                </c:pt>
                <c:pt idx="857">
                  <c:v>7.7343999999999998E-3</c:v>
                </c:pt>
                <c:pt idx="858">
                  <c:v>7.2797699999999996E-3</c:v>
                </c:pt>
                <c:pt idx="859">
                  <c:v>6.6168299999999998E-3</c:v>
                </c:pt>
                <c:pt idx="860">
                  <c:v>6.0225099999999997E-2</c:v>
                </c:pt>
                <c:pt idx="861">
                  <c:v>5.8532800000000003E-2</c:v>
                </c:pt>
                <c:pt idx="862">
                  <c:v>6.2302200000000002E-2</c:v>
                </c:pt>
                <c:pt idx="863">
                  <c:v>6.8343600000000004E-2</c:v>
                </c:pt>
                <c:pt idx="864">
                  <c:v>4.2554899999999998E-3</c:v>
                </c:pt>
                <c:pt idx="865">
                  <c:v>3.8536500000000001E-3</c:v>
                </c:pt>
                <c:pt idx="866">
                  <c:v>4.4107699999999996E-3</c:v>
                </c:pt>
                <c:pt idx="867">
                  <c:v>4.17572E-3</c:v>
                </c:pt>
                <c:pt idx="868">
                  <c:v>3.3765599999999998E-3</c:v>
                </c:pt>
                <c:pt idx="869">
                  <c:v>3.2246599999999999E-3</c:v>
                </c:pt>
                <c:pt idx="870">
                  <c:v>3.7849899999999998E-3</c:v>
                </c:pt>
                <c:pt idx="871">
                  <c:v>4.6394599999999998E-3</c:v>
                </c:pt>
                <c:pt idx="872">
                  <c:v>4.8430399999999998E-3</c:v>
                </c:pt>
                <c:pt idx="873">
                  <c:v>4.71069E-3</c:v>
                </c:pt>
                <c:pt idx="874">
                  <c:v>4.3956500000000001E-3</c:v>
                </c:pt>
                <c:pt idx="875">
                  <c:v>4.8675200000000002E-3</c:v>
                </c:pt>
                <c:pt idx="876">
                  <c:v>5.7188200000000003E-3</c:v>
                </c:pt>
                <c:pt idx="877">
                  <c:v>5.6382000000000003E-3</c:v>
                </c:pt>
                <c:pt idx="878">
                  <c:v>5.4995199999999999E-3</c:v>
                </c:pt>
                <c:pt idx="879">
                  <c:v>6.6045799999999997E-3</c:v>
                </c:pt>
                <c:pt idx="880">
                  <c:v>1.0345500000000001E-2</c:v>
                </c:pt>
                <c:pt idx="881">
                  <c:v>1.06625E-2</c:v>
                </c:pt>
                <c:pt idx="882">
                  <c:v>8.53516E-3</c:v>
                </c:pt>
                <c:pt idx="883">
                  <c:v>1.0356600000000001E-2</c:v>
                </c:pt>
                <c:pt idx="884">
                  <c:v>1.62636E-2</c:v>
                </c:pt>
                <c:pt idx="885">
                  <c:v>1.7371600000000001E-2</c:v>
                </c:pt>
                <c:pt idx="886">
                  <c:v>1.7210199999999998E-2</c:v>
                </c:pt>
                <c:pt idx="887">
                  <c:v>1.4473400000000001E-2</c:v>
                </c:pt>
                <c:pt idx="888">
                  <c:v>1.53165E-2</c:v>
                </c:pt>
                <c:pt idx="889">
                  <c:v>1.1746100000000001E-2</c:v>
                </c:pt>
                <c:pt idx="890">
                  <c:v>1.4252900000000001E-2</c:v>
                </c:pt>
                <c:pt idx="891">
                  <c:v>1.3990799999999999E-2</c:v>
                </c:pt>
                <c:pt idx="892">
                  <c:v>2.5842E-3</c:v>
                </c:pt>
                <c:pt idx="893">
                  <c:v>2.2531600000000001E-3</c:v>
                </c:pt>
                <c:pt idx="894">
                  <c:v>2.1007399999999998E-3</c:v>
                </c:pt>
                <c:pt idx="895">
                  <c:v>2.0085599999999999E-3</c:v>
                </c:pt>
                <c:pt idx="896">
                  <c:v>2.2007099999999998E-3</c:v>
                </c:pt>
                <c:pt idx="897">
                  <c:v>2.20973E-3</c:v>
                </c:pt>
                <c:pt idx="898">
                  <c:v>2.4871099999999998E-3</c:v>
                </c:pt>
                <c:pt idx="899">
                  <c:v>2.03974E-3</c:v>
                </c:pt>
                <c:pt idx="900">
                  <c:v>3.6737900000000001E-3</c:v>
                </c:pt>
                <c:pt idx="901">
                  <c:v>3.6843399999999999E-3</c:v>
                </c:pt>
                <c:pt idx="902">
                  <c:v>3.71324E-3</c:v>
                </c:pt>
                <c:pt idx="903">
                  <c:v>3.7636100000000001E-3</c:v>
                </c:pt>
                <c:pt idx="904">
                  <c:v>6.1005800000000004E-3</c:v>
                </c:pt>
                <c:pt idx="905">
                  <c:v>6.3747099999999996E-3</c:v>
                </c:pt>
                <c:pt idx="906">
                  <c:v>7.4023400000000003E-3</c:v>
                </c:pt>
                <c:pt idx="907">
                  <c:v>9.0009300000000007E-3</c:v>
                </c:pt>
                <c:pt idx="908">
                  <c:v>7.1093099999999998E-3</c:v>
                </c:pt>
                <c:pt idx="909">
                  <c:v>4.88815E-3</c:v>
                </c:pt>
                <c:pt idx="910">
                  <c:v>8.0143999999999996E-3</c:v>
                </c:pt>
                <c:pt idx="911">
                  <c:v>7.4593999999999997E-3</c:v>
                </c:pt>
                <c:pt idx="912">
                  <c:v>2.6073799999999999E-3</c:v>
                </c:pt>
                <c:pt idx="913">
                  <c:v>2.6757999999999999E-3</c:v>
                </c:pt>
                <c:pt idx="914">
                  <c:v>2.6362400000000002E-3</c:v>
                </c:pt>
                <c:pt idx="915">
                  <c:v>2.8974000000000001E-3</c:v>
                </c:pt>
                <c:pt idx="916">
                  <c:v>7.8093099999999999E-3</c:v>
                </c:pt>
                <c:pt idx="917">
                  <c:v>8.19281E-3</c:v>
                </c:pt>
                <c:pt idx="918">
                  <c:v>1.23905E-2</c:v>
                </c:pt>
                <c:pt idx="919">
                  <c:v>1.2063900000000001E-2</c:v>
                </c:pt>
                <c:pt idx="920">
                  <c:v>8.9872100000000007E-3</c:v>
                </c:pt>
                <c:pt idx="921">
                  <c:v>8.0455600000000002E-3</c:v>
                </c:pt>
                <c:pt idx="922">
                  <c:v>7.0268500000000003E-3</c:v>
                </c:pt>
                <c:pt idx="923">
                  <c:v>6.8651099999999998E-3</c:v>
                </c:pt>
                <c:pt idx="924">
                  <c:v>7.9494300000000004E-3</c:v>
                </c:pt>
                <c:pt idx="925">
                  <c:v>8.6499300000000001E-3</c:v>
                </c:pt>
                <c:pt idx="926">
                  <c:v>9.3347900000000008E-3</c:v>
                </c:pt>
                <c:pt idx="927">
                  <c:v>6.87077E-3</c:v>
                </c:pt>
                <c:pt idx="928">
                  <c:v>3.3461400000000002E-2</c:v>
                </c:pt>
                <c:pt idx="929">
                  <c:v>3.4405199999999997E-2</c:v>
                </c:pt>
                <c:pt idx="930">
                  <c:v>3.4328400000000002E-2</c:v>
                </c:pt>
                <c:pt idx="931">
                  <c:v>3.3101600000000002E-2</c:v>
                </c:pt>
                <c:pt idx="932">
                  <c:v>5.3214600000000001E-3</c:v>
                </c:pt>
                <c:pt idx="933">
                  <c:v>4.98979E-3</c:v>
                </c:pt>
                <c:pt idx="934">
                  <c:v>8.3284099999999996E-3</c:v>
                </c:pt>
                <c:pt idx="935">
                  <c:v>9.2685300000000005E-3</c:v>
                </c:pt>
                <c:pt idx="936">
                  <c:v>2.8868499999999998E-2</c:v>
                </c:pt>
                <c:pt idx="937">
                  <c:v>3.1933200000000002E-2</c:v>
                </c:pt>
                <c:pt idx="938">
                  <c:v>3.2594600000000001E-2</c:v>
                </c:pt>
                <c:pt idx="939">
                  <c:v>3.0795199999999998E-2</c:v>
                </c:pt>
                <c:pt idx="940">
                  <c:v>1.63562E-3</c:v>
                </c:pt>
                <c:pt idx="941">
                  <c:v>1.66059E-3</c:v>
                </c:pt>
                <c:pt idx="942">
                  <c:v>1.61886E-3</c:v>
                </c:pt>
                <c:pt idx="943">
                  <c:v>1.5643199999999999E-3</c:v>
                </c:pt>
                <c:pt idx="944">
                  <c:v>1.83413E-3</c:v>
                </c:pt>
                <c:pt idx="945">
                  <c:v>1.8179800000000001E-3</c:v>
                </c:pt>
                <c:pt idx="946">
                  <c:v>1.8176100000000001E-3</c:v>
                </c:pt>
                <c:pt idx="947">
                  <c:v>1.83311E-3</c:v>
                </c:pt>
                <c:pt idx="948">
                  <c:v>1.4231999999999999E-3</c:v>
                </c:pt>
                <c:pt idx="949">
                  <c:v>1.46451E-3</c:v>
                </c:pt>
                <c:pt idx="950">
                  <c:v>1.4958E-3</c:v>
                </c:pt>
                <c:pt idx="951">
                  <c:v>1.52312E-3</c:v>
                </c:pt>
                <c:pt idx="952">
                  <c:v>1.5406700000000001E-3</c:v>
                </c:pt>
                <c:pt idx="953">
                  <c:v>1.52148E-3</c:v>
                </c:pt>
                <c:pt idx="954">
                  <c:v>1.37392E-3</c:v>
                </c:pt>
                <c:pt idx="955">
                  <c:v>1.4119600000000001E-3</c:v>
                </c:pt>
                <c:pt idx="956">
                  <c:v>2.6262E-3</c:v>
                </c:pt>
                <c:pt idx="957">
                  <c:v>2.6714099999999999E-3</c:v>
                </c:pt>
                <c:pt idx="958">
                  <c:v>2.55069E-3</c:v>
                </c:pt>
                <c:pt idx="959">
                  <c:v>2.6113199999999999E-3</c:v>
                </c:pt>
                <c:pt idx="960">
                  <c:v>2.19905E-2</c:v>
                </c:pt>
                <c:pt idx="961">
                  <c:v>2.1178099999999998E-2</c:v>
                </c:pt>
                <c:pt idx="962">
                  <c:v>1.9042900000000001E-2</c:v>
                </c:pt>
                <c:pt idx="963">
                  <c:v>1.37652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FDD-4003-9EE0-6129DD2314F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4238888"/>
        <c:axId val="534236920"/>
      </c:scatterChart>
      <c:valAx>
        <c:axId val="534238888"/>
        <c:scaling>
          <c:orientation val="minMax"/>
          <c:max val="8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pectral Displacement, Sd (T</a:t>
                </a:r>
                <a:r>
                  <a:rPr lang="en-US" baseline="-25000"/>
                  <a:t>eff</a:t>
                </a:r>
                <a:r>
                  <a:rPr lang="en-US"/>
                  <a:t>,</a:t>
                </a:r>
                <a:r>
                  <a:rPr lang="el-GR">
                    <a:latin typeface="Calibri" panose="020F0502020204030204" pitchFamily="34" charset="0"/>
                    <a:cs typeface="Calibri" panose="020F0502020204030204" pitchFamily="34" charset="0"/>
                  </a:rPr>
                  <a:t>ξ</a:t>
                </a:r>
                <a:r>
                  <a:rPr lang="en-US" baseline="-2500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eq</a:t>
                </a:r>
                <a:r>
                  <a:rPr lang="en-US"/>
                  <a:t>) (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4236920"/>
        <c:crosses val="autoZero"/>
        <c:crossBetween val="midCat"/>
      </c:valAx>
      <c:valAx>
        <c:axId val="534236920"/>
        <c:scaling>
          <c:orientation val="minMax"/>
          <c:max val="0.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train, </a:t>
                </a:r>
                <a:r>
                  <a:rPr lang="el-GR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ε</a:t>
                </a:r>
                <a:r>
                  <a:rPr lang="en-US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 (in/in</a:t>
                </a:r>
                <a:r>
                  <a:rPr lang="en-US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4238888"/>
        <c:crosses val="autoZero"/>
        <c:crossBetween val="midCat"/>
        <c:majorUnit val="2.5000000000000005E-2"/>
        <c:minorUnit val="1.2500000000000002E-3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6212860892388451"/>
          <c:y val="0.57843467483231259"/>
          <c:w val="0.22860072178477686"/>
          <c:h val="0.16720472440944881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MS_vs_MSAS!$C$3:$C$1620</c:f>
              <c:numCache>
                <c:formatCode>General</c:formatCode>
                <c:ptCount val="1253"/>
                <c:pt idx="0">
                  <c:v>0.43201669439370077</c:v>
                </c:pt>
                <c:pt idx="1">
                  <c:v>0.43348083708661417</c:v>
                </c:pt>
                <c:pt idx="2">
                  <c:v>0.43510742020472437</c:v>
                </c:pt>
                <c:pt idx="3">
                  <c:v>0.4370257377007874</c:v>
                </c:pt>
                <c:pt idx="4">
                  <c:v>1.8056174603543307</c:v>
                </c:pt>
                <c:pt idx="5">
                  <c:v>1.7137916509055078</c:v>
                </c:pt>
                <c:pt idx="6">
                  <c:v>1.7253212542519685</c:v>
                </c:pt>
                <c:pt idx="7">
                  <c:v>1.7548477720787401</c:v>
                </c:pt>
                <c:pt idx="8">
                  <c:v>2.1381388221811024</c:v>
                </c:pt>
                <c:pt idx="9">
                  <c:v>2.1743698921062991</c:v>
                </c:pt>
                <c:pt idx="10">
                  <c:v>2.1864063883858225</c:v>
                </c:pt>
                <c:pt idx="11">
                  <c:v>2.1892312384251968</c:v>
                </c:pt>
                <c:pt idx="12">
                  <c:v>0.46663766022046849</c:v>
                </c:pt>
                <c:pt idx="13">
                  <c:v>6.4546615921259848E-2</c:v>
                </c:pt>
                <c:pt idx="14">
                  <c:v>6.2946088944881892E-2</c:v>
                </c:pt>
                <c:pt idx="15">
                  <c:v>6.124083634645669E-2</c:v>
                </c:pt>
                <c:pt idx="16">
                  <c:v>5.9773650944881893E-2</c:v>
                </c:pt>
                <c:pt idx="17">
                  <c:v>1.4417976791181102</c:v>
                </c:pt>
                <c:pt idx="18">
                  <c:v>1.5247100066377952</c:v>
                </c:pt>
                <c:pt idx="19">
                  <c:v>1.5917746046377954</c:v>
                </c:pt>
                <c:pt idx="20">
                  <c:v>1.6609092297086614</c:v>
                </c:pt>
                <c:pt idx="21">
                  <c:v>0.59806213379527551</c:v>
                </c:pt>
                <c:pt idx="22">
                  <c:v>0.67461393096062994</c:v>
                </c:pt>
                <c:pt idx="23">
                  <c:v>0.59875626085039368</c:v>
                </c:pt>
                <c:pt idx="24">
                  <c:v>0.56318800503937005</c:v>
                </c:pt>
                <c:pt idx="25">
                  <c:v>0.35934679643700745</c:v>
                </c:pt>
                <c:pt idx="26">
                  <c:v>0.36705069562992088</c:v>
                </c:pt>
                <c:pt idx="27">
                  <c:v>0.37710633932677162</c:v>
                </c:pt>
                <c:pt idx="28">
                  <c:v>0.3906577016181102</c:v>
                </c:pt>
                <c:pt idx="29">
                  <c:v>2.1624882497007873</c:v>
                </c:pt>
                <c:pt idx="30">
                  <c:v>2.1423226200039367</c:v>
                </c:pt>
                <c:pt idx="31">
                  <c:v>2.133361186515748</c:v>
                </c:pt>
                <c:pt idx="32">
                  <c:v>2.1610717356299216</c:v>
                </c:pt>
                <c:pt idx="33">
                  <c:v>0.70462490923621657</c:v>
                </c:pt>
                <c:pt idx="34">
                  <c:v>0.68746137540157481</c:v>
                </c:pt>
                <c:pt idx="35">
                  <c:v>0.65733433275590547</c:v>
                </c:pt>
                <c:pt idx="36">
                  <c:v>0.63638418295275589</c:v>
                </c:pt>
                <c:pt idx="37">
                  <c:v>1.1035523781417322</c:v>
                </c:pt>
                <c:pt idx="38">
                  <c:v>0.94495122742125981</c:v>
                </c:pt>
                <c:pt idx="39">
                  <c:v>0.96250785588582666</c:v>
                </c:pt>
                <c:pt idx="40">
                  <c:v>0.97822778549212597</c:v>
                </c:pt>
                <c:pt idx="41">
                  <c:v>0.9870226663385826</c:v>
                </c:pt>
                <c:pt idx="42">
                  <c:v>0.51785982618897641</c:v>
                </c:pt>
                <c:pt idx="43">
                  <c:v>0.51545864926771656</c:v>
                </c:pt>
                <c:pt idx="44">
                  <c:v>0.51407577335433075</c:v>
                </c:pt>
                <c:pt idx="45">
                  <c:v>0.51329435362204723</c:v>
                </c:pt>
                <c:pt idx="46">
                  <c:v>1.1450593183464566</c:v>
                </c:pt>
                <c:pt idx="47">
                  <c:v>1.14959311996063</c:v>
                </c:pt>
                <c:pt idx="48">
                  <c:v>1.1533540124409447</c:v>
                </c:pt>
                <c:pt idx="49">
                  <c:v>1.1179052123228306</c:v>
                </c:pt>
                <c:pt idx="50">
                  <c:v>0.40047903244094096</c:v>
                </c:pt>
                <c:pt idx="51">
                  <c:v>0.4059126488188976</c:v>
                </c:pt>
                <c:pt idx="52">
                  <c:v>0.47217993196850389</c:v>
                </c:pt>
                <c:pt idx="53">
                  <c:v>0.47863780283464569</c:v>
                </c:pt>
                <c:pt idx="54">
                  <c:v>1.0106306871811024</c:v>
                </c:pt>
                <c:pt idx="55">
                  <c:v>0.93067894236220483</c:v>
                </c:pt>
                <c:pt idx="56">
                  <c:v>0.8566185553818898</c:v>
                </c:pt>
                <c:pt idx="57">
                  <c:v>0.83012915791338582</c:v>
                </c:pt>
                <c:pt idx="58">
                  <c:v>0.68253192091732284</c:v>
                </c:pt>
                <c:pt idx="59">
                  <c:v>0.68216537035826763</c:v>
                </c:pt>
                <c:pt idx="60">
                  <c:v>0.68072218718110233</c:v>
                </c:pt>
                <c:pt idx="61">
                  <c:v>0.68115973585826772</c:v>
                </c:pt>
                <c:pt idx="62">
                  <c:v>2.5457163568818895</c:v>
                </c:pt>
                <c:pt idx="63">
                  <c:v>2.4856584365748029</c:v>
                </c:pt>
                <c:pt idx="64">
                  <c:v>2.4225818570236184</c:v>
                </c:pt>
                <c:pt idx="65">
                  <c:v>2.3666730656102359</c:v>
                </c:pt>
                <c:pt idx="66">
                  <c:v>0.58812900243307087</c:v>
                </c:pt>
                <c:pt idx="67">
                  <c:v>0.59273586659055111</c:v>
                </c:pt>
                <c:pt idx="68">
                  <c:v>0.59803943407086613</c:v>
                </c:pt>
                <c:pt idx="69">
                  <c:v>0.6075115796062992</c:v>
                </c:pt>
                <c:pt idx="70">
                  <c:v>0.6606492632165355</c:v>
                </c:pt>
                <c:pt idx="71">
                  <c:v>0.67420030240551176</c:v>
                </c:pt>
                <c:pt idx="72">
                  <c:v>0.69313849803149608</c:v>
                </c:pt>
                <c:pt idx="73">
                  <c:v>0.70322927657480316</c:v>
                </c:pt>
                <c:pt idx="74">
                  <c:v>0.6586874293149606</c:v>
                </c:pt>
                <c:pt idx="75">
                  <c:v>0.6592576323385827</c:v>
                </c:pt>
                <c:pt idx="76">
                  <c:v>0.6809453992874015</c:v>
                </c:pt>
                <c:pt idx="77">
                  <c:v>0.70295123554330707</c:v>
                </c:pt>
                <c:pt idx="78">
                  <c:v>2.2049805920787362</c:v>
                </c:pt>
                <c:pt idx="79">
                  <c:v>2.2652820039055115</c:v>
                </c:pt>
                <c:pt idx="80">
                  <c:v>2.3246684452283461</c:v>
                </c:pt>
                <c:pt idx="81">
                  <c:v>2.3825028681574802</c:v>
                </c:pt>
                <c:pt idx="82">
                  <c:v>0.53592820456692913</c:v>
                </c:pt>
                <c:pt idx="83">
                  <c:v>0.54698048659054721</c:v>
                </c:pt>
                <c:pt idx="84">
                  <c:v>0.56963148231102356</c:v>
                </c:pt>
                <c:pt idx="85">
                  <c:v>0.57739894292913385</c:v>
                </c:pt>
                <c:pt idx="86">
                  <c:v>0.586029769507874</c:v>
                </c:pt>
                <c:pt idx="87">
                  <c:v>0.60653510868110239</c:v>
                </c:pt>
                <c:pt idx="88">
                  <c:v>0.62966209546850394</c:v>
                </c:pt>
                <c:pt idx="89">
                  <c:v>0.65029892612204732</c:v>
                </c:pt>
                <c:pt idx="90">
                  <c:v>0.88392059820472046</c:v>
                </c:pt>
                <c:pt idx="91">
                  <c:v>0.87345813269291339</c:v>
                </c:pt>
                <c:pt idx="92">
                  <c:v>0.86247733937007875</c:v>
                </c:pt>
                <c:pt idx="93">
                  <c:v>0.85278600970078744</c:v>
                </c:pt>
                <c:pt idx="94">
                  <c:v>1.5334725823700748</c:v>
                </c:pt>
                <c:pt idx="95">
                  <c:v>1.5805612798346416</c:v>
                </c:pt>
                <c:pt idx="96">
                  <c:v>1.705135168425193</c:v>
                </c:pt>
                <c:pt idx="97">
                  <c:v>1.8429807260629882</c:v>
                </c:pt>
                <c:pt idx="98">
                  <c:v>0.67886947498031491</c:v>
                </c:pt>
                <c:pt idx="99">
                  <c:v>0.69232021952755907</c:v>
                </c:pt>
                <c:pt idx="100">
                  <c:v>0.70567605919291332</c:v>
                </c:pt>
                <c:pt idx="101">
                  <c:v>0.71709637551181105</c:v>
                </c:pt>
                <c:pt idx="102">
                  <c:v>0.34303884296062992</c:v>
                </c:pt>
                <c:pt idx="103">
                  <c:v>0.34218771262992126</c:v>
                </c:pt>
                <c:pt idx="104">
                  <c:v>0.3413312182047244</c:v>
                </c:pt>
                <c:pt idx="105">
                  <c:v>0.34128047426771613</c:v>
                </c:pt>
                <c:pt idx="106">
                  <c:v>2.9692026492244095</c:v>
                </c:pt>
                <c:pt idx="107">
                  <c:v>2.6637208421889724</c:v>
                </c:pt>
                <c:pt idx="108">
                  <c:v>2.5372565523149566</c:v>
                </c:pt>
                <c:pt idx="109">
                  <c:v>2.5670170368503937</c:v>
                </c:pt>
                <c:pt idx="110">
                  <c:v>0.6919036523897637</c:v>
                </c:pt>
                <c:pt idx="111">
                  <c:v>0.70404359909055125</c:v>
                </c:pt>
                <c:pt idx="112">
                  <c:v>0.71294675351574799</c:v>
                </c:pt>
                <c:pt idx="113">
                  <c:v>0.71620035087794887</c:v>
                </c:pt>
                <c:pt idx="114">
                  <c:v>0.47728013546456688</c:v>
                </c:pt>
                <c:pt idx="115">
                  <c:v>0.48783242220472439</c:v>
                </c:pt>
                <c:pt idx="116">
                  <c:v>0.4975903971653543</c:v>
                </c:pt>
                <c:pt idx="117">
                  <c:v>0.50353778377952751</c:v>
                </c:pt>
                <c:pt idx="118">
                  <c:v>0.49111494360629926</c:v>
                </c:pt>
                <c:pt idx="119">
                  <c:v>0.52228792116535439</c:v>
                </c:pt>
                <c:pt idx="120">
                  <c:v>0.52984159239370077</c:v>
                </c:pt>
                <c:pt idx="121">
                  <c:v>0.54076994217322827</c:v>
                </c:pt>
                <c:pt idx="122">
                  <c:v>0.54221513304724411</c:v>
                </c:pt>
                <c:pt idx="123">
                  <c:v>0.63472806805117721</c:v>
                </c:pt>
                <c:pt idx="124">
                  <c:v>0.62542616554330321</c:v>
                </c:pt>
                <c:pt idx="125">
                  <c:v>0.61687540157086618</c:v>
                </c:pt>
                <c:pt idx="126">
                  <c:v>0.60882041837794887</c:v>
                </c:pt>
                <c:pt idx="127">
                  <c:v>0.64928148735038971</c:v>
                </c:pt>
                <c:pt idx="128">
                  <c:v>0.66416082898425188</c:v>
                </c:pt>
                <c:pt idx="129">
                  <c:v>0.6809862658031457</c:v>
                </c:pt>
                <c:pt idx="130">
                  <c:v>0.68719389731889757</c:v>
                </c:pt>
                <c:pt idx="131">
                  <c:v>0.65720895751181097</c:v>
                </c:pt>
                <c:pt idx="132">
                  <c:v>0.65118466447244094</c:v>
                </c:pt>
                <c:pt idx="133">
                  <c:v>0.64491971738582277</c:v>
                </c:pt>
                <c:pt idx="134">
                  <c:v>0.66252557381101962</c:v>
                </c:pt>
                <c:pt idx="135">
                  <c:v>0.79186467064566524</c:v>
                </c:pt>
                <c:pt idx="136">
                  <c:v>0.76377492620866139</c:v>
                </c:pt>
                <c:pt idx="137">
                  <c:v>0.82811859874015747</c:v>
                </c:pt>
                <c:pt idx="138">
                  <c:v>0.87439851044881889</c:v>
                </c:pt>
                <c:pt idx="139">
                  <c:v>0.73516058442519683</c:v>
                </c:pt>
                <c:pt idx="140">
                  <c:v>0.77557171472440944</c:v>
                </c:pt>
                <c:pt idx="141">
                  <c:v>0.73835956947244097</c:v>
                </c:pt>
                <c:pt idx="142">
                  <c:v>0.69061201374015357</c:v>
                </c:pt>
                <c:pt idx="143">
                  <c:v>0.49017580014960627</c:v>
                </c:pt>
                <c:pt idx="144">
                  <c:v>0.49004737555905509</c:v>
                </c:pt>
                <c:pt idx="145">
                  <c:v>0.48767968756692909</c:v>
                </c:pt>
                <c:pt idx="146">
                  <c:v>0.48291718586614174</c:v>
                </c:pt>
                <c:pt idx="147">
                  <c:v>0.95499925170472433</c:v>
                </c:pt>
                <c:pt idx="148">
                  <c:v>0.88506520356299212</c:v>
                </c:pt>
                <c:pt idx="149">
                  <c:v>0.81631985283858255</c:v>
                </c:pt>
                <c:pt idx="150">
                  <c:v>0.77963218152362201</c:v>
                </c:pt>
                <c:pt idx="151">
                  <c:v>0.44223388413779524</c:v>
                </c:pt>
                <c:pt idx="152">
                  <c:v>0.45017490597637794</c:v>
                </c:pt>
                <c:pt idx="153">
                  <c:v>0.45541529415354332</c:v>
                </c:pt>
                <c:pt idx="154">
                  <c:v>0.45822207115748032</c:v>
                </c:pt>
                <c:pt idx="155">
                  <c:v>2.7775542202362202</c:v>
                </c:pt>
                <c:pt idx="156">
                  <c:v>2.9127604299291341</c:v>
                </c:pt>
                <c:pt idx="157">
                  <c:v>2.6861677005905471</c:v>
                </c:pt>
                <c:pt idx="158">
                  <c:v>0.91288774097637793</c:v>
                </c:pt>
                <c:pt idx="159">
                  <c:v>0.92975514366928735</c:v>
                </c:pt>
                <c:pt idx="160">
                  <c:v>0.85715543646456682</c:v>
                </c:pt>
                <c:pt idx="161">
                  <c:v>0.80371116492125982</c:v>
                </c:pt>
                <c:pt idx="162">
                  <c:v>1.6271098428307087</c:v>
                </c:pt>
                <c:pt idx="163">
                  <c:v>1.729130771492126</c:v>
                </c:pt>
                <c:pt idx="164">
                  <c:v>1.7020782561732244</c:v>
                </c:pt>
                <c:pt idx="165">
                  <c:v>1.6960728310275552</c:v>
                </c:pt>
                <c:pt idx="166">
                  <c:v>3.7133130370236183</c:v>
                </c:pt>
                <c:pt idx="167">
                  <c:v>1.9297956221181101</c:v>
                </c:pt>
                <c:pt idx="168">
                  <c:v>1.9539259676141731</c:v>
                </c:pt>
                <c:pt idx="169">
                  <c:v>1.9699514224330708</c:v>
                </c:pt>
                <c:pt idx="170">
                  <c:v>1.8593124184094487</c:v>
                </c:pt>
                <c:pt idx="171">
                  <c:v>1.2712929360826772</c:v>
                </c:pt>
                <c:pt idx="172">
                  <c:v>1.4608886881299172</c:v>
                </c:pt>
                <c:pt idx="173">
                  <c:v>1.8398831845078738</c:v>
                </c:pt>
                <c:pt idx="174">
                  <c:v>2.4667524804645629</c:v>
                </c:pt>
                <c:pt idx="175">
                  <c:v>4.2450185525196451</c:v>
                </c:pt>
                <c:pt idx="176">
                  <c:v>4.6398303618818497</c:v>
                </c:pt>
                <c:pt idx="177">
                  <c:v>4.6693826235353937</c:v>
                </c:pt>
                <c:pt idx="178">
                  <c:v>5.1923567506929134</c:v>
                </c:pt>
                <c:pt idx="179">
                  <c:v>2.2696045541574761</c:v>
                </c:pt>
                <c:pt idx="180">
                  <c:v>2.8812868580196849</c:v>
                </c:pt>
                <c:pt idx="181">
                  <c:v>2.9974883883307086</c:v>
                </c:pt>
                <c:pt idx="182">
                  <c:v>3.4769627930078744</c:v>
                </c:pt>
                <c:pt idx="183">
                  <c:v>0.53545783653149603</c:v>
                </c:pt>
                <c:pt idx="184">
                  <c:v>0.57270746609842127</c:v>
                </c:pt>
                <c:pt idx="185">
                  <c:v>0.59438959301181105</c:v>
                </c:pt>
                <c:pt idx="186">
                  <c:v>0.59241074644881897</c:v>
                </c:pt>
                <c:pt idx="187">
                  <c:v>8.5762231526377946</c:v>
                </c:pt>
                <c:pt idx="188">
                  <c:v>13.359157609055119</c:v>
                </c:pt>
                <c:pt idx="189">
                  <c:v>18.547964467448779</c:v>
                </c:pt>
                <c:pt idx="190">
                  <c:v>18.814222085677127</c:v>
                </c:pt>
                <c:pt idx="191">
                  <c:v>3.7378845401574803</c:v>
                </c:pt>
                <c:pt idx="192">
                  <c:v>4.2850831994094092</c:v>
                </c:pt>
                <c:pt idx="193">
                  <c:v>4.3634857842519681</c:v>
                </c:pt>
                <c:pt idx="194">
                  <c:v>4.2328899369015751</c:v>
                </c:pt>
                <c:pt idx="195">
                  <c:v>7.7962025233464178</c:v>
                </c:pt>
                <c:pt idx="196">
                  <c:v>8.1904216771338572</c:v>
                </c:pt>
                <c:pt idx="197">
                  <c:v>8.6721883580433072</c:v>
                </c:pt>
                <c:pt idx="198">
                  <c:v>8.8020279245590558</c:v>
                </c:pt>
                <c:pt idx="199">
                  <c:v>12.40011526503933</c:v>
                </c:pt>
                <c:pt idx="200">
                  <c:v>11.520864452732283</c:v>
                </c:pt>
                <c:pt idx="201">
                  <c:v>10.612548800283426</c:v>
                </c:pt>
                <c:pt idx="202">
                  <c:v>6.9634561851968506</c:v>
                </c:pt>
                <c:pt idx="203">
                  <c:v>7.071439693732283</c:v>
                </c:pt>
                <c:pt idx="204">
                  <c:v>6.0730939713700787</c:v>
                </c:pt>
                <c:pt idx="205">
                  <c:v>6.8518776495117715</c:v>
                </c:pt>
                <c:pt idx="206">
                  <c:v>7.9096865193622037</c:v>
                </c:pt>
                <c:pt idx="207">
                  <c:v>2.2603467978346417</c:v>
                </c:pt>
                <c:pt idx="208">
                  <c:v>2.3474757903149603</c:v>
                </c:pt>
                <c:pt idx="209">
                  <c:v>2.3569557165551145</c:v>
                </c:pt>
                <c:pt idx="210">
                  <c:v>2.3542931729645669</c:v>
                </c:pt>
                <c:pt idx="211">
                  <c:v>3.3522282256889762</c:v>
                </c:pt>
                <c:pt idx="212">
                  <c:v>3.4662338791968503</c:v>
                </c:pt>
                <c:pt idx="213">
                  <c:v>3.4175905320433069</c:v>
                </c:pt>
                <c:pt idx="214">
                  <c:v>3.3668500053661412</c:v>
                </c:pt>
                <c:pt idx="215">
                  <c:v>0.88042123448818499</c:v>
                </c:pt>
                <c:pt idx="216">
                  <c:v>1.0097334493700787</c:v>
                </c:pt>
                <c:pt idx="217">
                  <c:v>1.1400973471771654</c:v>
                </c:pt>
                <c:pt idx="218">
                  <c:v>1.2687353281535434</c:v>
                </c:pt>
                <c:pt idx="219">
                  <c:v>0.84951606623622045</c:v>
                </c:pt>
                <c:pt idx="220">
                  <c:v>0.87973263640157473</c:v>
                </c:pt>
                <c:pt idx="221">
                  <c:v>0.90045522037794878</c:v>
                </c:pt>
                <c:pt idx="222">
                  <c:v>0.90344700066141725</c:v>
                </c:pt>
                <c:pt idx="223">
                  <c:v>2.2678282247952755</c:v>
                </c:pt>
                <c:pt idx="224">
                  <c:v>2.074634415590551</c:v>
                </c:pt>
                <c:pt idx="225">
                  <c:v>1.9732017146220471</c:v>
                </c:pt>
                <c:pt idx="226">
                  <c:v>2.2626533845984209</c:v>
                </c:pt>
                <c:pt idx="227">
                  <c:v>1.4365875150787362</c:v>
                </c:pt>
                <c:pt idx="228">
                  <c:v>1.4231852760826733</c:v>
                </c:pt>
                <c:pt idx="229">
                  <c:v>1.2630563526377954</c:v>
                </c:pt>
                <c:pt idx="230">
                  <c:v>1.2995894616338584</c:v>
                </c:pt>
                <c:pt idx="231">
                  <c:v>2.8429975110000001</c:v>
                </c:pt>
                <c:pt idx="232">
                  <c:v>3.3927736779685</c:v>
                </c:pt>
                <c:pt idx="233">
                  <c:v>4.030737103251929</c:v>
                </c:pt>
                <c:pt idx="234">
                  <c:v>4.662618099291338</c:v>
                </c:pt>
                <c:pt idx="235">
                  <c:v>18.861007806177128</c:v>
                </c:pt>
                <c:pt idx="236">
                  <c:v>19.450008976594486</c:v>
                </c:pt>
                <c:pt idx="237">
                  <c:v>19.280077074251967</c:v>
                </c:pt>
                <c:pt idx="238">
                  <c:v>18.596006697637797</c:v>
                </c:pt>
                <c:pt idx="239">
                  <c:v>3.2557843472362205</c:v>
                </c:pt>
                <c:pt idx="240">
                  <c:v>1.0031149856299213</c:v>
                </c:pt>
                <c:pt idx="241">
                  <c:v>1.0063073019370079</c:v>
                </c:pt>
                <c:pt idx="242">
                  <c:v>1.0035744057244094</c:v>
                </c:pt>
                <c:pt idx="243">
                  <c:v>1.0234866481259843</c:v>
                </c:pt>
                <c:pt idx="244">
                  <c:v>1.8575507928346457</c:v>
                </c:pt>
                <c:pt idx="245">
                  <c:v>1.920272844598425</c:v>
                </c:pt>
                <c:pt idx="246">
                  <c:v>2.049853426566929</c:v>
                </c:pt>
                <c:pt idx="247">
                  <c:v>2.7793224810590513</c:v>
                </c:pt>
                <c:pt idx="248">
                  <c:v>0.5025287081811024</c:v>
                </c:pt>
                <c:pt idx="249">
                  <c:v>0.52083341436614172</c:v>
                </c:pt>
                <c:pt idx="250">
                  <c:v>0.510920926956693</c:v>
                </c:pt>
                <c:pt idx="251">
                  <c:v>0.52859251027165355</c:v>
                </c:pt>
                <c:pt idx="252">
                  <c:v>4.5721747007874018</c:v>
                </c:pt>
                <c:pt idx="253">
                  <c:v>4.7206919314645672</c:v>
                </c:pt>
                <c:pt idx="254">
                  <c:v>4.9457492918110235</c:v>
                </c:pt>
                <c:pt idx="255">
                  <c:v>4.5008808548661419</c:v>
                </c:pt>
                <c:pt idx="256">
                  <c:v>0.21728191837401573</c:v>
                </c:pt>
                <c:pt idx="257">
                  <c:v>0.2225565521023618</c:v>
                </c:pt>
                <c:pt idx="258">
                  <c:v>0.23419158989370076</c:v>
                </c:pt>
                <c:pt idx="259">
                  <c:v>0.23719819559842517</c:v>
                </c:pt>
                <c:pt idx="260">
                  <c:v>3.1636991188936965</c:v>
                </c:pt>
                <c:pt idx="261">
                  <c:v>3.3212884682834645</c:v>
                </c:pt>
                <c:pt idx="262">
                  <c:v>3.4623688699370079</c:v>
                </c:pt>
                <c:pt idx="263">
                  <c:v>3.9773375172283072</c:v>
                </c:pt>
                <c:pt idx="264">
                  <c:v>1.304746506519685</c:v>
                </c:pt>
                <c:pt idx="265">
                  <c:v>1.5403207676102362</c:v>
                </c:pt>
                <c:pt idx="266">
                  <c:v>1.8096929355669291</c:v>
                </c:pt>
                <c:pt idx="267">
                  <c:v>2.0832018856417323</c:v>
                </c:pt>
                <c:pt idx="268">
                  <c:v>0.90652346557479924</c:v>
                </c:pt>
                <c:pt idx="269">
                  <c:v>0.79274408031495669</c:v>
                </c:pt>
                <c:pt idx="270">
                  <c:v>0.75304284251968101</c:v>
                </c:pt>
                <c:pt idx="271">
                  <c:v>0.74938803208661031</c:v>
                </c:pt>
                <c:pt idx="272">
                  <c:v>1.2149124964566889</c:v>
                </c:pt>
                <c:pt idx="273">
                  <c:v>1.2621742411181103</c:v>
                </c:pt>
                <c:pt idx="274">
                  <c:v>1.3125667676377952</c:v>
                </c:pt>
                <c:pt idx="275">
                  <c:v>2.0275011339842521</c:v>
                </c:pt>
                <c:pt idx="276">
                  <c:v>1.2125055284724409</c:v>
                </c:pt>
                <c:pt idx="277">
                  <c:v>1.334466441511811</c:v>
                </c:pt>
                <c:pt idx="278">
                  <c:v>1.4461448914645669</c:v>
                </c:pt>
                <c:pt idx="279">
                  <c:v>1.3796173286456692</c:v>
                </c:pt>
                <c:pt idx="280">
                  <c:v>1.6640115367716497</c:v>
                </c:pt>
                <c:pt idx="281">
                  <c:v>1.9326785088188976</c:v>
                </c:pt>
                <c:pt idx="282">
                  <c:v>2.0799984975433072</c:v>
                </c:pt>
                <c:pt idx="283">
                  <c:v>2.8316631734488151</c:v>
                </c:pt>
                <c:pt idx="284">
                  <c:v>0.56918937300787398</c:v>
                </c:pt>
                <c:pt idx="285">
                  <c:v>0.57640330687795271</c:v>
                </c:pt>
                <c:pt idx="286">
                  <c:v>0.59340642196850391</c:v>
                </c:pt>
                <c:pt idx="287">
                  <c:v>0.62658877745669295</c:v>
                </c:pt>
                <c:pt idx="288">
                  <c:v>0.74265951058267721</c:v>
                </c:pt>
                <c:pt idx="289">
                  <c:v>0.75160193190551183</c:v>
                </c:pt>
                <c:pt idx="290">
                  <c:v>0.7787621557165354</c:v>
                </c:pt>
                <c:pt idx="291">
                  <c:v>0.78727328579527556</c:v>
                </c:pt>
                <c:pt idx="292">
                  <c:v>1.3155630887480314</c:v>
                </c:pt>
                <c:pt idx="293">
                  <c:v>1.3247895220000001</c:v>
                </c:pt>
                <c:pt idx="294">
                  <c:v>1.3214744822834645</c:v>
                </c:pt>
                <c:pt idx="295">
                  <c:v>1.3178890558740157</c:v>
                </c:pt>
                <c:pt idx="296">
                  <c:v>0.67738121017322828</c:v>
                </c:pt>
                <c:pt idx="297">
                  <c:v>0.7354671432755906</c:v>
                </c:pt>
                <c:pt idx="298">
                  <c:v>0.46496830513779525</c:v>
                </c:pt>
                <c:pt idx="299">
                  <c:v>0.46918481504330711</c:v>
                </c:pt>
                <c:pt idx="300">
                  <c:v>0.49601947527558665</c:v>
                </c:pt>
                <c:pt idx="301">
                  <c:v>0.5172375761496063</c:v>
                </c:pt>
                <c:pt idx="302">
                  <c:v>0.77540606118110234</c:v>
                </c:pt>
                <c:pt idx="303">
                  <c:v>0.80288224310236223</c:v>
                </c:pt>
                <c:pt idx="304">
                  <c:v>0.82597847733858265</c:v>
                </c:pt>
                <c:pt idx="305">
                  <c:v>0.84380980713385823</c:v>
                </c:pt>
                <c:pt idx="306">
                  <c:v>0.51214084881496058</c:v>
                </c:pt>
                <c:pt idx="307">
                  <c:v>0.5078961471377953</c:v>
                </c:pt>
                <c:pt idx="308">
                  <c:v>0.50834026375984254</c:v>
                </c:pt>
                <c:pt idx="309">
                  <c:v>0.51045077903149605</c:v>
                </c:pt>
                <c:pt idx="310">
                  <c:v>1.4348740394488189</c:v>
                </c:pt>
                <c:pt idx="311">
                  <c:v>1.5244625622677166</c:v>
                </c:pt>
                <c:pt idx="312">
                  <c:v>1.5902504977716494</c:v>
                </c:pt>
                <c:pt idx="313">
                  <c:v>1.7274325390866141</c:v>
                </c:pt>
                <c:pt idx="314">
                  <c:v>1.3056177575748031</c:v>
                </c:pt>
                <c:pt idx="315">
                  <c:v>1.3359310646771614</c:v>
                </c:pt>
                <c:pt idx="316">
                  <c:v>1.3609499435984251</c:v>
                </c:pt>
                <c:pt idx="317">
                  <c:v>1.4003632117401574</c:v>
                </c:pt>
                <c:pt idx="318">
                  <c:v>0.27933878296850395</c:v>
                </c:pt>
                <c:pt idx="319">
                  <c:v>0.29069119520866138</c:v>
                </c:pt>
                <c:pt idx="320">
                  <c:v>0.31325494235039331</c:v>
                </c:pt>
                <c:pt idx="321">
                  <c:v>0.28140647124409413</c:v>
                </c:pt>
                <c:pt idx="322">
                  <c:v>0.95228352812598427</c:v>
                </c:pt>
                <c:pt idx="323">
                  <c:v>0.94523736925984247</c:v>
                </c:pt>
                <c:pt idx="324">
                  <c:v>0.96195004110236215</c:v>
                </c:pt>
                <c:pt idx="325">
                  <c:v>0.97706649637795273</c:v>
                </c:pt>
                <c:pt idx="326">
                  <c:v>0.81674343433070862</c:v>
                </c:pt>
                <c:pt idx="327">
                  <c:v>0.83093728188976379</c:v>
                </c:pt>
                <c:pt idx="328">
                  <c:v>0.94321650267716528</c:v>
                </c:pt>
                <c:pt idx="329">
                  <c:v>0.9950754607874015</c:v>
                </c:pt>
                <c:pt idx="330">
                  <c:v>0.74034647494094485</c:v>
                </c:pt>
                <c:pt idx="331">
                  <c:v>1.4349784788267717</c:v>
                </c:pt>
                <c:pt idx="332">
                  <c:v>1.2764509429566928</c:v>
                </c:pt>
                <c:pt idx="333">
                  <c:v>1.4191102929055117</c:v>
                </c:pt>
                <c:pt idx="334">
                  <c:v>2.224252871594488</c:v>
                </c:pt>
                <c:pt idx="335">
                  <c:v>0.500065423023622</c:v>
                </c:pt>
                <c:pt idx="336">
                  <c:v>0.50738548285039375</c:v>
                </c:pt>
                <c:pt idx="337">
                  <c:v>0.51747878836220085</c:v>
                </c:pt>
                <c:pt idx="338">
                  <c:v>0.53175478948031096</c:v>
                </c:pt>
                <c:pt idx="339">
                  <c:v>0.29199878537007873</c:v>
                </c:pt>
                <c:pt idx="340">
                  <c:v>0.29606562673228309</c:v>
                </c:pt>
                <c:pt idx="341">
                  <c:v>0.29234333393700784</c:v>
                </c:pt>
                <c:pt idx="342">
                  <c:v>0.29107703326771611</c:v>
                </c:pt>
                <c:pt idx="343">
                  <c:v>0.80158401228740161</c:v>
                </c:pt>
                <c:pt idx="344">
                  <c:v>0.90703728744881895</c:v>
                </c:pt>
                <c:pt idx="345">
                  <c:v>0.99812657615748035</c:v>
                </c:pt>
                <c:pt idx="346">
                  <c:v>1.0832924618582638</c:v>
                </c:pt>
                <c:pt idx="347">
                  <c:v>1.4197223339055118</c:v>
                </c:pt>
                <c:pt idx="348">
                  <c:v>1.5881022419291337</c:v>
                </c:pt>
                <c:pt idx="349">
                  <c:v>1.7093557762559055</c:v>
                </c:pt>
                <c:pt idx="350">
                  <c:v>1.8252335327362204</c:v>
                </c:pt>
                <c:pt idx="351">
                  <c:v>0.48351612433858265</c:v>
                </c:pt>
                <c:pt idx="352">
                  <c:v>0.50190610166535043</c:v>
                </c:pt>
                <c:pt idx="353">
                  <c:v>0.49832966465747636</c:v>
                </c:pt>
                <c:pt idx="354">
                  <c:v>0.49781683803149213</c:v>
                </c:pt>
                <c:pt idx="355">
                  <c:v>0.2125186512086614</c:v>
                </c:pt>
                <c:pt idx="356">
                  <c:v>0.21549552638188976</c:v>
                </c:pt>
                <c:pt idx="357">
                  <c:v>0.21865105822834643</c:v>
                </c:pt>
                <c:pt idx="358">
                  <c:v>0.22187606377952757</c:v>
                </c:pt>
                <c:pt idx="359">
                  <c:v>0.59529999429921254</c:v>
                </c:pt>
                <c:pt idx="360">
                  <c:v>0.87251217230314959</c:v>
                </c:pt>
                <c:pt idx="361">
                  <c:v>0.82892626941732295</c:v>
                </c:pt>
                <c:pt idx="362">
                  <c:v>0.83462098774015747</c:v>
                </c:pt>
                <c:pt idx="363">
                  <c:v>1.9180446013385828</c:v>
                </c:pt>
                <c:pt idx="364">
                  <c:v>1.830745296503937</c:v>
                </c:pt>
                <c:pt idx="365">
                  <c:v>1.4915012405669252</c:v>
                </c:pt>
                <c:pt idx="366">
                  <c:v>1.2140512881417282</c:v>
                </c:pt>
                <c:pt idx="367">
                  <c:v>1.5021100268307086</c:v>
                </c:pt>
                <c:pt idx="368">
                  <c:v>1.5391640956692914</c:v>
                </c:pt>
                <c:pt idx="369">
                  <c:v>1.566272031496063</c:v>
                </c:pt>
                <c:pt idx="370">
                  <c:v>1.5433196205708661</c:v>
                </c:pt>
                <c:pt idx="371">
                  <c:v>0.48451634187401571</c:v>
                </c:pt>
                <c:pt idx="372">
                  <c:v>0.48504665360629917</c:v>
                </c:pt>
                <c:pt idx="373">
                  <c:v>0.48788447344881891</c:v>
                </c:pt>
                <c:pt idx="374">
                  <c:v>0.49191529612598428</c:v>
                </c:pt>
                <c:pt idx="375">
                  <c:v>3.3652988231496064</c:v>
                </c:pt>
                <c:pt idx="376">
                  <c:v>3.5876099870866103</c:v>
                </c:pt>
                <c:pt idx="377">
                  <c:v>4.3206550003661421</c:v>
                </c:pt>
                <c:pt idx="378">
                  <c:v>5.0953945287716529</c:v>
                </c:pt>
                <c:pt idx="379">
                  <c:v>1.0341177398188977</c:v>
                </c:pt>
                <c:pt idx="380">
                  <c:v>1.0808717123700788</c:v>
                </c:pt>
                <c:pt idx="381">
                  <c:v>1.207907578464563</c:v>
                </c:pt>
                <c:pt idx="382">
                  <c:v>1.3942367641338542</c:v>
                </c:pt>
                <c:pt idx="383">
                  <c:v>0.90647486998425197</c:v>
                </c:pt>
                <c:pt idx="384">
                  <c:v>0.96076864699212605</c:v>
                </c:pt>
                <c:pt idx="385">
                  <c:v>1.0320827183661416</c:v>
                </c:pt>
                <c:pt idx="386">
                  <c:v>1.2262863528503936</c:v>
                </c:pt>
                <c:pt idx="387">
                  <c:v>3.1971357286614168</c:v>
                </c:pt>
                <c:pt idx="388">
                  <c:v>3.5184737188976376</c:v>
                </c:pt>
                <c:pt idx="389">
                  <c:v>3.6342400997795274</c:v>
                </c:pt>
                <c:pt idx="390">
                  <c:v>3.5410034108661419</c:v>
                </c:pt>
                <c:pt idx="391">
                  <c:v>2.1962760208425158</c:v>
                </c:pt>
                <c:pt idx="392">
                  <c:v>2.6389106109763776</c:v>
                </c:pt>
                <c:pt idx="393">
                  <c:v>2.6079696891338582</c:v>
                </c:pt>
                <c:pt idx="394">
                  <c:v>2.4970503676850351</c:v>
                </c:pt>
                <c:pt idx="395">
                  <c:v>1.4069318501574803</c:v>
                </c:pt>
                <c:pt idx="396">
                  <c:v>2.0225635064370078</c:v>
                </c:pt>
                <c:pt idx="397">
                  <c:v>2.4767260863267677</c:v>
                </c:pt>
                <c:pt idx="398">
                  <c:v>2.0547176714370079</c:v>
                </c:pt>
                <c:pt idx="399">
                  <c:v>46.11411804932677</c:v>
                </c:pt>
                <c:pt idx="400">
                  <c:v>2.5894860890944882</c:v>
                </c:pt>
                <c:pt idx="401">
                  <c:v>2.7679216134724407</c:v>
                </c:pt>
                <c:pt idx="402">
                  <c:v>2.8774815969763781</c:v>
                </c:pt>
                <c:pt idx="403">
                  <c:v>2.9220990305078742</c:v>
                </c:pt>
                <c:pt idx="404">
                  <c:v>2.245974122996059</c:v>
                </c:pt>
                <c:pt idx="405">
                  <c:v>2.3480016408622046</c:v>
                </c:pt>
                <c:pt idx="406">
                  <c:v>2.5761548399960628</c:v>
                </c:pt>
                <c:pt idx="407">
                  <c:v>2.8305295276220472</c:v>
                </c:pt>
                <c:pt idx="408">
                  <c:v>3.2147644948740117</c:v>
                </c:pt>
                <c:pt idx="409">
                  <c:v>2.967940892586614</c:v>
                </c:pt>
                <c:pt idx="410">
                  <c:v>3.4519513503858268</c:v>
                </c:pt>
                <c:pt idx="411">
                  <c:v>3.9852320575432678</c:v>
                </c:pt>
                <c:pt idx="412">
                  <c:v>1.3441461423228347</c:v>
                </c:pt>
                <c:pt idx="413">
                  <c:v>1.378637014527559</c:v>
                </c:pt>
                <c:pt idx="414">
                  <c:v>1.6329556168503938</c:v>
                </c:pt>
                <c:pt idx="415">
                  <c:v>1.8510878097559016</c:v>
                </c:pt>
                <c:pt idx="416">
                  <c:v>1.2166797831417322</c:v>
                </c:pt>
                <c:pt idx="417">
                  <c:v>1.2356613557598426</c:v>
                </c:pt>
                <c:pt idx="418">
                  <c:v>1.2247691291692913</c:v>
                </c:pt>
                <c:pt idx="419">
                  <c:v>1.4739763262992125</c:v>
                </c:pt>
                <c:pt idx="420">
                  <c:v>2.8219696672677164</c:v>
                </c:pt>
                <c:pt idx="421">
                  <c:v>3.3888747477716539</c:v>
                </c:pt>
                <c:pt idx="422">
                  <c:v>4.4230492272401571</c:v>
                </c:pt>
                <c:pt idx="423">
                  <c:v>4.8883159529291333</c:v>
                </c:pt>
                <c:pt idx="424">
                  <c:v>1.3626593158740157</c:v>
                </c:pt>
                <c:pt idx="425">
                  <c:v>1.3603064264330669</c:v>
                </c:pt>
                <c:pt idx="426">
                  <c:v>1.3364578289330709</c:v>
                </c:pt>
                <c:pt idx="427">
                  <c:v>1.3554411183858266</c:v>
                </c:pt>
                <c:pt idx="428">
                  <c:v>1.6567661785433072</c:v>
                </c:pt>
                <c:pt idx="429">
                  <c:v>1.7153613588582639</c:v>
                </c:pt>
                <c:pt idx="430">
                  <c:v>1.8013775833858228</c:v>
                </c:pt>
                <c:pt idx="431">
                  <c:v>1.8709159776417321</c:v>
                </c:pt>
                <c:pt idx="432">
                  <c:v>4.7333161490944882</c:v>
                </c:pt>
                <c:pt idx="433">
                  <c:v>4.6410957685826766</c:v>
                </c:pt>
                <c:pt idx="434">
                  <c:v>4.7726184906574414</c:v>
                </c:pt>
                <c:pt idx="435">
                  <c:v>5.4437449185196458</c:v>
                </c:pt>
                <c:pt idx="436">
                  <c:v>26.546414523685037</c:v>
                </c:pt>
                <c:pt idx="437">
                  <c:v>26.523166974874016</c:v>
                </c:pt>
                <c:pt idx="438">
                  <c:v>29.477691584503937</c:v>
                </c:pt>
                <c:pt idx="439">
                  <c:v>17.79848238816929</c:v>
                </c:pt>
                <c:pt idx="440">
                  <c:v>18.980205823409449</c:v>
                </c:pt>
                <c:pt idx="441">
                  <c:v>26.493964958110233</c:v>
                </c:pt>
                <c:pt idx="442">
                  <c:v>25.061197916751929</c:v>
                </c:pt>
                <c:pt idx="443">
                  <c:v>46.167870483149606</c:v>
                </c:pt>
                <c:pt idx="444">
                  <c:v>49.438204202417317</c:v>
                </c:pt>
                <c:pt idx="445">
                  <c:v>63.623220255157477</c:v>
                </c:pt>
                <c:pt idx="446">
                  <c:v>76.181718554582673</c:v>
                </c:pt>
                <c:pt idx="447">
                  <c:v>3.4737548472913384</c:v>
                </c:pt>
                <c:pt idx="448">
                  <c:v>3.5230749133385828</c:v>
                </c:pt>
                <c:pt idx="449">
                  <c:v>3.5982367629566889</c:v>
                </c:pt>
                <c:pt idx="450">
                  <c:v>3.6831107370314919</c:v>
                </c:pt>
                <c:pt idx="451">
                  <c:v>9.2443972258307081</c:v>
                </c:pt>
                <c:pt idx="452">
                  <c:v>11.06725852576378</c:v>
                </c:pt>
                <c:pt idx="453">
                  <c:v>10.460156290688976</c:v>
                </c:pt>
                <c:pt idx="454">
                  <c:v>8.0840034478779135</c:v>
                </c:pt>
                <c:pt idx="455">
                  <c:v>9.6399730811456692</c:v>
                </c:pt>
                <c:pt idx="456">
                  <c:v>9.832173010559055</c:v>
                </c:pt>
                <c:pt idx="457">
                  <c:v>9.8013517271456685</c:v>
                </c:pt>
                <c:pt idx="458">
                  <c:v>9.6723773961299209</c:v>
                </c:pt>
                <c:pt idx="459">
                  <c:v>17.183829775807045</c:v>
                </c:pt>
                <c:pt idx="460">
                  <c:v>16.989443206492087</c:v>
                </c:pt>
                <c:pt idx="461">
                  <c:v>18.63050853347638</c:v>
                </c:pt>
                <c:pt idx="462">
                  <c:v>19.125788428440945</c:v>
                </c:pt>
                <c:pt idx="463">
                  <c:v>3.6083252119448819</c:v>
                </c:pt>
                <c:pt idx="464">
                  <c:v>3.6657222321889762</c:v>
                </c:pt>
                <c:pt idx="465">
                  <c:v>3.9283190824409449</c:v>
                </c:pt>
                <c:pt idx="466">
                  <c:v>5.2492319955905122</c:v>
                </c:pt>
                <c:pt idx="467">
                  <c:v>3.4924211703897643</c:v>
                </c:pt>
                <c:pt idx="468">
                  <c:v>3.4271758343307086</c:v>
                </c:pt>
                <c:pt idx="469">
                  <c:v>4.0049686779212594</c:v>
                </c:pt>
                <c:pt idx="470">
                  <c:v>3.8051426332677165</c:v>
                </c:pt>
                <c:pt idx="471">
                  <c:v>5.3109946244881892</c:v>
                </c:pt>
                <c:pt idx="472">
                  <c:v>5.5680946235668891</c:v>
                </c:pt>
                <c:pt idx="473">
                  <c:v>5.7956661225118111</c:v>
                </c:pt>
                <c:pt idx="474">
                  <c:v>5.6725380659173226</c:v>
                </c:pt>
                <c:pt idx="475">
                  <c:v>9.7445759777716532</c:v>
                </c:pt>
                <c:pt idx="476">
                  <c:v>9.1386647603818894</c:v>
                </c:pt>
                <c:pt idx="477">
                  <c:v>8.6524924349448824</c:v>
                </c:pt>
                <c:pt idx="478">
                  <c:v>7.6332706499685035</c:v>
                </c:pt>
                <c:pt idx="479">
                  <c:v>3.0107553451338585</c:v>
                </c:pt>
                <c:pt idx="480">
                  <c:v>3.655927832598425</c:v>
                </c:pt>
                <c:pt idx="481">
                  <c:v>4.1312156944881888</c:v>
                </c:pt>
                <c:pt idx="482">
                  <c:v>4.3187772623464564</c:v>
                </c:pt>
                <c:pt idx="483">
                  <c:v>24.498876572897636</c:v>
                </c:pt>
                <c:pt idx="484">
                  <c:v>24.534414323602363</c:v>
                </c:pt>
                <c:pt idx="485">
                  <c:v>24.593167911535431</c:v>
                </c:pt>
                <c:pt idx="486">
                  <c:v>26.520459971322833</c:v>
                </c:pt>
                <c:pt idx="487">
                  <c:v>1.3561127244094449</c:v>
                </c:pt>
                <c:pt idx="488">
                  <c:v>1.3224786598818898</c:v>
                </c:pt>
                <c:pt idx="489">
                  <c:v>1.353719462527559</c:v>
                </c:pt>
                <c:pt idx="490">
                  <c:v>1.3664313664133858</c:v>
                </c:pt>
                <c:pt idx="491">
                  <c:v>4.2767586846850394</c:v>
                </c:pt>
                <c:pt idx="492">
                  <c:v>4.3800416937322835</c:v>
                </c:pt>
                <c:pt idx="493">
                  <c:v>4.4073184330078741</c:v>
                </c:pt>
                <c:pt idx="494">
                  <c:v>4.956301181551181</c:v>
                </c:pt>
                <c:pt idx="495">
                  <c:v>2.5713595994094449</c:v>
                </c:pt>
                <c:pt idx="496">
                  <c:v>2.5412659062244054</c:v>
                </c:pt>
                <c:pt idx="497">
                  <c:v>2.5253229624645628</c:v>
                </c:pt>
                <c:pt idx="498">
                  <c:v>2.5768147124409446</c:v>
                </c:pt>
                <c:pt idx="499">
                  <c:v>18.750050590275588</c:v>
                </c:pt>
                <c:pt idx="500">
                  <c:v>19.197701568996063</c:v>
                </c:pt>
                <c:pt idx="501">
                  <c:v>23.323908968236218</c:v>
                </c:pt>
                <c:pt idx="502">
                  <c:v>27.400397529338544</c:v>
                </c:pt>
                <c:pt idx="503">
                  <c:v>1.18472802996063</c:v>
                </c:pt>
                <c:pt idx="504">
                  <c:v>1.4133500794488187</c:v>
                </c:pt>
                <c:pt idx="505">
                  <c:v>1.6200821416535394</c:v>
                </c:pt>
                <c:pt idx="506">
                  <c:v>2.0340641425433028</c:v>
                </c:pt>
                <c:pt idx="507">
                  <c:v>0.9810133777637795</c:v>
                </c:pt>
                <c:pt idx="508">
                  <c:v>1.0292645340314961</c:v>
                </c:pt>
                <c:pt idx="509">
                  <c:v>1.0723995114409448</c:v>
                </c:pt>
                <c:pt idx="510">
                  <c:v>1.2020608122834646</c:v>
                </c:pt>
                <c:pt idx="511">
                  <c:v>1.9059853404724367</c:v>
                </c:pt>
                <c:pt idx="512">
                  <c:v>2.0287622298307046</c:v>
                </c:pt>
                <c:pt idx="513">
                  <c:v>1.9244322176377955</c:v>
                </c:pt>
                <c:pt idx="514">
                  <c:v>2.2196348530787362</c:v>
                </c:pt>
                <c:pt idx="515">
                  <c:v>2.2922257837007871</c:v>
                </c:pt>
                <c:pt idx="516">
                  <c:v>2.3964596393425195</c:v>
                </c:pt>
                <c:pt idx="517">
                  <c:v>2.4841861716299212</c:v>
                </c:pt>
                <c:pt idx="518">
                  <c:v>2.6574493007519688</c:v>
                </c:pt>
                <c:pt idx="519">
                  <c:v>2.7721510366929132</c:v>
                </c:pt>
                <c:pt idx="520">
                  <c:v>3.2513261366614175</c:v>
                </c:pt>
                <c:pt idx="521">
                  <c:v>3.0115086000629923</c:v>
                </c:pt>
                <c:pt idx="522">
                  <c:v>3.7285699887007877</c:v>
                </c:pt>
                <c:pt idx="523">
                  <c:v>4.4298146095865754</c:v>
                </c:pt>
                <c:pt idx="524">
                  <c:v>4.0126939224999996</c:v>
                </c:pt>
                <c:pt idx="525">
                  <c:v>4.7506845153543305</c:v>
                </c:pt>
                <c:pt idx="526">
                  <c:v>5.1783388982598426</c:v>
                </c:pt>
                <c:pt idx="527">
                  <c:v>4.1730110092125985</c:v>
                </c:pt>
                <c:pt idx="528">
                  <c:v>4.3122010628975982</c:v>
                </c:pt>
                <c:pt idx="529">
                  <c:v>4.1126803227165354</c:v>
                </c:pt>
                <c:pt idx="530">
                  <c:v>5.7023880533385434</c:v>
                </c:pt>
                <c:pt idx="531">
                  <c:v>0.52471479040944879</c:v>
                </c:pt>
                <c:pt idx="532">
                  <c:v>0.51886291114566929</c:v>
                </c:pt>
                <c:pt idx="533">
                  <c:v>0.56884418859055119</c:v>
                </c:pt>
                <c:pt idx="534">
                  <c:v>0.58685786201968504</c:v>
                </c:pt>
                <c:pt idx="535">
                  <c:v>0.41008898788188974</c:v>
                </c:pt>
                <c:pt idx="536">
                  <c:v>0.41234706593307086</c:v>
                </c:pt>
                <c:pt idx="537">
                  <c:v>0.41826496216929132</c:v>
                </c:pt>
                <c:pt idx="538">
                  <c:v>0.413877457</c:v>
                </c:pt>
                <c:pt idx="539">
                  <c:v>0.75615300914173222</c:v>
                </c:pt>
                <c:pt idx="540">
                  <c:v>0.7574350822440945</c:v>
                </c:pt>
                <c:pt idx="541">
                  <c:v>0.76174547555905125</c:v>
                </c:pt>
                <c:pt idx="542">
                  <c:v>0.76537038214960629</c:v>
                </c:pt>
                <c:pt idx="543">
                  <c:v>3.6853299477322832</c:v>
                </c:pt>
                <c:pt idx="544">
                  <c:v>3.6819676009921261</c:v>
                </c:pt>
                <c:pt idx="545">
                  <c:v>6.0436434637007874</c:v>
                </c:pt>
                <c:pt idx="546">
                  <c:v>6.0801785583543309</c:v>
                </c:pt>
                <c:pt idx="547">
                  <c:v>1.864316561992126</c:v>
                </c:pt>
                <c:pt idx="548">
                  <c:v>1.491155960559055</c:v>
                </c:pt>
                <c:pt idx="549">
                  <c:v>2.286624127385827</c:v>
                </c:pt>
                <c:pt idx="550">
                  <c:v>2.4259111473543307</c:v>
                </c:pt>
                <c:pt idx="551">
                  <c:v>0.66498348543307084</c:v>
                </c:pt>
                <c:pt idx="552">
                  <c:v>0.67674400059055118</c:v>
                </c:pt>
                <c:pt idx="553">
                  <c:v>0.68623909311023612</c:v>
                </c:pt>
                <c:pt idx="554">
                  <c:v>0.75467805148425193</c:v>
                </c:pt>
                <c:pt idx="555">
                  <c:v>4.2474330269881895</c:v>
                </c:pt>
                <c:pt idx="556">
                  <c:v>4.4708589504881893</c:v>
                </c:pt>
                <c:pt idx="557">
                  <c:v>5.7054889124330312</c:v>
                </c:pt>
                <c:pt idx="558">
                  <c:v>5.1711243275590553</c:v>
                </c:pt>
                <c:pt idx="559">
                  <c:v>2.2018526976377952</c:v>
                </c:pt>
                <c:pt idx="560">
                  <c:v>2.2021150370078737</c:v>
                </c:pt>
                <c:pt idx="561">
                  <c:v>2.2081231967716533</c:v>
                </c:pt>
                <c:pt idx="562">
                  <c:v>2.3727326596062994</c:v>
                </c:pt>
                <c:pt idx="563">
                  <c:v>2.5573331469606297</c:v>
                </c:pt>
                <c:pt idx="564">
                  <c:v>2.6265432083110198</c:v>
                </c:pt>
                <c:pt idx="565">
                  <c:v>3.2535071440157481</c:v>
                </c:pt>
                <c:pt idx="566">
                  <c:v>3.8403584387401577</c:v>
                </c:pt>
                <c:pt idx="567">
                  <c:v>9.6565853724409454</c:v>
                </c:pt>
                <c:pt idx="568">
                  <c:v>9.4081302869133854</c:v>
                </c:pt>
                <c:pt idx="569">
                  <c:v>8.8212097171850381</c:v>
                </c:pt>
                <c:pt idx="570">
                  <c:v>8.2274790280590544</c:v>
                </c:pt>
                <c:pt idx="571">
                  <c:v>1.7576850798582677</c:v>
                </c:pt>
                <c:pt idx="572">
                  <c:v>1.8412503357440944</c:v>
                </c:pt>
                <c:pt idx="573">
                  <c:v>5.0530440851416927</c:v>
                </c:pt>
                <c:pt idx="574">
                  <c:v>4.85841376760626</c:v>
                </c:pt>
                <c:pt idx="575">
                  <c:v>9.3904368641731892</c:v>
                </c:pt>
                <c:pt idx="576">
                  <c:v>8.6201392612362202</c:v>
                </c:pt>
                <c:pt idx="577">
                  <c:v>10.554000393547245</c:v>
                </c:pt>
                <c:pt idx="578">
                  <c:v>11.713083163409449</c:v>
                </c:pt>
                <c:pt idx="579">
                  <c:v>0.41050116030708661</c:v>
                </c:pt>
                <c:pt idx="580">
                  <c:v>0.44121208646456694</c:v>
                </c:pt>
                <c:pt idx="581">
                  <c:v>0.46915215644881886</c:v>
                </c:pt>
                <c:pt idx="582">
                  <c:v>0.48187632113385825</c:v>
                </c:pt>
                <c:pt idx="583">
                  <c:v>0.49436822979527562</c:v>
                </c:pt>
                <c:pt idx="584">
                  <c:v>0.51930635691338589</c:v>
                </c:pt>
                <c:pt idx="585">
                  <c:v>0.52895457562204728</c:v>
                </c:pt>
                <c:pt idx="586">
                  <c:v>0.56562062916535427</c:v>
                </c:pt>
                <c:pt idx="587">
                  <c:v>0.33122949293700749</c:v>
                </c:pt>
                <c:pt idx="588">
                  <c:v>0.34305546733070869</c:v>
                </c:pt>
                <c:pt idx="589">
                  <c:v>0.33904971468503936</c:v>
                </c:pt>
                <c:pt idx="590">
                  <c:v>0.34818732970866101</c:v>
                </c:pt>
                <c:pt idx="591">
                  <c:v>0.39108730253543306</c:v>
                </c:pt>
                <c:pt idx="592">
                  <c:v>0.39139608412598426</c:v>
                </c:pt>
                <c:pt idx="593">
                  <c:v>0.39216880097637796</c:v>
                </c:pt>
                <c:pt idx="594">
                  <c:v>0.3927921722047244</c:v>
                </c:pt>
                <c:pt idx="595">
                  <c:v>0.46742539196850391</c:v>
                </c:pt>
                <c:pt idx="596">
                  <c:v>0.47512952318897633</c:v>
                </c:pt>
                <c:pt idx="597">
                  <c:v>0.4719569174015748</c:v>
                </c:pt>
                <c:pt idx="598">
                  <c:v>0.47787242529527557</c:v>
                </c:pt>
              </c:numCache>
            </c:numRef>
          </c:xVal>
          <c:yVal>
            <c:numRef>
              <c:f>MS_vs_MSAS!$G$3:$G$1620</c:f>
              <c:numCache>
                <c:formatCode>General</c:formatCode>
                <c:ptCount val="1253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1</c:v>
                </c:pt>
                <c:pt idx="36">
                  <c:v>1</c:v>
                </c:pt>
                <c:pt idx="37">
                  <c:v>1</c:v>
                </c:pt>
                <c:pt idx="38">
                  <c:v>1</c:v>
                </c:pt>
                <c:pt idx="39">
                  <c:v>1</c:v>
                </c:pt>
                <c:pt idx="40">
                  <c:v>1</c:v>
                </c:pt>
                <c:pt idx="41">
                  <c:v>1</c:v>
                </c:pt>
                <c:pt idx="42">
                  <c:v>1</c:v>
                </c:pt>
                <c:pt idx="43">
                  <c:v>1</c:v>
                </c:pt>
                <c:pt idx="44">
                  <c:v>1</c:v>
                </c:pt>
                <c:pt idx="45">
                  <c:v>1</c:v>
                </c:pt>
                <c:pt idx="46">
                  <c:v>1</c:v>
                </c:pt>
                <c:pt idx="47">
                  <c:v>1</c:v>
                </c:pt>
                <c:pt idx="48">
                  <c:v>1</c:v>
                </c:pt>
                <c:pt idx="49">
                  <c:v>1</c:v>
                </c:pt>
                <c:pt idx="50">
                  <c:v>1</c:v>
                </c:pt>
                <c:pt idx="51">
                  <c:v>1</c:v>
                </c:pt>
                <c:pt idx="52">
                  <c:v>1</c:v>
                </c:pt>
                <c:pt idx="53">
                  <c:v>1</c:v>
                </c:pt>
                <c:pt idx="54">
                  <c:v>1</c:v>
                </c:pt>
                <c:pt idx="55">
                  <c:v>1</c:v>
                </c:pt>
                <c:pt idx="56">
                  <c:v>1</c:v>
                </c:pt>
                <c:pt idx="57">
                  <c:v>1</c:v>
                </c:pt>
                <c:pt idx="58">
                  <c:v>1</c:v>
                </c:pt>
                <c:pt idx="59">
                  <c:v>1</c:v>
                </c:pt>
                <c:pt idx="60">
                  <c:v>1</c:v>
                </c:pt>
                <c:pt idx="61">
                  <c:v>1</c:v>
                </c:pt>
                <c:pt idx="62">
                  <c:v>1</c:v>
                </c:pt>
                <c:pt idx="63">
                  <c:v>1</c:v>
                </c:pt>
                <c:pt idx="64">
                  <c:v>1</c:v>
                </c:pt>
                <c:pt idx="65">
                  <c:v>1</c:v>
                </c:pt>
                <c:pt idx="66">
                  <c:v>1</c:v>
                </c:pt>
                <c:pt idx="67">
                  <c:v>1</c:v>
                </c:pt>
                <c:pt idx="68">
                  <c:v>1</c:v>
                </c:pt>
                <c:pt idx="69">
                  <c:v>1</c:v>
                </c:pt>
                <c:pt idx="70">
                  <c:v>1</c:v>
                </c:pt>
                <c:pt idx="71">
                  <c:v>1</c:v>
                </c:pt>
                <c:pt idx="72">
                  <c:v>1</c:v>
                </c:pt>
                <c:pt idx="73">
                  <c:v>1</c:v>
                </c:pt>
                <c:pt idx="74">
                  <c:v>1</c:v>
                </c:pt>
                <c:pt idx="75">
                  <c:v>1</c:v>
                </c:pt>
                <c:pt idx="76">
                  <c:v>1</c:v>
                </c:pt>
                <c:pt idx="77">
                  <c:v>1</c:v>
                </c:pt>
                <c:pt idx="78">
                  <c:v>1</c:v>
                </c:pt>
                <c:pt idx="79">
                  <c:v>1</c:v>
                </c:pt>
                <c:pt idx="80">
                  <c:v>1</c:v>
                </c:pt>
                <c:pt idx="81">
                  <c:v>1</c:v>
                </c:pt>
                <c:pt idx="82">
                  <c:v>1</c:v>
                </c:pt>
                <c:pt idx="83">
                  <c:v>1</c:v>
                </c:pt>
                <c:pt idx="84">
                  <c:v>1</c:v>
                </c:pt>
                <c:pt idx="85">
                  <c:v>1</c:v>
                </c:pt>
                <c:pt idx="86">
                  <c:v>1</c:v>
                </c:pt>
                <c:pt idx="87">
                  <c:v>1</c:v>
                </c:pt>
                <c:pt idx="88">
                  <c:v>1</c:v>
                </c:pt>
                <c:pt idx="89">
                  <c:v>1</c:v>
                </c:pt>
                <c:pt idx="90">
                  <c:v>1</c:v>
                </c:pt>
                <c:pt idx="91">
                  <c:v>1</c:v>
                </c:pt>
                <c:pt idx="92">
                  <c:v>1</c:v>
                </c:pt>
                <c:pt idx="93">
                  <c:v>1</c:v>
                </c:pt>
                <c:pt idx="94">
                  <c:v>1</c:v>
                </c:pt>
                <c:pt idx="95">
                  <c:v>1</c:v>
                </c:pt>
                <c:pt idx="96">
                  <c:v>1</c:v>
                </c:pt>
                <c:pt idx="97">
                  <c:v>1</c:v>
                </c:pt>
                <c:pt idx="98">
                  <c:v>1</c:v>
                </c:pt>
                <c:pt idx="99">
                  <c:v>1</c:v>
                </c:pt>
                <c:pt idx="100">
                  <c:v>1</c:v>
                </c:pt>
                <c:pt idx="101">
                  <c:v>1</c:v>
                </c:pt>
                <c:pt idx="102">
                  <c:v>1</c:v>
                </c:pt>
                <c:pt idx="103">
                  <c:v>1</c:v>
                </c:pt>
                <c:pt idx="104">
                  <c:v>1</c:v>
                </c:pt>
                <c:pt idx="105">
                  <c:v>1</c:v>
                </c:pt>
                <c:pt idx="106">
                  <c:v>1</c:v>
                </c:pt>
                <c:pt idx="107">
                  <c:v>1</c:v>
                </c:pt>
                <c:pt idx="108">
                  <c:v>1</c:v>
                </c:pt>
                <c:pt idx="109">
                  <c:v>1</c:v>
                </c:pt>
                <c:pt idx="110">
                  <c:v>1</c:v>
                </c:pt>
                <c:pt idx="111">
                  <c:v>1</c:v>
                </c:pt>
                <c:pt idx="112">
                  <c:v>1</c:v>
                </c:pt>
                <c:pt idx="113">
                  <c:v>1</c:v>
                </c:pt>
                <c:pt idx="114">
                  <c:v>1</c:v>
                </c:pt>
                <c:pt idx="115">
                  <c:v>1</c:v>
                </c:pt>
                <c:pt idx="116">
                  <c:v>1</c:v>
                </c:pt>
                <c:pt idx="117">
                  <c:v>1</c:v>
                </c:pt>
                <c:pt idx="118">
                  <c:v>1</c:v>
                </c:pt>
                <c:pt idx="119">
                  <c:v>1</c:v>
                </c:pt>
                <c:pt idx="120">
                  <c:v>1</c:v>
                </c:pt>
                <c:pt idx="121">
                  <c:v>1</c:v>
                </c:pt>
                <c:pt idx="122">
                  <c:v>1</c:v>
                </c:pt>
                <c:pt idx="123">
                  <c:v>1</c:v>
                </c:pt>
                <c:pt idx="124">
                  <c:v>1</c:v>
                </c:pt>
                <c:pt idx="125">
                  <c:v>1</c:v>
                </c:pt>
                <c:pt idx="126">
                  <c:v>1</c:v>
                </c:pt>
                <c:pt idx="127">
                  <c:v>1</c:v>
                </c:pt>
                <c:pt idx="128">
                  <c:v>1</c:v>
                </c:pt>
                <c:pt idx="129">
                  <c:v>1</c:v>
                </c:pt>
                <c:pt idx="130">
                  <c:v>1</c:v>
                </c:pt>
                <c:pt idx="131">
                  <c:v>1</c:v>
                </c:pt>
                <c:pt idx="132">
                  <c:v>1</c:v>
                </c:pt>
                <c:pt idx="133">
                  <c:v>1</c:v>
                </c:pt>
                <c:pt idx="134">
                  <c:v>1</c:v>
                </c:pt>
                <c:pt idx="135">
                  <c:v>1</c:v>
                </c:pt>
                <c:pt idx="136">
                  <c:v>1</c:v>
                </c:pt>
                <c:pt idx="137">
                  <c:v>1</c:v>
                </c:pt>
                <c:pt idx="138">
                  <c:v>1</c:v>
                </c:pt>
                <c:pt idx="139">
                  <c:v>1</c:v>
                </c:pt>
                <c:pt idx="140">
                  <c:v>1</c:v>
                </c:pt>
                <c:pt idx="141">
                  <c:v>1</c:v>
                </c:pt>
                <c:pt idx="142">
                  <c:v>1</c:v>
                </c:pt>
                <c:pt idx="143">
                  <c:v>1</c:v>
                </c:pt>
                <c:pt idx="144">
                  <c:v>1</c:v>
                </c:pt>
                <c:pt idx="145">
                  <c:v>1</c:v>
                </c:pt>
                <c:pt idx="146">
                  <c:v>1</c:v>
                </c:pt>
                <c:pt idx="147">
                  <c:v>1</c:v>
                </c:pt>
                <c:pt idx="148">
                  <c:v>1</c:v>
                </c:pt>
                <c:pt idx="149">
                  <c:v>1</c:v>
                </c:pt>
                <c:pt idx="150">
                  <c:v>1</c:v>
                </c:pt>
                <c:pt idx="151">
                  <c:v>1</c:v>
                </c:pt>
                <c:pt idx="152">
                  <c:v>1</c:v>
                </c:pt>
                <c:pt idx="153">
                  <c:v>1</c:v>
                </c:pt>
                <c:pt idx="154">
                  <c:v>1</c:v>
                </c:pt>
                <c:pt idx="155">
                  <c:v>1</c:v>
                </c:pt>
                <c:pt idx="156">
                  <c:v>1</c:v>
                </c:pt>
                <c:pt idx="157">
                  <c:v>1</c:v>
                </c:pt>
                <c:pt idx="158">
                  <c:v>1</c:v>
                </c:pt>
                <c:pt idx="159">
                  <c:v>1</c:v>
                </c:pt>
                <c:pt idx="160">
                  <c:v>1</c:v>
                </c:pt>
                <c:pt idx="161">
                  <c:v>1</c:v>
                </c:pt>
                <c:pt idx="162">
                  <c:v>1</c:v>
                </c:pt>
                <c:pt idx="163">
                  <c:v>1</c:v>
                </c:pt>
                <c:pt idx="164">
                  <c:v>1</c:v>
                </c:pt>
                <c:pt idx="165">
                  <c:v>1</c:v>
                </c:pt>
                <c:pt idx="166">
                  <c:v>1</c:v>
                </c:pt>
                <c:pt idx="167">
                  <c:v>1</c:v>
                </c:pt>
                <c:pt idx="168">
                  <c:v>1</c:v>
                </c:pt>
                <c:pt idx="169">
                  <c:v>1</c:v>
                </c:pt>
                <c:pt idx="170">
                  <c:v>1</c:v>
                </c:pt>
                <c:pt idx="171">
                  <c:v>1</c:v>
                </c:pt>
                <c:pt idx="172">
                  <c:v>1</c:v>
                </c:pt>
                <c:pt idx="173">
                  <c:v>1</c:v>
                </c:pt>
                <c:pt idx="174">
                  <c:v>1</c:v>
                </c:pt>
                <c:pt idx="175">
                  <c:v>1</c:v>
                </c:pt>
                <c:pt idx="176">
                  <c:v>1</c:v>
                </c:pt>
                <c:pt idx="177">
                  <c:v>1</c:v>
                </c:pt>
                <c:pt idx="178">
                  <c:v>1</c:v>
                </c:pt>
                <c:pt idx="179">
                  <c:v>1</c:v>
                </c:pt>
                <c:pt idx="180">
                  <c:v>1</c:v>
                </c:pt>
                <c:pt idx="181">
                  <c:v>1</c:v>
                </c:pt>
                <c:pt idx="182">
                  <c:v>1</c:v>
                </c:pt>
                <c:pt idx="183">
                  <c:v>1</c:v>
                </c:pt>
                <c:pt idx="184">
                  <c:v>1</c:v>
                </c:pt>
                <c:pt idx="185">
                  <c:v>1</c:v>
                </c:pt>
                <c:pt idx="186">
                  <c:v>1</c:v>
                </c:pt>
                <c:pt idx="187">
                  <c:v>1</c:v>
                </c:pt>
                <c:pt idx="188">
                  <c:v>1</c:v>
                </c:pt>
                <c:pt idx="189">
                  <c:v>1</c:v>
                </c:pt>
                <c:pt idx="190">
                  <c:v>1</c:v>
                </c:pt>
                <c:pt idx="191">
                  <c:v>1</c:v>
                </c:pt>
                <c:pt idx="192">
                  <c:v>1</c:v>
                </c:pt>
                <c:pt idx="193">
                  <c:v>1</c:v>
                </c:pt>
                <c:pt idx="194">
                  <c:v>1</c:v>
                </c:pt>
                <c:pt idx="195">
                  <c:v>1</c:v>
                </c:pt>
                <c:pt idx="196">
                  <c:v>1</c:v>
                </c:pt>
                <c:pt idx="197">
                  <c:v>1</c:v>
                </c:pt>
                <c:pt idx="198">
                  <c:v>1</c:v>
                </c:pt>
                <c:pt idx="199">
                  <c:v>1</c:v>
                </c:pt>
                <c:pt idx="200">
                  <c:v>1</c:v>
                </c:pt>
                <c:pt idx="201">
                  <c:v>1</c:v>
                </c:pt>
                <c:pt idx="202">
                  <c:v>1</c:v>
                </c:pt>
                <c:pt idx="203">
                  <c:v>1</c:v>
                </c:pt>
                <c:pt idx="204">
                  <c:v>1</c:v>
                </c:pt>
                <c:pt idx="205">
                  <c:v>1</c:v>
                </c:pt>
                <c:pt idx="206">
                  <c:v>1</c:v>
                </c:pt>
                <c:pt idx="207">
                  <c:v>1</c:v>
                </c:pt>
                <c:pt idx="208">
                  <c:v>1</c:v>
                </c:pt>
                <c:pt idx="209">
                  <c:v>1</c:v>
                </c:pt>
                <c:pt idx="210">
                  <c:v>1</c:v>
                </c:pt>
                <c:pt idx="211">
                  <c:v>1</c:v>
                </c:pt>
                <c:pt idx="212">
                  <c:v>1</c:v>
                </c:pt>
                <c:pt idx="213">
                  <c:v>1</c:v>
                </c:pt>
                <c:pt idx="214">
                  <c:v>1</c:v>
                </c:pt>
                <c:pt idx="215">
                  <c:v>1</c:v>
                </c:pt>
                <c:pt idx="216">
                  <c:v>1</c:v>
                </c:pt>
                <c:pt idx="217">
                  <c:v>1</c:v>
                </c:pt>
                <c:pt idx="218">
                  <c:v>1</c:v>
                </c:pt>
                <c:pt idx="219">
                  <c:v>1</c:v>
                </c:pt>
                <c:pt idx="220">
                  <c:v>1</c:v>
                </c:pt>
                <c:pt idx="221">
                  <c:v>1</c:v>
                </c:pt>
                <c:pt idx="222">
                  <c:v>1</c:v>
                </c:pt>
                <c:pt idx="223">
                  <c:v>1</c:v>
                </c:pt>
                <c:pt idx="224">
                  <c:v>1</c:v>
                </c:pt>
                <c:pt idx="225">
                  <c:v>1</c:v>
                </c:pt>
                <c:pt idx="226">
                  <c:v>1</c:v>
                </c:pt>
                <c:pt idx="227">
                  <c:v>1</c:v>
                </c:pt>
                <c:pt idx="228">
                  <c:v>1</c:v>
                </c:pt>
                <c:pt idx="229">
                  <c:v>1</c:v>
                </c:pt>
                <c:pt idx="230">
                  <c:v>1</c:v>
                </c:pt>
                <c:pt idx="231">
                  <c:v>1</c:v>
                </c:pt>
                <c:pt idx="232">
                  <c:v>1</c:v>
                </c:pt>
                <c:pt idx="233">
                  <c:v>1</c:v>
                </c:pt>
                <c:pt idx="234">
                  <c:v>1</c:v>
                </c:pt>
                <c:pt idx="235">
                  <c:v>1</c:v>
                </c:pt>
                <c:pt idx="236">
                  <c:v>1</c:v>
                </c:pt>
                <c:pt idx="237">
                  <c:v>1</c:v>
                </c:pt>
                <c:pt idx="238">
                  <c:v>1</c:v>
                </c:pt>
                <c:pt idx="239">
                  <c:v>1</c:v>
                </c:pt>
                <c:pt idx="240">
                  <c:v>1</c:v>
                </c:pt>
                <c:pt idx="241">
                  <c:v>1</c:v>
                </c:pt>
                <c:pt idx="242">
                  <c:v>1</c:v>
                </c:pt>
                <c:pt idx="243">
                  <c:v>1</c:v>
                </c:pt>
                <c:pt idx="244">
                  <c:v>1</c:v>
                </c:pt>
                <c:pt idx="245">
                  <c:v>1</c:v>
                </c:pt>
                <c:pt idx="246">
                  <c:v>1</c:v>
                </c:pt>
                <c:pt idx="247">
                  <c:v>1</c:v>
                </c:pt>
                <c:pt idx="248">
                  <c:v>1</c:v>
                </c:pt>
                <c:pt idx="249">
                  <c:v>1</c:v>
                </c:pt>
                <c:pt idx="250">
                  <c:v>1</c:v>
                </c:pt>
                <c:pt idx="251">
                  <c:v>1</c:v>
                </c:pt>
                <c:pt idx="252">
                  <c:v>1</c:v>
                </c:pt>
                <c:pt idx="253">
                  <c:v>1</c:v>
                </c:pt>
                <c:pt idx="254">
                  <c:v>1</c:v>
                </c:pt>
                <c:pt idx="255">
                  <c:v>1</c:v>
                </c:pt>
                <c:pt idx="256">
                  <c:v>1</c:v>
                </c:pt>
                <c:pt idx="257">
                  <c:v>1</c:v>
                </c:pt>
                <c:pt idx="258">
                  <c:v>1</c:v>
                </c:pt>
                <c:pt idx="259">
                  <c:v>1</c:v>
                </c:pt>
                <c:pt idx="260">
                  <c:v>1</c:v>
                </c:pt>
                <c:pt idx="261">
                  <c:v>1</c:v>
                </c:pt>
                <c:pt idx="262">
                  <c:v>1</c:v>
                </c:pt>
                <c:pt idx="263">
                  <c:v>1</c:v>
                </c:pt>
                <c:pt idx="264">
                  <c:v>1</c:v>
                </c:pt>
                <c:pt idx="265">
                  <c:v>1</c:v>
                </c:pt>
                <c:pt idx="266">
                  <c:v>1</c:v>
                </c:pt>
                <c:pt idx="267">
                  <c:v>1</c:v>
                </c:pt>
                <c:pt idx="268">
                  <c:v>1</c:v>
                </c:pt>
                <c:pt idx="269">
                  <c:v>1</c:v>
                </c:pt>
                <c:pt idx="270">
                  <c:v>1</c:v>
                </c:pt>
                <c:pt idx="271">
                  <c:v>1</c:v>
                </c:pt>
                <c:pt idx="272">
                  <c:v>1</c:v>
                </c:pt>
                <c:pt idx="273">
                  <c:v>1</c:v>
                </c:pt>
                <c:pt idx="274">
                  <c:v>1</c:v>
                </c:pt>
                <c:pt idx="275">
                  <c:v>1</c:v>
                </c:pt>
                <c:pt idx="276">
                  <c:v>1</c:v>
                </c:pt>
                <c:pt idx="277">
                  <c:v>1</c:v>
                </c:pt>
                <c:pt idx="278">
                  <c:v>1</c:v>
                </c:pt>
                <c:pt idx="279">
                  <c:v>1</c:v>
                </c:pt>
                <c:pt idx="280">
                  <c:v>1</c:v>
                </c:pt>
                <c:pt idx="281">
                  <c:v>1</c:v>
                </c:pt>
                <c:pt idx="282">
                  <c:v>1</c:v>
                </c:pt>
                <c:pt idx="283">
                  <c:v>1</c:v>
                </c:pt>
                <c:pt idx="284">
                  <c:v>1</c:v>
                </c:pt>
                <c:pt idx="285">
                  <c:v>1</c:v>
                </c:pt>
                <c:pt idx="286">
                  <c:v>1</c:v>
                </c:pt>
                <c:pt idx="287">
                  <c:v>1</c:v>
                </c:pt>
                <c:pt idx="288">
                  <c:v>1</c:v>
                </c:pt>
                <c:pt idx="289">
                  <c:v>1</c:v>
                </c:pt>
                <c:pt idx="290">
                  <c:v>1</c:v>
                </c:pt>
                <c:pt idx="291">
                  <c:v>1</c:v>
                </c:pt>
                <c:pt idx="292">
                  <c:v>1</c:v>
                </c:pt>
                <c:pt idx="293">
                  <c:v>1</c:v>
                </c:pt>
                <c:pt idx="294">
                  <c:v>1</c:v>
                </c:pt>
                <c:pt idx="295">
                  <c:v>1</c:v>
                </c:pt>
                <c:pt idx="296">
                  <c:v>1</c:v>
                </c:pt>
                <c:pt idx="297">
                  <c:v>1</c:v>
                </c:pt>
                <c:pt idx="298">
                  <c:v>1</c:v>
                </c:pt>
                <c:pt idx="299">
                  <c:v>1</c:v>
                </c:pt>
                <c:pt idx="300">
                  <c:v>1</c:v>
                </c:pt>
                <c:pt idx="301">
                  <c:v>1</c:v>
                </c:pt>
                <c:pt idx="302">
                  <c:v>1</c:v>
                </c:pt>
                <c:pt idx="303">
                  <c:v>1</c:v>
                </c:pt>
                <c:pt idx="304">
                  <c:v>1</c:v>
                </c:pt>
                <c:pt idx="305">
                  <c:v>1</c:v>
                </c:pt>
                <c:pt idx="306">
                  <c:v>1</c:v>
                </c:pt>
                <c:pt idx="307">
                  <c:v>1</c:v>
                </c:pt>
                <c:pt idx="308">
                  <c:v>1</c:v>
                </c:pt>
                <c:pt idx="309">
                  <c:v>1</c:v>
                </c:pt>
                <c:pt idx="310">
                  <c:v>1</c:v>
                </c:pt>
                <c:pt idx="311">
                  <c:v>1</c:v>
                </c:pt>
                <c:pt idx="312">
                  <c:v>1</c:v>
                </c:pt>
                <c:pt idx="313">
                  <c:v>1</c:v>
                </c:pt>
                <c:pt idx="314">
                  <c:v>1</c:v>
                </c:pt>
                <c:pt idx="315">
                  <c:v>1</c:v>
                </c:pt>
                <c:pt idx="316">
                  <c:v>1</c:v>
                </c:pt>
                <c:pt idx="317">
                  <c:v>1</c:v>
                </c:pt>
                <c:pt idx="318">
                  <c:v>1</c:v>
                </c:pt>
                <c:pt idx="319">
                  <c:v>1</c:v>
                </c:pt>
                <c:pt idx="320">
                  <c:v>1</c:v>
                </c:pt>
                <c:pt idx="321">
                  <c:v>1</c:v>
                </c:pt>
                <c:pt idx="322">
                  <c:v>1</c:v>
                </c:pt>
                <c:pt idx="323">
                  <c:v>1</c:v>
                </c:pt>
                <c:pt idx="324">
                  <c:v>1</c:v>
                </c:pt>
                <c:pt idx="325">
                  <c:v>1</c:v>
                </c:pt>
                <c:pt idx="326">
                  <c:v>1</c:v>
                </c:pt>
                <c:pt idx="327">
                  <c:v>1</c:v>
                </c:pt>
                <c:pt idx="328">
                  <c:v>1</c:v>
                </c:pt>
                <c:pt idx="329">
                  <c:v>1</c:v>
                </c:pt>
                <c:pt idx="330">
                  <c:v>1</c:v>
                </c:pt>
                <c:pt idx="331">
                  <c:v>1</c:v>
                </c:pt>
                <c:pt idx="332">
                  <c:v>1</c:v>
                </c:pt>
                <c:pt idx="333">
                  <c:v>1</c:v>
                </c:pt>
                <c:pt idx="334">
                  <c:v>1</c:v>
                </c:pt>
                <c:pt idx="335">
                  <c:v>1</c:v>
                </c:pt>
                <c:pt idx="336">
                  <c:v>1</c:v>
                </c:pt>
                <c:pt idx="337">
                  <c:v>1</c:v>
                </c:pt>
                <c:pt idx="338">
                  <c:v>1</c:v>
                </c:pt>
                <c:pt idx="339">
                  <c:v>1</c:v>
                </c:pt>
                <c:pt idx="340">
                  <c:v>1</c:v>
                </c:pt>
                <c:pt idx="341">
                  <c:v>1</c:v>
                </c:pt>
                <c:pt idx="342">
                  <c:v>1</c:v>
                </c:pt>
                <c:pt idx="343">
                  <c:v>1</c:v>
                </c:pt>
                <c:pt idx="344">
                  <c:v>1</c:v>
                </c:pt>
                <c:pt idx="345">
                  <c:v>1</c:v>
                </c:pt>
                <c:pt idx="346">
                  <c:v>1</c:v>
                </c:pt>
                <c:pt idx="347">
                  <c:v>1</c:v>
                </c:pt>
                <c:pt idx="348">
                  <c:v>1</c:v>
                </c:pt>
                <c:pt idx="349">
                  <c:v>1</c:v>
                </c:pt>
                <c:pt idx="350">
                  <c:v>1</c:v>
                </c:pt>
                <c:pt idx="351">
                  <c:v>1</c:v>
                </c:pt>
                <c:pt idx="352">
                  <c:v>1</c:v>
                </c:pt>
                <c:pt idx="353">
                  <c:v>1</c:v>
                </c:pt>
                <c:pt idx="354">
                  <c:v>1</c:v>
                </c:pt>
                <c:pt idx="355">
                  <c:v>1</c:v>
                </c:pt>
                <c:pt idx="356">
                  <c:v>1</c:v>
                </c:pt>
                <c:pt idx="357">
                  <c:v>1</c:v>
                </c:pt>
                <c:pt idx="358">
                  <c:v>1</c:v>
                </c:pt>
                <c:pt idx="359">
                  <c:v>1</c:v>
                </c:pt>
                <c:pt idx="360">
                  <c:v>1</c:v>
                </c:pt>
                <c:pt idx="361">
                  <c:v>1</c:v>
                </c:pt>
                <c:pt idx="362">
                  <c:v>1</c:v>
                </c:pt>
                <c:pt idx="363">
                  <c:v>1</c:v>
                </c:pt>
                <c:pt idx="364">
                  <c:v>1</c:v>
                </c:pt>
                <c:pt idx="365">
                  <c:v>1</c:v>
                </c:pt>
                <c:pt idx="366">
                  <c:v>1</c:v>
                </c:pt>
                <c:pt idx="367">
                  <c:v>1</c:v>
                </c:pt>
                <c:pt idx="368">
                  <c:v>1</c:v>
                </c:pt>
                <c:pt idx="369">
                  <c:v>1</c:v>
                </c:pt>
                <c:pt idx="370">
                  <c:v>1</c:v>
                </c:pt>
                <c:pt idx="371">
                  <c:v>1</c:v>
                </c:pt>
                <c:pt idx="372">
                  <c:v>1</c:v>
                </c:pt>
                <c:pt idx="373">
                  <c:v>1</c:v>
                </c:pt>
                <c:pt idx="374">
                  <c:v>1</c:v>
                </c:pt>
                <c:pt idx="375">
                  <c:v>1</c:v>
                </c:pt>
                <c:pt idx="376">
                  <c:v>1</c:v>
                </c:pt>
                <c:pt idx="377">
                  <c:v>1</c:v>
                </c:pt>
                <c:pt idx="378">
                  <c:v>1</c:v>
                </c:pt>
                <c:pt idx="379">
                  <c:v>1</c:v>
                </c:pt>
                <c:pt idx="380">
                  <c:v>1</c:v>
                </c:pt>
                <c:pt idx="381">
                  <c:v>1</c:v>
                </c:pt>
                <c:pt idx="382">
                  <c:v>1</c:v>
                </c:pt>
                <c:pt idx="383">
                  <c:v>1</c:v>
                </c:pt>
                <c:pt idx="384">
                  <c:v>1</c:v>
                </c:pt>
                <c:pt idx="385">
                  <c:v>1</c:v>
                </c:pt>
                <c:pt idx="386">
                  <c:v>1</c:v>
                </c:pt>
                <c:pt idx="387">
                  <c:v>1</c:v>
                </c:pt>
                <c:pt idx="388">
                  <c:v>1</c:v>
                </c:pt>
                <c:pt idx="389">
                  <c:v>1</c:v>
                </c:pt>
                <c:pt idx="390">
                  <c:v>1</c:v>
                </c:pt>
                <c:pt idx="391">
                  <c:v>1</c:v>
                </c:pt>
                <c:pt idx="392">
                  <c:v>1</c:v>
                </c:pt>
                <c:pt idx="393">
                  <c:v>1</c:v>
                </c:pt>
                <c:pt idx="394">
                  <c:v>1</c:v>
                </c:pt>
                <c:pt idx="395">
                  <c:v>1</c:v>
                </c:pt>
                <c:pt idx="396">
                  <c:v>1</c:v>
                </c:pt>
                <c:pt idx="397">
                  <c:v>1</c:v>
                </c:pt>
                <c:pt idx="398">
                  <c:v>1</c:v>
                </c:pt>
                <c:pt idx="399">
                  <c:v>1</c:v>
                </c:pt>
                <c:pt idx="400">
                  <c:v>1</c:v>
                </c:pt>
                <c:pt idx="401">
                  <c:v>1</c:v>
                </c:pt>
                <c:pt idx="402">
                  <c:v>1</c:v>
                </c:pt>
                <c:pt idx="403">
                  <c:v>1</c:v>
                </c:pt>
                <c:pt idx="404">
                  <c:v>1</c:v>
                </c:pt>
                <c:pt idx="405">
                  <c:v>1</c:v>
                </c:pt>
                <c:pt idx="406">
                  <c:v>1</c:v>
                </c:pt>
                <c:pt idx="407">
                  <c:v>1</c:v>
                </c:pt>
                <c:pt idx="408">
                  <c:v>1</c:v>
                </c:pt>
                <c:pt idx="409">
                  <c:v>1</c:v>
                </c:pt>
                <c:pt idx="410">
                  <c:v>1</c:v>
                </c:pt>
                <c:pt idx="411">
                  <c:v>1</c:v>
                </c:pt>
                <c:pt idx="412">
                  <c:v>1</c:v>
                </c:pt>
                <c:pt idx="413">
                  <c:v>1</c:v>
                </c:pt>
                <c:pt idx="414">
                  <c:v>1</c:v>
                </c:pt>
                <c:pt idx="415">
                  <c:v>1</c:v>
                </c:pt>
                <c:pt idx="416">
                  <c:v>1</c:v>
                </c:pt>
                <c:pt idx="417">
                  <c:v>1</c:v>
                </c:pt>
                <c:pt idx="418">
                  <c:v>1</c:v>
                </c:pt>
                <c:pt idx="419">
                  <c:v>1</c:v>
                </c:pt>
                <c:pt idx="420">
                  <c:v>1</c:v>
                </c:pt>
                <c:pt idx="421">
                  <c:v>1</c:v>
                </c:pt>
                <c:pt idx="422">
                  <c:v>1</c:v>
                </c:pt>
                <c:pt idx="423">
                  <c:v>1</c:v>
                </c:pt>
                <c:pt idx="424">
                  <c:v>1</c:v>
                </c:pt>
                <c:pt idx="425">
                  <c:v>1</c:v>
                </c:pt>
                <c:pt idx="426">
                  <c:v>1</c:v>
                </c:pt>
                <c:pt idx="427">
                  <c:v>1</c:v>
                </c:pt>
                <c:pt idx="428">
                  <c:v>1</c:v>
                </c:pt>
                <c:pt idx="429">
                  <c:v>1</c:v>
                </c:pt>
                <c:pt idx="430">
                  <c:v>1</c:v>
                </c:pt>
                <c:pt idx="431">
                  <c:v>1</c:v>
                </c:pt>
                <c:pt idx="432">
                  <c:v>1</c:v>
                </c:pt>
                <c:pt idx="433">
                  <c:v>1</c:v>
                </c:pt>
                <c:pt idx="434">
                  <c:v>1</c:v>
                </c:pt>
                <c:pt idx="435">
                  <c:v>1</c:v>
                </c:pt>
                <c:pt idx="436">
                  <c:v>1</c:v>
                </c:pt>
                <c:pt idx="437">
                  <c:v>1</c:v>
                </c:pt>
                <c:pt idx="438">
                  <c:v>1</c:v>
                </c:pt>
                <c:pt idx="439">
                  <c:v>1</c:v>
                </c:pt>
                <c:pt idx="440">
                  <c:v>1</c:v>
                </c:pt>
                <c:pt idx="441">
                  <c:v>1</c:v>
                </c:pt>
                <c:pt idx="442">
                  <c:v>1</c:v>
                </c:pt>
                <c:pt idx="443">
                  <c:v>1</c:v>
                </c:pt>
                <c:pt idx="444">
                  <c:v>1</c:v>
                </c:pt>
                <c:pt idx="445">
                  <c:v>1</c:v>
                </c:pt>
                <c:pt idx="446">
                  <c:v>1</c:v>
                </c:pt>
                <c:pt idx="447">
                  <c:v>1</c:v>
                </c:pt>
                <c:pt idx="448">
                  <c:v>1</c:v>
                </c:pt>
                <c:pt idx="449">
                  <c:v>1</c:v>
                </c:pt>
                <c:pt idx="450">
                  <c:v>1</c:v>
                </c:pt>
                <c:pt idx="451">
                  <c:v>1</c:v>
                </c:pt>
                <c:pt idx="452">
                  <c:v>1</c:v>
                </c:pt>
                <c:pt idx="453">
                  <c:v>1</c:v>
                </c:pt>
                <c:pt idx="454">
                  <c:v>1</c:v>
                </c:pt>
                <c:pt idx="455">
                  <c:v>1</c:v>
                </c:pt>
                <c:pt idx="456">
                  <c:v>1</c:v>
                </c:pt>
                <c:pt idx="457">
                  <c:v>1</c:v>
                </c:pt>
                <c:pt idx="458">
                  <c:v>1</c:v>
                </c:pt>
                <c:pt idx="459">
                  <c:v>1</c:v>
                </c:pt>
                <c:pt idx="460">
                  <c:v>1</c:v>
                </c:pt>
                <c:pt idx="461">
                  <c:v>1</c:v>
                </c:pt>
                <c:pt idx="462">
                  <c:v>1</c:v>
                </c:pt>
                <c:pt idx="463">
                  <c:v>1</c:v>
                </c:pt>
                <c:pt idx="464">
                  <c:v>1</c:v>
                </c:pt>
                <c:pt idx="465">
                  <c:v>1</c:v>
                </c:pt>
                <c:pt idx="466">
                  <c:v>1</c:v>
                </c:pt>
                <c:pt idx="467">
                  <c:v>1</c:v>
                </c:pt>
                <c:pt idx="468">
                  <c:v>1</c:v>
                </c:pt>
                <c:pt idx="469">
                  <c:v>1</c:v>
                </c:pt>
                <c:pt idx="470">
                  <c:v>1</c:v>
                </c:pt>
                <c:pt idx="471">
                  <c:v>1</c:v>
                </c:pt>
                <c:pt idx="472">
                  <c:v>1</c:v>
                </c:pt>
                <c:pt idx="473">
                  <c:v>1</c:v>
                </c:pt>
                <c:pt idx="474">
                  <c:v>1</c:v>
                </c:pt>
                <c:pt idx="475">
                  <c:v>1</c:v>
                </c:pt>
                <c:pt idx="476">
                  <c:v>1</c:v>
                </c:pt>
                <c:pt idx="477">
                  <c:v>1</c:v>
                </c:pt>
                <c:pt idx="478">
                  <c:v>1</c:v>
                </c:pt>
                <c:pt idx="479">
                  <c:v>1</c:v>
                </c:pt>
                <c:pt idx="480">
                  <c:v>1</c:v>
                </c:pt>
                <c:pt idx="481">
                  <c:v>1</c:v>
                </c:pt>
                <c:pt idx="482">
                  <c:v>1</c:v>
                </c:pt>
                <c:pt idx="483">
                  <c:v>1</c:v>
                </c:pt>
                <c:pt idx="484">
                  <c:v>1</c:v>
                </c:pt>
                <c:pt idx="485">
                  <c:v>1</c:v>
                </c:pt>
                <c:pt idx="486">
                  <c:v>1</c:v>
                </c:pt>
                <c:pt idx="487">
                  <c:v>1</c:v>
                </c:pt>
                <c:pt idx="488">
                  <c:v>1</c:v>
                </c:pt>
                <c:pt idx="489">
                  <c:v>1</c:v>
                </c:pt>
                <c:pt idx="490">
                  <c:v>1</c:v>
                </c:pt>
                <c:pt idx="491">
                  <c:v>1</c:v>
                </c:pt>
                <c:pt idx="492">
                  <c:v>1</c:v>
                </c:pt>
                <c:pt idx="493">
                  <c:v>1</c:v>
                </c:pt>
                <c:pt idx="494">
                  <c:v>1</c:v>
                </c:pt>
                <c:pt idx="495">
                  <c:v>1</c:v>
                </c:pt>
                <c:pt idx="496">
                  <c:v>1</c:v>
                </c:pt>
                <c:pt idx="497">
                  <c:v>1</c:v>
                </c:pt>
                <c:pt idx="498">
                  <c:v>1</c:v>
                </c:pt>
                <c:pt idx="499">
                  <c:v>1</c:v>
                </c:pt>
                <c:pt idx="500">
                  <c:v>1</c:v>
                </c:pt>
                <c:pt idx="501">
                  <c:v>1</c:v>
                </c:pt>
                <c:pt idx="502">
                  <c:v>1</c:v>
                </c:pt>
                <c:pt idx="503">
                  <c:v>1</c:v>
                </c:pt>
                <c:pt idx="504">
                  <c:v>1</c:v>
                </c:pt>
                <c:pt idx="505">
                  <c:v>1</c:v>
                </c:pt>
                <c:pt idx="506">
                  <c:v>1</c:v>
                </c:pt>
                <c:pt idx="507">
                  <c:v>1</c:v>
                </c:pt>
                <c:pt idx="508">
                  <c:v>1</c:v>
                </c:pt>
                <c:pt idx="509">
                  <c:v>1</c:v>
                </c:pt>
                <c:pt idx="510">
                  <c:v>1</c:v>
                </c:pt>
                <c:pt idx="511">
                  <c:v>1</c:v>
                </c:pt>
                <c:pt idx="512">
                  <c:v>1</c:v>
                </c:pt>
                <c:pt idx="513">
                  <c:v>1</c:v>
                </c:pt>
                <c:pt idx="514">
                  <c:v>1</c:v>
                </c:pt>
                <c:pt idx="515">
                  <c:v>1</c:v>
                </c:pt>
                <c:pt idx="516">
                  <c:v>1</c:v>
                </c:pt>
                <c:pt idx="517">
                  <c:v>1</c:v>
                </c:pt>
                <c:pt idx="518">
                  <c:v>1</c:v>
                </c:pt>
                <c:pt idx="519">
                  <c:v>1</c:v>
                </c:pt>
                <c:pt idx="520">
                  <c:v>1</c:v>
                </c:pt>
                <c:pt idx="521">
                  <c:v>1</c:v>
                </c:pt>
                <c:pt idx="522">
                  <c:v>1</c:v>
                </c:pt>
                <c:pt idx="523">
                  <c:v>1</c:v>
                </c:pt>
                <c:pt idx="524">
                  <c:v>1</c:v>
                </c:pt>
                <c:pt idx="525">
                  <c:v>1</c:v>
                </c:pt>
                <c:pt idx="526">
                  <c:v>1</c:v>
                </c:pt>
                <c:pt idx="527">
                  <c:v>1</c:v>
                </c:pt>
                <c:pt idx="528">
                  <c:v>1</c:v>
                </c:pt>
                <c:pt idx="529">
                  <c:v>1</c:v>
                </c:pt>
                <c:pt idx="530">
                  <c:v>1</c:v>
                </c:pt>
                <c:pt idx="531">
                  <c:v>1</c:v>
                </c:pt>
                <c:pt idx="532">
                  <c:v>1</c:v>
                </c:pt>
                <c:pt idx="533">
                  <c:v>1</c:v>
                </c:pt>
                <c:pt idx="534">
                  <c:v>1</c:v>
                </c:pt>
                <c:pt idx="535">
                  <c:v>1</c:v>
                </c:pt>
                <c:pt idx="536">
                  <c:v>1</c:v>
                </c:pt>
                <c:pt idx="537">
                  <c:v>1</c:v>
                </c:pt>
                <c:pt idx="538">
                  <c:v>1</c:v>
                </c:pt>
                <c:pt idx="539">
                  <c:v>1</c:v>
                </c:pt>
                <c:pt idx="540">
                  <c:v>1</c:v>
                </c:pt>
                <c:pt idx="541">
                  <c:v>1</c:v>
                </c:pt>
                <c:pt idx="542">
                  <c:v>1</c:v>
                </c:pt>
                <c:pt idx="543">
                  <c:v>1</c:v>
                </c:pt>
                <c:pt idx="544">
                  <c:v>1</c:v>
                </c:pt>
                <c:pt idx="545">
                  <c:v>1</c:v>
                </c:pt>
                <c:pt idx="546">
                  <c:v>1</c:v>
                </c:pt>
                <c:pt idx="547">
                  <c:v>1</c:v>
                </c:pt>
                <c:pt idx="548">
                  <c:v>1</c:v>
                </c:pt>
                <c:pt idx="549">
                  <c:v>1</c:v>
                </c:pt>
                <c:pt idx="550">
                  <c:v>1</c:v>
                </c:pt>
                <c:pt idx="551">
                  <c:v>1</c:v>
                </c:pt>
                <c:pt idx="552">
                  <c:v>1</c:v>
                </c:pt>
                <c:pt idx="553">
                  <c:v>1</c:v>
                </c:pt>
                <c:pt idx="554">
                  <c:v>1</c:v>
                </c:pt>
                <c:pt idx="555">
                  <c:v>1</c:v>
                </c:pt>
                <c:pt idx="556">
                  <c:v>1</c:v>
                </c:pt>
                <c:pt idx="557">
                  <c:v>1</c:v>
                </c:pt>
                <c:pt idx="558">
                  <c:v>1</c:v>
                </c:pt>
                <c:pt idx="559">
                  <c:v>1</c:v>
                </c:pt>
                <c:pt idx="560">
                  <c:v>1</c:v>
                </c:pt>
                <c:pt idx="561">
                  <c:v>1</c:v>
                </c:pt>
                <c:pt idx="562">
                  <c:v>1</c:v>
                </c:pt>
                <c:pt idx="563">
                  <c:v>1</c:v>
                </c:pt>
                <c:pt idx="564">
                  <c:v>1</c:v>
                </c:pt>
                <c:pt idx="565">
                  <c:v>1</c:v>
                </c:pt>
                <c:pt idx="566">
                  <c:v>1</c:v>
                </c:pt>
                <c:pt idx="567">
                  <c:v>1</c:v>
                </c:pt>
                <c:pt idx="568">
                  <c:v>1</c:v>
                </c:pt>
                <c:pt idx="569">
                  <c:v>1</c:v>
                </c:pt>
                <c:pt idx="570">
                  <c:v>1</c:v>
                </c:pt>
                <c:pt idx="571">
                  <c:v>1</c:v>
                </c:pt>
                <c:pt idx="572">
                  <c:v>1</c:v>
                </c:pt>
                <c:pt idx="573">
                  <c:v>1</c:v>
                </c:pt>
                <c:pt idx="574">
                  <c:v>1</c:v>
                </c:pt>
                <c:pt idx="575">
                  <c:v>1</c:v>
                </c:pt>
                <c:pt idx="576">
                  <c:v>1</c:v>
                </c:pt>
                <c:pt idx="577">
                  <c:v>1</c:v>
                </c:pt>
                <c:pt idx="578">
                  <c:v>1</c:v>
                </c:pt>
                <c:pt idx="579">
                  <c:v>1</c:v>
                </c:pt>
                <c:pt idx="580">
                  <c:v>1</c:v>
                </c:pt>
                <c:pt idx="581">
                  <c:v>1</c:v>
                </c:pt>
                <c:pt idx="582">
                  <c:v>1</c:v>
                </c:pt>
                <c:pt idx="583">
                  <c:v>1</c:v>
                </c:pt>
                <c:pt idx="584">
                  <c:v>1</c:v>
                </c:pt>
                <c:pt idx="585">
                  <c:v>1</c:v>
                </c:pt>
                <c:pt idx="586">
                  <c:v>1</c:v>
                </c:pt>
                <c:pt idx="587">
                  <c:v>1</c:v>
                </c:pt>
                <c:pt idx="588">
                  <c:v>1</c:v>
                </c:pt>
                <c:pt idx="589">
                  <c:v>1</c:v>
                </c:pt>
                <c:pt idx="590">
                  <c:v>1</c:v>
                </c:pt>
                <c:pt idx="591">
                  <c:v>1</c:v>
                </c:pt>
                <c:pt idx="592">
                  <c:v>1</c:v>
                </c:pt>
                <c:pt idx="593">
                  <c:v>1</c:v>
                </c:pt>
                <c:pt idx="594">
                  <c:v>1</c:v>
                </c:pt>
                <c:pt idx="595">
                  <c:v>1</c:v>
                </c:pt>
                <c:pt idx="596">
                  <c:v>1</c:v>
                </c:pt>
                <c:pt idx="597">
                  <c:v>1</c:v>
                </c:pt>
                <c:pt idx="598">
                  <c:v>1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</c:v>
                </c:pt>
                <c:pt idx="603">
                  <c:v>0</c:v>
                </c:pt>
                <c:pt idx="604">
                  <c:v>0</c:v>
                </c:pt>
                <c:pt idx="605">
                  <c:v>0</c:v>
                </c:pt>
                <c:pt idx="606">
                  <c:v>0</c:v>
                </c:pt>
                <c:pt idx="607">
                  <c:v>0</c:v>
                </c:pt>
                <c:pt idx="608">
                  <c:v>0</c:v>
                </c:pt>
                <c:pt idx="609">
                  <c:v>0</c:v>
                </c:pt>
                <c:pt idx="610">
                  <c:v>0</c:v>
                </c:pt>
                <c:pt idx="611">
                  <c:v>0</c:v>
                </c:pt>
                <c:pt idx="612">
                  <c:v>0</c:v>
                </c:pt>
                <c:pt idx="613">
                  <c:v>0</c:v>
                </c:pt>
                <c:pt idx="614">
                  <c:v>0</c:v>
                </c:pt>
                <c:pt idx="615">
                  <c:v>0</c:v>
                </c:pt>
                <c:pt idx="616">
                  <c:v>0</c:v>
                </c:pt>
                <c:pt idx="617">
                  <c:v>0</c:v>
                </c:pt>
                <c:pt idx="618">
                  <c:v>0</c:v>
                </c:pt>
                <c:pt idx="619">
                  <c:v>0</c:v>
                </c:pt>
                <c:pt idx="620">
                  <c:v>0</c:v>
                </c:pt>
                <c:pt idx="621">
                  <c:v>0</c:v>
                </c:pt>
                <c:pt idx="622">
                  <c:v>0</c:v>
                </c:pt>
                <c:pt idx="623">
                  <c:v>0</c:v>
                </c:pt>
                <c:pt idx="624">
                  <c:v>0</c:v>
                </c:pt>
                <c:pt idx="625">
                  <c:v>0</c:v>
                </c:pt>
                <c:pt idx="626">
                  <c:v>0</c:v>
                </c:pt>
                <c:pt idx="627">
                  <c:v>0</c:v>
                </c:pt>
                <c:pt idx="628">
                  <c:v>0</c:v>
                </c:pt>
                <c:pt idx="629">
                  <c:v>0</c:v>
                </c:pt>
                <c:pt idx="630">
                  <c:v>0</c:v>
                </c:pt>
                <c:pt idx="631">
                  <c:v>0</c:v>
                </c:pt>
                <c:pt idx="632">
                  <c:v>0</c:v>
                </c:pt>
                <c:pt idx="633">
                  <c:v>0</c:v>
                </c:pt>
                <c:pt idx="634">
                  <c:v>0</c:v>
                </c:pt>
                <c:pt idx="635">
                  <c:v>0</c:v>
                </c:pt>
                <c:pt idx="636">
                  <c:v>0</c:v>
                </c:pt>
                <c:pt idx="637">
                  <c:v>0</c:v>
                </c:pt>
                <c:pt idx="638">
                  <c:v>0</c:v>
                </c:pt>
                <c:pt idx="639">
                  <c:v>0</c:v>
                </c:pt>
                <c:pt idx="640">
                  <c:v>0</c:v>
                </c:pt>
                <c:pt idx="641">
                  <c:v>0</c:v>
                </c:pt>
                <c:pt idx="642">
                  <c:v>0</c:v>
                </c:pt>
                <c:pt idx="643">
                  <c:v>0</c:v>
                </c:pt>
                <c:pt idx="644">
                  <c:v>0</c:v>
                </c:pt>
                <c:pt idx="645">
                  <c:v>0</c:v>
                </c:pt>
                <c:pt idx="646">
                  <c:v>0</c:v>
                </c:pt>
                <c:pt idx="647">
                  <c:v>0</c:v>
                </c:pt>
                <c:pt idx="648">
                  <c:v>0</c:v>
                </c:pt>
                <c:pt idx="649">
                  <c:v>0</c:v>
                </c:pt>
                <c:pt idx="650">
                  <c:v>0</c:v>
                </c:pt>
                <c:pt idx="651">
                  <c:v>0</c:v>
                </c:pt>
                <c:pt idx="652">
                  <c:v>0</c:v>
                </c:pt>
                <c:pt idx="653">
                  <c:v>0</c:v>
                </c:pt>
                <c:pt idx="654">
                  <c:v>0</c:v>
                </c:pt>
                <c:pt idx="655">
                  <c:v>0</c:v>
                </c:pt>
                <c:pt idx="656">
                  <c:v>0</c:v>
                </c:pt>
                <c:pt idx="657">
                  <c:v>0</c:v>
                </c:pt>
                <c:pt idx="658">
                  <c:v>0</c:v>
                </c:pt>
                <c:pt idx="659">
                  <c:v>0</c:v>
                </c:pt>
                <c:pt idx="660">
                  <c:v>0</c:v>
                </c:pt>
                <c:pt idx="661">
                  <c:v>0</c:v>
                </c:pt>
                <c:pt idx="662">
                  <c:v>0</c:v>
                </c:pt>
                <c:pt idx="663">
                  <c:v>0</c:v>
                </c:pt>
                <c:pt idx="664">
                  <c:v>0</c:v>
                </c:pt>
                <c:pt idx="665">
                  <c:v>0</c:v>
                </c:pt>
                <c:pt idx="666">
                  <c:v>0</c:v>
                </c:pt>
                <c:pt idx="667">
                  <c:v>0</c:v>
                </c:pt>
                <c:pt idx="668">
                  <c:v>0</c:v>
                </c:pt>
                <c:pt idx="669">
                  <c:v>0</c:v>
                </c:pt>
                <c:pt idx="670">
                  <c:v>0</c:v>
                </c:pt>
                <c:pt idx="671">
                  <c:v>0</c:v>
                </c:pt>
                <c:pt idx="672">
                  <c:v>0</c:v>
                </c:pt>
                <c:pt idx="673">
                  <c:v>0</c:v>
                </c:pt>
                <c:pt idx="674">
                  <c:v>0</c:v>
                </c:pt>
                <c:pt idx="675">
                  <c:v>0</c:v>
                </c:pt>
                <c:pt idx="676">
                  <c:v>0</c:v>
                </c:pt>
                <c:pt idx="677">
                  <c:v>0</c:v>
                </c:pt>
                <c:pt idx="678">
                  <c:v>0</c:v>
                </c:pt>
                <c:pt idx="679">
                  <c:v>0</c:v>
                </c:pt>
                <c:pt idx="680">
                  <c:v>0</c:v>
                </c:pt>
                <c:pt idx="681">
                  <c:v>0</c:v>
                </c:pt>
                <c:pt idx="682">
                  <c:v>0</c:v>
                </c:pt>
                <c:pt idx="683">
                  <c:v>0</c:v>
                </c:pt>
                <c:pt idx="684">
                  <c:v>0</c:v>
                </c:pt>
                <c:pt idx="685">
                  <c:v>0</c:v>
                </c:pt>
                <c:pt idx="686">
                  <c:v>0</c:v>
                </c:pt>
                <c:pt idx="687">
                  <c:v>0</c:v>
                </c:pt>
                <c:pt idx="688">
                  <c:v>0</c:v>
                </c:pt>
                <c:pt idx="689">
                  <c:v>0</c:v>
                </c:pt>
                <c:pt idx="690">
                  <c:v>0</c:v>
                </c:pt>
                <c:pt idx="691">
                  <c:v>0</c:v>
                </c:pt>
                <c:pt idx="692">
                  <c:v>0</c:v>
                </c:pt>
                <c:pt idx="693">
                  <c:v>0</c:v>
                </c:pt>
                <c:pt idx="694">
                  <c:v>0</c:v>
                </c:pt>
                <c:pt idx="695">
                  <c:v>0</c:v>
                </c:pt>
                <c:pt idx="696">
                  <c:v>0</c:v>
                </c:pt>
                <c:pt idx="697">
                  <c:v>0</c:v>
                </c:pt>
                <c:pt idx="698">
                  <c:v>0</c:v>
                </c:pt>
                <c:pt idx="699">
                  <c:v>0</c:v>
                </c:pt>
                <c:pt idx="700">
                  <c:v>0</c:v>
                </c:pt>
                <c:pt idx="701">
                  <c:v>0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</c:v>
                </c:pt>
                <c:pt idx="706">
                  <c:v>0</c:v>
                </c:pt>
                <c:pt idx="707">
                  <c:v>0</c:v>
                </c:pt>
                <c:pt idx="708">
                  <c:v>0</c:v>
                </c:pt>
                <c:pt idx="709">
                  <c:v>0</c:v>
                </c:pt>
                <c:pt idx="710">
                  <c:v>0</c:v>
                </c:pt>
                <c:pt idx="711">
                  <c:v>0</c:v>
                </c:pt>
                <c:pt idx="712">
                  <c:v>0</c:v>
                </c:pt>
                <c:pt idx="713">
                  <c:v>0</c:v>
                </c:pt>
                <c:pt idx="714">
                  <c:v>0</c:v>
                </c:pt>
                <c:pt idx="715">
                  <c:v>0</c:v>
                </c:pt>
                <c:pt idx="716">
                  <c:v>0</c:v>
                </c:pt>
                <c:pt idx="717">
                  <c:v>0</c:v>
                </c:pt>
                <c:pt idx="718">
                  <c:v>0</c:v>
                </c:pt>
                <c:pt idx="719">
                  <c:v>0</c:v>
                </c:pt>
                <c:pt idx="720">
                  <c:v>0</c:v>
                </c:pt>
                <c:pt idx="721">
                  <c:v>0</c:v>
                </c:pt>
                <c:pt idx="722">
                  <c:v>0</c:v>
                </c:pt>
                <c:pt idx="723">
                  <c:v>0</c:v>
                </c:pt>
                <c:pt idx="724">
                  <c:v>0</c:v>
                </c:pt>
                <c:pt idx="725">
                  <c:v>0</c:v>
                </c:pt>
                <c:pt idx="726">
                  <c:v>0</c:v>
                </c:pt>
                <c:pt idx="727">
                  <c:v>0</c:v>
                </c:pt>
                <c:pt idx="728">
                  <c:v>0</c:v>
                </c:pt>
                <c:pt idx="729">
                  <c:v>0</c:v>
                </c:pt>
                <c:pt idx="730">
                  <c:v>0</c:v>
                </c:pt>
                <c:pt idx="731">
                  <c:v>0</c:v>
                </c:pt>
                <c:pt idx="732">
                  <c:v>0</c:v>
                </c:pt>
                <c:pt idx="733">
                  <c:v>0</c:v>
                </c:pt>
                <c:pt idx="734">
                  <c:v>0</c:v>
                </c:pt>
                <c:pt idx="735">
                  <c:v>0</c:v>
                </c:pt>
                <c:pt idx="736">
                  <c:v>0</c:v>
                </c:pt>
                <c:pt idx="737">
                  <c:v>0</c:v>
                </c:pt>
                <c:pt idx="738">
                  <c:v>0</c:v>
                </c:pt>
                <c:pt idx="739">
                  <c:v>0</c:v>
                </c:pt>
                <c:pt idx="740">
                  <c:v>0</c:v>
                </c:pt>
                <c:pt idx="741">
                  <c:v>0</c:v>
                </c:pt>
                <c:pt idx="742">
                  <c:v>0</c:v>
                </c:pt>
                <c:pt idx="743">
                  <c:v>0</c:v>
                </c:pt>
                <c:pt idx="744">
                  <c:v>0</c:v>
                </c:pt>
                <c:pt idx="745">
                  <c:v>0</c:v>
                </c:pt>
                <c:pt idx="746">
                  <c:v>0</c:v>
                </c:pt>
                <c:pt idx="747">
                  <c:v>0</c:v>
                </c:pt>
                <c:pt idx="748">
                  <c:v>0</c:v>
                </c:pt>
                <c:pt idx="749">
                  <c:v>0</c:v>
                </c:pt>
                <c:pt idx="750">
                  <c:v>0</c:v>
                </c:pt>
                <c:pt idx="751">
                  <c:v>0</c:v>
                </c:pt>
                <c:pt idx="752">
                  <c:v>0</c:v>
                </c:pt>
                <c:pt idx="753">
                  <c:v>0</c:v>
                </c:pt>
                <c:pt idx="754">
                  <c:v>0</c:v>
                </c:pt>
                <c:pt idx="755">
                  <c:v>0</c:v>
                </c:pt>
                <c:pt idx="756">
                  <c:v>0</c:v>
                </c:pt>
                <c:pt idx="757">
                  <c:v>0</c:v>
                </c:pt>
                <c:pt idx="758">
                  <c:v>0</c:v>
                </c:pt>
                <c:pt idx="759">
                  <c:v>0</c:v>
                </c:pt>
                <c:pt idx="760">
                  <c:v>0</c:v>
                </c:pt>
                <c:pt idx="761">
                  <c:v>0</c:v>
                </c:pt>
                <c:pt idx="762">
                  <c:v>0</c:v>
                </c:pt>
                <c:pt idx="763">
                  <c:v>0</c:v>
                </c:pt>
                <c:pt idx="764">
                  <c:v>0</c:v>
                </c:pt>
                <c:pt idx="765">
                  <c:v>0</c:v>
                </c:pt>
                <c:pt idx="766">
                  <c:v>0</c:v>
                </c:pt>
                <c:pt idx="767">
                  <c:v>0</c:v>
                </c:pt>
                <c:pt idx="768">
                  <c:v>0</c:v>
                </c:pt>
                <c:pt idx="769">
                  <c:v>0</c:v>
                </c:pt>
                <c:pt idx="770">
                  <c:v>0</c:v>
                </c:pt>
                <c:pt idx="771">
                  <c:v>0</c:v>
                </c:pt>
                <c:pt idx="772">
                  <c:v>0</c:v>
                </c:pt>
                <c:pt idx="773">
                  <c:v>0</c:v>
                </c:pt>
                <c:pt idx="774">
                  <c:v>0</c:v>
                </c:pt>
                <c:pt idx="775">
                  <c:v>0</c:v>
                </c:pt>
                <c:pt idx="776">
                  <c:v>0</c:v>
                </c:pt>
                <c:pt idx="777">
                  <c:v>0</c:v>
                </c:pt>
                <c:pt idx="778">
                  <c:v>0</c:v>
                </c:pt>
                <c:pt idx="779">
                  <c:v>0</c:v>
                </c:pt>
                <c:pt idx="780">
                  <c:v>0</c:v>
                </c:pt>
                <c:pt idx="781">
                  <c:v>0</c:v>
                </c:pt>
                <c:pt idx="782">
                  <c:v>0</c:v>
                </c:pt>
                <c:pt idx="783">
                  <c:v>0</c:v>
                </c:pt>
                <c:pt idx="784">
                  <c:v>0</c:v>
                </c:pt>
                <c:pt idx="785">
                  <c:v>0</c:v>
                </c:pt>
                <c:pt idx="786">
                  <c:v>0</c:v>
                </c:pt>
                <c:pt idx="787">
                  <c:v>0</c:v>
                </c:pt>
                <c:pt idx="788">
                  <c:v>0</c:v>
                </c:pt>
                <c:pt idx="789">
                  <c:v>0</c:v>
                </c:pt>
                <c:pt idx="790">
                  <c:v>0</c:v>
                </c:pt>
                <c:pt idx="791">
                  <c:v>0</c:v>
                </c:pt>
                <c:pt idx="792">
                  <c:v>0</c:v>
                </c:pt>
                <c:pt idx="793">
                  <c:v>0</c:v>
                </c:pt>
                <c:pt idx="794">
                  <c:v>0</c:v>
                </c:pt>
                <c:pt idx="795">
                  <c:v>0</c:v>
                </c:pt>
                <c:pt idx="796">
                  <c:v>0</c:v>
                </c:pt>
                <c:pt idx="797">
                  <c:v>0</c:v>
                </c:pt>
                <c:pt idx="798">
                  <c:v>0</c:v>
                </c:pt>
                <c:pt idx="799">
                  <c:v>0</c:v>
                </c:pt>
                <c:pt idx="800">
                  <c:v>0</c:v>
                </c:pt>
                <c:pt idx="801">
                  <c:v>0</c:v>
                </c:pt>
                <c:pt idx="802">
                  <c:v>0</c:v>
                </c:pt>
                <c:pt idx="803">
                  <c:v>0</c:v>
                </c:pt>
                <c:pt idx="804">
                  <c:v>0</c:v>
                </c:pt>
                <c:pt idx="805">
                  <c:v>0</c:v>
                </c:pt>
                <c:pt idx="806">
                  <c:v>0</c:v>
                </c:pt>
                <c:pt idx="807">
                  <c:v>0</c:v>
                </c:pt>
                <c:pt idx="808">
                  <c:v>0</c:v>
                </c:pt>
                <c:pt idx="809">
                  <c:v>0</c:v>
                </c:pt>
                <c:pt idx="810">
                  <c:v>0</c:v>
                </c:pt>
                <c:pt idx="811">
                  <c:v>0</c:v>
                </c:pt>
                <c:pt idx="812">
                  <c:v>0</c:v>
                </c:pt>
                <c:pt idx="813">
                  <c:v>0</c:v>
                </c:pt>
                <c:pt idx="814">
                  <c:v>0</c:v>
                </c:pt>
                <c:pt idx="815">
                  <c:v>0</c:v>
                </c:pt>
                <c:pt idx="816">
                  <c:v>0</c:v>
                </c:pt>
                <c:pt idx="817">
                  <c:v>0</c:v>
                </c:pt>
                <c:pt idx="818">
                  <c:v>0</c:v>
                </c:pt>
                <c:pt idx="819">
                  <c:v>0</c:v>
                </c:pt>
                <c:pt idx="820">
                  <c:v>0</c:v>
                </c:pt>
                <c:pt idx="821">
                  <c:v>0</c:v>
                </c:pt>
                <c:pt idx="822">
                  <c:v>0</c:v>
                </c:pt>
                <c:pt idx="823">
                  <c:v>0</c:v>
                </c:pt>
                <c:pt idx="824">
                  <c:v>0</c:v>
                </c:pt>
                <c:pt idx="825">
                  <c:v>0</c:v>
                </c:pt>
                <c:pt idx="826">
                  <c:v>0</c:v>
                </c:pt>
                <c:pt idx="827">
                  <c:v>0</c:v>
                </c:pt>
                <c:pt idx="828">
                  <c:v>0</c:v>
                </c:pt>
                <c:pt idx="829">
                  <c:v>0</c:v>
                </c:pt>
                <c:pt idx="830">
                  <c:v>0</c:v>
                </c:pt>
                <c:pt idx="831">
                  <c:v>0</c:v>
                </c:pt>
                <c:pt idx="832">
                  <c:v>0</c:v>
                </c:pt>
                <c:pt idx="833">
                  <c:v>0</c:v>
                </c:pt>
                <c:pt idx="834">
                  <c:v>0</c:v>
                </c:pt>
                <c:pt idx="835">
                  <c:v>0</c:v>
                </c:pt>
                <c:pt idx="836">
                  <c:v>0</c:v>
                </c:pt>
                <c:pt idx="837">
                  <c:v>0</c:v>
                </c:pt>
                <c:pt idx="838">
                  <c:v>0</c:v>
                </c:pt>
                <c:pt idx="839">
                  <c:v>0</c:v>
                </c:pt>
                <c:pt idx="840">
                  <c:v>0</c:v>
                </c:pt>
                <c:pt idx="841">
                  <c:v>0</c:v>
                </c:pt>
                <c:pt idx="842">
                  <c:v>0</c:v>
                </c:pt>
                <c:pt idx="843">
                  <c:v>0</c:v>
                </c:pt>
                <c:pt idx="844">
                  <c:v>0</c:v>
                </c:pt>
                <c:pt idx="845">
                  <c:v>0</c:v>
                </c:pt>
                <c:pt idx="846">
                  <c:v>0</c:v>
                </c:pt>
                <c:pt idx="847">
                  <c:v>0</c:v>
                </c:pt>
                <c:pt idx="848">
                  <c:v>0</c:v>
                </c:pt>
                <c:pt idx="849">
                  <c:v>0</c:v>
                </c:pt>
                <c:pt idx="850">
                  <c:v>0</c:v>
                </c:pt>
                <c:pt idx="851">
                  <c:v>0</c:v>
                </c:pt>
                <c:pt idx="852">
                  <c:v>0</c:v>
                </c:pt>
                <c:pt idx="853">
                  <c:v>0</c:v>
                </c:pt>
                <c:pt idx="854">
                  <c:v>0</c:v>
                </c:pt>
                <c:pt idx="855">
                  <c:v>0</c:v>
                </c:pt>
                <c:pt idx="856">
                  <c:v>0</c:v>
                </c:pt>
                <c:pt idx="857">
                  <c:v>0</c:v>
                </c:pt>
                <c:pt idx="858">
                  <c:v>0</c:v>
                </c:pt>
                <c:pt idx="859">
                  <c:v>0</c:v>
                </c:pt>
                <c:pt idx="860">
                  <c:v>0</c:v>
                </c:pt>
                <c:pt idx="861">
                  <c:v>0</c:v>
                </c:pt>
                <c:pt idx="862">
                  <c:v>0</c:v>
                </c:pt>
                <c:pt idx="863">
                  <c:v>0</c:v>
                </c:pt>
                <c:pt idx="864">
                  <c:v>0</c:v>
                </c:pt>
                <c:pt idx="865">
                  <c:v>0</c:v>
                </c:pt>
                <c:pt idx="866">
                  <c:v>0</c:v>
                </c:pt>
                <c:pt idx="867">
                  <c:v>0</c:v>
                </c:pt>
                <c:pt idx="868">
                  <c:v>0</c:v>
                </c:pt>
                <c:pt idx="869">
                  <c:v>0</c:v>
                </c:pt>
                <c:pt idx="870">
                  <c:v>0</c:v>
                </c:pt>
                <c:pt idx="871">
                  <c:v>0</c:v>
                </c:pt>
                <c:pt idx="872">
                  <c:v>0</c:v>
                </c:pt>
                <c:pt idx="873">
                  <c:v>0</c:v>
                </c:pt>
                <c:pt idx="874">
                  <c:v>0</c:v>
                </c:pt>
                <c:pt idx="875">
                  <c:v>0</c:v>
                </c:pt>
                <c:pt idx="876">
                  <c:v>0</c:v>
                </c:pt>
                <c:pt idx="877">
                  <c:v>0</c:v>
                </c:pt>
                <c:pt idx="878">
                  <c:v>0</c:v>
                </c:pt>
                <c:pt idx="879">
                  <c:v>0</c:v>
                </c:pt>
                <c:pt idx="880">
                  <c:v>0</c:v>
                </c:pt>
                <c:pt idx="881">
                  <c:v>0</c:v>
                </c:pt>
                <c:pt idx="882">
                  <c:v>0</c:v>
                </c:pt>
                <c:pt idx="883">
                  <c:v>0</c:v>
                </c:pt>
                <c:pt idx="884">
                  <c:v>0</c:v>
                </c:pt>
                <c:pt idx="885">
                  <c:v>0</c:v>
                </c:pt>
                <c:pt idx="886">
                  <c:v>0</c:v>
                </c:pt>
                <c:pt idx="887">
                  <c:v>0</c:v>
                </c:pt>
                <c:pt idx="888">
                  <c:v>0</c:v>
                </c:pt>
                <c:pt idx="889">
                  <c:v>0</c:v>
                </c:pt>
                <c:pt idx="890">
                  <c:v>0</c:v>
                </c:pt>
                <c:pt idx="891">
                  <c:v>0</c:v>
                </c:pt>
                <c:pt idx="892">
                  <c:v>0</c:v>
                </c:pt>
                <c:pt idx="893">
                  <c:v>0</c:v>
                </c:pt>
                <c:pt idx="894">
                  <c:v>0</c:v>
                </c:pt>
                <c:pt idx="895">
                  <c:v>0</c:v>
                </c:pt>
                <c:pt idx="896">
                  <c:v>0</c:v>
                </c:pt>
                <c:pt idx="897">
                  <c:v>0</c:v>
                </c:pt>
                <c:pt idx="898">
                  <c:v>0</c:v>
                </c:pt>
                <c:pt idx="899">
                  <c:v>0</c:v>
                </c:pt>
                <c:pt idx="900">
                  <c:v>0</c:v>
                </c:pt>
                <c:pt idx="901">
                  <c:v>0</c:v>
                </c:pt>
                <c:pt idx="902">
                  <c:v>0</c:v>
                </c:pt>
                <c:pt idx="903">
                  <c:v>0</c:v>
                </c:pt>
                <c:pt idx="904">
                  <c:v>0</c:v>
                </c:pt>
                <c:pt idx="905">
                  <c:v>0</c:v>
                </c:pt>
                <c:pt idx="906">
                  <c:v>0</c:v>
                </c:pt>
                <c:pt idx="907">
                  <c:v>0</c:v>
                </c:pt>
                <c:pt idx="908">
                  <c:v>0</c:v>
                </c:pt>
                <c:pt idx="909">
                  <c:v>0</c:v>
                </c:pt>
                <c:pt idx="910">
                  <c:v>0</c:v>
                </c:pt>
                <c:pt idx="911">
                  <c:v>0</c:v>
                </c:pt>
                <c:pt idx="912">
                  <c:v>0</c:v>
                </c:pt>
                <c:pt idx="913">
                  <c:v>0</c:v>
                </c:pt>
                <c:pt idx="914">
                  <c:v>0</c:v>
                </c:pt>
                <c:pt idx="915">
                  <c:v>0</c:v>
                </c:pt>
                <c:pt idx="916">
                  <c:v>0</c:v>
                </c:pt>
                <c:pt idx="917">
                  <c:v>0</c:v>
                </c:pt>
                <c:pt idx="918">
                  <c:v>0</c:v>
                </c:pt>
                <c:pt idx="919">
                  <c:v>0</c:v>
                </c:pt>
                <c:pt idx="920">
                  <c:v>0</c:v>
                </c:pt>
                <c:pt idx="921">
                  <c:v>0</c:v>
                </c:pt>
                <c:pt idx="922">
                  <c:v>0</c:v>
                </c:pt>
                <c:pt idx="923">
                  <c:v>0</c:v>
                </c:pt>
                <c:pt idx="924">
                  <c:v>0</c:v>
                </c:pt>
                <c:pt idx="925">
                  <c:v>0</c:v>
                </c:pt>
                <c:pt idx="926">
                  <c:v>0</c:v>
                </c:pt>
                <c:pt idx="927">
                  <c:v>0</c:v>
                </c:pt>
                <c:pt idx="928">
                  <c:v>0</c:v>
                </c:pt>
                <c:pt idx="929">
                  <c:v>0</c:v>
                </c:pt>
                <c:pt idx="930">
                  <c:v>0</c:v>
                </c:pt>
                <c:pt idx="931">
                  <c:v>0</c:v>
                </c:pt>
                <c:pt idx="932">
                  <c:v>0</c:v>
                </c:pt>
                <c:pt idx="933">
                  <c:v>0</c:v>
                </c:pt>
                <c:pt idx="934">
                  <c:v>0</c:v>
                </c:pt>
                <c:pt idx="935">
                  <c:v>0</c:v>
                </c:pt>
                <c:pt idx="936">
                  <c:v>0</c:v>
                </c:pt>
                <c:pt idx="937">
                  <c:v>0</c:v>
                </c:pt>
                <c:pt idx="938">
                  <c:v>0</c:v>
                </c:pt>
                <c:pt idx="939">
                  <c:v>0</c:v>
                </c:pt>
                <c:pt idx="940">
                  <c:v>0</c:v>
                </c:pt>
                <c:pt idx="941">
                  <c:v>0</c:v>
                </c:pt>
                <c:pt idx="942">
                  <c:v>0</c:v>
                </c:pt>
                <c:pt idx="943">
                  <c:v>0</c:v>
                </c:pt>
                <c:pt idx="944">
                  <c:v>0</c:v>
                </c:pt>
                <c:pt idx="945">
                  <c:v>0</c:v>
                </c:pt>
                <c:pt idx="946">
                  <c:v>0</c:v>
                </c:pt>
                <c:pt idx="947">
                  <c:v>0</c:v>
                </c:pt>
                <c:pt idx="948">
                  <c:v>0</c:v>
                </c:pt>
                <c:pt idx="949">
                  <c:v>0</c:v>
                </c:pt>
                <c:pt idx="950">
                  <c:v>0</c:v>
                </c:pt>
                <c:pt idx="951">
                  <c:v>0</c:v>
                </c:pt>
                <c:pt idx="952">
                  <c:v>0</c:v>
                </c:pt>
                <c:pt idx="953">
                  <c:v>0</c:v>
                </c:pt>
                <c:pt idx="954">
                  <c:v>0</c:v>
                </c:pt>
                <c:pt idx="955">
                  <c:v>0</c:v>
                </c:pt>
                <c:pt idx="956">
                  <c:v>0</c:v>
                </c:pt>
                <c:pt idx="957">
                  <c:v>0</c:v>
                </c:pt>
                <c:pt idx="958">
                  <c:v>0</c:v>
                </c:pt>
                <c:pt idx="959">
                  <c:v>0</c:v>
                </c:pt>
                <c:pt idx="960">
                  <c:v>0</c:v>
                </c:pt>
                <c:pt idx="961">
                  <c:v>0</c:v>
                </c:pt>
                <c:pt idx="962">
                  <c:v>0</c:v>
                </c:pt>
                <c:pt idx="963">
                  <c:v>0</c:v>
                </c:pt>
                <c:pt idx="964">
                  <c:v>0</c:v>
                </c:pt>
                <c:pt idx="965">
                  <c:v>0</c:v>
                </c:pt>
                <c:pt idx="966">
                  <c:v>0</c:v>
                </c:pt>
                <c:pt idx="967">
                  <c:v>0</c:v>
                </c:pt>
                <c:pt idx="968">
                  <c:v>0</c:v>
                </c:pt>
                <c:pt idx="969">
                  <c:v>0</c:v>
                </c:pt>
                <c:pt idx="970">
                  <c:v>0</c:v>
                </c:pt>
                <c:pt idx="971">
                  <c:v>0</c:v>
                </c:pt>
                <c:pt idx="972">
                  <c:v>0</c:v>
                </c:pt>
                <c:pt idx="973">
                  <c:v>0</c:v>
                </c:pt>
                <c:pt idx="974">
                  <c:v>0</c:v>
                </c:pt>
                <c:pt idx="975">
                  <c:v>0</c:v>
                </c:pt>
                <c:pt idx="976">
                  <c:v>0</c:v>
                </c:pt>
                <c:pt idx="977">
                  <c:v>0</c:v>
                </c:pt>
                <c:pt idx="978">
                  <c:v>0</c:v>
                </c:pt>
                <c:pt idx="979">
                  <c:v>0</c:v>
                </c:pt>
                <c:pt idx="980">
                  <c:v>0</c:v>
                </c:pt>
                <c:pt idx="981">
                  <c:v>0</c:v>
                </c:pt>
                <c:pt idx="982">
                  <c:v>0</c:v>
                </c:pt>
                <c:pt idx="983">
                  <c:v>0</c:v>
                </c:pt>
                <c:pt idx="984">
                  <c:v>0</c:v>
                </c:pt>
                <c:pt idx="985">
                  <c:v>0</c:v>
                </c:pt>
                <c:pt idx="986">
                  <c:v>0</c:v>
                </c:pt>
                <c:pt idx="987">
                  <c:v>0</c:v>
                </c:pt>
                <c:pt idx="988">
                  <c:v>0</c:v>
                </c:pt>
                <c:pt idx="989">
                  <c:v>0</c:v>
                </c:pt>
                <c:pt idx="990">
                  <c:v>0</c:v>
                </c:pt>
                <c:pt idx="991">
                  <c:v>0</c:v>
                </c:pt>
                <c:pt idx="992">
                  <c:v>0</c:v>
                </c:pt>
                <c:pt idx="993">
                  <c:v>0</c:v>
                </c:pt>
                <c:pt idx="994">
                  <c:v>0</c:v>
                </c:pt>
                <c:pt idx="995">
                  <c:v>0</c:v>
                </c:pt>
                <c:pt idx="996">
                  <c:v>0</c:v>
                </c:pt>
                <c:pt idx="997">
                  <c:v>0</c:v>
                </c:pt>
                <c:pt idx="998">
                  <c:v>0</c:v>
                </c:pt>
                <c:pt idx="999">
                  <c:v>0</c:v>
                </c:pt>
                <c:pt idx="1000">
                  <c:v>0</c:v>
                </c:pt>
                <c:pt idx="1001">
                  <c:v>0</c:v>
                </c:pt>
                <c:pt idx="1002">
                  <c:v>0</c:v>
                </c:pt>
                <c:pt idx="1003">
                  <c:v>0</c:v>
                </c:pt>
                <c:pt idx="1004">
                  <c:v>0</c:v>
                </c:pt>
                <c:pt idx="1005">
                  <c:v>0</c:v>
                </c:pt>
                <c:pt idx="1006">
                  <c:v>0</c:v>
                </c:pt>
                <c:pt idx="1007">
                  <c:v>0</c:v>
                </c:pt>
                <c:pt idx="1008">
                  <c:v>0</c:v>
                </c:pt>
                <c:pt idx="1009">
                  <c:v>0</c:v>
                </c:pt>
                <c:pt idx="1010">
                  <c:v>0</c:v>
                </c:pt>
                <c:pt idx="1011">
                  <c:v>0</c:v>
                </c:pt>
                <c:pt idx="1012">
                  <c:v>0</c:v>
                </c:pt>
                <c:pt idx="1013">
                  <c:v>0</c:v>
                </c:pt>
                <c:pt idx="1014">
                  <c:v>0</c:v>
                </c:pt>
                <c:pt idx="1015">
                  <c:v>0</c:v>
                </c:pt>
                <c:pt idx="1016">
                  <c:v>0</c:v>
                </c:pt>
                <c:pt idx="1017">
                  <c:v>0</c:v>
                </c:pt>
                <c:pt idx="1018">
                  <c:v>0</c:v>
                </c:pt>
                <c:pt idx="1019">
                  <c:v>0</c:v>
                </c:pt>
                <c:pt idx="1020">
                  <c:v>0</c:v>
                </c:pt>
                <c:pt idx="1021">
                  <c:v>0</c:v>
                </c:pt>
                <c:pt idx="1022">
                  <c:v>0</c:v>
                </c:pt>
                <c:pt idx="1023">
                  <c:v>0</c:v>
                </c:pt>
                <c:pt idx="1024">
                  <c:v>0</c:v>
                </c:pt>
                <c:pt idx="1025">
                  <c:v>0</c:v>
                </c:pt>
                <c:pt idx="1026">
                  <c:v>0</c:v>
                </c:pt>
                <c:pt idx="1027">
                  <c:v>0</c:v>
                </c:pt>
                <c:pt idx="1028">
                  <c:v>0</c:v>
                </c:pt>
                <c:pt idx="1029">
                  <c:v>0</c:v>
                </c:pt>
                <c:pt idx="1030">
                  <c:v>0</c:v>
                </c:pt>
                <c:pt idx="1031">
                  <c:v>0</c:v>
                </c:pt>
                <c:pt idx="1032">
                  <c:v>0</c:v>
                </c:pt>
                <c:pt idx="1033">
                  <c:v>0</c:v>
                </c:pt>
                <c:pt idx="1034">
                  <c:v>0</c:v>
                </c:pt>
                <c:pt idx="1035">
                  <c:v>0</c:v>
                </c:pt>
                <c:pt idx="1036">
                  <c:v>0</c:v>
                </c:pt>
                <c:pt idx="1037">
                  <c:v>0</c:v>
                </c:pt>
                <c:pt idx="1038">
                  <c:v>0</c:v>
                </c:pt>
                <c:pt idx="1039">
                  <c:v>0</c:v>
                </c:pt>
                <c:pt idx="1040">
                  <c:v>0</c:v>
                </c:pt>
                <c:pt idx="1041">
                  <c:v>0</c:v>
                </c:pt>
                <c:pt idx="1042">
                  <c:v>0</c:v>
                </c:pt>
                <c:pt idx="1043">
                  <c:v>0</c:v>
                </c:pt>
                <c:pt idx="1044">
                  <c:v>0</c:v>
                </c:pt>
                <c:pt idx="1045">
                  <c:v>0</c:v>
                </c:pt>
                <c:pt idx="1046">
                  <c:v>0</c:v>
                </c:pt>
                <c:pt idx="1047">
                  <c:v>0</c:v>
                </c:pt>
                <c:pt idx="1048">
                  <c:v>0</c:v>
                </c:pt>
                <c:pt idx="1049">
                  <c:v>0</c:v>
                </c:pt>
                <c:pt idx="1050">
                  <c:v>0</c:v>
                </c:pt>
                <c:pt idx="1051">
                  <c:v>0</c:v>
                </c:pt>
                <c:pt idx="1052">
                  <c:v>0</c:v>
                </c:pt>
                <c:pt idx="1053">
                  <c:v>0</c:v>
                </c:pt>
                <c:pt idx="1054">
                  <c:v>0</c:v>
                </c:pt>
                <c:pt idx="1055">
                  <c:v>0</c:v>
                </c:pt>
                <c:pt idx="1056">
                  <c:v>0</c:v>
                </c:pt>
                <c:pt idx="1057">
                  <c:v>0</c:v>
                </c:pt>
                <c:pt idx="1058">
                  <c:v>0</c:v>
                </c:pt>
                <c:pt idx="1059">
                  <c:v>0</c:v>
                </c:pt>
                <c:pt idx="1060">
                  <c:v>0</c:v>
                </c:pt>
                <c:pt idx="1061">
                  <c:v>0</c:v>
                </c:pt>
                <c:pt idx="1062">
                  <c:v>0</c:v>
                </c:pt>
                <c:pt idx="1063">
                  <c:v>0</c:v>
                </c:pt>
                <c:pt idx="1064">
                  <c:v>0</c:v>
                </c:pt>
                <c:pt idx="1065">
                  <c:v>0</c:v>
                </c:pt>
                <c:pt idx="1066">
                  <c:v>0</c:v>
                </c:pt>
                <c:pt idx="1067">
                  <c:v>0</c:v>
                </c:pt>
                <c:pt idx="1068">
                  <c:v>0</c:v>
                </c:pt>
                <c:pt idx="1069">
                  <c:v>0</c:v>
                </c:pt>
                <c:pt idx="1070">
                  <c:v>0</c:v>
                </c:pt>
                <c:pt idx="1071">
                  <c:v>0</c:v>
                </c:pt>
                <c:pt idx="1072">
                  <c:v>0</c:v>
                </c:pt>
                <c:pt idx="1073">
                  <c:v>0</c:v>
                </c:pt>
                <c:pt idx="1074">
                  <c:v>0</c:v>
                </c:pt>
                <c:pt idx="1075">
                  <c:v>0</c:v>
                </c:pt>
                <c:pt idx="1076">
                  <c:v>0</c:v>
                </c:pt>
                <c:pt idx="1077">
                  <c:v>0</c:v>
                </c:pt>
                <c:pt idx="1078">
                  <c:v>0</c:v>
                </c:pt>
                <c:pt idx="1079">
                  <c:v>0</c:v>
                </c:pt>
                <c:pt idx="1080">
                  <c:v>0</c:v>
                </c:pt>
                <c:pt idx="1081">
                  <c:v>0</c:v>
                </c:pt>
                <c:pt idx="1082">
                  <c:v>0</c:v>
                </c:pt>
                <c:pt idx="1083">
                  <c:v>0</c:v>
                </c:pt>
                <c:pt idx="1084">
                  <c:v>0</c:v>
                </c:pt>
                <c:pt idx="1085">
                  <c:v>0</c:v>
                </c:pt>
                <c:pt idx="1086">
                  <c:v>0</c:v>
                </c:pt>
                <c:pt idx="1087">
                  <c:v>0</c:v>
                </c:pt>
                <c:pt idx="1088">
                  <c:v>0</c:v>
                </c:pt>
                <c:pt idx="1089">
                  <c:v>0</c:v>
                </c:pt>
                <c:pt idx="1090">
                  <c:v>0</c:v>
                </c:pt>
                <c:pt idx="1091">
                  <c:v>0</c:v>
                </c:pt>
                <c:pt idx="1092">
                  <c:v>0</c:v>
                </c:pt>
                <c:pt idx="1093">
                  <c:v>0</c:v>
                </c:pt>
                <c:pt idx="1094">
                  <c:v>0</c:v>
                </c:pt>
                <c:pt idx="1095">
                  <c:v>0</c:v>
                </c:pt>
                <c:pt idx="1096">
                  <c:v>0</c:v>
                </c:pt>
                <c:pt idx="1097">
                  <c:v>0</c:v>
                </c:pt>
                <c:pt idx="1098">
                  <c:v>0</c:v>
                </c:pt>
                <c:pt idx="1099">
                  <c:v>0</c:v>
                </c:pt>
                <c:pt idx="1100">
                  <c:v>0</c:v>
                </c:pt>
                <c:pt idx="1101">
                  <c:v>0</c:v>
                </c:pt>
                <c:pt idx="1102">
                  <c:v>0</c:v>
                </c:pt>
                <c:pt idx="1103">
                  <c:v>0</c:v>
                </c:pt>
                <c:pt idx="1104">
                  <c:v>0</c:v>
                </c:pt>
                <c:pt idx="1105">
                  <c:v>0</c:v>
                </c:pt>
                <c:pt idx="1106">
                  <c:v>0</c:v>
                </c:pt>
                <c:pt idx="1107">
                  <c:v>0</c:v>
                </c:pt>
                <c:pt idx="1108">
                  <c:v>0</c:v>
                </c:pt>
                <c:pt idx="1109">
                  <c:v>0</c:v>
                </c:pt>
                <c:pt idx="1110">
                  <c:v>0</c:v>
                </c:pt>
                <c:pt idx="1111">
                  <c:v>0</c:v>
                </c:pt>
                <c:pt idx="1112">
                  <c:v>0</c:v>
                </c:pt>
                <c:pt idx="1113">
                  <c:v>0</c:v>
                </c:pt>
                <c:pt idx="1114">
                  <c:v>0</c:v>
                </c:pt>
                <c:pt idx="1115">
                  <c:v>0</c:v>
                </c:pt>
                <c:pt idx="1116">
                  <c:v>0</c:v>
                </c:pt>
                <c:pt idx="1117">
                  <c:v>0</c:v>
                </c:pt>
                <c:pt idx="1118">
                  <c:v>0</c:v>
                </c:pt>
                <c:pt idx="1119">
                  <c:v>0</c:v>
                </c:pt>
                <c:pt idx="1120">
                  <c:v>0</c:v>
                </c:pt>
                <c:pt idx="1121">
                  <c:v>0</c:v>
                </c:pt>
                <c:pt idx="1122">
                  <c:v>0</c:v>
                </c:pt>
                <c:pt idx="1123">
                  <c:v>0</c:v>
                </c:pt>
                <c:pt idx="1124">
                  <c:v>0</c:v>
                </c:pt>
                <c:pt idx="1125">
                  <c:v>0</c:v>
                </c:pt>
                <c:pt idx="1126">
                  <c:v>0</c:v>
                </c:pt>
                <c:pt idx="1127">
                  <c:v>0</c:v>
                </c:pt>
                <c:pt idx="1128">
                  <c:v>0</c:v>
                </c:pt>
                <c:pt idx="1129">
                  <c:v>0</c:v>
                </c:pt>
                <c:pt idx="1130">
                  <c:v>0</c:v>
                </c:pt>
                <c:pt idx="1131">
                  <c:v>0</c:v>
                </c:pt>
                <c:pt idx="1132">
                  <c:v>0</c:v>
                </c:pt>
                <c:pt idx="1133">
                  <c:v>0</c:v>
                </c:pt>
                <c:pt idx="1134">
                  <c:v>0</c:v>
                </c:pt>
                <c:pt idx="1135">
                  <c:v>0</c:v>
                </c:pt>
                <c:pt idx="1136">
                  <c:v>0</c:v>
                </c:pt>
                <c:pt idx="1137">
                  <c:v>0</c:v>
                </c:pt>
                <c:pt idx="1138">
                  <c:v>0</c:v>
                </c:pt>
                <c:pt idx="1139">
                  <c:v>0</c:v>
                </c:pt>
                <c:pt idx="1140">
                  <c:v>0</c:v>
                </c:pt>
                <c:pt idx="1141">
                  <c:v>0</c:v>
                </c:pt>
                <c:pt idx="1142">
                  <c:v>0</c:v>
                </c:pt>
                <c:pt idx="1143">
                  <c:v>0</c:v>
                </c:pt>
                <c:pt idx="1144">
                  <c:v>0</c:v>
                </c:pt>
                <c:pt idx="1145">
                  <c:v>0</c:v>
                </c:pt>
                <c:pt idx="1146">
                  <c:v>0</c:v>
                </c:pt>
                <c:pt idx="1147">
                  <c:v>0</c:v>
                </c:pt>
                <c:pt idx="1148">
                  <c:v>0</c:v>
                </c:pt>
                <c:pt idx="1149">
                  <c:v>0</c:v>
                </c:pt>
                <c:pt idx="1150">
                  <c:v>0</c:v>
                </c:pt>
                <c:pt idx="1151">
                  <c:v>0</c:v>
                </c:pt>
                <c:pt idx="1152">
                  <c:v>0</c:v>
                </c:pt>
                <c:pt idx="1153">
                  <c:v>0</c:v>
                </c:pt>
                <c:pt idx="1154">
                  <c:v>0</c:v>
                </c:pt>
                <c:pt idx="1155">
                  <c:v>0</c:v>
                </c:pt>
                <c:pt idx="1156">
                  <c:v>0</c:v>
                </c:pt>
                <c:pt idx="1157">
                  <c:v>0</c:v>
                </c:pt>
                <c:pt idx="1158">
                  <c:v>0</c:v>
                </c:pt>
                <c:pt idx="1159">
                  <c:v>0</c:v>
                </c:pt>
                <c:pt idx="1160">
                  <c:v>0</c:v>
                </c:pt>
                <c:pt idx="1161">
                  <c:v>0</c:v>
                </c:pt>
                <c:pt idx="1162">
                  <c:v>0</c:v>
                </c:pt>
                <c:pt idx="1163">
                  <c:v>0</c:v>
                </c:pt>
                <c:pt idx="1164">
                  <c:v>0</c:v>
                </c:pt>
                <c:pt idx="1165">
                  <c:v>0</c:v>
                </c:pt>
                <c:pt idx="1166">
                  <c:v>0</c:v>
                </c:pt>
                <c:pt idx="1167">
                  <c:v>0</c:v>
                </c:pt>
                <c:pt idx="1168">
                  <c:v>0</c:v>
                </c:pt>
                <c:pt idx="1169">
                  <c:v>0</c:v>
                </c:pt>
                <c:pt idx="1170">
                  <c:v>0</c:v>
                </c:pt>
                <c:pt idx="1171">
                  <c:v>0</c:v>
                </c:pt>
                <c:pt idx="1172">
                  <c:v>0</c:v>
                </c:pt>
                <c:pt idx="1173">
                  <c:v>0</c:v>
                </c:pt>
                <c:pt idx="1174">
                  <c:v>0</c:v>
                </c:pt>
                <c:pt idx="1175">
                  <c:v>0</c:v>
                </c:pt>
                <c:pt idx="1176">
                  <c:v>0</c:v>
                </c:pt>
                <c:pt idx="1177">
                  <c:v>0</c:v>
                </c:pt>
                <c:pt idx="1178">
                  <c:v>0</c:v>
                </c:pt>
                <c:pt idx="1179">
                  <c:v>0</c:v>
                </c:pt>
                <c:pt idx="1180">
                  <c:v>0</c:v>
                </c:pt>
                <c:pt idx="1181">
                  <c:v>0</c:v>
                </c:pt>
                <c:pt idx="1182">
                  <c:v>0</c:v>
                </c:pt>
                <c:pt idx="1183">
                  <c:v>0</c:v>
                </c:pt>
                <c:pt idx="1184">
                  <c:v>0</c:v>
                </c:pt>
                <c:pt idx="1185">
                  <c:v>0</c:v>
                </c:pt>
                <c:pt idx="1186">
                  <c:v>0</c:v>
                </c:pt>
                <c:pt idx="1187">
                  <c:v>0</c:v>
                </c:pt>
                <c:pt idx="1188">
                  <c:v>0</c:v>
                </c:pt>
                <c:pt idx="1189">
                  <c:v>0</c:v>
                </c:pt>
                <c:pt idx="1190">
                  <c:v>0</c:v>
                </c:pt>
                <c:pt idx="1191">
                  <c:v>0</c:v>
                </c:pt>
                <c:pt idx="1192">
                  <c:v>0</c:v>
                </c:pt>
                <c:pt idx="1193">
                  <c:v>0</c:v>
                </c:pt>
                <c:pt idx="1194">
                  <c:v>0</c:v>
                </c:pt>
                <c:pt idx="1195">
                  <c:v>0</c:v>
                </c:pt>
                <c:pt idx="1196">
                  <c:v>0</c:v>
                </c:pt>
                <c:pt idx="1197">
                  <c:v>0</c:v>
                </c:pt>
                <c:pt idx="1198">
                  <c:v>0</c:v>
                </c:pt>
                <c:pt idx="1199">
                  <c:v>0</c:v>
                </c:pt>
                <c:pt idx="1200">
                  <c:v>0</c:v>
                </c:pt>
                <c:pt idx="1201">
                  <c:v>0</c:v>
                </c:pt>
                <c:pt idx="1202">
                  <c:v>0</c:v>
                </c:pt>
                <c:pt idx="1203">
                  <c:v>0</c:v>
                </c:pt>
                <c:pt idx="1204">
                  <c:v>0</c:v>
                </c:pt>
                <c:pt idx="1205">
                  <c:v>0</c:v>
                </c:pt>
                <c:pt idx="1206">
                  <c:v>0</c:v>
                </c:pt>
                <c:pt idx="1207">
                  <c:v>0</c:v>
                </c:pt>
                <c:pt idx="1208">
                  <c:v>0</c:v>
                </c:pt>
                <c:pt idx="1209">
                  <c:v>0</c:v>
                </c:pt>
                <c:pt idx="1210">
                  <c:v>0</c:v>
                </c:pt>
                <c:pt idx="1211">
                  <c:v>0</c:v>
                </c:pt>
                <c:pt idx="1212">
                  <c:v>0</c:v>
                </c:pt>
                <c:pt idx="1213">
                  <c:v>0</c:v>
                </c:pt>
                <c:pt idx="1214">
                  <c:v>0</c:v>
                </c:pt>
                <c:pt idx="1215">
                  <c:v>0</c:v>
                </c:pt>
                <c:pt idx="1216">
                  <c:v>0</c:v>
                </c:pt>
                <c:pt idx="1217">
                  <c:v>0</c:v>
                </c:pt>
                <c:pt idx="1218">
                  <c:v>0</c:v>
                </c:pt>
                <c:pt idx="1219">
                  <c:v>0</c:v>
                </c:pt>
                <c:pt idx="1220">
                  <c:v>0</c:v>
                </c:pt>
                <c:pt idx="1221">
                  <c:v>0</c:v>
                </c:pt>
                <c:pt idx="1222">
                  <c:v>0</c:v>
                </c:pt>
                <c:pt idx="1223">
                  <c:v>0</c:v>
                </c:pt>
                <c:pt idx="1224">
                  <c:v>0</c:v>
                </c:pt>
                <c:pt idx="1225">
                  <c:v>0</c:v>
                </c:pt>
                <c:pt idx="1226">
                  <c:v>0</c:v>
                </c:pt>
                <c:pt idx="1227">
                  <c:v>0</c:v>
                </c:pt>
                <c:pt idx="1228">
                  <c:v>0</c:v>
                </c:pt>
                <c:pt idx="1229">
                  <c:v>0</c:v>
                </c:pt>
                <c:pt idx="1230">
                  <c:v>0</c:v>
                </c:pt>
                <c:pt idx="1231">
                  <c:v>0</c:v>
                </c:pt>
                <c:pt idx="1232">
                  <c:v>0</c:v>
                </c:pt>
                <c:pt idx="1233">
                  <c:v>0</c:v>
                </c:pt>
                <c:pt idx="1234">
                  <c:v>0</c:v>
                </c:pt>
                <c:pt idx="1235">
                  <c:v>0</c:v>
                </c:pt>
                <c:pt idx="1236">
                  <c:v>0</c:v>
                </c:pt>
                <c:pt idx="1237">
                  <c:v>0</c:v>
                </c:pt>
                <c:pt idx="1238">
                  <c:v>0</c:v>
                </c:pt>
                <c:pt idx="1239">
                  <c:v>0</c:v>
                </c:pt>
                <c:pt idx="1240">
                  <c:v>0</c:v>
                </c:pt>
                <c:pt idx="1241">
                  <c:v>0</c:v>
                </c:pt>
                <c:pt idx="1242">
                  <c:v>0</c:v>
                </c:pt>
                <c:pt idx="1243">
                  <c:v>0</c:v>
                </c:pt>
                <c:pt idx="1244">
                  <c:v>0</c:v>
                </c:pt>
                <c:pt idx="1245">
                  <c:v>0</c:v>
                </c:pt>
                <c:pt idx="1246">
                  <c:v>0</c:v>
                </c:pt>
                <c:pt idx="1247">
                  <c:v>0</c:v>
                </c:pt>
                <c:pt idx="1248">
                  <c:v>0</c:v>
                </c:pt>
                <c:pt idx="1249">
                  <c:v>0</c:v>
                </c:pt>
                <c:pt idx="1250">
                  <c:v>0</c:v>
                </c:pt>
                <c:pt idx="1251">
                  <c:v>0</c:v>
                </c:pt>
                <c:pt idx="1252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0E7-4B2D-AD30-734DE5B3202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4238888"/>
        <c:axId val="534236920"/>
      </c:scatterChart>
      <c:valAx>
        <c:axId val="5342388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pectral Displacement, Sd(T</a:t>
                </a:r>
                <a:r>
                  <a:rPr lang="en-US" baseline="-25000"/>
                  <a:t>eff</a:t>
                </a:r>
                <a:r>
                  <a:rPr lang="en-US"/>
                  <a:t>, </a:t>
                </a:r>
                <a:r>
                  <a:rPr lang="el-GR"/>
                  <a:t>ξ</a:t>
                </a:r>
                <a:r>
                  <a:rPr lang="en-US" baseline="-25000"/>
                  <a:t>eq</a:t>
                </a:r>
                <a:r>
                  <a:rPr lang="en-US"/>
                  <a:t>) (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4236920"/>
        <c:crosses val="autoZero"/>
        <c:crossBetween val="midCat"/>
      </c:valAx>
      <c:valAx>
        <c:axId val="5342369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train demand ratio </a:t>
                </a:r>
                <a:r>
                  <a:rPr lang="el-GR"/>
                  <a:t>ε</a:t>
                </a:r>
                <a:r>
                  <a:rPr lang="en-US" baseline="-25000"/>
                  <a:t>seq/</a:t>
                </a:r>
                <a:r>
                  <a:rPr lang="el-GR"/>
                  <a:t>ε</a:t>
                </a:r>
                <a:r>
                  <a:rPr lang="en-US" baseline="-25000"/>
                  <a:t>ms</a:t>
                </a:r>
                <a:r>
                  <a:rPr lang="en-US"/>
                  <a:t>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423888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v>5% Corrosion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PosprocData_02!$AB$2:$AB$406</c:f>
              <c:numCache>
                <c:formatCode>General</c:formatCode>
                <c:ptCount val="405"/>
                <c:pt idx="0">
                  <c:v>1.9268739859527559</c:v>
                </c:pt>
                <c:pt idx="1">
                  <c:v>2.8966355931653505</c:v>
                </c:pt>
                <c:pt idx="2">
                  <c:v>8.9829659518897635</c:v>
                </c:pt>
                <c:pt idx="3">
                  <c:v>2.1222391067204724</c:v>
                </c:pt>
                <c:pt idx="4">
                  <c:v>2.1222391067204724</c:v>
                </c:pt>
                <c:pt idx="5">
                  <c:v>0.79289564149605896</c:v>
                </c:pt>
                <c:pt idx="6">
                  <c:v>0.91453948321259848</c:v>
                </c:pt>
                <c:pt idx="7">
                  <c:v>1.1345848975118109</c:v>
                </c:pt>
                <c:pt idx="8">
                  <c:v>2.0375355356850391</c:v>
                </c:pt>
                <c:pt idx="9">
                  <c:v>0.29359474269685037</c:v>
                </c:pt>
                <c:pt idx="10">
                  <c:v>10.87283122244882</c:v>
                </c:pt>
                <c:pt idx="11">
                  <c:v>10.87283122244882</c:v>
                </c:pt>
                <c:pt idx="12">
                  <c:v>10.87283122244882</c:v>
                </c:pt>
                <c:pt idx="13">
                  <c:v>5.0489423303937011</c:v>
                </c:pt>
                <c:pt idx="14">
                  <c:v>3.4521116988307048</c:v>
                </c:pt>
                <c:pt idx="15">
                  <c:v>3.4521116988307048</c:v>
                </c:pt>
                <c:pt idx="16">
                  <c:v>3.4521116988307048</c:v>
                </c:pt>
                <c:pt idx="17">
                  <c:v>0.72085415630314953</c:v>
                </c:pt>
                <c:pt idx="18">
                  <c:v>0.52983172242519683</c:v>
                </c:pt>
                <c:pt idx="19">
                  <c:v>0.7950200101653544</c:v>
                </c:pt>
                <c:pt idx="20">
                  <c:v>3.200395485433071</c:v>
                </c:pt>
                <c:pt idx="21">
                  <c:v>3.455402015133858</c:v>
                </c:pt>
                <c:pt idx="22">
                  <c:v>1.1130947709606298</c:v>
                </c:pt>
                <c:pt idx="23">
                  <c:v>16.548973113141695</c:v>
                </c:pt>
                <c:pt idx="24">
                  <c:v>11.920349755905512</c:v>
                </c:pt>
                <c:pt idx="25">
                  <c:v>11.920349755905512</c:v>
                </c:pt>
                <c:pt idx="26">
                  <c:v>0.3476936729566929</c:v>
                </c:pt>
                <c:pt idx="27">
                  <c:v>1.9297956221181101</c:v>
                </c:pt>
                <c:pt idx="28">
                  <c:v>1.2712929360826772</c:v>
                </c:pt>
                <c:pt idx="29">
                  <c:v>1.2712929360826772</c:v>
                </c:pt>
                <c:pt idx="30">
                  <c:v>4.2450185525196451</c:v>
                </c:pt>
                <c:pt idx="31">
                  <c:v>4.2450185525196451</c:v>
                </c:pt>
                <c:pt idx="32">
                  <c:v>4.2450185525196451</c:v>
                </c:pt>
                <c:pt idx="33">
                  <c:v>4.2450185525196451</c:v>
                </c:pt>
                <c:pt idx="34">
                  <c:v>2.2696045541574761</c:v>
                </c:pt>
                <c:pt idx="35">
                  <c:v>2.2696045541574761</c:v>
                </c:pt>
                <c:pt idx="36">
                  <c:v>2.2696045541574761</c:v>
                </c:pt>
                <c:pt idx="37">
                  <c:v>2.2696045541574761</c:v>
                </c:pt>
                <c:pt idx="38">
                  <c:v>2.2696045541574761</c:v>
                </c:pt>
                <c:pt idx="39">
                  <c:v>0.53545783653149603</c:v>
                </c:pt>
                <c:pt idx="40">
                  <c:v>0.53545783653149603</c:v>
                </c:pt>
                <c:pt idx="41">
                  <c:v>8.5762231526377946</c:v>
                </c:pt>
                <c:pt idx="42">
                  <c:v>8.5762231526377946</c:v>
                </c:pt>
                <c:pt idx="43">
                  <c:v>8.5762231526377946</c:v>
                </c:pt>
                <c:pt idx="44">
                  <c:v>8.5762231526377946</c:v>
                </c:pt>
                <c:pt idx="45">
                  <c:v>3.7378845401574803</c:v>
                </c:pt>
                <c:pt idx="46">
                  <c:v>3.7378845401574803</c:v>
                </c:pt>
                <c:pt idx="47">
                  <c:v>3.7378845401574803</c:v>
                </c:pt>
                <c:pt idx="48">
                  <c:v>3.7378845401574803</c:v>
                </c:pt>
                <c:pt idx="49">
                  <c:v>3.7378845401574803</c:v>
                </c:pt>
                <c:pt idx="50">
                  <c:v>7.7962025233464178</c:v>
                </c:pt>
                <c:pt idx="51">
                  <c:v>7.7962025233464178</c:v>
                </c:pt>
                <c:pt idx="52">
                  <c:v>7.7962025233464178</c:v>
                </c:pt>
                <c:pt idx="53">
                  <c:v>12.40011526503933</c:v>
                </c:pt>
                <c:pt idx="54">
                  <c:v>12.40011526503933</c:v>
                </c:pt>
                <c:pt idx="55">
                  <c:v>12.40011526503933</c:v>
                </c:pt>
                <c:pt idx="56">
                  <c:v>12.40011526503933</c:v>
                </c:pt>
                <c:pt idx="57">
                  <c:v>7.071439693732283</c:v>
                </c:pt>
                <c:pt idx="58">
                  <c:v>7.071439693732283</c:v>
                </c:pt>
                <c:pt idx="59">
                  <c:v>7.071439693732283</c:v>
                </c:pt>
                <c:pt idx="60">
                  <c:v>7.071439693732283</c:v>
                </c:pt>
                <c:pt idx="61">
                  <c:v>2.2603467978346417</c:v>
                </c:pt>
                <c:pt idx="62">
                  <c:v>3.3522282256889762</c:v>
                </c:pt>
                <c:pt idx="63">
                  <c:v>3.3522282256889762</c:v>
                </c:pt>
                <c:pt idx="64">
                  <c:v>0.88042123448818499</c:v>
                </c:pt>
                <c:pt idx="65">
                  <c:v>1.1581824009212598</c:v>
                </c:pt>
                <c:pt idx="66">
                  <c:v>0.88042123448818499</c:v>
                </c:pt>
                <c:pt idx="67">
                  <c:v>0.84951606623622045</c:v>
                </c:pt>
                <c:pt idx="68">
                  <c:v>0.91218915314173232</c:v>
                </c:pt>
                <c:pt idx="69">
                  <c:v>0.84951606623622045</c:v>
                </c:pt>
                <c:pt idx="70">
                  <c:v>2.2678282247952755</c:v>
                </c:pt>
                <c:pt idx="71">
                  <c:v>2.2678282247952755</c:v>
                </c:pt>
                <c:pt idx="72">
                  <c:v>2.2678282247952755</c:v>
                </c:pt>
                <c:pt idx="73">
                  <c:v>1.4365875150787362</c:v>
                </c:pt>
                <c:pt idx="74">
                  <c:v>2.8429975110000001</c:v>
                </c:pt>
                <c:pt idx="75">
                  <c:v>5.5552059537479916</c:v>
                </c:pt>
                <c:pt idx="76">
                  <c:v>2.8429975110000001</c:v>
                </c:pt>
                <c:pt idx="77">
                  <c:v>18.861007806177128</c:v>
                </c:pt>
                <c:pt idx="78">
                  <c:v>18.861007806177128</c:v>
                </c:pt>
                <c:pt idx="79">
                  <c:v>18.861007806177128</c:v>
                </c:pt>
                <c:pt idx="80">
                  <c:v>2.2178244703622045</c:v>
                </c:pt>
                <c:pt idx="81">
                  <c:v>2.466896224409449</c:v>
                </c:pt>
                <c:pt idx="82">
                  <c:v>2.2916823415314922</c:v>
                </c:pt>
                <c:pt idx="83">
                  <c:v>1.0031149856299213</c:v>
                </c:pt>
                <c:pt idx="84">
                  <c:v>1.0031149856299213</c:v>
                </c:pt>
                <c:pt idx="85">
                  <c:v>1.8575507928346457</c:v>
                </c:pt>
                <c:pt idx="86">
                  <c:v>1.8575507928346457</c:v>
                </c:pt>
                <c:pt idx="87">
                  <c:v>0.5025287081811024</c:v>
                </c:pt>
                <c:pt idx="88">
                  <c:v>0.5025287081811024</c:v>
                </c:pt>
                <c:pt idx="89">
                  <c:v>0.75272631654724409</c:v>
                </c:pt>
                <c:pt idx="90">
                  <c:v>4.5721747007874018</c:v>
                </c:pt>
                <c:pt idx="91">
                  <c:v>4.5721747007874018</c:v>
                </c:pt>
                <c:pt idx="92">
                  <c:v>4.5721747007874018</c:v>
                </c:pt>
                <c:pt idx="93">
                  <c:v>0.21728191837401573</c:v>
                </c:pt>
                <c:pt idx="94">
                  <c:v>3.1636991188936965</c:v>
                </c:pt>
                <c:pt idx="95">
                  <c:v>3.1636991188936965</c:v>
                </c:pt>
                <c:pt idx="96">
                  <c:v>3.1636991188936965</c:v>
                </c:pt>
                <c:pt idx="97">
                  <c:v>1.304746506519685</c:v>
                </c:pt>
                <c:pt idx="98">
                  <c:v>1.304746506519685</c:v>
                </c:pt>
                <c:pt idx="99">
                  <c:v>0.90652346557479924</c:v>
                </c:pt>
                <c:pt idx="100">
                  <c:v>1.2149124964566889</c:v>
                </c:pt>
                <c:pt idx="101">
                  <c:v>1.2149124964566889</c:v>
                </c:pt>
                <c:pt idx="102">
                  <c:v>1.2125055284724409</c:v>
                </c:pt>
                <c:pt idx="103">
                  <c:v>1.6640115367716497</c:v>
                </c:pt>
                <c:pt idx="104">
                  <c:v>1.6640115367716497</c:v>
                </c:pt>
                <c:pt idx="105">
                  <c:v>0.56918937300787398</c:v>
                </c:pt>
                <c:pt idx="106">
                  <c:v>0.74265951058267721</c:v>
                </c:pt>
                <c:pt idx="107">
                  <c:v>0.74265951058267721</c:v>
                </c:pt>
                <c:pt idx="108">
                  <c:v>0.42073170146062988</c:v>
                </c:pt>
                <c:pt idx="109">
                  <c:v>1.3155630887480314</c:v>
                </c:pt>
                <c:pt idx="110">
                  <c:v>1.3155630887480314</c:v>
                </c:pt>
                <c:pt idx="111">
                  <c:v>1.3155630887480314</c:v>
                </c:pt>
                <c:pt idx="112">
                  <c:v>0.67738121017322828</c:v>
                </c:pt>
                <c:pt idx="113">
                  <c:v>0.46496830513779525</c:v>
                </c:pt>
                <c:pt idx="114">
                  <c:v>0.77540606118110234</c:v>
                </c:pt>
                <c:pt idx="115">
                  <c:v>0.51214084881496058</c:v>
                </c:pt>
                <c:pt idx="116">
                  <c:v>0.51214084881496058</c:v>
                </c:pt>
                <c:pt idx="117">
                  <c:v>1.4348740394488189</c:v>
                </c:pt>
                <c:pt idx="118">
                  <c:v>1.4348740394488189</c:v>
                </c:pt>
                <c:pt idx="119">
                  <c:v>1.3056177575748031</c:v>
                </c:pt>
                <c:pt idx="120">
                  <c:v>1.3056177575748031</c:v>
                </c:pt>
                <c:pt idx="121">
                  <c:v>0.46486782598424803</c:v>
                </c:pt>
                <c:pt idx="122">
                  <c:v>0.27933878296850395</c:v>
                </c:pt>
                <c:pt idx="123">
                  <c:v>0.95228352812598427</c:v>
                </c:pt>
                <c:pt idx="124">
                  <c:v>0.95228352812598427</c:v>
                </c:pt>
                <c:pt idx="125">
                  <c:v>0.20443121279921223</c:v>
                </c:pt>
                <c:pt idx="126">
                  <c:v>0.81674343433070862</c:v>
                </c:pt>
                <c:pt idx="127">
                  <c:v>0.61335178040944882</c:v>
                </c:pt>
                <c:pt idx="128">
                  <c:v>0.61335178040944882</c:v>
                </c:pt>
                <c:pt idx="129">
                  <c:v>0.28407645672440907</c:v>
                </c:pt>
                <c:pt idx="130">
                  <c:v>1.4349784788267717</c:v>
                </c:pt>
                <c:pt idx="131">
                  <c:v>0.500065423023622</c:v>
                </c:pt>
                <c:pt idx="132">
                  <c:v>0.52285386950393697</c:v>
                </c:pt>
                <c:pt idx="133">
                  <c:v>0.29199878537007873</c:v>
                </c:pt>
                <c:pt idx="134">
                  <c:v>0.80158401228740161</c:v>
                </c:pt>
                <c:pt idx="135">
                  <c:v>0.80158401228740161</c:v>
                </c:pt>
                <c:pt idx="136">
                  <c:v>0.80158401228740161</c:v>
                </c:pt>
                <c:pt idx="137">
                  <c:v>1.4197223339055118</c:v>
                </c:pt>
                <c:pt idx="138">
                  <c:v>0.48351612433858265</c:v>
                </c:pt>
                <c:pt idx="139">
                  <c:v>0.2125186512086614</c:v>
                </c:pt>
                <c:pt idx="140">
                  <c:v>0.59529999429921254</c:v>
                </c:pt>
                <c:pt idx="141">
                  <c:v>0.59529999429921254</c:v>
                </c:pt>
                <c:pt idx="142">
                  <c:v>1.9180446013385828</c:v>
                </c:pt>
                <c:pt idx="143">
                  <c:v>1.9180446013385828</c:v>
                </c:pt>
                <c:pt idx="144">
                  <c:v>1.9180446013385828</c:v>
                </c:pt>
                <c:pt idx="145">
                  <c:v>1.5021100268307086</c:v>
                </c:pt>
                <c:pt idx="146">
                  <c:v>0.48451634187401571</c:v>
                </c:pt>
                <c:pt idx="147">
                  <c:v>0.48451634187401571</c:v>
                </c:pt>
                <c:pt idx="148">
                  <c:v>3.3652988231496064</c:v>
                </c:pt>
                <c:pt idx="149">
                  <c:v>3.3652988231496064</c:v>
                </c:pt>
                <c:pt idx="150">
                  <c:v>1.0341177398188977</c:v>
                </c:pt>
                <c:pt idx="151">
                  <c:v>0.90647486998425197</c:v>
                </c:pt>
                <c:pt idx="152">
                  <c:v>0.90647486998425197</c:v>
                </c:pt>
                <c:pt idx="153">
                  <c:v>3.1971357286614168</c:v>
                </c:pt>
                <c:pt idx="154">
                  <c:v>2.1962760208425158</c:v>
                </c:pt>
                <c:pt idx="155">
                  <c:v>1.4069318501574803</c:v>
                </c:pt>
                <c:pt idx="156">
                  <c:v>1.4069318501574803</c:v>
                </c:pt>
                <c:pt idx="157">
                  <c:v>43.537017295484247</c:v>
                </c:pt>
                <c:pt idx="158">
                  <c:v>43.537017295484247</c:v>
                </c:pt>
                <c:pt idx="159">
                  <c:v>43.537017295484247</c:v>
                </c:pt>
                <c:pt idx="160">
                  <c:v>2.5894860890944882</c:v>
                </c:pt>
                <c:pt idx="161">
                  <c:v>2.245974122996059</c:v>
                </c:pt>
                <c:pt idx="162">
                  <c:v>3.2147644948740117</c:v>
                </c:pt>
                <c:pt idx="163">
                  <c:v>3.2147644948740117</c:v>
                </c:pt>
                <c:pt idx="164">
                  <c:v>1.3441461423228347</c:v>
                </c:pt>
                <c:pt idx="165">
                  <c:v>1.3441461423228347</c:v>
                </c:pt>
                <c:pt idx="166">
                  <c:v>1.2166797831417322</c:v>
                </c:pt>
                <c:pt idx="167">
                  <c:v>2.8219696672677164</c:v>
                </c:pt>
                <c:pt idx="168">
                  <c:v>2.8219696672677164</c:v>
                </c:pt>
                <c:pt idx="169">
                  <c:v>2.8219696672677164</c:v>
                </c:pt>
                <c:pt idx="170">
                  <c:v>1.3626593158740157</c:v>
                </c:pt>
                <c:pt idx="171">
                  <c:v>1.6567661785433072</c:v>
                </c:pt>
                <c:pt idx="172">
                  <c:v>1.6567661785433072</c:v>
                </c:pt>
                <c:pt idx="173">
                  <c:v>1.6567661785433072</c:v>
                </c:pt>
                <c:pt idx="174">
                  <c:v>4.7333161490944882</c:v>
                </c:pt>
                <c:pt idx="175">
                  <c:v>4.7333161490944882</c:v>
                </c:pt>
                <c:pt idx="176">
                  <c:v>26.546414523685037</c:v>
                </c:pt>
                <c:pt idx="177">
                  <c:v>26.546414523685037</c:v>
                </c:pt>
                <c:pt idx="178">
                  <c:v>26.546414523685037</c:v>
                </c:pt>
                <c:pt idx="179">
                  <c:v>17.79848238816929</c:v>
                </c:pt>
                <c:pt idx="180">
                  <c:v>17.79848238816929</c:v>
                </c:pt>
                <c:pt idx="181">
                  <c:v>17.79848238816929</c:v>
                </c:pt>
                <c:pt idx="182">
                  <c:v>17.79848238816929</c:v>
                </c:pt>
                <c:pt idx="183">
                  <c:v>46.167870483149606</c:v>
                </c:pt>
                <c:pt idx="184">
                  <c:v>46.167870483149606</c:v>
                </c:pt>
                <c:pt idx="185">
                  <c:v>3.4737548472913384</c:v>
                </c:pt>
                <c:pt idx="186">
                  <c:v>3.4737548472913384</c:v>
                </c:pt>
                <c:pt idx="187">
                  <c:v>9.2443972258307081</c:v>
                </c:pt>
                <c:pt idx="188">
                  <c:v>9.2443972258307081</c:v>
                </c:pt>
                <c:pt idx="189">
                  <c:v>9.6399730811456692</c:v>
                </c:pt>
                <c:pt idx="190">
                  <c:v>9.6399730811456692</c:v>
                </c:pt>
                <c:pt idx="191">
                  <c:v>17.183829775807045</c:v>
                </c:pt>
                <c:pt idx="192">
                  <c:v>17.183829775807045</c:v>
                </c:pt>
                <c:pt idx="193">
                  <c:v>3.6083252119448819</c:v>
                </c:pt>
                <c:pt idx="194">
                  <c:v>3.6083252119448819</c:v>
                </c:pt>
                <c:pt idx="195">
                  <c:v>3.6083252119448819</c:v>
                </c:pt>
                <c:pt idx="196">
                  <c:v>3.4924211703897643</c:v>
                </c:pt>
                <c:pt idx="197">
                  <c:v>3.6335269009960629</c:v>
                </c:pt>
                <c:pt idx="198">
                  <c:v>3.4924211703897643</c:v>
                </c:pt>
                <c:pt idx="199">
                  <c:v>5.3109946244881892</c:v>
                </c:pt>
                <c:pt idx="200">
                  <c:v>5.3109946244881892</c:v>
                </c:pt>
                <c:pt idx="201">
                  <c:v>5.3109946244881892</c:v>
                </c:pt>
                <c:pt idx="202">
                  <c:v>9.7445759777716532</c:v>
                </c:pt>
                <c:pt idx="203">
                  <c:v>9.7445759777716532</c:v>
                </c:pt>
                <c:pt idx="204">
                  <c:v>9.7445759777716532</c:v>
                </c:pt>
                <c:pt idx="205">
                  <c:v>3.0107553451338585</c:v>
                </c:pt>
                <c:pt idx="206">
                  <c:v>3.0107553451338585</c:v>
                </c:pt>
                <c:pt idx="207">
                  <c:v>3.0107553451338585</c:v>
                </c:pt>
                <c:pt idx="208">
                  <c:v>24.498876572897636</c:v>
                </c:pt>
                <c:pt idx="209">
                  <c:v>24.498876572897636</c:v>
                </c:pt>
                <c:pt idx="210">
                  <c:v>24.498876572897636</c:v>
                </c:pt>
                <c:pt idx="211">
                  <c:v>1.3561127244094449</c:v>
                </c:pt>
                <c:pt idx="212">
                  <c:v>4.2767586846850394</c:v>
                </c:pt>
                <c:pt idx="213">
                  <c:v>4.2767586846850394</c:v>
                </c:pt>
                <c:pt idx="214">
                  <c:v>2.5713595994094449</c:v>
                </c:pt>
                <c:pt idx="215">
                  <c:v>18.750050590275588</c:v>
                </c:pt>
                <c:pt idx="216">
                  <c:v>18.750050590275588</c:v>
                </c:pt>
                <c:pt idx="217">
                  <c:v>1.18472802996063</c:v>
                </c:pt>
                <c:pt idx="218">
                  <c:v>1.18472802996063</c:v>
                </c:pt>
                <c:pt idx="219">
                  <c:v>0.9810133777637795</c:v>
                </c:pt>
                <c:pt idx="220">
                  <c:v>1.9059853404724367</c:v>
                </c:pt>
                <c:pt idx="221">
                  <c:v>1.9059853404724367</c:v>
                </c:pt>
                <c:pt idx="222">
                  <c:v>2.2922257837007871</c:v>
                </c:pt>
                <c:pt idx="223">
                  <c:v>2.2922257837007871</c:v>
                </c:pt>
                <c:pt idx="224">
                  <c:v>2.2922257837007871</c:v>
                </c:pt>
                <c:pt idx="225">
                  <c:v>2.7721510366929132</c:v>
                </c:pt>
                <c:pt idx="226">
                  <c:v>2.7721510366929132</c:v>
                </c:pt>
                <c:pt idx="227">
                  <c:v>2.7721510366929132</c:v>
                </c:pt>
                <c:pt idx="228">
                  <c:v>4.4298146095865754</c:v>
                </c:pt>
                <c:pt idx="229">
                  <c:v>4.4298146095865754</c:v>
                </c:pt>
                <c:pt idx="230">
                  <c:v>4.4298146095865754</c:v>
                </c:pt>
                <c:pt idx="231">
                  <c:v>4.4298146095865754</c:v>
                </c:pt>
                <c:pt idx="232">
                  <c:v>4.1730110092125985</c:v>
                </c:pt>
                <c:pt idx="233">
                  <c:v>4.1730110092125985</c:v>
                </c:pt>
                <c:pt idx="234">
                  <c:v>4.1730110092125985</c:v>
                </c:pt>
                <c:pt idx="235">
                  <c:v>0.52471479040944879</c:v>
                </c:pt>
                <c:pt idx="236">
                  <c:v>0.41008898788188974</c:v>
                </c:pt>
                <c:pt idx="237">
                  <c:v>0.75615300914173222</c:v>
                </c:pt>
                <c:pt idx="238">
                  <c:v>0.75615300914173222</c:v>
                </c:pt>
                <c:pt idx="239">
                  <c:v>0.75615300914173222</c:v>
                </c:pt>
                <c:pt idx="240">
                  <c:v>3.6853299477322832</c:v>
                </c:pt>
                <c:pt idx="241">
                  <c:v>3.6853299477322832</c:v>
                </c:pt>
                <c:pt idx="242">
                  <c:v>1.864316561992126</c:v>
                </c:pt>
                <c:pt idx="243">
                  <c:v>1.864316561992126</c:v>
                </c:pt>
                <c:pt idx="244">
                  <c:v>0.66498348543307084</c:v>
                </c:pt>
                <c:pt idx="245">
                  <c:v>0.66498348543307084</c:v>
                </c:pt>
                <c:pt idx="246">
                  <c:v>4.2474330269881895</c:v>
                </c:pt>
                <c:pt idx="247">
                  <c:v>4.2474330269881895</c:v>
                </c:pt>
                <c:pt idx="248">
                  <c:v>2.2018526976377952</c:v>
                </c:pt>
                <c:pt idx="249">
                  <c:v>2.2018526976377952</c:v>
                </c:pt>
                <c:pt idx="250">
                  <c:v>2.2018526976377952</c:v>
                </c:pt>
                <c:pt idx="251">
                  <c:v>2.2018526976377952</c:v>
                </c:pt>
                <c:pt idx="252">
                  <c:v>2.5573331469606297</c:v>
                </c:pt>
                <c:pt idx="253">
                  <c:v>2.5573331469606297</c:v>
                </c:pt>
                <c:pt idx="254">
                  <c:v>2.5573331469606297</c:v>
                </c:pt>
                <c:pt idx="255">
                  <c:v>9.6565853724409454</c:v>
                </c:pt>
                <c:pt idx="256">
                  <c:v>9.6565853724409454</c:v>
                </c:pt>
                <c:pt idx="257">
                  <c:v>9.6565853724409454</c:v>
                </c:pt>
                <c:pt idx="258">
                  <c:v>9.6565853724409454</c:v>
                </c:pt>
                <c:pt idx="259">
                  <c:v>1.7576850798582677</c:v>
                </c:pt>
                <c:pt idx="260">
                  <c:v>9.3904368641731892</c:v>
                </c:pt>
                <c:pt idx="261">
                  <c:v>9.3904368641731892</c:v>
                </c:pt>
                <c:pt idx="262">
                  <c:v>9.3904368641731892</c:v>
                </c:pt>
                <c:pt idx="263">
                  <c:v>9.3904368641731892</c:v>
                </c:pt>
                <c:pt idx="264">
                  <c:v>0.41050116030708661</c:v>
                </c:pt>
                <c:pt idx="265">
                  <c:v>0.49436822979527562</c:v>
                </c:pt>
                <c:pt idx="266">
                  <c:v>0.49436822979527562</c:v>
                </c:pt>
                <c:pt idx="267">
                  <c:v>0.52864096554330708</c:v>
                </c:pt>
                <c:pt idx="268">
                  <c:v>0.54539866733858267</c:v>
                </c:pt>
                <c:pt idx="269">
                  <c:v>0.33122949293700749</c:v>
                </c:pt>
                <c:pt idx="270">
                  <c:v>0.33122949293700749</c:v>
                </c:pt>
                <c:pt idx="271">
                  <c:v>0.39108730253543306</c:v>
                </c:pt>
                <c:pt idx="272">
                  <c:v>0.46742539196850391</c:v>
                </c:pt>
                <c:pt idx="273">
                  <c:v>4.8098215632204724</c:v>
                </c:pt>
                <c:pt idx="274">
                  <c:v>0.2061247597480311</c:v>
                </c:pt>
                <c:pt idx="275">
                  <c:v>0.43201669439370077</c:v>
                </c:pt>
                <c:pt idx="276">
                  <c:v>2.5887095076456692</c:v>
                </c:pt>
                <c:pt idx="277">
                  <c:v>0.26279043881889763</c:v>
                </c:pt>
                <c:pt idx="278">
                  <c:v>1.8056174603543307</c:v>
                </c:pt>
                <c:pt idx="279">
                  <c:v>1.8489075375433068</c:v>
                </c:pt>
                <c:pt idx="280">
                  <c:v>1.8056174603543307</c:v>
                </c:pt>
                <c:pt idx="281">
                  <c:v>1.8056174603543307</c:v>
                </c:pt>
                <c:pt idx="282">
                  <c:v>1.8246699177244097</c:v>
                </c:pt>
                <c:pt idx="283">
                  <c:v>1.8056174603543307</c:v>
                </c:pt>
                <c:pt idx="284">
                  <c:v>2.1381388221811024</c:v>
                </c:pt>
                <c:pt idx="285">
                  <c:v>2.1391330744409451</c:v>
                </c:pt>
                <c:pt idx="286">
                  <c:v>2.1947555346732281</c:v>
                </c:pt>
                <c:pt idx="287">
                  <c:v>2.1381388221811024</c:v>
                </c:pt>
                <c:pt idx="288">
                  <c:v>2.4569936952755906</c:v>
                </c:pt>
                <c:pt idx="289">
                  <c:v>0.872446820488189</c:v>
                </c:pt>
                <c:pt idx="290">
                  <c:v>0.82669525163779523</c:v>
                </c:pt>
                <c:pt idx="291">
                  <c:v>0.65818570576771651</c:v>
                </c:pt>
                <c:pt idx="292">
                  <c:v>1.6646217850787401</c:v>
                </c:pt>
                <c:pt idx="293">
                  <c:v>0.51983511001968108</c:v>
                </c:pt>
                <c:pt idx="294">
                  <c:v>0.71920926328739765</c:v>
                </c:pt>
                <c:pt idx="295">
                  <c:v>2.0641837762204727</c:v>
                </c:pt>
                <c:pt idx="296">
                  <c:v>8.776464796724408</c:v>
                </c:pt>
                <c:pt idx="297">
                  <c:v>8.776464796724408</c:v>
                </c:pt>
                <c:pt idx="298">
                  <c:v>0.39009278444094447</c:v>
                </c:pt>
                <c:pt idx="299">
                  <c:v>1.2730270456062953</c:v>
                </c:pt>
                <c:pt idx="300">
                  <c:v>2.2928325505314957</c:v>
                </c:pt>
                <c:pt idx="301">
                  <c:v>0.46663766022046849</c:v>
                </c:pt>
                <c:pt idx="302">
                  <c:v>0.90666994474409446</c:v>
                </c:pt>
                <c:pt idx="303">
                  <c:v>8.5961802480314958E-2</c:v>
                </c:pt>
                <c:pt idx="304">
                  <c:v>0.10565293303937008</c:v>
                </c:pt>
                <c:pt idx="305">
                  <c:v>6.4546615921259848E-2</c:v>
                </c:pt>
                <c:pt idx="306">
                  <c:v>0.40773636452755907</c:v>
                </c:pt>
                <c:pt idx="307">
                  <c:v>4.5427462756062988</c:v>
                </c:pt>
                <c:pt idx="308">
                  <c:v>1.4322719200708662</c:v>
                </c:pt>
                <c:pt idx="309">
                  <c:v>1.4322719200708662</c:v>
                </c:pt>
                <c:pt idx="310">
                  <c:v>3.2549495697716537</c:v>
                </c:pt>
                <c:pt idx="311">
                  <c:v>1.3655463932519685</c:v>
                </c:pt>
                <c:pt idx="312">
                  <c:v>1.4417976791181102</c:v>
                </c:pt>
                <c:pt idx="313">
                  <c:v>0.59806213379527551</c:v>
                </c:pt>
                <c:pt idx="314">
                  <c:v>0.35934679643700745</c:v>
                </c:pt>
                <c:pt idx="315">
                  <c:v>2.1624882497007873</c:v>
                </c:pt>
                <c:pt idx="316">
                  <c:v>0.20645260321259842</c:v>
                </c:pt>
                <c:pt idx="317">
                  <c:v>0.70462490923621657</c:v>
                </c:pt>
                <c:pt idx="318">
                  <c:v>1.245397900452756</c:v>
                </c:pt>
                <c:pt idx="319">
                  <c:v>0.94495122742125981</c:v>
                </c:pt>
                <c:pt idx="320">
                  <c:v>3.6456616418700789</c:v>
                </c:pt>
                <c:pt idx="321">
                  <c:v>0.51785982618897641</c:v>
                </c:pt>
                <c:pt idx="322">
                  <c:v>1.1450593183464566</c:v>
                </c:pt>
                <c:pt idx="323">
                  <c:v>3.8496852747716535</c:v>
                </c:pt>
                <c:pt idx="324">
                  <c:v>0.40047903244094096</c:v>
                </c:pt>
                <c:pt idx="325">
                  <c:v>1.0106306871811024</c:v>
                </c:pt>
                <c:pt idx="326">
                  <c:v>0.51503241883858264</c:v>
                </c:pt>
                <c:pt idx="327">
                  <c:v>0.68253192091732284</c:v>
                </c:pt>
                <c:pt idx="328">
                  <c:v>2.5457163568818895</c:v>
                </c:pt>
                <c:pt idx="329">
                  <c:v>0.58812900243307087</c:v>
                </c:pt>
                <c:pt idx="330">
                  <c:v>0.58812900243307087</c:v>
                </c:pt>
                <c:pt idx="331">
                  <c:v>0.60382979172440554</c:v>
                </c:pt>
                <c:pt idx="332">
                  <c:v>0.6606492632165355</c:v>
                </c:pt>
                <c:pt idx="333">
                  <c:v>0.6586874293149606</c:v>
                </c:pt>
                <c:pt idx="334">
                  <c:v>2.2049805920787362</c:v>
                </c:pt>
                <c:pt idx="335">
                  <c:v>0.53592820456692913</c:v>
                </c:pt>
                <c:pt idx="336">
                  <c:v>0.53592820456692913</c:v>
                </c:pt>
                <c:pt idx="337">
                  <c:v>0.586029769507874</c:v>
                </c:pt>
                <c:pt idx="338">
                  <c:v>0.88392059820472046</c:v>
                </c:pt>
                <c:pt idx="339">
                  <c:v>1.5334725823700748</c:v>
                </c:pt>
                <c:pt idx="340">
                  <c:v>0.67886947498031491</c:v>
                </c:pt>
                <c:pt idx="341">
                  <c:v>0.34303884296062992</c:v>
                </c:pt>
                <c:pt idx="342">
                  <c:v>2.8769551307716532</c:v>
                </c:pt>
                <c:pt idx="343">
                  <c:v>2.9692026492244095</c:v>
                </c:pt>
                <c:pt idx="344">
                  <c:v>0.6919036523897637</c:v>
                </c:pt>
                <c:pt idx="345">
                  <c:v>0.47728013546456688</c:v>
                </c:pt>
                <c:pt idx="346">
                  <c:v>3.4952505610236217</c:v>
                </c:pt>
                <c:pt idx="347">
                  <c:v>0.49111494360629926</c:v>
                </c:pt>
                <c:pt idx="348">
                  <c:v>0.18638205957480314</c:v>
                </c:pt>
                <c:pt idx="349">
                  <c:v>0.23502778894488149</c:v>
                </c:pt>
                <c:pt idx="350">
                  <c:v>0.51853126007873618</c:v>
                </c:pt>
                <c:pt idx="351">
                  <c:v>0.24496223340551182</c:v>
                </c:pt>
                <c:pt idx="352">
                  <c:v>0.54815308740157487</c:v>
                </c:pt>
                <c:pt idx="353">
                  <c:v>0.63472806805117721</c:v>
                </c:pt>
                <c:pt idx="354">
                  <c:v>0.64046181523622048</c:v>
                </c:pt>
                <c:pt idx="355">
                  <c:v>0.63726705874015754</c:v>
                </c:pt>
                <c:pt idx="356">
                  <c:v>0.64928148735038971</c:v>
                </c:pt>
                <c:pt idx="357">
                  <c:v>0.65720895751181097</c:v>
                </c:pt>
                <c:pt idx="358">
                  <c:v>2.7731523721259839</c:v>
                </c:pt>
                <c:pt idx="359">
                  <c:v>0.33452069374803112</c:v>
                </c:pt>
                <c:pt idx="360">
                  <c:v>3.0564891681259843</c:v>
                </c:pt>
                <c:pt idx="361">
                  <c:v>0.79186467064566524</c:v>
                </c:pt>
                <c:pt idx="362">
                  <c:v>0.73516058442519683</c:v>
                </c:pt>
                <c:pt idx="363">
                  <c:v>0.49017580014960627</c:v>
                </c:pt>
                <c:pt idx="364">
                  <c:v>0.62953617711023624</c:v>
                </c:pt>
                <c:pt idx="365">
                  <c:v>0.97638802296062988</c:v>
                </c:pt>
                <c:pt idx="366">
                  <c:v>0.95499925170472433</c:v>
                </c:pt>
                <c:pt idx="367">
                  <c:v>0.44223388413779524</c:v>
                </c:pt>
                <c:pt idx="368">
                  <c:v>1.0936080764881888</c:v>
                </c:pt>
                <c:pt idx="369">
                  <c:v>0.7731741737637795</c:v>
                </c:pt>
                <c:pt idx="370">
                  <c:v>0.555651405984252</c:v>
                </c:pt>
                <c:pt idx="371">
                  <c:v>5.1359720976377954</c:v>
                </c:pt>
                <c:pt idx="372">
                  <c:v>3.2222051478110236</c:v>
                </c:pt>
                <c:pt idx="373">
                  <c:v>0.31795910629921259</c:v>
                </c:pt>
                <c:pt idx="374">
                  <c:v>0.70999456184251974</c:v>
                </c:pt>
                <c:pt idx="375">
                  <c:v>0.46604105392125983</c:v>
                </c:pt>
                <c:pt idx="376">
                  <c:v>0.76984376699212598</c:v>
                </c:pt>
                <c:pt idx="377">
                  <c:v>0.6413611076850394</c:v>
                </c:pt>
                <c:pt idx="378">
                  <c:v>9.0491983906968496</c:v>
                </c:pt>
                <c:pt idx="379">
                  <c:v>9.0491983906968496</c:v>
                </c:pt>
                <c:pt idx="380">
                  <c:v>0.76835102162204716</c:v>
                </c:pt>
                <c:pt idx="381">
                  <c:v>0.46896327552755906</c:v>
                </c:pt>
                <c:pt idx="382">
                  <c:v>0.79831353262991722</c:v>
                </c:pt>
                <c:pt idx="383">
                  <c:v>1.0154504499212598</c:v>
                </c:pt>
                <c:pt idx="384">
                  <c:v>0.70879686190157476</c:v>
                </c:pt>
                <c:pt idx="385">
                  <c:v>0.85421762444881888</c:v>
                </c:pt>
                <c:pt idx="386">
                  <c:v>0.39375211023622048</c:v>
                </c:pt>
                <c:pt idx="387">
                  <c:v>0.55153681136220467</c:v>
                </c:pt>
                <c:pt idx="388">
                  <c:v>18.462588914015747</c:v>
                </c:pt>
                <c:pt idx="389">
                  <c:v>18.462588914015747</c:v>
                </c:pt>
                <c:pt idx="390">
                  <c:v>6.9340863749999997</c:v>
                </c:pt>
                <c:pt idx="391">
                  <c:v>6.9340863749999997</c:v>
                </c:pt>
                <c:pt idx="392">
                  <c:v>0.96877826136220468</c:v>
                </c:pt>
                <c:pt idx="393">
                  <c:v>1.4064261606299213</c:v>
                </c:pt>
                <c:pt idx="394">
                  <c:v>1.4088620737992086</c:v>
                </c:pt>
                <c:pt idx="395">
                  <c:v>2.7775542202362202</c:v>
                </c:pt>
                <c:pt idx="396">
                  <c:v>0.91288774097637793</c:v>
                </c:pt>
                <c:pt idx="397">
                  <c:v>1.4146300838582677</c:v>
                </c:pt>
                <c:pt idx="398">
                  <c:v>0.7261527274212598</c:v>
                </c:pt>
                <c:pt idx="399">
                  <c:v>1.0438726447834605</c:v>
                </c:pt>
                <c:pt idx="400">
                  <c:v>1.6271098428307087</c:v>
                </c:pt>
                <c:pt idx="401">
                  <c:v>1.6313213477086577</c:v>
                </c:pt>
                <c:pt idx="402">
                  <c:v>0.59727893547244093</c:v>
                </c:pt>
                <c:pt idx="403">
                  <c:v>1.0021505732283464</c:v>
                </c:pt>
                <c:pt idx="404">
                  <c:v>1.1526329318188977</c:v>
                </c:pt>
              </c:numCache>
            </c:numRef>
          </c:xVal>
          <c:yVal>
            <c:numRef>
              <c:f>PosprocData_02!$I$2:$I$406</c:f>
              <c:numCache>
                <c:formatCode>General</c:formatCode>
                <c:ptCount val="405"/>
                <c:pt idx="0">
                  <c:v>1.12096E-2</c:v>
                </c:pt>
                <c:pt idx="1">
                  <c:v>5.1198399999999996E-3</c:v>
                </c:pt>
                <c:pt idx="2">
                  <c:v>7.1636699999999998E-2</c:v>
                </c:pt>
                <c:pt idx="3">
                  <c:v>8.4525299999999998E-3</c:v>
                </c:pt>
                <c:pt idx="4">
                  <c:v>8.4525299999999998E-3</c:v>
                </c:pt>
                <c:pt idx="5">
                  <c:v>1.8737199999999999E-3</c:v>
                </c:pt>
                <c:pt idx="6">
                  <c:v>2.8939999999999999E-3</c:v>
                </c:pt>
                <c:pt idx="7">
                  <c:v>3.2109700000000001E-3</c:v>
                </c:pt>
                <c:pt idx="8">
                  <c:v>7.9731699999999999E-3</c:v>
                </c:pt>
                <c:pt idx="9">
                  <c:v>1.4128599999999999E-3</c:v>
                </c:pt>
                <c:pt idx="10">
                  <c:v>3.4159200000000001E-2</c:v>
                </c:pt>
                <c:pt idx="11">
                  <c:v>3.4159200000000001E-2</c:v>
                </c:pt>
                <c:pt idx="12">
                  <c:v>3.4159200000000001E-2</c:v>
                </c:pt>
                <c:pt idx="13">
                  <c:v>1.63705E-2</c:v>
                </c:pt>
                <c:pt idx="14">
                  <c:v>1.53677E-2</c:v>
                </c:pt>
                <c:pt idx="15">
                  <c:v>1.53677E-2</c:v>
                </c:pt>
                <c:pt idx="16">
                  <c:v>1.53677E-2</c:v>
                </c:pt>
                <c:pt idx="17">
                  <c:v>3.7318099999999999E-3</c:v>
                </c:pt>
                <c:pt idx="18">
                  <c:v>3.2883399999999998E-3</c:v>
                </c:pt>
                <c:pt idx="19">
                  <c:v>2.7975299999999999E-3</c:v>
                </c:pt>
                <c:pt idx="20">
                  <c:v>1.2743300000000001E-2</c:v>
                </c:pt>
                <c:pt idx="21">
                  <c:v>1.1207099999999999E-2</c:v>
                </c:pt>
                <c:pt idx="22">
                  <c:v>4.86522E-3</c:v>
                </c:pt>
                <c:pt idx="23">
                  <c:v>1.90543E-2</c:v>
                </c:pt>
                <c:pt idx="24">
                  <c:v>3.9330299999999999E-2</c:v>
                </c:pt>
                <c:pt idx="25">
                  <c:v>3.9330299999999999E-2</c:v>
                </c:pt>
                <c:pt idx="26">
                  <c:v>1.4417900000000001E-3</c:v>
                </c:pt>
                <c:pt idx="27">
                  <c:v>9.8144800000000004E-3</c:v>
                </c:pt>
                <c:pt idx="28">
                  <c:v>4.2120100000000004E-3</c:v>
                </c:pt>
                <c:pt idx="29">
                  <c:v>4.2120100000000004E-3</c:v>
                </c:pt>
                <c:pt idx="30">
                  <c:v>1.53803E-2</c:v>
                </c:pt>
                <c:pt idx="31">
                  <c:v>1.53803E-2</c:v>
                </c:pt>
                <c:pt idx="32">
                  <c:v>1.53803E-2</c:v>
                </c:pt>
                <c:pt idx="33">
                  <c:v>1.53803E-2</c:v>
                </c:pt>
                <c:pt idx="34">
                  <c:v>5.9081999999999997E-3</c:v>
                </c:pt>
                <c:pt idx="35">
                  <c:v>5.9081999999999997E-3</c:v>
                </c:pt>
                <c:pt idx="36">
                  <c:v>5.9081999999999997E-3</c:v>
                </c:pt>
                <c:pt idx="37">
                  <c:v>5.9081999999999997E-3</c:v>
                </c:pt>
                <c:pt idx="38">
                  <c:v>5.9081999999999997E-3</c:v>
                </c:pt>
                <c:pt idx="39">
                  <c:v>2.2554799999999998E-3</c:v>
                </c:pt>
                <c:pt idx="40">
                  <c:v>2.2554799999999998E-3</c:v>
                </c:pt>
                <c:pt idx="41">
                  <c:v>3.1538900000000002E-2</c:v>
                </c:pt>
                <c:pt idx="42">
                  <c:v>3.1538900000000002E-2</c:v>
                </c:pt>
                <c:pt idx="43">
                  <c:v>3.1538900000000002E-2</c:v>
                </c:pt>
                <c:pt idx="44">
                  <c:v>3.1538900000000002E-2</c:v>
                </c:pt>
                <c:pt idx="45">
                  <c:v>1.1554699999999999E-2</c:v>
                </c:pt>
                <c:pt idx="46">
                  <c:v>1.1554699999999999E-2</c:v>
                </c:pt>
                <c:pt idx="47">
                  <c:v>1.1554699999999999E-2</c:v>
                </c:pt>
                <c:pt idx="48">
                  <c:v>1.1554699999999999E-2</c:v>
                </c:pt>
                <c:pt idx="49">
                  <c:v>1.1554699999999999E-2</c:v>
                </c:pt>
                <c:pt idx="50">
                  <c:v>2.73732E-2</c:v>
                </c:pt>
                <c:pt idx="51">
                  <c:v>2.73732E-2</c:v>
                </c:pt>
                <c:pt idx="52">
                  <c:v>2.73732E-2</c:v>
                </c:pt>
                <c:pt idx="53">
                  <c:v>3.1294000000000002E-2</c:v>
                </c:pt>
                <c:pt idx="54">
                  <c:v>3.1294000000000002E-2</c:v>
                </c:pt>
                <c:pt idx="55">
                  <c:v>3.1294000000000002E-2</c:v>
                </c:pt>
                <c:pt idx="56">
                  <c:v>3.1294000000000002E-2</c:v>
                </c:pt>
                <c:pt idx="57">
                  <c:v>2.5954899999999999E-2</c:v>
                </c:pt>
                <c:pt idx="58">
                  <c:v>2.5954899999999999E-2</c:v>
                </c:pt>
                <c:pt idx="59">
                  <c:v>2.5954899999999999E-2</c:v>
                </c:pt>
                <c:pt idx="60">
                  <c:v>2.5954899999999999E-2</c:v>
                </c:pt>
                <c:pt idx="61">
                  <c:v>6.5343900000000002E-3</c:v>
                </c:pt>
                <c:pt idx="62">
                  <c:v>8.3962399999999993E-3</c:v>
                </c:pt>
                <c:pt idx="63">
                  <c:v>8.3962399999999993E-3</c:v>
                </c:pt>
                <c:pt idx="64">
                  <c:v>1.99905E-3</c:v>
                </c:pt>
                <c:pt idx="65">
                  <c:v>3.8741700000000001E-3</c:v>
                </c:pt>
                <c:pt idx="66">
                  <c:v>1.99905E-3</c:v>
                </c:pt>
                <c:pt idx="67">
                  <c:v>3.2119399999999999E-3</c:v>
                </c:pt>
                <c:pt idx="68">
                  <c:v>3.6118299999999999E-3</c:v>
                </c:pt>
                <c:pt idx="69">
                  <c:v>3.2119399999999999E-3</c:v>
                </c:pt>
                <c:pt idx="70">
                  <c:v>6.71289E-3</c:v>
                </c:pt>
                <c:pt idx="71">
                  <c:v>6.71289E-3</c:v>
                </c:pt>
                <c:pt idx="72">
                  <c:v>6.71289E-3</c:v>
                </c:pt>
                <c:pt idx="73">
                  <c:v>4.5828600000000002E-3</c:v>
                </c:pt>
                <c:pt idx="74">
                  <c:v>9.1715000000000008E-3</c:v>
                </c:pt>
                <c:pt idx="75">
                  <c:v>9.1715000000000008E-3</c:v>
                </c:pt>
                <c:pt idx="76">
                  <c:v>9.1715000000000008E-3</c:v>
                </c:pt>
                <c:pt idx="77">
                  <c:v>6.62523E-2</c:v>
                </c:pt>
                <c:pt idx="78">
                  <c:v>6.62523E-2</c:v>
                </c:pt>
                <c:pt idx="79">
                  <c:v>6.62523E-2</c:v>
                </c:pt>
                <c:pt idx="80">
                  <c:v>9.2601799999999998E-3</c:v>
                </c:pt>
                <c:pt idx="81">
                  <c:v>7.48549E-3</c:v>
                </c:pt>
                <c:pt idx="82">
                  <c:v>8.0774799999999997E-3</c:v>
                </c:pt>
                <c:pt idx="83">
                  <c:v>3.4341900000000002E-3</c:v>
                </c:pt>
                <c:pt idx="84">
                  <c:v>3.4341900000000002E-3</c:v>
                </c:pt>
                <c:pt idx="85">
                  <c:v>4.9240200000000003E-3</c:v>
                </c:pt>
                <c:pt idx="86">
                  <c:v>4.9240200000000003E-3</c:v>
                </c:pt>
                <c:pt idx="87">
                  <c:v>1.7606200000000001E-3</c:v>
                </c:pt>
                <c:pt idx="88">
                  <c:v>1.7606200000000001E-3</c:v>
                </c:pt>
                <c:pt idx="89">
                  <c:v>2.44444E-3</c:v>
                </c:pt>
                <c:pt idx="90">
                  <c:v>2.0150499999999998E-2</c:v>
                </c:pt>
                <c:pt idx="91">
                  <c:v>2.0150499999999998E-2</c:v>
                </c:pt>
                <c:pt idx="92">
                  <c:v>2.0150499999999998E-2</c:v>
                </c:pt>
                <c:pt idx="93">
                  <c:v>6.4091699999999996E-4</c:v>
                </c:pt>
                <c:pt idx="94">
                  <c:v>1.1985900000000001E-2</c:v>
                </c:pt>
                <c:pt idx="95">
                  <c:v>1.1985900000000001E-2</c:v>
                </c:pt>
                <c:pt idx="96">
                  <c:v>1.1985900000000001E-2</c:v>
                </c:pt>
                <c:pt idx="97">
                  <c:v>4.7677199999999996E-3</c:v>
                </c:pt>
                <c:pt idx="98">
                  <c:v>4.7677199999999996E-3</c:v>
                </c:pt>
                <c:pt idx="99">
                  <c:v>4.0159999999999996E-3</c:v>
                </c:pt>
                <c:pt idx="100">
                  <c:v>2.4846E-3</c:v>
                </c:pt>
                <c:pt idx="101">
                  <c:v>2.4846E-3</c:v>
                </c:pt>
                <c:pt idx="102">
                  <c:v>2.6253000000000001E-3</c:v>
                </c:pt>
                <c:pt idx="103">
                  <c:v>5.8655399999999998E-3</c:v>
                </c:pt>
                <c:pt idx="104">
                  <c:v>5.8655399999999998E-3</c:v>
                </c:pt>
                <c:pt idx="105">
                  <c:v>2.8605700000000002E-3</c:v>
                </c:pt>
                <c:pt idx="106">
                  <c:v>3.8291699999999998E-3</c:v>
                </c:pt>
                <c:pt idx="107">
                  <c:v>3.8291699999999998E-3</c:v>
                </c:pt>
                <c:pt idx="108">
                  <c:v>1.1933499999999999E-3</c:v>
                </c:pt>
                <c:pt idx="109">
                  <c:v>4.7014099999999996E-3</c:v>
                </c:pt>
                <c:pt idx="110">
                  <c:v>4.7014099999999996E-3</c:v>
                </c:pt>
                <c:pt idx="111">
                  <c:v>4.7014099999999996E-3</c:v>
                </c:pt>
                <c:pt idx="112">
                  <c:v>1.37032E-3</c:v>
                </c:pt>
                <c:pt idx="113">
                  <c:v>1.9306799999999999E-3</c:v>
                </c:pt>
                <c:pt idx="114">
                  <c:v>3.5864199999999999E-3</c:v>
                </c:pt>
                <c:pt idx="115">
                  <c:v>2.0371899999999999E-3</c:v>
                </c:pt>
                <c:pt idx="116">
                  <c:v>2.0371899999999999E-3</c:v>
                </c:pt>
                <c:pt idx="117">
                  <c:v>4.7532900000000003E-3</c:v>
                </c:pt>
                <c:pt idx="118">
                  <c:v>4.7532900000000003E-3</c:v>
                </c:pt>
                <c:pt idx="119">
                  <c:v>5.8229600000000003E-3</c:v>
                </c:pt>
                <c:pt idx="120">
                  <c:v>5.8229600000000003E-3</c:v>
                </c:pt>
                <c:pt idx="121">
                  <c:v>2.12583E-3</c:v>
                </c:pt>
                <c:pt idx="122">
                  <c:v>1.24993E-3</c:v>
                </c:pt>
                <c:pt idx="123">
                  <c:v>4.6950799999999999E-3</c:v>
                </c:pt>
                <c:pt idx="124">
                  <c:v>4.6950799999999999E-3</c:v>
                </c:pt>
                <c:pt idx="125">
                  <c:v>6.4029500000000004E-4</c:v>
                </c:pt>
                <c:pt idx="126">
                  <c:v>3.6442599999999999E-3</c:v>
                </c:pt>
                <c:pt idx="127">
                  <c:v>2.4443899999999998E-3</c:v>
                </c:pt>
                <c:pt idx="128">
                  <c:v>2.0920600000000002E-3</c:v>
                </c:pt>
                <c:pt idx="129">
                  <c:v>1.26144E-3</c:v>
                </c:pt>
                <c:pt idx="130">
                  <c:v>5.1307000000000002E-3</c:v>
                </c:pt>
                <c:pt idx="131">
                  <c:v>1.2470999999999999E-3</c:v>
                </c:pt>
                <c:pt idx="132">
                  <c:v>1.3582500000000001E-3</c:v>
                </c:pt>
                <c:pt idx="133">
                  <c:v>1.1423399999999999E-3</c:v>
                </c:pt>
                <c:pt idx="134">
                  <c:v>4.8600400000000004E-3</c:v>
                </c:pt>
                <c:pt idx="135">
                  <c:v>4.8600400000000004E-3</c:v>
                </c:pt>
                <c:pt idx="136">
                  <c:v>4.8600400000000004E-3</c:v>
                </c:pt>
                <c:pt idx="137">
                  <c:v>4.6714900000000004E-3</c:v>
                </c:pt>
                <c:pt idx="138">
                  <c:v>2.7217700000000001E-3</c:v>
                </c:pt>
                <c:pt idx="139">
                  <c:v>1.01921E-3</c:v>
                </c:pt>
                <c:pt idx="140">
                  <c:v>1.9791399999999999E-3</c:v>
                </c:pt>
                <c:pt idx="141">
                  <c:v>1.9791399999999999E-3</c:v>
                </c:pt>
                <c:pt idx="142">
                  <c:v>5.9428099999999998E-3</c:v>
                </c:pt>
                <c:pt idx="143">
                  <c:v>5.9428099999999998E-3</c:v>
                </c:pt>
                <c:pt idx="144">
                  <c:v>5.9428099999999998E-3</c:v>
                </c:pt>
                <c:pt idx="145">
                  <c:v>3.6575499999999999E-3</c:v>
                </c:pt>
                <c:pt idx="146">
                  <c:v>1.3327199999999999E-3</c:v>
                </c:pt>
                <c:pt idx="147">
                  <c:v>1.3327199999999999E-3</c:v>
                </c:pt>
                <c:pt idx="148">
                  <c:v>6.6208600000000001E-3</c:v>
                </c:pt>
                <c:pt idx="149">
                  <c:v>6.6208600000000001E-3</c:v>
                </c:pt>
                <c:pt idx="150">
                  <c:v>4.8628100000000004E-3</c:v>
                </c:pt>
                <c:pt idx="151">
                  <c:v>3.7408799999999998E-3</c:v>
                </c:pt>
                <c:pt idx="152">
                  <c:v>3.7408799999999998E-3</c:v>
                </c:pt>
                <c:pt idx="153">
                  <c:v>7.6000099999999999E-3</c:v>
                </c:pt>
                <c:pt idx="154">
                  <c:v>7.15192E-3</c:v>
                </c:pt>
                <c:pt idx="155">
                  <c:v>4.6929099999999998E-3</c:v>
                </c:pt>
                <c:pt idx="156">
                  <c:v>4.6929099999999998E-3</c:v>
                </c:pt>
                <c:pt idx="157">
                  <c:v>9.3442200000000003E-2</c:v>
                </c:pt>
                <c:pt idx="158">
                  <c:v>9.3442200000000003E-2</c:v>
                </c:pt>
                <c:pt idx="159">
                  <c:v>9.3442200000000003E-2</c:v>
                </c:pt>
                <c:pt idx="160">
                  <c:v>1.14956E-2</c:v>
                </c:pt>
                <c:pt idx="161">
                  <c:v>6.8389200000000001E-3</c:v>
                </c:pt>
                <c:pt idx="162">
                  <c:v>6.9332100000000004E-3</c:v>
                </c:pt>
                <c:pt idx="163">
                  <c:v>6.9332100000000004E-3</c:v>
                </c:pt>
                <c:pt idx="164">
                  <c:v>5.1912800000000004E-3</c:v>
                </c:pt>
                <c:pt idx="165">
                  <c:v>5.1912800000000004E-3</c:v>
                </c:pt>
                <c:pt idx="166">
                  <c:v>4.1264300000000004E-3</c:v>
                </c:pt>
                <c:pt idx="167">
                  <c:v>7.2084899999999997E-3</c:v>
                </c:pt>
                <c:pt idx="168">
                  <c:v>7.2084899999999997E-3</c:v>
                </c:pt>
                <c:pt idx="169">
                  <c:v>7.2084899999999997E-3</c:v>
                </c:pt>
                <c:pt idx="170">
                  <c:v>7.6348800000000001E-3</c:v>
                </c:pt>
                <c:pt idx="171">
                  <c:v>6.5567999999999998E-3</c:v>
                </c:pt>
                <c:pt idx="172">
                  <c:v>6.5567999999999998E-3</c:v>
                </c:pt>
                <c:pt idx="173">
                  <c:v>6.5567999999999998E-3</c:v>
                </c:pt>
                <c:pt idx="174">
                  <c:v>8.20829E-3</c:v>
                </c:pt>
                <c:pt idx="175">
                  <c:v>8.20829E-3</c:v>
                </c:pt>
                <c:pt idx="176">
                  <c:v>5.4217700000000001E-2</c:v>
                </c:pt>
                <c:pt idx="177">
                  <c:v>5.4217700000000001E-2</c:v>
                </c:pt>
                <c:pt idx="178">
                  <c:v>5.4217700000000001E-2</c:v>
                </c:pt>
                <c:pt idx="179">
                  <c:v>4.5465699999999998E-2</c:v>
                </c:pt>
                <c:pt idx="180">
                  <c:v>4.5465699999999998E-2</c:v>
                </c:pt>
                <c:pt idx="181">
                  <c:v>4.5465699999999998E-2</c:v>
                </c:pt>
                <c:pt idx="182">
                  <c:v>4.5465699999999998E-2</c:v>
                </c:pt>
                <c:pt idx="183">
                  <c:v>8.3576300000000006E-2</c:v>
                </c:pt>
                <c:pt idx="184">
                  <c:v>8.3576300000000006E-2</c:v>
                </c:pt>
                <c:pt idx="185">
                  <c:v>1.39661E-2</c:v>
                </c:pt>
                <c:pt idx="186">
                  <c:v>1.39661E-2</c:v>
                </c:pt>
                <c:pt idx="187">
                  <c:v>2.72628E-2</c:v>
                </c:pt>
                <c:pt idx="188">
                  <c:v>2.72628E-2</c:v>
                </c:pt>
                <c:pt idx="189">
                  <c:v>3.3493200000000001E-2</c:v>
                </c:pt>
                <c:pt idx="190">
                  <c:v>3.3493200000000001E-2</c:v>
                </c:pt>
                <c:pt idx="191">
                  <c:v>3.6025300000000003E-2</c:v>
                </c:pt>
                <c:pt idx="192">
                  <c:v>3.6025300000000003E-2</c:v>
                </c:pt>
                <c:pt idx="193">
                  <c:v>1.03534E-2</c:v>
                </c:pt>
                <c:pt idx="194">
                  <c:v>1.03534E-2</c:v>
                </c:pt>
                <c:pt idx="195">
                  <c:v>1.03534E-2</c:v>
                </c:pt>
                <c:pt idx="196">
                  <c:v>8.7808399999999998E-3</c:v>
                </c:pt>
                <c:pt idx="197">
                  <c:v>8.9576499999999993E-3</c:v>
                </c:pt>
                <c:pt idx="198">
                  <c:v>8.7808399999999998E-3</c:v>
                </c:pt>
                <c:pt idx="199">
                  <c:v>1.4235899999999999E-2</c:v>
                </c:pt>
                <c:pt idx="200">
                  <c:v>1.4235899999999999E-2</c:v>
                </c:pt>
                <c:pt idx="201">
                  <c:v>1.4235899999999999E-2</c:v>
                </c:pt>
                <c:pt idx="202">
                  <c:v>1.42942E-2</c:v>
                </c:pt>
                <c:pt idx="203">
                  <c:v>1.42942E-2</c:v>
                </c:pt>
                <c:pt idx="204">
                  <c:v>1.42942E-2</c:v>
                </c:pt>
                <c:pt idx="205">
                  <c:v>1.16448E-2</c:v>
                </c:pt>
                <c:pt idx="206">
                  <c:v>1.16448E-2</c:v>
                </c:pt>
                <c:pt idx="207">
                  <c:v>1.16448E-2</c:v>
                </c:pt>
                <c:pt idx="208">
                  <c:v>8.2569600000000007E-2</c:v>
                </c:pt>
                <c:pt idx="209">
                  <c:v>8.2569600000000007E-2</c:v>
                </c:pt>
                <c:pt idx="210">
                  <c:v>8.2569600000000007E-2</c:v>
                </c:pt>
                <c:pt idx="211">
                  <c:v>1.24934E-2</c:v>
                </c:pt>
                <c:pt idx="212">
                  <c:v>1.3875800000000001E-2</c:v>
                </c:pt>
                <c:pt idx="213">
                  <c:v>1.3875800000000001E-2</c:v>
                </c:pt>
                <c:pt idx="214">
                  <c:v>7.9951599999999994E-3</c:v>
                </c:pt>
                <c:pt idx="215">
                  <c:v>6.0225099999999997E-2</c:v>
                </c:pt>
                <c:pt idx="216">
                  <c:v>6.0225099999999997E-2</c:v>
                </c:pt>
                <c:pt idx="217">
                  <c:v>4.2554899999999998E-3</c:v>
                </c:pt>
                <c:pt idx="218">
                  <c:v>4.2554899999999998E-3</c:v>
                </c:pt>
                <c:pt idx="219">
                  <c:v>3.3765599999999998E-3</c:v>
                </c:pt>
                <c:pt idx="220">
                  <c:v>4.8430399999999998E-3</c:v>
                </c:pt>
                <c:pt idx="221">
                  <c:v>4.8430399999999998E-3</c:v>
                </c:pt>
                <c:pt idx="222">
                  <c:v>5.7188200000000003E-3</c:v>
                </c:pt>
                <c:pt idx="223">
                  <c:v>5.7188200000000003E-3</c:v>
                </c:pt>
                <c:pt idx="224">
                  <c:v>5.7188200000000003E-3</c:v>
                </c:pt>
                <c:pt idx="225">
                  <c:v>1.0345500000000001E-2</c:v>
                </c:pt>
                <c:pt idx="226">
                  <c:v>1.0345500000000001E-2</c:v>
                </c:pt>
                <c:pt idx="227">
                  <c:v>1.0345500000000001E-2</c:v>
                </c:pt>
                <c:pt idx="228">
                  <c:v>1.62636E-2</c:v>
                </c:pt>
                <c:pt idx="229">
                  <c:v>1.62636E-2</c:v>
                </c:pt>
                <c:pt idx="230">
                  <c:v>1.62636E-2</c:v>
                </c:pt>
                <c:pt idx="231">
                  <c:v>1.62636E-2</c:v>
                </c:pt>
                <c:pt idx="232">
                  <c:v>1.53165E-2</c:v>
                </c:pt>
                <c:pt idx="233">
                  <c:v>1.53165E-2</c:v>
                </c:pt>
                <c:pt idx="234">
                  <c:v>1.53165E-2</c:v>
                </c:pt>
                <c:pt idx="235">
                  <c:v>2.5842E-3</c:v>
                </c:pt>
                <c:pt idx="236">
                  <c:v>2.2007099999999998E-3</c:v>
                </c:pt>
                <c:pt idx="237">
                  <c:v>3.6737900000000001E-3</c:v>
                </c:pt>
                <c:pt idx="238">
                  <c:v>3.6737900000000001E-3</c:v>
                </c:pt>
                <c:pt idx="239">
                  <c:v>3.6737900000000001E-3</c:v>
                </c:pt>
                <c:pt idx="240">
                  <c:v>6.1005800000000004E-3</c:v>
                </c:pt>
                <c:pt idx="241">
                  <c:v>6.1005800000000004E-3</c:v>
                </c:pt>
                <c:pt idx="242">
                  <c:v>7.1093099999999998E-3</c:v>
                </c:pt>
                <c:pt idx="243">
                  <c:v>7.1093099999999998E-3</c:v>
                </c:pt>
                <c:pt idx="244">
                  <c:v>2.6073799999999999E-3</c:v>
                </c:pt>
                <c:pt idx="245">
                  <c:v>2.6073799999999999E-3</c:v>
                </c:pt>
                <c:pt idx="246">
                  <c:v>7.8093099999999999E-3</c:v>
                </c:pt>
                <c:pt idx="247">
                  <c:v>7.8093099999999999E-3</c:v>
                </c:pt>
                <c:pt idx="248">
                  <c:v>8.9872100000000007E-3</c:v>
                </c:pt>
                <c:pt idx="249">
                  <c:v>8.9872100000000007E-3</c:v>
                </c:pt>
                <c:pt idx="250">
                  <c:v>8.9872100000000007E-3</c:v>
                </c:pt>
                <c:pt idx="251">
                  <c:v>8.9872100000000007E-3</c:v>
                </c:pt>
                <c:pt idx="252">
                  <c:v>7.9494300000000004E-3</c:v>
                </c:pt>
                <c:pt idx="253">
                  <c:v>7.9494300000000004E-3</c:v>
                </c:pt>
                <c:pt idx="254">
                  <c:v>7.9494300000000004E-3</c:v>
                </c:pt>
                <c:pt idx="255">
                  <c:v>3.3461400000000002E-2</c:v>
                </c:pt>
                <c:pt idx="256">
                  <c:v>3.3461400000000002E-2</c:v>
                </c:pt>
                <c:pt idx="257">
                  <c:v>3.3461400000000002E-2</c:v>
                </c:pt>
                <c:pt idx="258">
                  <c:v>3.3461400000000002E-2</c:v>
                </c:pt>
                <c:pt idx="259">
                  <c:v>5.3214600000000001E-3</c:v>
                </c:pt>
                <c:pt idx="260">
                  <c:v>2.8868499999999998E-2</c:v>
                </c:pt>
                <c:pt idx="261">
                  <c:v>2.8868499999999998E-2</c:v>
                </c:pt>
                <c:pt idx="262">
                  <c:v>2.8868499999999998E-2</c:v>
                </c:pt>
                <c:pt idx="263">
                  <c:v>2.8868499999999998E-2</c:v>
                </c:pt>
                <c:pt idx="264">
                  <c:v>1.63562E-3</c:v>
                </c:pt>
                <c:pt idx="265">
                  <c:v>1.83413E-3</c:v>
                </c:pt>
                <c:pt idx="266">
                  <c:v>1.83413E-3</c:v>
                </c:pt>
                <c:pt idx="267">
                  <c:v>2.2347199999999999E-3</c:v>
                </c:pt>
                <c:pt idx="268">
                  <c:v>2.34469E-3</c:v>
                </c:pt>
                <c:pt idx="269">
                  <c:v>1.4231999999999999E-3</c:v>
                </c:pt>
                <c:pt idx="270">
                  <c:v>1.4231999999999999E-3</c:v>
                </c:pt>
                <c:pt idx="271">
                  <c:v>1.5406700000000001E-3</c:v>
                </c:pt>
                <c:pt idx="272">
                  <c:v>2.6262E-3</c:v>
                </c:pt>
                <c:pt idx="273">
                  <c:v>2.19905E-2</c:v>
                </c:pt>
                <c:pt idx="274">
                  <c:v>6.6920399999999996E-4</c:v>
                </c:pt>
                <c:pt idx="275">
                  <c:v>2.5111700000000001E-3</c:v>
                </c:pt>
                <c:pt idx="276">
                  <c:v>9.9567200000000005E-3</c:v>
                </c:pt>
                <c:pt idx="277">
                  <c:v>1.08044E-3</c:v>
                </c:pt>
                <c:pt idx="278">
                  <c:v>8.4714300000000003E-3</c:v>
                </c:pt>
                <c:pt idx="279">
                  <c:v>8.4714300000000003E-3</c:v>
                </c:pt>
                <c:pt idx="280">
                  <c:v>8.4714300000000003E-3</c:v>
                </c:pt>
                <c:pt idx="281">
                  <c:v>8.4714300000000003E-3</c:v>
                </c:pt>
                <c:pt idx="282">
                  <c:v>8.4714300000000003E-3</c:v>
                </c:pt>
                <c:pt idx="283">
                  <c:v>8.4714300000000003E-3</c:v>
                </c:pt>
                <c:pt idx="284">
                  <c:v>6.8383899999999997E-3</c:v>
                </c:pt>
                <c:pt idx="285">
                  <c:v>6.8383899999999997E-3</c:v>
                </c:pt>
                <c:pt idx="286">
                  <c:v>9.7529899999999996E-3</c:v>
                </c:pt>
                <c:pt idx="287">
                  <c:v>6.8383899999999997E-3</c:v>
                </c:pt>
                <c:pt idx="288">
                  <c:v>9.8120900000000007E-3</c:v>
                </c:pt>
                <c:pt idx="289">
                  <c:v>4.27255E-3</c:v>
                </c:pt>
                <c:pt idx="290">
                  <c:v>2.0929099999999999E-3</c:v>
                </c:pt>
                <c:pt idx="291">
                  <c:v>3.6819399999999999E-3</c:v>
                </c:pt>
                <c:pt idx="292">
                  <c:v>3.3899899999999998E-3</c:v>
                </c:pt>
                <c:pt idx="293">
                  <c:v>2.0397100000000001E-3</c:v>
                </c:pt>
                <c:pt idx="294">
                  <c:v>3.5448599999999999E-3</c:v>
                </c:pt>
                <c:pt idx="295">
                  <c:v>7.9506999999999998E-3</c:v>
                </c:pt>
                <c:pt idx="296">
                  <c:v>2.7709600000000001E-2</c:v>
                </c:pt>
                <c:pt idx="297">
                  <c:v>2.7709600000000001E-2</c:v>
                </c:pt>
                <c:pt idx="298">
                  <c:v>1.95802E-3</c:v>
                </c:pt>
                <c:pt idx="299">
                  <c:v>5.6908499999999999E-3</c:v>
                </c:pt>
                <c:pt idx="300">
                  <c:v>7.2727399999999998E-3</c:v>
                </c:pt>
                <c:pt idx="301">
                  <c:v>1.3768000000000001E-3</c:v>
                </c:pt>
                <c:pt idx="302">
                  <c:v>3.49578E-3</c:v>
                </c:pt>
                <c:pt idx="303">
                  <c:v>3.6781200000000002E-4</c:v>
                </c:pt>
                <c:pt idx="304">
                  <c:v>4.4802900000000002E-4</c:v>
                </c:pt>
                <c:pt idx="305">
                  <c:v>3.2980800000000001E-4</c:v>
                </c:pt>
                <c:pt idx="306">
                  <c:v>1.7145299999999999E-3</c:v>
                </c:pt>
                <c:pt idx="307">
                  <c:v>1.7795800000000001E-2</c:v>
                </c:pt>
                <c:pt idx="308">
                  <c:v>6.07275E-3</c:v>
                </c:pt>
                <c:pt idx="309">
                  <c:v>6.07275E-3</c:v>
                </c:pt>
                <c:pt idx="310">
                  <c:v>1.0278799999999999E-2</c:v>
                </c:pt>
                <c:pt idx="311">
                  <c:v>4.88522E-3</c:v>
                </c:pt>
                <c:pt idx="312">
                  <c:v>4.6947200000000003E-3</c:v>
                </c:pt>
                <c:pt idx="313">
                  <c:v>1.9057499999999999E-3</c:v>
                </c:pt>
                <c:pt idx="314">
                  <c:v>1.5064E-3</c:v>
                </c:pt>
                <c:pt idx="315">
                  <c:v>5.51601E-3</c:v>
                </c:pt>
                <c:pt idx="316">
                  <c:v>8.0106299999999997E-4</c:v>
                </c:pt>
                <c:pt idx="317">
                  <c:v>3.4108799999999998E-3</c:v>
                </c:pt>
                <c:pt idx="318">
                  <c:v>5.1324999999999999E-3</c:v>
                </c:pt>
                <c:pt idx="319">
                  <c:v>3.8169599999999999E-3</c:v>
                </c:pt>
                <c:pt idx="320">
                  <c:v>1.77929E-2</c:v>
                </c:pt>
                <c:pt idx="321">
                  <c:v>2.4084800000000002E-3</c:v>
                </c:pt>
                <c:pt idx="322">
                  <c:v>3.5101199999999998E-3</c:v>
                </c:pt>
                <c:pt idx="323">
                  <c:v>7.8793600000000002E-3</c:v>
                </c:pt>
                <c:pt idx="324">
                  <c:v>1.6413300000000001E-3</c:v>
                </c:pt>
                <c:pt idx="325">
                  <c:v>5.0824599999999996E-3</c:v>
                </c:pt>
                <c:pt idx="326">
                  <c:v>2.0613599999999999E-3</c:v>
                </c:pt>
                <c:pt idx="327">
                  <c:v>2.5105399999999999E-3</c:v>
                </c:pt>
                <c:pt idx="328">
                  <c:v>7.6361500000000004E-3</c:v>
                </c:pt>
                <c:pt idx="329">
                  <c:v>2.28699E-3</c:v>
                </c:pt>
                <c:pt idx="330">
                  <c:v>2.28699E-3</c:v>
                </c:pt>
                <c:pt idx="331">
                  <c:v>2.8633399999999998E-3</c:v>
                </c:pt>
                <c:pt idx="332">
                  <c:v>2.6244900000000002E-3</c:v>
                </c:pt>
                <c:pt idx="333">
                  <c:v>3.04872E-3</c:v>
                </c:pt>
                <c:pt idx="334">
                  <c:v>9.5276700000000002E-3</c:v>
                </c:pt>
                <c:pt idx="335">
                  <c:v>2.8905799999999998E-3</c:v>
                </c:pt>
                <c:pt idx="336">
                  <c:v>2.8905799999999998E-3</c:v>
                </c:pt>
                <c:pt idx="337">
                  <c:v>2.3929799999999998E-3</c:v>
                </c:pt>
                <c:pt idx="338">
                  <c:v>3.1091700000000001E-3</c:v>
                </c:pt>
                <c:pt idx="339">
                  <c:v>5.42649E-3</c:v>
                </c:pt>
                <c:pt idx="340">
                  <c:v>2.68819E-3</c:v>
                </c:pt>
                <c:pt idx="341">
                  <c:v>1.1091300000000001E-3</c:v>
                </c:pt>
                <c:pt idx="342">
                  <c:v>5.5962599999999996E-3</c:v>
                </c:pt>
                <c:pt idx="343">
                  <c:v>2.5550099999999999E-2</c:v>
                </c:pt>
                <c:pt idx="344">
                  <c:v>2.14868E-3</c:v>
                </c:pt>
                <c:pt idx="345">
                  <c:v>2.4355700000000002E-3</c:v>
                </c:pt>
                <c:pt idx="346">
                  <c:v>2.1674300000000001E-2</c:v>
                </c:pt>
                <c:pt idx="347">
                  <c:v>3.0810299999999998E-3</c:v>
                </c:pt>
                <c:pt idx="348">
                  <c:v>7.7437000000000003E-4</c:v>
                </c:pt>
                <c:pt idx="349">
                  <c:v>7.3914399999999996E-4</c:v>
                </c:pt>
                <c:pt idx="350">
                  <c:v>2.50577E-3</c:v>
                </c:pt>
                <c:pt idx="351">
                  <c:v>7.4426699999999995E-4</c:v>
                </c:pt>
                <c:pt idx="352">
                  <c:v>3.0321599999999999E-3</c:v>
                </c:pt>
                <c:pt idx="353">
                  <c:v>3.10188E-3</c:v>
                </c:pt>
                <c:pt idx="354">
                  <c:v>3.10188E-3</c:v>
                </c:pt>
                <c:pt idx="355">
                  <c:v>3.10188E-3</c:v>
                </c:pt>
                <c:pt idx="356">
                  <c:v>3.9444299999999996E-3</c:v>
                </c:pt>
                <c:pt idx="357">
                  <c:v>2.67294E-3</c:v>
                </c:pt>
                <c:pt idx="358">
                  <c:v>1.2535599999999999E-2</c:v>
                </c:pt>
                <c:pt idx="359">
                  <c:v>1.24741E-3</c:v>
                </c:pt>
                <c:pt idx="360">
                  <c:v>1.6966700000000001E-2</c:v>
                </c:pt>
                <c:pt idx="361">
                  <c:v>3.9799800000000001E-3</c:v>
                </c:pt>
                <c:pt idx="362">
                  <c:v>2.41297E-3</c:v>
                </c:pt>
                <c:pt idx="363">
                  <c:v>1.00052E-3</c:v>
                </c:pt>
                <c:pt idx="364">
                  <c:v>2.8307499999999999E-3</c:v>
                </c:pt>
                <c:pt idx="365">
                  <c:v>3.36711E-3</c:v>
                </c:pt>
                <c:pt idx="366">
                  <c:v>2.9098100000000001E-3</c:v>
                </c:pt>
                <c:pt idx="367">
                  <c:v>2.16322E-3</c:v>
                </c:pt>
                <c:pt idx="368">
                  <c:v>3.9617999999999997E-3</c:v>
                </c:pt>
                <c:pt idx="369">
                  <c:v>3.052E-3</c:v>
                </c:pt>
                <c:pt idx="370">
                  <c:v>2.5318699999999999E-3</c:v>
                </c:pt>
                <c:pt idx="371">
                  <c:v>1.08503E-2</c:v>
                </c:pt>
                <c:pt idx="372">
                  <c:v>1.1545400000000001E-2</c:v>
                </c:pt>
                <c:pt idx="373">
                  <c:v>1.7446499999999999E-3</c:v>
                </c:pt>
                <c:pt idx="374">
                  <c:v>2.9042400000000002E-3</c:v>
                </c:pt>
                <c:pt idx="375">
                  <c:v>1.9124999999999999E-3</c:v>
                </c:pt>
                <c:pt idx="376">
                  <c:v>3.9178499999999996E-3</c:v>
                </c:pt>
                <c:pt idx="377">
                  <c:v>1.8949399999999999E-3</c:v>
                </c:pt>
                <c:pt idx="378">
                  <c:v>3.46729E-2</c:v>
                </c:pt>
                <c:pt idx="379">
                  <c:v>3.46729E-2</c:v>
                </c:pt>
                <c:pt idx="380">
                  <c:v>3.3889800000000002E-3</c:v>
                </c:pt>
                <c:pt idx="381">
                  <c:v>2.33073E-3</c:v>
                </c:pt>
                <c:pt idx="382">
                  <c:v>3.7902700000000001E-3</c:v>
                </c:pt>
                <c:pt idx="383">
                  <c:v>5.4860100000000004E-3</c:v>
                </c:pt>
                <c:pt idx="384">
                  <c:v>2.6460300000000002E-3</c:v>
                </c:pt>
                <c:pt idx="385">
                  <c:v>4.8927800000000002E-3</c:v>
                </c:pt>
                <c:pt idx="386">
                  <c:v>2.0957900000000002E-3</c:v>
                </c:pt>
                <c:pt idx="387">
                  <c:v>2.4919299999999998E-3</c:v>
                </c:pt>
                <c:pt idx="388">
                  <c:v>2.0053999999999999E-2</c:v>
                </c:pt>
                <c:pt idx="389">
                  <c:v>2.0053999999999999E-2</c:v>
                </c:pt>
                <c:pt idx="390">
                  <c:v>1.9692899999999999E-2</c:v>
                </c:pt>
                <c:pt idx="391">
                  <c:v>1.9692899999999999E-2</c:v>
                </c:pt>
                <c:pt idx="392">
                  <c:v>4.7409799999999997E-3</c:v>
                </c:pt>
                <c:pt idx="393">
                  <c:v>4.9105299999999998E-3</c:v>
                </c:pt>
                <c:pt idx="394">
                  <c:v>4.9162700000000004E-3</c:v>
                </c:pt>
                <c:pt idx="395">
                  <c:v>5.3960099999999997E-3</c:v>
                </c:pt>
                <c:pt idx="396">
                  <c:v>4.13599E-3</c:v>
                </c:pt>
                <c:pt idx="397">
                  <c:v>6.7043600000000004E-3</c:v>
                </c:pt>
                <c:pt idx="398">
                  <c:v>4.5333200000000004E-3</c:v>
                </c:pt>
                <c:pt idx="399">
                  <c:v>4.6668899999999999E-3</c:v>
                </c:pt>
                <c:pt idx="400">
                  <c:v>9.8742599999999993E-3</c:v>
                </c:pt>
                <c:pt idx="401">
                  <c:v>9.8943499999999997E-3</c:v>
                </c:pt>
                <c:pt idx="402">
                  <c:v>3.0251599999999998E-3</c:v>
                </c:pt>
                <c:pt idx="403">
                  <c:v>3.8752499999999998E-3</c:v>
                </c:pt>
                <c:pt idx="404">
                  <c:v>6.7642400000000004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998-4E56-8137-93D90FEDDA30}"/>
            </c:ext>
          </c:extLst>
        </c:ser>
        <c:ser>
          <c:idx val="1"/>
          <c:order val="1"/>
          <c:tx>
            <c:v>10% Corrosion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PosprocData_02!$AB$407:$AB$812</c:f>
              <c:numCache>
                <c:formatCode>General</c:formatCode>
                <c:ptCount val="406"/>
                <c:pt idx="0">
                  <c:v>2.2404256586732281</c:v>
                </c:pt>
                <c:pt idx="1">
                  <c:v>2.2446060748700787</c:v>
                </c:pt>
                <c:pt idx="2">
                  <c:v>8.3328005040669293</c:v>
                </c:pt>
                <c:pt idx="3">
                  <c:v>2.1680592356220472</c:v>
                </c:pt>
                <c:pt idx="4">
                  <c:v>2.1680592356220472</c:v>
                </c:pt>
                <c:pt idx="5">
                  <c:v>0.83324073169291346</c:v>
                </c:pt>
                <c:pt idx="6">
                  <c:v>0.93929571403149603</c:v>
                </c:pt>
                <c:pt idx="7">
                  <c:v>1.2465336139527559</c:v>
                </c:pt>
                <c:pt idx="8">
                  <c:v>2.1130527481496064</c:v>
                </c:pt>
                <c:pt idx="9">
                  <c:v>0.29373063970472441</c:v>
                </c:pt>
                <c:pt idx="10">
                  <c:v>10.347768982677165</c:v>
                </c:pt>
                <c:pt idx="11">
                  <c:v>10.347768982677165</c:v>
                </c:pt>
                <c:pt idx="12">
                  <c:v>10.347768982677165</c:v>
                </c:pt>
                <c:pt idx="13">
                  <c:v>5.6602930539173224</c:v>
                </c:pt>
                <c:pt idx="14">
                  <c:v>4.0935322612164962</c:v>
                </c:pt>
                <c:pt idx="15">
                  <c:v>4.0935322612164962</c:v>
                </c:pt>
                <c:pt idx="16">
                  <c:v>4.0935322612164962</c:v>
                </c:pt>
                <c:pt idx="17">
                  <c:v>0.71550592344094488</c:v>
                </c:pt>
                <c:pt idx="18">
                  <c:v>0.55025516251968498</c:v>
                </c:pt>
                <c:pt idx="19">
                  <c:v>0.81503495748031096</c:v>
                </c:pt>
                <c:pt idx="20">
                  <c:v>3.7133130370236183</c:v>
                </c:pt>
                <c:pt idx="21">
                  <c:v>3.5353664871338579</c:v>
                </c:pt>
                <c:pt idx="22">
                  <c:v>1.0656604347716536</c:v>
                </c:pt>
                <c:pt idx="23">
                  <c:v>19.649701497165356</c:v>
                </c:pt>
                <c:pt idx="24">
                  <c:v>12.248553091905512</c:v>
                </c:pt>
                <c:pt idx="25">
                  <c:v>12.248553091905512</c:v>
                </c:pt>
                <c:pt idx="26">
                  <c:v>0.35609472709055118</c:v>
                </c:pt>
                <c:pt idx="27">
                  <c:v>1.9539259676141731</c:v>
                </c:pt>
                <c:pt idx="28">
                  <c:v>1.4608886881299172</c:v>
                </c:pt>
                <c:pt idx="29">
                  <c:v>1.4608886881299172</c:v>
                </c:pt>
                <c:pt idx="30">
                  <c:v>4.6398303618818497</c:v>
                </c:pt>
                <c:pt idx="31">
                  <c:v>4.6398303618818497</c:v>
                </c:pt>
                <c:pt idx="32">
                  <c:v>4.6398303618818497</c:v>
                </c:pt>
                <c:pt idx="33">
                  <c:v>4.6398303618818497</c:v>
                </c:pt>
                <c:pt idx="34">
                  <c:v>2.8812868580196849</c:v>
                </c:pt>
                <c:pt idx="35">
                  <c:v>2.8812868580196849</c:v>
                </c:pt>
                <c:pt idx="36">
                  <c:v>2.8812868580196849</c:v>
                </c:pt>
                <c:pt idx="37">
                  <c:v>2.8812868580196849</c:v>
                </c:pt>
                <c:pt idx="38">
                  <c:v>2.8812868580196849</c:v>
                </c:pt>
                <c:pt idx="39">
                  <c:v>0.57270746609842127</c:v>
                </c:pt>
                <c:pt idx="40">
                  <c:v>0.57270746609842127</c:v>
                </c:pt>
                <c:pt idx="41">
                  <c:v>13.359157609055119</c:v>
                </c:pt>
                <c:pt idx="42">
                  <c:v>13.359157609055119</c:v>
                </c:pt>
                <c:pt idx="43">
                  <c:v>13.359157609055119</c:v>
                </c:pt>
                <c:pt idx="44">
                  <c:v>13.359157609055119</c:v>
                </c:pt>
                <c:pt idx="45">
                  <c:v>4.2850831994094092</c:v>
                </c:pt>
                <c:pt idx="46">
                  <c:v>4.2850831994094092</c:v>
                </c:pt>
                <c:pt idx="47">
                  <c:v>4.2850831994094092</c:v>
                </c:pt>
                <c:pt idx="48">
                  <c:v>4.2850831994094092</c:v>
                </c:pt>
                <c:pt idx="49">
                  <c:v>4.2850831994094092</c:v>
                </c:pt>
                <c:pt idx="50">
                  <c:v>8.1904216771338572</c:v>
                </c:pt>
                <c:pt idx="51">
                  <c:v>8.1904216771338572</c:v>
                </c:pt>
                <c:pt idx="52">
                  <c:v>8.1904216771338572</c:v>
                </c:pt>
                <c:pt idx="53">
                  <c:v>11.520864452732283</c:v>
                </c:pt>
                <c:pt idx="54">
                  <c:v>11.520864452732283</c:v>
                </c:pt>
                <c:pt idx="55">
                  <c:v>11.520864452732283</c:v>
                </c:pt>
                <c:pt idx="56">
                  <c:v>11.520864452732283</c:v>
                </c:pt>
                <c:pt idx="57">
                  <c:v>6.0730939713700787</c:v>
                </c:pt>
                <c:pt idx="58">
                  <c:v>6.0730939713700787</c:v>
                </c:pt>
                <c:pt idx="59">
                  <c:v>6.0730939713700787</c:v>
                </c:pt>
                <c:pt idx="60">
                  <c:v>6.0730939713700787</c:v>
                </c:pt>
                <c:pt idx="61">
                  <c:v>2.3474757903149603</c:v>
                </c:pt>
                <c:pt idx="62">
                  <c:v>3.4662338791968503</c:v>
                </c:pt>
                <c:pt idx="63">
                  <c:v>3.4662338791968503</c:v>
                </c:pt>
                <c:pt idx="64">
                  <c:v>1.0097334493700787</c:v>
                </c:pt>
                <c:pt idx="65">
                  <c:v>1.1696380060039371</c:v>
                </c:pt>
                <c:pt idx="66">
                  <c:v>1.0097334493700787</c:v>
                </c:pt>
                <c:pt idx="67">
                  <c:v>0.87973263640157473</c:v>
                </c:pt>
                <c:pt idx="68">
                  <c:v>0.93547003240157489</c:v>
                </c:pt>
                <c:pt idx="69">
                  <c:v>0.87973263640157473</c:v>
                </c:pt>
                <c:pt idx="70">
                  <c:v>2.074634415590551</c:v>
                </c:pt>
                <c:pt idx="71">
                  <c:v>2.2447085277165355</c:v>
                </c:pt>
                <c:pt idx="72">
                  <c:v>2.074634415590551</c:v>
                </c:pt>
                <c:pt idx="73">
                  <c:v>1.4231852760826733</c:v>
                </c:pt>
                <c:pt idx="74">
                  <c:v>3.3927736779685</c:v>
                </c:pt>
                <c:pt idx="75">
                  <c:v>5.8750774916811022</c:v>
                </c:pt>
                <c:pt idx="76">
                  <c:v>3.3927736779685</c:v>
                </c:pt>
                <c:pt idx="77">
                  <c:v>19.450008976594486</c:v>
                </c:pt>
                <c:pt idx="78">
                  <c:v>19.450008976594486</c:v>
                </c:pt>
                <c:pt idx="79">
                  <c:v>19.450008976594486</c:v>
                </c:pt>
                <c:pt idx="80">
                  <c:v>2.0975488591810985</c:v>
                </c:pt>
                <c:pt idx="81">
                  <c:v>2.1333646007874014</c:v>
                </c:pt>
                <c:pt idx="82">
                  <c:v>2.11691850065748</c:v>
                </c:pt>
                <c:pt idx="83">
                  <c:v>1.0063073019370079</c:v>
                </c:pt>
                <c:pt idx="84">
                  <c:v>1.0063073019370079</c:v>
                </c:pt>
                <c:pt idx="85">
                  <c:v>1.920272844598425</c:v>
                </c:pt>
                <c:pt idx="86">
                  <c:v>1.920272844598425</c:v>
                </c:pt>
                <c:pt idx="87">
                  <c:v>0.52083341436614172</c:v>
                </c:pt>
                <c:pt idx="88">
                  <c:v>0.52083341436614172</c:v>
                </c:pt>
                <c:pt idx="89">
                  <c:v>0.79568749614960632</c:v>
                </c:pt>
                <c:pt idx="90">
                  <c:v>4.7206919314645672</c:v>
                </c:pt>
                <c:pt idx="91">
                  <c:v>4.7206919314645672</c:v>
                </c:pt>
                <c:pt idx="92">
                  <c:v>4.7206919314645672</c:v>
                </c:pt>
                <c:pt idx="93">
                  <c:v>0.2225565521023618</c:v>
                </c:pt>
                <c:pt idx="94">
                  <c:v>3.3212884682834645</c:v>
                </c:pt>
                <c:pt idx="95">
                  <c:v>3.3212884682834645</c:v>
                </c:pt>
                <c:pt idx="96">
                  <c:v>3.3212884682834645</c:v>
                </c:pt>
                <c:pt idx="97">
                  <c:v>1.5403207676102362</c:v>
                </c:pt>
                <c:pt idx="98">
                  <c:v>1.5403207676102362</c:v>
                </c:pt>
                <c:pt idx="99">
                  <c:v>0.79274408031495669</c:v>
                </c:pt>
                <c:pt idx="100">
                  <c:v>1.2621742411181103</c:v>
                </c:pt>
                <c:pt idx="101">
                  <c:v>1.2621742411181103</c:v>
                </c:pt>
                <c:pt idx="102">
                  <c:v>1.334466441511811</c:v>
                </c:pt>
                <c:pt idx="103">
                  <c:v>1.9326785088188976</c:v>
                </c:pt>
                <c:pt idx="104">
                  <c:v>1.9326785088188976</c:v>
                </c:pt>
                <c:pt idx="105">
                  <c:v>0.57640330687795271</c:v>
                </c:pt>
                <c:pt idx="106">
                  <c:v>0.75160193190551183</c:v>
                </c:pt>
                <c:pt idx="107">
                  <c:v>0.75160193190551183</c:v>
                </c:pt>
                <c:pt idx="108">
                  <c:v>0.42139315192125981</c:v>
                </c:pt>
                <c:pt idx="109">
                  <c:v>1.3247895220000001</c:v>
                </c:pt>
                <c:pt idx="110">
                  <c:v>1.3247895220000001</c:v>
                </c:pt>
                <c:pt idx="111">
                  <c:v>1.3247895220000001</c:v>
                </c:pt>
                <c:pt idx="112">
                  <c:v>0.7354671432755906</c:v>
                </c:pt>
                <c:pt idx="113">
                  <c:v>0.46918481504330711</c:v>
                </c:pt>
                <c:pt idx="114">
                  <c:v>0.80288224310236223</c:v>
                </c:pt>
                <c:pt idx="115">
                  <c:v>0.5078961471377953</c:v>
                </c:pt>
                <c:pt idx="116">
                  <c:v>0.5078961471377953</c:v>
                </c:pt>
                <c:pt idx="117">
                  <c:v>1.5244625622677166</c:v>
                </c:pt>
                <c:pt idx="118">
                  <c:v>1.5244625622677166</c:v>
                </c:pt>
                <c:pt idx="119">
                  <c:v>1.3359310646771614</c:v>
                </c:pt>
                <c:pt idx="120">
                  <c:v>1.3359310646771614</c:v>
                </c:pt>
                <c:pt idx="121">
                  <c:v>0.49916925722440941</c:v>
                </c:pt>
                <c:pt idx="122">
                  <c:v>0.29069119520866138</c:v>
                </c:pt>
                <c:pt idx="123">
                  <c:v>0.94523736925984247</c:v>
                </c:pt>
                <c:pt idx="124">
                  <c:v>0.94523736925984247</c:v>
                </c:pt>
                <c:pt idx="125">
                  <c:v>0.2155307644055118</c:v>
                </c:pt>
                <c:pt idx="126">
                  <c:v>0.83093728188976379</c:v>
                </c:pt>
                <c:pt idx="127">
                  <c:v>0.67317318728346454</c:v>
                </c:pt>
                <c:pt idx="128">
                  <c:v>0.67317318728346454</c:v>
                </c:pt>
                <c:pt idx="129">
                  <c:v>0.28970769521259843</c:v>
                </c:pt>
                <c:pt idx="130">
                  <c:v>1.2764509429566928</c:v>
                </c:pt>
                <c:pt idx="131">
                  <c:v>0.50738548285039375</c:v>
                </c:pt>
                <c:pt idx="132">
                  <c:v>0.52900937435826767</c:v>
                </c:pt>
                <c:pt idx="133">
                  <c:v>0.29606562673228309</c:v>
                </c:pt>
                <c:pt idx="134">
                  <c:v>0.90703728744881895</c:v>
                </c:pt>
                <c:pt idx="135">
                  <c:v>0.90703728744881895</c:v>
                </c:pt>
                <c:pt idx="136">
                  <c:v>0.90703728744881895</c:v>
                </c:pt>
                <c:pt idx="137">
                  <c:v>1.5881022419291337</c:v>
                </c:pt>
                <c:pt idx="138">
                  <c:v>0.50190610166535043</c:v>
                </c:pt>
                <c:pt idx="139">
                  <c:v>0.21549552638188976</c:v>
                </c:pt>
                <c:pt idx="140">
                  <c:v>0.87251217230314959</c:v>
                </c:pt>
                <c:pt idx="141">
                  <c:v>0.87251217230314959</c:v>
                </c:pt>
                <c:pt idx="142">
                  <c:v>1.830745296503937</c:v>
                </c:pt>
                <c:pt idx="143">
                  <c:v>1.830745296503937</c:v>
                </c:pt>
                <c:pt idx="144">
                  <c:v>1.830745296503937</c:v>
                </c:pt>
                <c:pt idx="145">
                  <c:v>1.5391640956692914</c:v>
                </c:pt>
                <c:pt idx="146">
                  <c:v>0.48504665360629917</c:v>
                </c:pt>
                <c:pt idx="147">
                  <c:v>0.48504665360629917</c:v>
                </c:pt>
                <c:pt idx="148">
                  <c:v>3.5876099870866103</c:v>
                </c:pt>
                <c:pt idx="149">
                  <c:v>3.5876099870866103</c:v>
                </c:pt>
                <c:pt idx="150">
                  <c:v>1.0808717123700788</c:v>
                </c:pt>
                <c:pt idx="151">
                  <c:v>0.96076864699212605</c:v>
                </c:pt>
                <c:pt idx="152">
                  <c:v>0.96076864699212605</c:v>
                </c:pt>
                <c:pt idx="153">
                  <c:v>3.5184737188976376</c:v>
                </c:pt>
                <c:pt idx="154">
                  <c:v>2.6389106109763776</c:v>
                </c:pt>
                <c:pt idx="155">
                  <c:v>2.0225635064370078</c:v>
                </c:pt>
                <c:pt idx="156">
                  <c:v>2.0225635064370078</c:v>
                </c:pt>
                <c:pt idx="157">
                  <c:v>46.11411804932677</c:v>
                </c:pt>
                <c:pt idx="158">
                  <c:v>46.11411804932677</c:v>
                </c:pt>
                <c:pt idx="159">
                  <c:v>46.11411804932677</c:v>
                </c:pt>
                <c:pt idx="160">
                  <c:v>2.7679216134724407</c:v>
                </c:pt>
                <c:pt idx="161">
                  <c:v>2.3480016408622046</c:v>
                </c:pt>
                <c:pt idx="162">
                  <c:v>2.967940892586614</c:v>
                </c:pt>
                <c:pt idx="163">
                  <c:v>2.967940892586614</c:v>
                </c:pt>
                <c:pt idx="164">
                  <c:v>1.378637014527559</c:v>
                </c:pt>
                <c:pt idx="165">
                  <c:v>1.378637014527559</c:v>
                </c:pt>
                <c:pt idx="166">
                  <c:v>1.2356613557598426</c:v>
                </c:pt>
                <c:pt idx="167">
                  <c:v>3.3888747477716539</c:v>
                </c:pt>
                <c:pt idx="168">
                  <c:v>3.3888747477716539</c:v>
                </c:pt>
                <c:pt idx="169">
                  <c:v>3.3888747477716539</c:v>
                </c:pt>
                <c:pt idx="170">
                  <c:v>1.3603064264330669</c:v>
                </c:pt>
                <c:pt idx="171">
                  <c:v>1.7153613588582639</c:v>
                </c:pt>
                <c:pt idx="172">
                  <c:v>1.7153613588582639</c:v>
                </c:pt>
                <c:pt idx="173">
                  <c:v>1.7153613588582639</c:v>
                </c:pt>
                <c:pt idx="174">
                  <c:v>4.6410957685826766</c:v>
                </c:pt>
                <c:pt idx="175">
                  <c:v>4.6410957685826766</c:v>
                </c:pt>
                <c:pt idx="176">
                  <c:v>24.868950914358269</c:v>
                </c:pt>
                <c:pt idx="177">
                  <c:v>24.868950914358269</c:v>
                </c:pt>
                <c:pt idx="178">
                  <c:v>24.868950914358269</c:v>
                </c:pt>
                <c:pt idx="179">
                  <c:v>18.980205823409449</c:v>
                </c:pt>
                <c:pt idx="180">
                  <c:v>18.980205823409449</c:v>
                </c:pt>
                <c:pt idx="181">
                  <c:v>18.980205823409449</c:v>
                </c:pt>
                <c:pt idx="182">
                  <c:v>18.980205823409449</c:v>
                </c:pt>
                <c:pt idx="183">
                  <c:v>49.438204202417317</c:v>
                </c:pt>
                <c:pt idx="184">
                  <c:v>49.438204202417317</c:v>
                </c:pt>
                <c:pt idx="185">
                  <c:v>3.5230749133385828</c:v>
                </c:pt>
                <c:pt idx="186">
                  <c:v>3.5230749133385828</c:v>
                </c:pt>
                <c:pt idx="187">
                  <c:v>11.06725852576378</c:v>
                </c:pt>
                <c:pt idx="188">
                  <c:v>11.06725852576378</c:v>
                </c:pt>
                <c:pt idx="189">
                  <c:v>9.832173010559055</c:v>
                </c:pt>
                <c:pt idx="190">
                  <c:v>9.832173010559055</c:v>
                </c:pt>
                <c:pt idx="191">
                  <c:v>16.989443206492087</c:v>
                </c:pt>
                <c:pt idx="192">
                  <c:v>16.989443206492087</c:v>
                </c:pt>
                <c:pt idx="193">
                  <c:v>3.6657222321889762</c:v>
                </c:pt>
                <c:pt idx="194">
                  <c:v>3.6657222321889762</c:v>
                </c:pt>
                <c:pt idx="195">
                  <c:v>3.6657222321889762</c:v>
                </c:pt>
                <c:pt idx="196">
                  <c:v>3.4271758343307086</c:v>
                </c:pt>
                <c:pt idx="197">
                  <c:v>3.4271758343307086</c:v>
                </c:pt>
                <c:pt idx="198">
                  <c:v>3.4271758343307086</c:v>
                </c:pt>
                <c:pt idx="199">
                  <c:v>5.5680946235668891</c:v>
                </c:pt>
                <c:pt idx="200">
                  <c:v>5.5680946235668891</c:v>
                </c:pt>
                <c:pt idx="201">
                  <c:v>5.5680946235668891</c:v>
                </c:pt>
                <c:pt idx="202">
                  <c:v>9.1386647603818894</c:v>
                </c:pt>
                <c:pt idx="203">
                  <c:v>9.1386647603818894</c:v>
                </c:pt>
                <c:pt idx="204">
                  <c:v>9.1386647603818894</c:v>
                </c:pt>
                <c:pt idx="205">
                  <c:v>3.655927832598425</c:v>
                </c:pt>
                <c:pt idx="206">
                  <c:v>3.655927832598425</c:v>
                </c:pt>
                <c:pt idx="207">
                  <c:v>3.655927832598425</c:v>
                </c:pt>
                <c:pt idx="208">
                  <c:v>24.534414323602363</c:v>
                </c:pt>
                <c:pt idx="209">
                  <c:v>24.534414323602363</c:v>
                </c:pt>
                <c:pt idx="210">
                  <c:v>24.534414323602363</c:v>
                </c:pt>
                <c:pt idx="211">
                  <c:v>1.3224786598818898</c:v>
                </c:pt>
                <c:pt idx="212">
                  <c:v>4.3800416937322835</c:v>
                </c:pt>
                <c:pt idx="213">
                  <c:v>4.3800416937322835</c:v>
                </c:pt>
                <c:pt idx="214">
                  <c:v>2.5412659062244054</c:v>
                </c:pt>
                <c:pt idx="215">
                  <c:v>19.197701568996063</c:v>
                </c:pt>
                <c:pt idx="216">
                  <c:v>19.197701568996063</c:v>
                </c:pt>
                <c:pt idx="217">
                  <c:v>1.4133500794488187</c:v>
                </c:pt>
                <c:pt idx="218">
                  <c:v>1.4133500794488187</c:v>
                </c:pt>
                <c:pt idx="219">
                  <c:v>1.0292645340314961</c:v>
                </c:pt>
                <c:pt idx="220">
                  <c:v>2.0287622298307046</c:v>
                </c:pt>
                <c:pt idx="221">
                  <c:v>2.0287622298307046</c:v>
                </c:pt>
                <c:pt idx="222">
                  <c:v>2.3964596393425195</c:v>
                </c:pt>
                <c:pt idx="223">
                  <c:v>2.3964596393425195</c:v>
                </c:pt>
                <c:pt idx="224">
                  <c:v>2.3964596393425195</c:v>
                </c:pt>
                <c:pt idx="225">
                  <c:v>3.2513261366614175</c:v>
                </c:pt>
                <c:pt idx="226">
                  <c:v>3.2513261366614175</c:v>
                </c:pt>
                <c:pt idx="227">
                  <c:v>3.2513261366614175</c:v>
                </c:pt>
                <c:pt idx="228">
                  <c:v>4.0126939224999996</c:v>
                </c:pt>
                <c:pt idx="229">
                  <c:v>4.0126939224999996</c:v>
                </c:pt>
                <c:pt idx="230">
                  <c:v>4.0126939224999996</c:v>
                </c:pt>
                <c:pt idx="231">
                  <c:v>4.0126939224999996</c:v>
                </c:pt>
                <c:pt idx="232">
                  <c:v>4.3122010628975982</c:v>
                </c:pt>
                <c:pt idx="233">
                  <c:v>4.3122010628975982</c:v>
                </c:pt>
                <c:pt idx="234">
                  <c:v>4.3122010628975982</c:v>
                </c:pt>
                <c:pt idx="235">
                  <c:v>0.51886291114566929</c:v>
                </c:pt>
                <c:pt idx="236">
                  <c:v>0.41234706593307086</c:v>
                </c:pt>
                <c:pt idx="237">
                  <c:v>0.7574350822440945</c:v>
                </c:pt>
                <c:pt idx="238">
                  <c:v>0.7574350822440945</c:v>
                </c:pt>
                <c:pt idx="239">
                  <c:v>0.7574350822440945</c:v>
                </c:pt>
                <c:pt idx="240">
                  <c:v>3.6819676009921261</c:v>
                </c:pt>
                <c:pt idx="241">
                  <c:v>3.6819676009921261</c:v>
                </c:pt>
                <c:pt idx="242">
                  <c:v>1.491155960559055</c:v>
                </c:pt>
                <c:pt idx="243">
                  <c:v>1.491155960559055</c:v>
                </c:pt>
                <c:pt idx="244">
                  <c:v>0.67674400059055118</c:v>
                </c:pt>
                <c:pt idx="245">
                  <c:v>0.67674400059055118</c:v>
                </c:pt>
                <c:pt idx="246">
                  <c:v>4.4708589504881893</c:v>
                </c:pt>
                <c:pt idx="247">
                  <c:v>4.4708589504881893</c:v>
                </c:pt>
                <c:pt idx="248">
                  <c:v>2.2021150370078737</c:v>
                </c:pt>
                <c:pt idx="249">
                  <c:v>2.2021150370078737</c:v>
                </c:pt>
                <c:pt idx="250">
                  <c:v>2.2021150370078737</c:v>
                </c:pt>
                <c:pt idx="251">
                  <c:v>2.2021150370078737</c:v>
                </c:pt>
                <c:pt idx="252">
                  <c:v>2.6265432083110198</c:v>
                </c:pt>
                <c:pt idx="253">
                  <c:v>2.6265432083110198</c:v>
                </c:pt>
                <c:pt idx="254">
                  <c:v>2.6265432083110198</c:v>
                </c:pt>
                <c:pt idx="255">
                  <c:v>9.4081302869133854</c:v>
                </c:pt>
                <c:pt idx="256">
                  <c:v>9.4081302869133854</c:v>
                </c:pt>
                <c:pt idx="257">
                  <c:v>9.4081302869133854</c:v>
                </c:pt>
                <c:pt idx="258">
                  <c:v>9.4081302869133854</c:v>
                </c:pt>
                <c:pt idx="259">
                  <c:v>1.8412503357440944</c:v>
                </c:pt>
                <c:pt idx="260">
                  <c:v>8.6201392612362202</c:v>
                </c:pt>
                <c:pt idx="261">
                  <c:v>8.6201392612362202</c:v>
                </c:pt>
                <c:pt idx="262">
                  <c:v>8.6201392612362202</c:v>
                </c:pt>
                <c:pt idx="263">
                  <c:v>8.6201392612362202</c:v>
                </c:pt>
                <c:pt idx="264">
                  <c:v>0.44121208646456694</c:v>
                </c:pt>
                <c:pt idx="265">
                  <c:v>0.51930635691338589</c:v>
                </c:pt>
                <c:pt idx="266">
                  <c:v>0.51930635691338589</c:v>
                </c:pt>
                <c:pt idx="267">
                  <c:v>0.55096933392125991</c:v>
                </c:pt>
                <c:pt idx="268">
                  <c:v>0.56784799754330706</c:v>
                </c:pt>
                <c:pt idx="269">
                  <c:v>0.34305546733070869</c:v>
                </c:pt>
                <c:pt idx="270">
                  <c:v>0.34305546733070869</c:v>
                </c:pt>
                <c:pt idx="271">
                  <c:v>0.39139608412598426</c:v>
                </c:pt>
                <c:pt idx="272">
                  <c:v>0.47512952318897633</c:v>
                </c:pt>
                <c:pt idx="273">
                  <c:v>4.915736170704724</c:v>
                </c:pt>
                <c:pt idx="274">
                  <c:v>0.20737645930708659</c:v>
                </c:pt>
                <c:pt idx="275">
                  <c:v>0.43348083708661417</c:v>
                </c:pt>
                <c:pt idx="276">
                  <c:v>2.586417344535433</c:v>
                </c:pt>
                <c:pt idx="277">
                  <c:v>0.26254099329133856</c:v>
                </c:pt>
                <c:pt idx="278">
                  <c:v>1.7137916509055078</c:v>
                </c:pt>
                <c:pt idx="279">
                  <c:v>1.8499421945511811</c:v>
                </c:pt>
                <c:pt idx="280">
                  <c:v>1.7137916509055078</c:v>
                </c:pt>
                <c:pt idx="281">
                  <c:v>1.7137916509055078</c:v>
                </c:pt>
                <c:pt idx="282">
                  <c:v>1.7737130600866142</c:v>
                </c:pt>
                <c:pt idx="283">
                  <c:v>1.7137916509055078</c:v>
                </c:pt>
                <c:pt idx="284">
                  <c:v>2.1743698921062991</c:v>
                </c:pt>
                <c:pt idx="285">
                  <c:v>2.1743698921062991</c:v>
                </c:pt>
                <c:pt idx="286">
                  <c:v>2.1596528646023621</c:v>
                </c:pt>
                <c:pt idx="287">
                  <c:v>2.1743698921062991</c:v>
                </c:pt>
                <c:pt idx="288">
                  <c:v>2.4442794215433072</c:v>
                </c:pt>
                <c:pt idx="289">
                  <c:v>0.86988926515748033</c:v>
                </c:pt>
                <c:pt idx="290">
                  <c:v>0.8635609548425196</c:v>
                </c:pt>
                <c:pt idx="291">
                  <c:v>0.71821812249212602</c:v>
                </c:pt>
                <c:pt idx="292">
                  <c:v>2.0868450893070865</c:v>
                </c:pt>
                <c:pt idx="293">
                  <c:v>0.58806276437007876</c:v>
                </c:pt>
                <c:pt idx="294">
                  <c:v>0.70834602529527557</c:v>
                </c:pt>
                <c:pt idx="295">
                  <c:v>2.1104844699212597</c:v>
                </c:pt>
                <c:pt idx="296">
                  <c:v>8.3236055486928731</c:v>
                </c:pt>
                <c:pt idx="297">
                  <c:v>8.3236055486928731</c:v>
                </c:pt>
                <c:pt idx="298">
                  <c:v>0.40010477515748027</c:v>
                </c:pt>
                <c:pt idx="299">
                  <c:v>1.3813106230393661</c:v>
                </c:pt>
                <c:pt idx="300">
                  <c:v>2.0987559877362205</c:v>
                </c:pt>
                <c:pt idx="301">
                  <c:v>0.46801849662992123</c:v>
                </c:pt>
                <c:pt idx="302">
                  <c:v>0.95114353639763782</c:v>
                </c:pt>
                <c:pt idx="303">
                  <c:v>8.5777772688976378E-2</c:v>
                </c:pt>
                <c:pt idx="304">
                  <c:v>0.10529671559055118</c:v>
                </c:pt>
                <c:pt idx="305">
                  <c:v>6.2946088944881892E-2</c:v>
                </c:pt>
                <c:pt idx="306">
                  <c:v>0.41251403640944884</c:v>
                </c:pt>
                <c:pt idx="307">
                  <c:v>5.3355209059212596</c:v>
                </c:pt>
                <c:pt idx="308">
                  <c:v>1.376840332496063</c:v>
                </c:pt>
                <c:pt idx="309">
                  <c:v>1.376840332496063</c:v>
                </c:pt>
                <c:pt idx="310">
                  <c:v>3.3043745350157483</c:v>
                </c:pt>
                <c:pt idx="311">
                  <c:v>1.4267019043858269</c:v>
                </c:pt>
                <c:pt idx="312">
                  <c:v>1.5247100066377952</c:v>
                </c:pt>
                <c:pt idx="313">
                  <c:v>0.67461393096062994</c:v>
                </c:pt>
                <c:pt idx="314">
                  <c:v>0.36705069562992088</c:v>
                </c:pt>
                <c:pt idx="315">
                  <c:v>2.1423226200039367</c:v>
                </c:pt>
                <c:pt idx="316">
                  <c:v>0.20554728775590553</c:v>
                </c:pt>
                <c:pt idx="317">
                  <c:v>0.68746137540157481</c:v>
                </c:pt>
                <c:pt idx="318">
                  <c:v>1.1795536954133858</c:v>
                </c:pt>
                <c:pt idx="319">
                  <c:v>0.96250785588582666</c:v>
                </c:pt>
                <c:pt idx="320">
                  <c:v>3.4569654273110237</c:v>
                </c:pt>
                <c:pt idx="321">
                  <c:v>0.51545864926771656</c:v>
                </c:pt>
                <c:pt idx="322">
                  <c:v>1.14959311996063</c:v>
                </c:pt>
                <c:pt idx="323">
                  <c:v>3.9228056793228347</c:v>
                </c:pt>
                <c:pt idx="324">
                  <c:v>0.4059126488188976</c:v>
                </c:pt>
                <c:pt idx="325">
                  <c:v>0.93067894236220483</c:v>
                </c:pt>
                <c:pt idx="326">
                  <c:v>0.51618538060629915</c:v>
                </c:pt>
                <c:pt idx="327">
                  <c:v>0.68216537035826763</c:v>
                </c:pt>
                <c:pt idx="328">
                  <c:v>2.4856584365748029</c:v>
                </c:pt>
                <c:pt idx="329">
                  <c:v>0.59273586659055111</c:v>
                </c:pt>
                <c:pt idx="330">
                  <c:v>0.59273586659055111</c:v>
                </c:pt>
                <c:pt idx="331">
                  <c:v>0.59751294408267719</c:v>
                </c:pt>
                <c:pt idx="332">
                  <c:v>0.67420030240551176</c:v>
                </c:pt>
                <c:pt idx="333">
                  <c:v>0.6592576323385827</c:v>
                </c:pt>
                <c:pt idx="334">
                  <c:v>2.2652820039055115</c:v>
                </c:pt>
                <c:pt idx="335">
                  <c:v>0.54698048659054721</c:v>
                </c:pt>
                <c:pt idx="336">
                  <c:v>0.54698048659054721</c:v>
                </c:pt>
                <c:pt idx="337">
                  <c:v>0.60653510868110239</c:v>
                </c:pt>
                <c:pt idx="338">
                  <c:v>0.87345813269291339</c:v>
                </c:pt>
                <c:pt idx="339">
                  <c:v>1.5805612798346416</c:v>
                </c:pt>
                <c:pt idx="340">
                  <c:v>0.69232021952755907</c:v>
                </c:pt>
                <c:pt idx="341">
                  <c:v>0.34218771262992126</c:v>
                </c:pt>
                <c:pt idx="342">
                  <c:v>2.8353826524094488</c:v>
                </c:pt>
                <c:pt idx="343">
                  <c:v>2.6637208421889724</c:v>
                </c:pt>
                <c:pt idx="344">
                  <c:v>0.70404359909055125</c:v>
                </c:pt>
                <c:pt idx="345">
                  <c:v>0.48783242220472439</c:v>
                </c:pt>
                <c:pt idx="346">
                  <c:v>3.3773164639055078</c:v>
                </c:pt>
                <c:pt idx="347">
                  <c:v>0.52228792116535439</c:v>
                </c:pt>
                <c:pt idx="348">
                  <c:v>0.18523676154330709</c:v>
                </c:pt>
                <c:pt idx="349">
                  <c:v>0.23152803760629884</c:v>
                </c:pt>
                <c:pt idx="350">
                  <c:v>0.5123569061929133</c:v>
                </c:pt>
                <c:pt idx="351">
                  <c:v>0.24115682055118109</c:v>
                </c:pt>
                <c:pt idx="352">
                  <c:v>0.55006714645669286</c:v>
                </c:pt>
                <c:pt idx="353">
                  <c:v>0.62542616554330321</c:v>
                </c:pt>
                <c:pt idx="354">
                  <c:v>0.65110927596850399</c:v>
                </c:pt>
                <c:pt idx="355">
                  <c:v>0.63679903848818897</c:v>
                </c:pt>
                <c:pt idx="356">
                  <c:v>0.66416082898425188</c:v>
                </c:pt>
                <c:pt idx="357">
                  <c:v>0.65118466447244094</c:v>
                </c:pt>
                <c:pt idx="358">
                  <c:v>2.7576317016456691</c:v>
                </c:pt>
                <c:pt idx="359">
                  <c:v>0.33556773674015744</c:v>
                </c:pt>
                <c:pt idx="360">
                  <c:v>3.0102799948976378</c:v>
                </c:pt>
                <c:pt idx="361">
                  <c:v>0.76377492620866139</c:v>
                </c:pt>
                <c:pt idx="362">
                  <c:v>0.77557171472440944</c:v>
                </c:pt>
                <c:pt idx="363">
                  <c:v>0.49004737555905509</c:v>
                </c:pt>
                <c:pt idx="364">
                  <c:v>0.63909146456692911</c:v>
                </c:pt>
                <c:pt idx="365">
                  <c:v>0.99218941848818887</c:v>
                </c:pt>
                <c:pt idx="366">
                  <c:v>0.88506520356299212</c:v>
                </c:pt>
                <c:pt idx="367">
                  <c:v>0.45017490597637794</c:v>
                </c:pt>
                <c:pt idx="368">
                  <c:v>1.1444271754724409</c:v>
                </c:pt>
                <c:pt idx="369">
                  <c:v>0.80171981480314969</c:v>
                </c:pt>
                <c:pt idx="370">
                  <c:v>0.5683151877795275</c:v>
                </c:pt>
                <c:pt idx="371">
                  <c:v>5.8358069077952752</c:v>
                </c:pt>
                <c:pt idx="372">
                  <c:v>3.1010956957677163</c:v>
                </c:pt>
                <c:pt idx="373">
                  <c:v>0.32374871181102322</c:v>
                </c:pt>
                <c:pt idx="374">
                  <c:v>0.72999033356299214</c:v>
                </c:pt>
                <c:pt idx="375">
                  <c:v>0.47060612706692917</c:v>
                </c:pt>
                <c:pt idx="376">
                  <c:v>0.80679255848818898</c:v>
                </c:pt>
                <c:pt idx="377">
                  <c:v>0.662615975472441</c:v>
                </c:pt>
                <c:pt idx="378">
                  <c:v>9.5003144000551174</c:v>
                </c:pt>
                <c:pt idx="379">
                  <c:v>9.5003144000551174</c:v>
                </c:pt>
                <c:pt idx="380">
                  <c:v>0.76078933641338575</c:v>
                </c:pt>
                <c:pt idx="381">
                  <c:v>0.47417963393700396</c:v>
                </c:pt>
                <c:pt idx="382">
                  <c:v>0.75714828742519291</c:v>
                </c:pt>
                <c:pt idx="383">
                  <c:v>1.0087432863188976</c:v>
                </c:pt>
                <c:pt idx="384">
                  <c:v>0.73986367417716536</c:v>
                </c:pt>
                <c:pt idx="385">
                  <c:v>0.85154313405905502</c:v>
                </c:pt>
                <c:pt idx="386">
                  <c:v>0.39768346274015748</c:v>
                </c:pt>
                <c:pt idx="387">
                  <c:v>0.55271521253149603</c:v>
                </c:pt>
                <c:pt idx="388">
                  <c:v>22.780379322692873</c:v>
                </c:pt>
                <c:pt idx="389">
                  <c:v>22.780379322692873</c:v>
                </c:pt>
                <c:pt idx="390">
                  <c:v>7.3258335307125586</c:v>
                </c:pt>
                <c:pt idx="391">
                  <c:v>7.3258335307125586</c:v>
                </c:pt>
                <c:pt idx="392">
                  <c:v>0.97160197911811019</c:v>
                </c:pt>
                <c:pt idx="393">
                  <c:v>1.5021223176771652</c:v>
                </c:pt>
                <c:pt idx="394">
                  <c:v>1.5047475468622007</c:v>
                </c:pt>
                <c:pt idx="395">
                  <c:v>2.9127604299291341</c:v>
                </c:pt>
                <c:pt idx="396">
                  <c:v>0.92975514366928735</c:v>
                </c:pt>
                <c:pt idx="397">
                  <c:v>1.3818996657795275</c:v>
                </c:pt>
                <c:pt idx="398">
                  <c:v>0.71859345279527553</c:v>
                </c:pt>
                <c:pt idx="399">
                  <c:v>1.0193044547401575</c:v>
                </c:pt>
                <c:pt idx="400">
                  <c:v>1.729130771492126</c:v>
                </c:pt>
                <c:pt idx="401">
                  <c:v>1.7364293544960629</c:v>
                </c:pt>
                <c:pt idx="402">
                  <c:v>0.5989921105944882</c:v>
                </c:pt>
                <c:pt idx="403">
                  <c:v>1.0800632378267716</c:v>
                </c:pt>
                <c:pt idx="404">
                  <c:v>1.1677558151417282</c:v>
                </c:pt>
                <c:pt idx="405">
                  <c:v>2.1834067929212599</c:v>
                </c:pt>
              </c:numCache>
            </c:numRef>
          </c:xVal>
          <c:yVal>
            <c:numRef>
              <c:f>PosprocData_02!$I$407:$I$812</c:f>
              <c:numCache>
                <c:formatCode>General</c:formatCode>
                <c:ptCount val="406"/>
                <c:pt idx="0">
                  <c:v>1.10601E-2</c:v>
                </c:pt>
                <c:pt idx="1">
                  <c:v>5.2266099999999996E-3</c:v>
                </c:pt>
                <c:pt idx="2">
                  <c:v>6.8891900000000006E-2</c:v>
                </c:pt>
                <c:pt idx="3">
                  <c:v>7.9790999999999994E-3</c:v>
                </c:pt>
                <c:pt idx="4">
                  <c:v>7.9790999999999994E-3</c:v>
                </c:pt>
                <c:pt idx="5">
                  <c:v>1.9090000000000001E-3</c:v>
                </c:pt>
                <c:pt idx="6">
                  <c:v>3.05777E-3</c:v>
                </c:pt>
                <c:pt idx="7">
                  <c:v>3.3920600000000001E-3</c:v>
                </c:pt>
                <c:pt idx="8">
                  <c:v>7.9446900000000008E-3</c:v>
                </c:pt>
                <c:pt idx="9">
                  <c:v>1.4649400000000001E-3</c:v>
                </c:pt>
                <c:pt idx="10">
                  <c:v>3.31399E-2</c:v>
                </c:pt>
                <c:pt idx="11">
                  <c:v>3.31399E-2</c:v>
                </c:pt>
                <c:pt idx="12">
                  <c:v>3.31399E-2</c:v>
                </c:pt>
                <c:pt idx="13">
                  <c:v>1.6208299999999998E-2</c:v>
                </c:pt>
                <c:pt idx="14">
                  <c:v>1.49558E-2</c:v>
                </c:pt>
                <c:pt idx="15">
                  <c:v>1.49558E-2</c:v>
                </c:pt>
                <c:pt idx="16">
                  <c:v>1.49558E-2</c:v>
                </c:pt>
                <c:pt idx="17">
                  <c:v>3.43356E-3</c:v>
                </c:pt>
                <c:pt idx="18">
                  <c:v>2.98752E-3</c:v>
                </c:pt>
                <c:pt idx="19">
                  <c:v>2.7978999999999999E-3</c:v>
                </c:pt>
                <c:pt idx="20">
                  <c:v>1.54222E-2</c:v>
                </c:pt>
                <c:pt idx="21">
                  <c:v>1.11174E-2</c:v>
                </c:pt>
                <c:pt idx="22">
                  <c:v>5.4120699999999997E-3</c:v>
                </c:pt>
                <c:pt idx="23">
                  <c:v>2.0365600000000001E-2</c:v>
                </c:pt>
                <c:pt idx="24">
                  <c:v>3.8609400000000002E-2</c:v>
                </c:pt>
                <c:pt idx="25">
                  <c:v>3.8609400000000002E-2</c:v>
                </c:pt>
                <c:pt idx="26">
                  <c:v>1.5003099999999999E-3</c:v>
                </c:pt>
                <c:pt idx="27">
                  <c:v>1.02621E-2</c:v>
                </c:pt>
                <c:pt idx="28">
                  <c:v>4.1655199999999998E-3</c:v>
                </c:pt>
                <c:pt idx="29">
                  <c:v>4.1655199999999998E-3</c:v>
                </c:pt>
                <c:pt idx="30">
                  <c:v>1.6389600000000001E-2</c:v>
                </c:pt>
                <c:pt idx="31">
                  <c:v>1.6389600000000001E-2</c:v>
                </c:pt>
                <c:pt idx="32">
                  <c:v>1.6389600000000001E-2</c:v>
                </c:pt>
                <c:pt idx="33">
                  <c:v>1.6389600000000001E-2</c:v>
                </c:pt>
                <c:pt idx="34">
                  <c:v>6.8379299999999999E-3</c:v>
                </c:pt>
                <c:pt idx="35">
                  <c:v>6.8379299999999999E-3</c:v>
                </c:pt>
                <c:pt idx="36">
                  <c:v>6.8379299999999999E-3</c:v>
                </c:pt>
                <c:pt idx="37">
                  <c:v>6.8379299999999999E-3</c:v>
                </c:pt>
                <c:pt idx="38">
                  <c:v>6.8379299999999999E-3</c:v>
                </c:pt>
                <c:pt idx="39">
                  <c:v>2.3561300000000001E-3</c:v>
                </c:pt>
                <c:pt idx="40">
                  <c:v>2.3561300000000001E-3</c:v>
                </c:pt>
                <c:pt idx="41">
                  <c:v>2.8156500000000001E-2</c:v>
                </c:pt>
                <c:pt idx="42">
                  <c:v>2.8156500000000001E-2</c:v>
                </c:pt>
                <c:pt idx="43">
                  <c:v>2.8156500000000001E-2</c:v>
                </c:pt>
                <c:pt idx="44">
                  <c:v>2.8156500000000001E-2</c:v>
                </c:pt>
                <c:pt idx="45">
                  <c:v>8.8553099999999999E-3</c:v>
                </c:pt>
                <c:pt idx="46">
                  <c:v>8.8553099999999999E-3</c:v>
                </c:pt>
                <c:pt idx="47">
                  <c:v>8.8553099999999999E-3</c:v>
                </c:pt>
                <c:pt idx="48">
                  <c:v>8.8553099999999999E-3</c:v>
                </c:pt>
                <c:pt idx="49">
                  <c:v>8.8553099999999999E-3</c:v>
                </c:pt>
                <c:pt idx="50">
                  <c:v>3.00284E-2</c:v>
                </c:pt>
                <c:pt idx="51">
                  <c:v>3.00284E-2</c:v>
                </c:pt>
                <c:pt idx="52">
                  <c:v>3.00284E-2</c:v>
                </c:pt>
                <c:pt idx="53">
                  <c:v>3.2737099999999998E-2</c:v>
                </c:pt>
                <c:pt idx="54">
                  <c:v>3.2737099999999998E-2</c:v>
                </c:pt>
                <c:pt idx="55">
                  <c:v>3.2737099999999998E-2</c:v>
                </c:pt>
                <c:pt idx="56">
                  <c:v>3.2737099999999998E-2</c:v>
                </c:pt>
                <c:pt idx="57">
                  <c:v>2.1541399999999999E-2</c:v>
                </c:pt>
                <c:pt idx="58">
                  <c:v>2.1541399999999999E-2</c:v>
                </c:pt>
                <c:pt idx="59">
                  <c:v>2.1541399999999999E-2</c:v>
                </c:pt>
                <c:pt idx="60">
                  <c:v>2.1541399999999999E-2</c:v>
                </c:pt>
                <c:pt idx="61">
                  <c:v>6.6241299999999998E-3</c:v>
                </c:pt>
                <c:pt idx="62">
                  <c:v>8.3726100000000008E-3</c:v>
                </c:pt>
                <c:pt idx="63">
                  <c:v>8.3726100000000008E-3</c:v>
                </c:pt>
                <c:pt idx="64">
                  <c:v>2.01878E-3</c:v>
                </c:pt>
                <c:pt idx="65">
                  <c:v>3.64621E-3</c:v>
                </c:pt>
                <c:pt idx="66">
                  <c:v>2.01878E-3</c:v>
                </c:pt>
                <c:pt idx="67">
                  <c:v>3.2031300000000002E-3</c:v>
                </c:pt>
                <c:pt idx="68">
                  <c:v>3.51718E-3</c:v>
                </c:pt>
                <c:pt idx="69">
                  <c:v>3.2031300000000002E-3</c:v>
                </c:pt>
                <c:pt idx="70">
                  <c:v>6.6479800000000004E-3</c:v>
                </c:pt>
                <c:pt idx="71">
                  <c:v>6.6479800000000004E-3</c:v>
                </c:pt>
                <c:pt idx="72">
                  <c:v>6.6479800000000004E-3</c:v>
                </c:pt>
                <c:pt idx="73">
                  <c:v>4.3861500000000001E-3</c:v>
                </c:pt>
                <c:pt idx="74">
                  <c:v>9.4569500000000004E-3</c:v>
                </c:pt>
                <c:pt idx="75">
                  <c:v>9.4569500000000004E-3</c:v>
                </c:pt>
                <c:pt idx="76">
                  <c:v>9.4569500000000004E-3</c:v>
                </c:pt>
                <c:pt idx="77">
                  <c:v>5.1980600000000002E-2</c:v>
                </c:pt>
                <c:pt idx="78">
                  <c:v>5.1980600000000002E-2</c:v>
                </c:pt>
                <c:pt idx="79">
                  <c:v>5.1980600000000002E-2</c:v>
                </c:pt>
                <c:pt idx="80">
                  <c:v>9.0288499999999997E-3</c:v>
                </c:pt>
                <c:pt idx="81">
                  <c:v>8.2945399999999996E-3</c:v>
                </c:pt>
                <c:pt idx="82">
                  <c:v>8.8466099999999995E-3</c:v>
                </c:pt>
                <c:pt idx="83">
                  <c:v>3.2964600000000002E-3</c:v>
                </c:pt>
                <c:pt idx="84">
                  <c:v>3.2964600000000002E-3</c:v>
                </c:pt>
                <c:pt idx="85">
                  <c:v>4.86945E-3</c:v>
                </c:pt>
                <c:pt idx="86">
                  <c:v>4.86945E-3</c:v>
                </c:pt>
                <c:pt idx="87">
                  <c:v>1.8434899999999999E-3</c:v>
                </c:pt>
                <c:pt idx="88">
                  <c:v>1.8434899999999999E-3</c:v>
                </c:pt>
                <c:pt idx="89">
                  <c:v>2.3993E-3</c:v>
                </c:pt>
                <c:pt idx="90">
                  <c:v>2.04342E-2</c:v>
                </c:pt>
                <c:pt idx="91">
                  <c:v>2.04342E-2</c:v>
                </c:pt>
                <c:pt idx="92">
                  <c:v>2.04342E-2</c:v>
                </c:pt>
                <c:pt idx="93">
                  <c:v>6.3849999999999996E-4</c:v>
                </c:pt>
                <c:pt idx="94">
                  <c:v>1.18525E-2</c:v>
                </c:pt>
                <c:pt idx="95">
                  <c:v>1.18525E-2</c:v>
                </c:pt>
                <c:pt idx="96">
                  <c:v>1.18525E-2</c:v>
                </c:pt>
                <c:pt idx="97">
                  <c:v>4.8627399999999999E-3</c:v>
                </c:pt>
                <c:pt idx="98">
                  <c:v>4.8627399999999999E-3</c:v>
                </c:pt>
                <c:pt idx="99">
                  <c:v>4.4281800000000003E-3</c:v>
                </c:pt>
                <c:pt idx="100">
                  <c:v>2.3518300000000001E-3</c:v>
                </c:pt>
                <c:pt idx="101">
                  <c:v>2.3518300000000001E-3</c:v>
                </c:pt>
                <c:pt idx="102">
                  <c:v>3.0139099999999999E-3</c:v>
                </c:pt>
                <c:pt idx="103">
                  <c:v>5.9161099999999996E-3</c:v>
                </c:pt>
                <c:pt idx="104">
                  <c:v>5.9161099999999996E-3</c:v>
                </c:pt>
                <c:pt idx="105">
                  <c:v>2.7372199999999998E-3</c:v>
                </c:pt>
                <c:pt idx="106">
                  <c:v>3.6943900000000001E-3</c:v>
                </c:pt>
                <c:pt idx="107">
                  <c:v>3.6943900000000001E-3</c:v>
                </c:pt>
                <c:pt idx="108">
                  <c:v>1.20207E-3</c:v>
                </c:pt>
                <c:pt idx="109">
                  <c:v>4.6945299999999997E-3</c:v>
                </c:pt>
                <c:pt idx="110">
                  <c:v>4.6945299999999997E-3</c:v>
                </c:pt>
                <c:pt idx="111">
                  <c:v>4.6945299999999997E-3</c:v>
                </c:pt>
                <c:pt idx="112">
                  <c:v>1.41953E-3</c:v>
                </c:pt>
                <c:pt idx="113">
                  <c:v>1.8797499999999999E-3</c:v>
                </c:pt>
                <c:pt idx="114">
                  <c:v>3.5709499999999998E-3</c:v>
                </c:pt>
                <c:pt idx="115">
                  <c:v>2.1779500000000001E-3</c:v>
                </c:pt>
                <c:pt idx="116">
                  <c:v>2.1779500000000001E-3</c:v>
                </c:pt>
                <c:pt idx="117">
                  <c:v>5.1489600000000002E-3</c:v>
                </c:pt>
                <c:pt idx="118">
                  <c:v>5.1489600000000002E-3</c:v>
                </c:pt>
                <c:pt idx="119">
                  <c:v>5.59312E-3</c:v>
                </c:pt>
                <c:pt idx="120">
                  <c:v>5.59312E-3</c:v>
                </c:pt>
                <c:pt idx="121">
                  <c:v>2.2886099999999999E-3</c:v>
                </c:pt>
                <c:pt idx="122">
                  <c:v>1.29776E-3</c:v>
                </c:pt>
                <c:pt idx="123">
                  <c:v>4.8085300000000001E-3</c:v>
                </c:pt>
                <c:pt idx="124">
                  <c:v>4.8085300000000001E-3</c:v>
                </c:pt>
                <c:pt idx="125">
                  <c:v>6.5513300000000002E-4</c:v>
                </c:pt>
                <c:pt idx="126">
                  <c:v>3.51966E-3</c:v>
                </c:pt>
                <c:pt idx="127">
                  <c:v>2.3624399999999999E-3</c:v>
                </c:pt>
                <c:pt idx="128">
                  <c:v>2.2138000000000001E-3</c:v>
                </c:pt>
                <c:pt idx="129">
                  <c:v>1.37561E-3</c:v>
                </c:pt>
                <c:pt idx="130">
                  <c:v>4.30423E-3</c:v>
                </c:pt>
                <c:pt idx="131">
                  <c:v>1.2256299999999999E-3</c:v>
                </c:pt>
                <c:pt idx="132">
                  <c:v>1.5188199999999999E-3</c:v>
                </c:pt>
                <c:pt idx="133">
                  <c:v>1.1926700000000001E-3</c:v>
                </c:pt>
                <c:pt idx="134">
                  <c:v>4.8763900000000004E-3</c:v>
                </c:pt>
                <c:pt idx="135">
                  <c:v>4.8763900000000004E-3</c:v>
                </c:pt>
                <c:pt idx="136">
                  <c:v>4.8763900000000004E-3</c:v>
                </c:pt>
                <c:pt idx="137">
                  <c:v>5.1901300000000003E-3</c:v>
                </c:pt>
                <c:pt idx="138">
                  <c:v>2.84264E-3</c:v>
                </c:pt>
                <c:pt idx="139">
                  <c:v>1.0495000000000001E-3</c:v>
                </c:pt>
                <c:pt idx="140">
                  <c:v>3.21287E-3</c:v>
                </c:pt>
                <c:pt idx="141">
                  <c:v>3.21287E-3</c:v>
                </c:pt>
                <c:pt idx="142">
                  <c:v>6.1216700000000001E-3</c:v>
                </c:pt>
                <c:pt idx="143">
                  <c:v>6.1216700000000001E-3</c:v>
                </c:pt>
                <c:pt idx="144">
                  <c:v>6.1216700000000001E-3</c:v>
                </c:pt>
                <c:pt idx="145">
                  <c:v>4.2395999999999996E-3</c:v>
                </c:pt>
                <c:pt idx="146">
                  <c:v>1.3122699999999999E-3</c:v>
                </c:pt>
                <c:pt idx="147">
                  <c:v>1.3122699999999999E-3</c:v>
                </c:pt>
                <c:pt idx="148">
                  <c:v>6.3762699999999999E-3</c:v>
                </c:pt>
                <c:pt idx="149">
                  <c:v>6.3762699999999999E-3</c:v>
                </c:pt>
                <c:pt idx="150">
                  <c:v>4.7811499999999996E-3</c:v>
                </c:pt>
                <c:pt idx="151">
                  <c:v>4.05143E-3</c:v>
                </c:pt>
                <c:pt idx="152">
                  <c:v>4.05143E-3</c:v>
                </c:pt>
                <c:pt idx="153">
                  <c:v>7.8171000000000004E-3</c:v>
                </c:pt>
                <c:pt idx="154">
                  <c:v>6.9742399999999996E-3</c:v>
                </c:pt>
                <c:pt idx="155">
                  <c:v>4.5765700000000003E-3</c:v>
                </c:pt>
                <c:pt idx="156">
                  <c:v>4.5765700000000003E-3</c:v>
                </c:pt>
                <c:pt idx="157">
                  <c:v>8.4994E-2</c:v>
                </c:pt>
                <c:pt idx="158">
                  <c:v>8.4994E-2</c:v>
                </c:pt>
                <c:pt idx="159">
                  <c:v>8.4994E-2</c:v>
                </c:pt>
                <c:pt idx="160">
                  <c:v>1.08246E-2</c:v>
                </c:pt>
                <c:pt idx="161">
                  <c:v>7.2997000000000001E-3</c:v>
                </c:pt>
                <c:pt idx="162">
                  <c:v>9.3274900000000008E-3</c:v>
                </c:pt>
                <c:pt idx="163">
                  <c:v>9.3274900000000008E-3</c:v>
                </c:pt>
                <c:pt idx="164">
                  <c:v>4.9284999999999997E-3</c:v>
                </c:pt>
                <c:pt idx="165">
                  <c:v>4.9284999999999997E-3</c:v>
                </c:pt>
                <c:pt idx="166">
                  <c:v>4.6015500000000003E-3</c:v>
                </c:pt>
                <c:pt idx="167">
                  <c:v>7.2063700000000001E-3</c:v>
                </c:pt>
                <c:pt idx="168">
                  <c:v>7.2063700000000001E-3</c:v>
                </c:pt>
                <c:pt idx="169">
                  <c:v>7.2063700000000001E-3</c:v>
                </c:pt>
                <c:pt idx="170">
                  <c:v>6.9296599999999998E-3</c:v>
                </c:pt>
                <c:pt idx="171">
                  <c:v>6.4013100000000003E-3</c:v>
                </c:pt>
                <c:pt idx="172">
                  <c:v>6.4013100000000003E-3</c:v>
                </c:pt>
                <c:pt idx="173">
                  <c:v>6.4013100000000003E-3</c:v>
                </c:pt>
                <c:pt idx="174">
                  <c:v>1.0711E-2</c:v>
                </c:pt>
                <c:pt idx="175">
                  <c:v>1.0711E-2</c:v>
                </c:pt>
                <c:pt idx="176">
                  <c:v>5.3860199999999997E-2</c:v>
                </c:pt>
                <c:pt idx="177">
                  <c:v>5.3860199999999997E-2</c:v>
                </c:pt>
                <c:pt idx="178">
                  <c:v>5.3860199999999997E-2</c:v>
                </c:pt>
                <c:pt idx="179">
                  <c:v>4.73861E-2</c:v>
                </c:pt>
                <c:pt idx="180">
                  <c:v>4.73861E-2</c:v>
                </c:pt>
                <c:pt idx="181">
                  <c:v>4.73861E-2</c:v>
                </c:pt>
                <c:pt idx="182">
                  <c:v>4.73861E-2</c:v>
                </c:pt>
                <c:pt idx="183">
                  <c:v>8.0956100000000003E-2</c:v>
                </c:pt>
                <c:pt idx="184">
                  <c:v>8.0956100000000003E-2</c:v>
                </c:pt>
                <c:pt idx="185">
                  <c:v>1.3633599999999999E-2</c:v>
                </c:pt>
                <c:pt idx="186">
                  <c:v>1.3633599999999999E-2</c:v>
                </c:pt>
                <c:pt idx="187">
                  <c:v>2.7179100000000001E-2</c:v>
                </c:pt>
                <c:pt idx="188">
                  <c:v>2.7179100000000001E-2</c:v>
                </c:pt>
                <c:pt idx="189">
                  <c:v>3.10076E-2</c:v>
                </c:pt>
                <c:pt idx="190">
                  <c:v>3.10076E-2</c:v>
                </c:pt>
                <c:pt idx="191">
                  <c:v>3.9901600000000002E-2</c:v>
                </c:pt>
                <c:pt idx="192">
                  <c:v>3.9901600000000002E-2</c:v>
                </c:pt>
                <c:pt idx="193">
                  <c:v>1.38916E-2</c:v>
                </c:pt>
                <c:pt idx="194">
                  <c:v>1.38916E-2</c:v>
                </c:pt>
                <c:pt idx="195">
                  <c:v>1.38916E-2</c:v>
                </c:pt>
                <c:pt idx="196">
                  <c:v>1.3533399999999999E-2</c:v>
                </c:pt>
                <c:pt idx="197">
                  <c:v>1.3533399999999999E-2</c:v>
                </c:pt>
                <c:pt idx="198">
                  <c:v>1.3533399999999999E-2</c:v>
                </c:pt>
                <c:pt idx="199">
                  <c:v>1.39104E-2</c:v>
                </c:pt>
                <c:pt idx="200">
                  <c:v>1.39104E-2</c:v>
                </c:pt>
                <c:pt idx="201">
                  <c:v>1.39104E-2</c:v>
                </c:pt>
                <c:pt idx="202">
                  <c:v>1.51462E-2</c:v>
                </c:pt>
                <c:pt idx="203">
                  <c:v>1.51462E-2</c:v>
                </c:pt>
                <c:pt idx="204">
                  <c:v>1.51462E-2</c:v>
                </c:pt>
                <c:pt idx="205">
                  <c:v>1.22813E-2</c:v>
                </c:pt>
                <c:pt idx="206">
                  <c:v>1.22813E-2</c:v>
                </c:pt>
                <c:pt idx="207">
                  <c:v>1.22813E-2</c:v>
                </c:pt>
                <c:pt idx="208">
                  <c:v>7.7547699999999997E-2</c:v>
                </c:pt>
                <c:pt idx="209">
                  <c:v>7.7547699999999997E-2</c:v>
                </c:pt>
                <c:pt idx="210">
                  <c:v>7.7547699999999997E-2</c:v>
                </c:pt>
                <c:pt idx="211">
                  <c:v>1.19247E-2</c:v>
                </c:pt>
                <c:pt idx="212">
                  <c:v>1.43143E-2</c:v>
                </c:pt>
                <c:pt idx="213">
                  <c:v>1.43143E-2</c:v>
                </c:pt>
                <c:pt idx="214">
                  <c:v>7.7343999999999998E-3</c:v>
                </c:pt>
                <c:pt idx="215">
                  <c:v>5.8532800000000003E-2</c:v>
                </c:pt>
                <c:pt idx="216">
                  <c:v>5.8532800000000003E-2</c:v>
                </c:pt>
                <c:pt idx="217">
                  <c:v>3.8536500000000001E-3</c:v>
                </c:pt>
                <c:pt idx="218">
                  <c:v>3.8536500000000001E-3</c:v>
                </c:pt>
                <c:pt idx="219">
                  <c:v>3.2246599999999999E-3</c:v>
                </c:pt>
                <c:pt idx="220">
                  <c:v>4.71069E-3</c:v>
                </c:pt>
                <c:pt idx="221">
                  <c:v>4.71069E-3</c:v>
                </c:pt>
                <c:pt idx="222">
                  <c:v>5.6382000000000003E-3</c:v>
                </c:pt>
                <c:pt idx="223">
                  <c:v>5.6382000000000003E-3</c:v>
                </c:pt>
                <c:pt idx="224">
                  <c:v>5.6382000000000003E-3</c:v>
                </c:pt>
                <c:pt idx="225">
                  <c:v>1.06625E-2</c:v>
                </c:pt>
                <c:pt idx="226">
                  <c:v>1.06625E-2</c:v>
                </c:pt>
                <c:pt idx="227">
                  <c:v>1.06625E-2</c:v>
                </c:pt>
                <c:pt idx="228">
                  <c:v>1.7371600000000001E-2</c:v>
                </c:pt>
                <c:pt idx="229">
                  <c:v>1.7371600000000001E-2</c:v>
                </c:pt>
                <c:pt idx="230">
                  <c:v>1.7371600000000001E-2</c:v>
                </c:pt>
                <c:pt idx="231">
                  <c:v>1.7371600000000001E-2</c:v>
                </c:pt>
                <c:pt idx="232">
                  <c:v>1.1746100000000001E-2</c:v>
                </c:pt>
                <c:pt idx="233">
                  <c:v>1.1746100000000001E-2</c:v>
                </c:pt>
                <c:pt idx="234">
                  <c:v>1.1746100000000001E-2</c:v>
                </c:pt>
                <c:pt idx="235">
                  <c:v>2.2531600000000001E-3</c:v>
                </c:pt>
                <c:pt idx="236">
                  <c:v>2.20973E-3</c:v>
                </c:pt>
                <c:pt idx="237">
                  <c:v>3.6843399999999999E-3</c:v>
                </c:pt>
                <c:pt idx="238">
                  <c:v>3.6843399999999999E-3</c:v>
                </c:pt>
                <c:pt idx="239">
                  <c:v>3.6843399999999999E-3</c:v>
                </c:pt>
                <c:pt idx="240">
                  <c:v>6.3747099999999996E-3</c:v>
                </c:pt>
                <c:pt idx="241">
                  <c:v>6.3747099999999996E-3</c:v>
                </c:pt>
                <c:pt idx="242">
                  <c:v>4.88815E-3</c:v>
                </c:pt>
                <c:pt idx="243">
                  <c:v>4.88815E-3</c:v>
                </c:pt>
                <c:pt idx="244">
                  <c:v>2.6757999999999999E-3</c:v>
                </c:pt>
                <c:pt idx="245">
                  <c:v>2.6757999999999999E-3</c:v>
                </c:pt>
                <c:pt idx="246">
                  <c:v>8.19281E-3</c:v>
                </c:pt>
                <c:pt idx="247">
                  <c:v>8.19281E-3</c:v>
                </c:pt>
                <c:pt idx="248">
                  <c:v>8.0455600000000002E-3</c:v>
                </c:pt>
                <c:pt idx="249">
                  <c:v>8.0455600000000002E-3</c:v>
                </c:pt>
                <c:pt idx="250">
                  <c:v>8.0455600000000002E-3</c:v>
                </c:pt>
                <c:pt idx="251">
                  <c:v>8.0455600000000002E-3</c:v>
                </c:pt>
                <c:pt idx="252">
                  <c:v>8.6499300000000001E-3</c:v>
                </c:pt>
                <c:pt idx="253">
                  <c:v>8.6499300000000001E-3</c:v>
                </c:pt>
                <c:pt idx="254">
                  <c:v>8.6499300000000001E-3</c:v>
                </c:pt>
                <c:pt idx="255">
                  <c:v>3.4405199999999997E-2</c:v>
                </c:pt>
                <c:pt idx="256">
                  <c:v>3.4405199999999997E-2</c:v>
                </c:pt>
                <c:pt idx="257">
                  <c:v>3.4405199999999997E-2</c:v>
                </c:pt>
                <c:pt idx="258">
                  <c:v>3.4405199999999997E-2</c:v>
                </c:pt>
                <c:pt idx="259">
                  <c:v>4.98979E-3</c:v>
                </c:pt>
                <c:pt idx="260">
                  <c:v>3.1933200000000002E-2</c:v>
                </c:pt>
                <c:pt idx="261">
                  <c:v>3.1933200000000002E-2</c:v>
                </c:pt>
                <c:pt idx="262">
                  <c:v>3.1933200000000002E-2</c:v>
                </c:pt>
                <c:pt idx="263">
                  <c:v>3.1933200000000002E-2</c:v>
                </c:pt>
                <c:pt idx="264">
                  <c:v>1.66059E-3</c:v>
                </c:pt>
                <c:pt idx="265">
                  <c:v>1.8179800000000001E-3</c:v>
                </c:pt>
                <c:pt idx="266">
                  <c:v>1.8179800000000001E-3</c:v>
                </c:pt>
                <c:pt idx="267">
                  <c:v>2.3176999999999998E-3</c:v>
                </c:pt>
                <c:pt idx="268">
                  <c:v>2.4061600000000001E-3</c:v>
                </c:pt>
                <c:pt idx="269">
                  <c:v>1.46451E-3</c:v>
                </c:pt>
                <c:pt idx="270">
                  <c:v>1.46451E-3</c:v>
                </c:pt>
                <c:pt idx="271">
                  <c:v>1.52148E-3</c:v>
                </c:pt>
                <c:pt idx="272">
                  <c:v>2.6714099999999999E-3</c:v>
                </c:pt>
                <c:pt idx="273">
                  <c:v>2.1178099999999998E-2</c:v>
                </c:pt>
                <c:pt idx="274">
                  <c:v>6.62052E-4</c:v>
                </c:pt>
                <c:pt idx="275">
                  <c:v>2.47138E-3</c:v>
                </c:pt>
                <c:pt idx="276">
                  <c:v>1.01473E-2</c:v>
                </c:pt>
                <c:pt idx="277">
                  <c:v>1.04126E-3</c:v>
                </c:pt>
                <c:pt idx="278">
                  <c:v>6.7891899999999996E-3</c:v>
                </c:pt>
                <c:pt idx="279">
                  <c:v>6.7891899999999996E-3</c:v>
                </c:pt>
                <c:pt idx="280">
                  <c:v>6.7891899999999996E-3</c:v>
                </c:pt>
                <c:pt idx="281">
                  <c:v>6.7891899999999996E-3</c:v>
                </c:pt>
                <c:pt idx="282">
                  <c:v>6.7891899999999996E-3</c:v>
                </c:pt>
                <c:pt idx="283">
                  <c:v>6.7891899999999996E-3</c:v>
                </c:pt>
                <c:pt idx="284">
                  <c:v>6.2228800000000001E-3</c:v>
                </c:pt>
                <c:pt idx="285">
                  <c:v>6.3312500000000001E-3</c:v>
                </c:pt>
                <c:pt idx="286">
                  <c:v>9.5207799999999995E-3</c:v>
                </c:pt>
                <c:pt idx="287">
                  <c:v>6.2228800000000001E-3</c:v>
                </c:pt>
                <c:pt idx="288">
                  <c:v>9.1516800000000006E-3</c:v>
                </c:pt>
                <c:pt idx="289">
                  <c:v>4.0724999999999997E-3</c:v>
                </c:pt>
                <c:pt idx="290">
                  <c:v>1.69378E-3</c:v>
                </c:pt>
                <c:pt idx="291">
                  <c:v>3.7727400000000001E-3</c:v>
                </c:pt>
                <c:pt idx="292">
                  <c:v>4.1223500000000003E-3</c:v>
                </c:pt>
                <c:pt idx="293">
                  <c:v>2.3749000000000001E-3</c:v>
                </c:pt>
                <c:pt idx="294">
                  <c:v>3.23187E-3</c:v>
                </c:pt>
                <c:pt idx="295">
                  <c:v>8.0970799999999996E-3</c:v>
                </c:pt>
                <c:pt idx="296">
                  <c:v>2.8423899999999998E-2</c:v>
                </c:pt>
                <c:pt idx="297">
                  <c:v>2.8423899999999998E-2</c:v>
                </c:pt>
                <c:pt idx="298">
                  <c:v>2.0221000000000002E-3</c:v>
                </c:pt>
                <c:pt idx="299">
                  <c:v>5.8610199999999998E-3</c:v>
                </c:pt>
                <c:pt idx="300">
                  <c:v>7.6956200000000002E-3</c:v>
                </c:pt>
                <c:pt idx="301">
                  <c:v>1.3692400000000001E-3</c:v>
                </c:pt>
                <c:pt idx="302">
                  <c:v>3.9103000000000002E-3</c:v>
                </c:pt>
                <c:pt idx="303">
                  <c:v>3.6932300000000001E-4</c:v>
                </c:pt>
                <c:pt idx="304">
                  <c:v>4.4642400000000001E-4</c:v>
                </c:pt>
                <c:pt idx="305">
                  <c:v>3.1564899999999999E-4</c:v>
                </c:pt>
                <c:pt idx="306">
                  <c:v>1.8137100000000001E-3</c:v>
                </c:pt>
                <c:pt idx="307">
                  <c:v>1.89561E-2</c:v>
                </c:pt>
                <c:pt idx="308">
                  <c:v>5.7441999999999997E-3</c:v>
                </c:pt>
                <c:pt idx="309">
                  <c:v>5.7441999999999997E-3</c:v>
                </c:pt>
                <c:pt idx="310">
                  <c:v>1.05033E-2</c:v>
                </c:pt>
                <c:pt idx="311">
                  <c:v>4.7480500000000002E-3</c:v>
                </c:pt>
                <c:pt idx="312">
                  <c:v>4.6675700000000002E-3</c:v>
                </c:pt>
                <c:pt idx="313">
                  <c:v>2.1229399999999998E-3</c:v>
                </c:pt>
                <c:pt idx="314">
                  <c:v>1.53882E-3</c:v>
                </c:pt>
                <c:pt idx="315">
                  <c:v>5.0635300000000001E-3</c:v>
                </c:pt>
                <c:pt idx="316">
                  <c:v>7.9803899999999995E-4</c:v>
                </c:pt>
                <c:pt idx="317">
                  <c:v>3.1595199999999999E-3</c:v>
                </c:pt>
                <c:pt idx="318">
                  <c:v>5.1610500000000004E-3</c:v>
                </c:pt>
                <c:pt idx="319">
                  <c:v>3.9167500000000001E-3</c:v>
                </c:pt>
                <c:pt idx="320">
                  <c:v>1.7583100000000001E-2</c:v>
                </c:pt>
                <c:pt idx="321">
                  <c:v>2.3036699999999998E-3</c:v>
                </c:pt>
                <c:pt idx="322">
                  <c:v>3.7937399999999999E-3</c:v>
                </c:pt>
                <c:pt idx="323">
                  <c:v>7.2685900000000001E-3</c:v>
                </c:pt>
                <c:pt idx="324">
                  <c:v>1.67504E-3</c:v>
                </c:pt>
                <c:pt idx="325">
                  <c:v>5.19061E-3</c:v>
                </c:pt>
                <c:pt idx="326">
                  <c:v>1.9800999999999998E-3</c:v>
                </c:pt>
                <c:pt idx="327">
                  <c:v>2.5550099999999999E-3</c:v>
                </c:pt>
                <c:pt idx="328">
                  <c:v>8.01521E-3</c:v>
                </c:pt>
                <c:pt idx="329">
                  <c:v>2.3724599999999998E-3</c:v>
                </c:pt>
                <c:pt idx="330">
                  <c:v>2.3724599999999998E-3</c:v>
                </c:pt>
                <c:pt idx="331">
                  <c:v>2.8600399999999999E-3</c:v>
                </c:pt>
                <c:pt idx="332">
                  <c:v>2.6756599999999998E-3</c:v>
                </c:pt>
                <c:pt idx="333">
                  <c:v>2.9773099999999999E-3</c:v>
                </c:pt>
                <c:pt idx="334">
                  <c:v>8.9577700000000003E-3</c:v>
                </c:pt>
                <c:pt idx="335">
                  <c:v>2.9154699999999999E-3</c:v>
                </c:pt>
                <c:pt idx="336">
                  <c:v>2.9154699999999999E-3</c:v>
                </c:pt>
                <c:pt idx="337">
                  <c:v>2.5168E-3</c:v>
                </c:pt>
                <c:pt idx="338">
                  <c:v>3.37455E-3</c:v>
                </c:pt>
                <c:pt idx="339">
                  <c:v>5.6624400000000004E-3</c:v>
                </c:pt>
                <c:pt idx="340">
                  <c:v>2.8582099999999999E-3</c:v>
                </c:pt>
                <c:pt idx="341">
                  <c:v>1.07989E-3</c:v>
                </c:pt>
                <c:pt idx="342">
                  <c:v>5.7705500000000002E-3</c:v>
                </c:pt>
                <c:pt idx="343">
                  <c:v>2.6157300000000001E-2</c:v>
                </c:pt>
                <c:pt idx="344">
                  <c:v>2.1669100000000002E-3</c:v>
                </c:pt>
                <c:pt idx="345">
                  <c:v>2.4393499999999999E-3</c:v>
                </c:pt>
                <c:pt idx="346">
                  <c:v>2.08565E-2</c:v>
                </c:pt>
                <c:pt idx="347">
                  <c:v>3.2181000000000002E-3</c:v>
                </c:pt>
                <c:pt idx="348">
                  <c:v>7.7776099999999997E-4</c:v>
                </c:pt>
                <c:pt idx="349">
                  <c:v>7.0640999999999998E-4</c:v>
                </c:pt>
                <c:pt idx="350">
                  <c:v>2.5969299999999999E-3</c:v>
                </c:pt>
                <c:pt idx="351">
                  <c:v>7.0266800000000004E-4</c:v>
                </c:pt>
                <c:pt idx="352">
                  <c:v>2.8672400000000001E-3</c:v>
                </c:pt>
                <c:pt idx="353">
                  <c:v>3.1690799999999999E-3</c:v>
                </c:pt>
                <c:pt idx="354">
                  <c:v>3.1690799999999999E-3</c:v>
                </c:pt>
                <c:pt idx="355">
                  <c:v>3.1690799999999999E-3</c:v>
                </c:pt>
                <c:pt idx="356">
                  <c:v>3.8355099999999999E-3</c:v>
                </c:pt>
                <c:pt idx="357">
                  <c:v>2.6322899999999998E-3</c:v>
                </c:pt>
                <c:pt idx="358">
                  <c:v>1.1874300000000001E-2</c:v>
                </c:pt>
                <c:pt idx="359">
                  <c:v>1.2570700000000001E-3</c:v>
                </c:pt>
                <c:pt idx="360">
                  <c:v>1.60112E-2</c:v>
                </c:pt>
                <c:pt idx="361">
                  <c:v>4.04705E-3</c:v>
                </c:pt>
                <c:pt idx="362">
                  <c:v>2.4680100000000001E-3</c:v>
                </c:pt>
                <c:pt idx="363">
                  <c:v>1.00438E-3</c:v>
                </c:pt>
                <c:pt idx="364">
                  <c:v>2.8658500000000001E-3</c:v>
                </c:pt>
                <c:pt idx="365">
                  <c:v>3.2318899999999998E-3</c:v>
                </c:pt>
                <c:pt idx="366">
                  <c:v>2.8643499999999999E-3</c:v>
                </c:pt>
                <c:pt idx="367">
                  <c:v>2.20828E-3</c:v>
                </c:pt>
                <c:pt idx="368">
                  <c:v>4.0554500000000004E-3</c:v>
                </c:pt>
                <c:pt idx="369">
                  <c:v>2.8858E-3</c:v>
                </c:pt>
                <c:pt idx="370">
                  <c:v>2.5550299999999998E-3</c:v>
                </c:pt>
                <c:pt idx="371">
                  <c:v>1.1159199999999999E-2</c:v>
                </c:pt>
                <c:pt idx="372">
                  <c:v>1.17874E-2</c:v>
                </c:pt>
                <c:pt idx="373">
                  <c:v>1.8011100000000001E-3</c:v>
                </c:pt>
                <c:pt idx="374">
                  <c:v>2.9648000000000001E-3</c:v>
                </c:pt>
                <c:pt idx="375">
                  <c:v>1.91113E-3</c:v>
                </c:pt>
                <c:pt idx="376">
                  <c:v>3.3973100000000002E-3</c:v>
                </c:pt>
                <c:pt idx="377">
                  <c:v>2.1379900000000002E-3</c:v>
                </c:pt>
                <c:pt idx="378">
                  <c:v>3.2872800000000001E-2</c:v>
                </c:pt>
                <c:pt idx="379">
                  <c:v>3.2872800000000001E-2</c:v>
                </c:pt>
                <c:pt idx="380">
                  <c:v>3.28773E-3</c:v>
                </c:pt>
                <c:pt idx="381">
                  <c:v>2.33234E-3</c:v>
                </c:pt>
                <c:pt idx="382">
                  <c:v>3.48563E-3</c:v>
                </c:pt>
                <c:pt idx="383">
                  <c:v>5.3627400000000004E-3</c:v>
                </c:pt>
                <c:pt idx="384">
                  <c:v>2.62094E-3</c:v>
                </c:pt>
                <c:pt idx="385">
                  <c:v>4.7118899999999998E-3</c:v>
                </c:pt>
                <c:pt idx="386">
                  <c:v>2.1236100000000002E-3</c:v>
                </c:pt>
                <c:pt idx="387">
                  <c:v>2.3570100000000001E-3</c:v>
                </c:pt>
                <c:pt idx="388">
                  <c:v>2.67745E-2</c:v>
                </c:pt>
                <c:pt idx="389">
                  <c:v>2.67745E-2</c:v>
                </c:pt>
                <c:pt idx="390">
                  <c:v>2.1206800000000001E-2</c:v>
                </c:pt>
                <c:pt idx="391">
                  <c:v>2.1206800000000001E-2</c:v>
                </c:pt>
                <c:pt idx="392">
                  <c:v>4.5213099999999997E-3</c:v>
                </c:pt>
                <c:pt idx="393">
                  <c:v>5.4152100000000002E-3</c:v>
                </c:pt>
                <c:pt idx="394">
                  <c:v>5.42122E-3</c:v>
                </c:pt>
                <c:pt idx="395">
                  <c:v>6.6198699999999999E-3</c:v>
                </c:pt>
                <c:pt idx="396">
                  <c:v>4.5569199999999999E-3</c:v>
                </c:pt>
                <c:pt idx="397">
                  <c:v>6.1700000000000001E-3</c:v>
                </c:pt>
                <c:pt idx="398">
                  <c:v>4.5525499999999998E-3</c:v>
                </c:pt>
                <c:pt idx="399">
                  <c:v>4.5272100000000003E-3</c:v>
                </c:pt>
                <c:pt idx="400">
                  <c:v>8.8721700000000004E-3</c:v>
                </c:pt>
                <c:pt idx="401">
                  <c:v>8.9052000000000003E-3</c:v>
                </c:pt>
                <c:pt idx="402">
                  <c:v>3.0706000000000002E-3</c:v>
                </c:pt>
                <c:pt idx="403">
                  <c:v>3.9163100000000001E-3</c:v>
                </c:pt>
                <c:pt idx="404">
                  <c:v>6.4555899999999998E-3</c:v>
                </c:pt>
                <c:pt idx="405">
                  <c:v>1.00982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998-4E56-8137-93D90FEDDA30}"/>
            </c:ext>
          </c:extLst>
        </c:ser>
        <c:ser>
          <c:idx val="2"/>
          <c:order val="2"/>
          <c:tx>
            <c:v>15% corrosion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PosprocData_02!$AB$813:$AB$1218</c:f>
              <c:numCache>
                <c:formatCode>General</c:formatCode>
                <c:ptCount val="406"/>
                <c:pt idx="0">
                  <c:v>2.409811650393697</c:v>
                </c:pt>
                <c:pt idx="1">
                  <c:v>8.3532341671732286</c:v>
                </c:pt>
                <c:pt idx="2">
                  <c:v>2.1547301077322834</c:v>
                </c:pt>
                <c:pt idx="3">
                  <c:v>2.1547301077322834</c:v>
                </c:pt>
                <c:pt idx="4">
                  <c:v>0.99139706759055113</c:v>
                </c:pt>
                <c:pt idx="5">
                  <c:v>0.94956477910236214</c:v>
                </c:pt>
                <c:pt idx="6">
                  <c:v>1.2497813764133858</c:v>
                </c:pt>
                <c:pt idx="7">
                  <c:v>2.1591170434251969</c:v>
                </c:pt>
                <c:pt idx="8">
                  <c:v>0.29346457073228344</c:v>
                </c:pt>
                <c:pt idx="9">
                  <c:v>9.4373519207677177</c:v>
                </c:pt>
                <c:pt idx="10">
                  <c:v>9.4373519207677177</c:v>
                </c:pt>
                <c:pt idx="11">
                  <c:v>9.4373519207677177</c:v>
                </c:pt>
                <c:pt idx="12">
                  <c:v>6.5234038633306692</c:v>
                </c:pt>
                <c:pt idx="13">
                  <c:v>4.7105262179290941</c:v>
                </c:pt>
                <c:pt idx="14">
                  <c:v>4.7105262179290941</c:v>
                </c:pt>
                <c:pt idx="15">
                  <c:v>4.7105262179290941</c:v>
                </c:pt>
                <c:pt idx="16">
                  <c:v>0.732474256027559</c:v>
                </c:pt>
                <c:pt idx="17">
                  <c:v>0.54028518944881487</c:v>
                </c:pt>
                <c:pt idx="18">
                  <c:v>0.82262421543307085</c:v>
                </c:pt>
                <c:pt idx="19">
                  <c:v>4.370023698811023</c:v>
                </c:pt>
                <c:pt idx="20">
                  <c:v>3.6385637017716532</c:v>
                </c:pt>
                <c:pt idx="21">
                  <c:v>1.0632271830078739</c:v>
                </c:pt>
                <c:pt idx="22">
                  <c:v>21.874019002755904</c:v>
                </c:pt>
                <c:pt idx="23">
                  <c:v>12.743320202106299</c:v>
                </c:pt>
                <c:pt idx="24">
                  <c:v>12.743320202106299</c:v>
                </c:pt>
                <c:pt idx="25">
                  <c:v>0.38476748460629923</c:v>
                </c:pt>
                <c:pt idx="26">
                  <c:v>1.9699514224330708</c:v>
                </c:pt>
                <c:pt idx="27">
                  <c:v>1.8398831845078738</c:v>
                </c:pt>
                <c:pt idx="28">
                  <c:v>1.8398831845078738</c:v>
                </c:pt>
                <c:pt idx="29">
                  <c:v>4.6693826235353937</c:v>
                </c:pt>
                <c:pt idx="30">
                  <c:v>4.6693826235353937</c:v>
                </c:pt>
                <c:pt idx="31">
                  <c:v>4.6693826235353937</c:v>
                </c:pt>
                <c:pt idx="32">
                  <c:v>4.6693826235353937</c:v>
                </c:pt>
                <c:pt idx="33">
                  <c:v>2.9974883883307086</c:v>
                </c:pt>
                <c:pt idx="34">
                  <c:v>2.9974883883307086</c:v>
                </c:pt>
                <c:pt idx="35">
                  <c:v>2.9974883883307086</c:v>
                </c:pt>
                <c:pt idx="36">
                  <c:v>2.9974883883307086</c:v>
                </c:pt>
                <c:pt idx="37">
                  <c:v>2.9974883883307086</c:v>
                </c:pt>
                <c:pt idx="38">
                  <c:v>0.59438959301181105</c:v>
                </c:pt>
                <c:pt idx="39">
                  <c:v>0.59438959301181105</c:v>
                </c:pt>
                <c:pt idx="40">
                  <c:v>18.547964467448779</c:v>
                </c:pt>
                <c:pt idx="41">
                  <c:v>18.547964467448779</c:v>
                </c:pt>
                <c:pt idx="42">
                  <c:v>18.547964467448779</c:v>
                </c:pt>
                <c:pt idx="43">
                  <c:v>18.547964467448779</c:v>
                </c:pt>
                <c:pt idx="44">
                  <c:v>4.3634857842519681</c:v>
                </c:pt>
                <c:pt idx="45">
                  <c:v>4.3634857842519681</c:v>
                </c:pt>
                <c:pt idx="46">
                  <c:v>4.3634857842519681</c:v>
                </c:pt>
                <c:pt idx="47">
                  <c:v>4.3634857842519681</c:v>
                </c:pt>
                <c:pt idx="48">
                  <c:v>4.3634857842519681</c:v>
                </c:pt>
                <c:pt idx="49">
                  <c:v>8.6721883580433072</c:v>
                </c:pt>
                <c:pt idx="50">
                  <c:v>8.6721883580433072</c:v>
                </c:pt>
                <c:pt idx="51">
                  <c:v>8.6721883580433072</c:v>
                </c:pt>
                <c:pt idx="52">
                  <c:v>10.612548800283426</c:v>
                </c:pt>
                <c:pt idx="53">
                  <c:v>10.612548800283426</c:v>
                </c:pt>
                <c:pt idx="54">
                  <c:v>10.612548800283426</c:v>
                </c:pt>
                <c:pt idx="55">
                  <c:v>10.612548800283426</c:v>
                </c:pt>
                <c:pt idx="56">
                  <c:v>6.8518776495117715</c:v>
                </c:pt>
                <c:pt idx="57">
                  <c:v>6.8518776495117715</c:v>
                </c:pt>
                <c:pt idx="58">
                  <c:v>6.8518776495117715</c:v>
                </c:pt>
                <c:pt idx="59">
                  <c:v>6.8518776495117715</c:v>
                </c:pt>
                <c:pt idx="60">
                  <c:v>2.3569557165551145</c:v>
                </c:pt>
                <c:pt idx="61">
                  <c:v>3.4175905320433069</c:v>
                </c:pt>
                <c:pt idx="62">
                  <c:v>3.4175905320433069</c:v>
                </c:pt>
                <c:pt idx="63">
                  <c:v>1.1400973471771654</c:v>
                </c:pt>
                <c:pt idx="64">
                  <c:v>1.1855338281850394</c:v>
                </c:pt>
                <c:pt idx="65">
                  <c:v>1.1400973471771654</c:v>
                </c:pt>
                <c:pt idx="66">
                  <c:v>0.90045522037794878</c:v>
                </c:pt>
                <c:pt idx="67">
                  <c:v>0.96591383775590545</c:v>
                </c:pt>
                <c:pt idx="68">
                  <c:v>0.90045522037794878</c:v>
                </c:pt>
                <c:pt idx="69">
                  <c:v>1.9732017146220471</c:v>
                </c:pt>
                <c:pt idx="70">
                  <c:v>2.1929553281968501</c:v>
                </c:pt>
                <c:pt idx="71">
                  <c:v>1.9732017146220471</c:v>
                </c:pt>
                <c:pt idx="72">
                  <c:v>1.2630563526377954</c:v>
                </c:pt>
                <c:pt idx="73">
                  <c:v>4.030737103251929</c:v>
                </c:pt>
                <c:pt idx="74">
                  <c:v>6.477309915330669</c:v>
                </c:pt>
                <c:pt idx="75">
                  <c:v>4.030737103251929</c:v>
                </c:pt>
                <c:pt idx="76">
                  <c:v>19.280077074251967</c:v>
                </c:pt>
                <c:pt idx="77">
                  <c:v>19.280077074251967</c:v>
                </c:pt>
                <c:pt idx="78">
                  <c:v>19.280077074251967</c:v>
                </c:pt>
                <c:pt idx="79">
                  <c:v>1.9977719990314922</c:v>
                </c:pt>
                <c:pt idx="80">
                  <c:v>1.9130189534251929</c:v>
                </c:pt>
                <c:pt idx="81">
                  <c:v>1.955239608858264</c:v>
                </c:pt>
                <c:pt idx="82">
                  <c:v>1.0035744057244094</c:v>
                </c:pt>
                <c:pt idx="83">
                  <c:v>1.0035744057244094</c:v>
                </c:pt>
                <c:pt idx="84">
                  <c:v>2.049853426566929</c:v>
                </c:pt>
                <c:pt idx="85">
                  <c:v>2.049853426566929</c:v>
                </c:pt>
                <c:pt idx="86">
                  <c:v>0.510920926956693</c:v>
                </c:pt>
                <c:pt idx="87">
                  <c:v>0.510920926956693</c:v>
                </c:pt>
                <c:pt idx="88">
                  <c:v>0.57931522987401174</c:v>
                </c:pt>
                <c:pt idx="89">
                  <c:v>4.9457492918110235</c:v>
                </c:pt>
                <c:pt idx="90">
                  <c:v>4.9457492918110235</c:v>
                </c:pt>
                <c:pt idx="91">
                  <c:v>4.9457492918110235</c:v>
                </c:pt>
                <c:pt idx="92">
                  <c:v>0.23419158989370076</c:v>
                </c:pt>
                <c:pt idx="93">
                  <c:v>3.4623688699370079</c:v>
                </c:pt>
                <c:pt idx="94">
                  <c:v>3.4623688699370079</c:v>
                </c:pt>
                <c:pt idx="95">
                  <c:v>3.4623688699370079</c:v>
                </c:pt>
                <c:pt idx="96">
                  <c:v>1.8096929355669291</c:v>
                </c:pt>
                <c:pt idx="97">
                  <c:v>1.8096929355669291</c:v>
                </c:pt>
                <c:pt idx="98">
                  <c:v>0.75304284251968101</c:v>
                </c:pt>
                <c:pt idx="99">
                  <c:v>1.3125667676377952</c:v>
                </c:pt>
                <c:pt idx="100">
                  <c:v>1.3125667676377952</c:v>
                </c:pt>
                <c:pt idx="101">
                  <c:v>1.4461448914645669</c:v>
                </c:pt>
                <c:pt idx="102">
                  <c:v>2.0799984975433072</c:v>
                </c:pt>
                <c:pt idx="103">
                  <c:v>2.0799984975433072</c:v>
                </c:pt>
                <c:pt idx="104">
                  <c:v>0.59340642196850391</c:v>
                </c:pt>
                <c:pt idx="105">
                  <c:v>0.7787621557165354</c:v>
                </c:pt>
                <c:pt idx="106">
                  <c:v>0.7787621557165354</c:v>
                </c:pt>
                <c:pt idx="107">
                  <c:v>0.42222668532283458</c:v>
                </c:pt>
                <c:pt idx="108">
                  <c:v>1.3214744822834645</c:v>
                </c:pt>
                <c:pt idx="109">
                  <c:v>1.3214744822834645</c:v>
                </c:pt>
                <c:pt idx="110">
                  <c:v>1.3214744822834645</c:v>
                </c:pt>
                <c:pt idx="111">
                  <c:v>0.82474098368897641</c:v>
                </c:pt>
                <c:pt idx="112">
                  <c:v>0.49601947527558665</c:v>
                </c:pt>
                <c:pt idx="113">
                  <c:v>0.82597847733858265</c:v>
                </c:pt>
                <c:pt idx="114">
                  <c:v>0.50834026375984254</c:v>
                </c:pt>
                <c:pt idx="115">
                  <c:v>0.50834026375984254</c:v>
                </c:pt>
                <c:pt idx="116">
                  <c:v>1.5902504977716494</c:v>
                </c:pt>
                <c:pt idx="117">
                  <c:v>1.5902504977716494</c:v>
                </c:pt>
                <c:pt idx="118">
                  <c:v>1.3609499435984251</c:v>
                </c:pt>
                <c:pt idx="119">
                  <c:v>1.3609499435984251</c:v>
                </c:pt>
                <c:pt idx="120">
                  <c:v>0.53444990706692908</c:v>
                </c:pt>
                <c:pt idx="121">
                  <c:v>0.31325494235039331</c:v>
                </c:pt>
                <c:pt idx="122">
                  <c:v>0.96195004110236215</c:v>
                </c:pt>
                <c:pt idx="123">
                  <c:v>0.96195004110236215</c:v>
                </c:pt>
                <c:pt idx="124">
                  <c:v>0.20370922074015746</c:v>
                </c:pt>
                <c:pt idx="125">
                  <c:v>0.94321650267716528</c:v>
                </c:pt>
                <c:pt idx="126">
                  <c:v>0.67906394743700393</c:v>
                </c:pt>
                <c:pt idx="127">
                  <c:v>0.67906394743700393</c:v>
                </c:pt>
                <c:pt idx="128">
                  <c:v>0.29389445042519685</c:v>
                </c:pt>
                <c:pt idx="129">
                  <c:v>1.4191102929055117</c:v>
                </c:pt>
                <c:pt idx="130">
                  <c:v>0.51747878836220085</c:v>
                </c:pt>
                <c:pt idx="131">
                  <c:v>0.53802506530314953</c:v>
                </c:pt>
                <c:pt idx="132">
                  <c:v>0.29234333393700784</c:v>
                </c:pt>
                <c:pt idx="133">
                  <c:v>0.99812657615748035</c:v>
                </c:pt>
                <c:pt idx="134">
                  <c:v>0.99812657615748035</c:v>
                </c:pt>
                <c:pt idx="135">
                  <c:v>0.99812657615748035</c:v>
                </c:pt>
                <c:pt idx="136">
                  <c:v>1.7093557762559055</c:v>
                </c:pt>
                <c:pt idx="137">
                  <c:v>0.49832966465747636</c:v>
                </c:pt>
                <c:pt idx="138">
                  <c:v>0.21865105822834643</c:v>
                </c:pt>
                <c:pt idx="139">
                  <c:v>0.82892626941732295</c:v>
                </c:pt>
                <c:pt idx="140">
                  <c:v>0.82892626941732295</c:v>
                </c:pt>
                <c:pt idx="141">
                  <c:v>1.4915012405669252</c:v>
                </c:pt>
                <c:pt idx="142">
                  <c:v>1.4915012405669252</c:v>
                </c:pt>
                <c:pt idx="143">
                  <c:v>1.4915012405669252</c:v>
                </c:pt>
                <c:pt idx="144">
                  <c:v>1.566272031496063</c:v>
                </c:pt>
                <c:pt idx="145">
                  <c:v>0.48788447344881891</c:v>
                </c:pt>
                <c:pt idx="146">
                  <c:v>0.48788447344881891</c:v>
                </c:pt>
                <c:pt idx="147">
                  <c:v>4.3206550003661421</c:v>
                </c:pt>
                <c:pt idx="148">
                  <c:v>4.3206550003661421</c:v>
                </c:pt>
                <c:pt idx="149">
                  <c:v>1.207907578464563</c:v>
                </c:pt>
                <c:pt idx="150">
                  <c:v>1.0320827183661416</c:v>
                </c:pt>
                <c:pt idx="151">
                  <c:v>1.0320827183661416</c:v>
                </c:pt>
                <c:pt idx="152">
                  <c:v>3.6342400997795274</c:v>
                </c:pt>
                <c:pt idx="153">
                  <c:v>2.6079696891338582</c:v>
                </c:pt>
                <c:pt idx="154">
                  <c:v>2.4767260863267677</c:v>
                </c:pt>
                <c:pt idx="155">
                  <c:v>2.4767260863267677</c:v>
                </c:pt>
                <c:pt idx="156">
                  <c:v>54.407837846062598</c:v>
                </c:pt>
                <c:pt idx="157">
                  <c:v>54.407837846062598</c:v>
                </c:pt>
                <c:pt idx="158">
                  <c:v>54.407837846062598</c:v>
                </c:pt>
                <c:pt idx="159">
                  <c:v>2.8774815969763781</c:v>
                </c:pt>
                <c:pt idx="160">
                  <c:v>2.5761548399960628</c:v>
                </c:pt>
                <c:pt idx="161">
                  <c:v>3.4519513503858268</c:v>
                </c:pt>
                <c:pt idx="162">
                  <c:v>3.4519513503858268</c:v>
                </c:pt>
                <c:pt idx="163">
                  <c:v>1.6329556168503938</c:v>
                </c:pt>
                <c:pt idx="164">
                  <c:v>1.6329556168503938</c:v>
                </c:pt>
                <c:pt idx="165">
                  <c:v>1.2247691291692913</c:v>
                </c:pt>
                <c:pt idx="166">
                  <c:v>4.4230492272401571</c:v>
                </c:pt>
                <c:pt idx="167">
                  <c:v>4.4230492272401571</c:v>
                </c:pt>
                <c:pt idx="168">
                  <c:v>4.4230492272401571</c:v>
                </c:pt>
                <c:pt idx="169">
                  <c:v>1.3364578289330709</c:v>
                </c:pt>
                <c:pt idx="170">
                  <c:v>1.8013775833858228</c:v>
                </c:pt>
                <c:pt idx="171">
                  <c:v>1.8013775833858228</c:v>
                </c:pt>
                <c:pt idx="172">
                  <c:v>1.8013775833858228</c:v>
                </c:pt>
                <c:pt idx="173">
                  <c:v>4.7726184906574414</c:v>
                </c:pt>
                <c:pt idx="174">
                  <c:v>4.7726184906574414</c:v>
                </c:pt>
                <c:pt idx="175">
                  <c:v>26.523166974874016</c:v>
                </c:pt>
                <c:pt idx="176">
                  <c:v>26.523166974874016</c:v>
                </c:pt>
                <c:pt idx="177">
                  <c:v>26.523166974874016</c:v>
                </c:pt>
                <c:pt idx="178">
                  <c:v>26.493964958110233</c:v>
                </c:pt>
                <c:pt idx="179">
                  <c:v>26.493964958110233</c:v>
                </c:pt>
                <c:pt idx="180">
                  <c:v>26.493964958110233</c:v>
                </c:pt>
                <c:pt idx="181">
                  <c:v>26.493964958110233</c:v>
                </c:pt>
                <c:pt idx="182">
                  <c:v>63.623220255157477</c:v>
                </c:pt>
                <c:pt idx="183">
                  <c:v>63.623220255157477</c:v>
                </c:pt>
                <c:pt idx="184">
                  <c:v>3.5982367629566889</c:v>
                </c:pt>
                <c:pt idx="185">
                  <c:v>3.5982367629566889</c:v>
                </c:pt>
                <c:pt idx="186">
                  <c:v>10.460156290688976</c:v>
                </c:pt>
                <c:pt idx="187">
                  <c:v>10.460156290688976</c:v>
                </c:pt>
                <c:pt idx="188">
                  <c:v>9.8013517271456685</c:v>
                </c:pt>
                <c:pt idx="189">
                  <c:v>9.8013517271456685</c:v>
                </c:pt>
                <c:pt idx="190">
                  <c:v>18.63050853347638</c:v>
                </c:pt>
                <c:pt idx="191">
                  <c:v>18.63050853347638</c:v>
                </c:pt>
                <c:pt idx="192">
                  <c:v>3.9283190824409449</c:v>
                </c:pt>
                <c:pt idx="193">
                  <c:v>3.9283190824409449</c:v>
                </c:pt>
                <c:pt idx="194">
                  <c:v>3.9283190824409449</c:v>
                </c:pt>
                <c:pt idx="195">
                  <c:v>4.0049686779212594</c:v>
                </c:pt>
                <c:pt idx="196">
                  <c:v>4.0049686779212594</c:v>
                </c:pt>
                <c:pt idx="197">
                  <c:v>4.0049686779212594</c:v>
                </c:pt>
                <c:pt idx="198">
                  <c:v>5.7956661225118111</c:v>
                </c:pt>
                <c:pt idx="199">
                  <c:v>5.7956661225118111</c:v>
                </c:pt>
                <c:pt idx="200">
                  <c:v>5.7956661225118111</c:v>
                </c:pt>
                <c:pt idx="201">
                  <c:v>8.6524924349448824</c:v>
                </c:pt>
                <c:pt idx="202">
                  <c:v>8.6524924349448824</c:v>
                </c:pt>
                <c:pt idx="203">
                  <c:v>8.6524924349448824</c:v>
                </c:pt>
                <c:pt idx="204">
                  <c:v>4.1312156944881888</c:v>
                </c:pt>
                <c:pt idx="205">
                  <c:v>4.1312156944881888</c:v>
                </c:pt>
                <c:pt idx="206">
                  <c:v>4.1312156944881888</c:v>
                </c:pt>
                <c:pt idx="207">
                  <c:v>24.593167911535431</c:v>
                </c:pt>
                <c:pt idx="208">
                  <c:v>24.593167911535431</c:v>
                </c:pt>
                <c:pt idx="209">
                  <c:v>24.593167911535431</c:v>
                </c:pt>
                <c:pt idx="210">
                  <c:v>1.353719462527559</c:v>
                </c:pt>
                <c:pt idx="211">
                  <c:v>4.4073184330078741</c:v>
                </c:pt>
                <c:pt idx="212">
                  <c:v>4.4073184330078741</c:v>
                </c:pt>
                <c:pt idx="213">
                  <c:v>2.5253229624645628</c:v>
                </c:pt>
                <c:pt idx="214">
                  <c:v>23.323908968236218</c:v>
                </c:pt>
                <c:pt idx="215">
                  <c:v>23.323908968236218</c:v>
                </c:pt>
                <c:pt idx="216">
                  <c:v>1.6200821416535394</c:v>
                </c:pt>
                <c:pt idx="217">
                  <c:v>1.6200821416535394</c:v>
                </c:pt>
                <c:pt idx="218">
                  <c:v>1.0723995114409448</c:v>
                </c:pt>
                <c:pt idx="219">
                  <c:v>1.9244322176377955</c:v>
                </c:pt>
                <c:pt idx="220">
                  <c:v>1.9244322176377955</c:v>
                </c:pt>
                <c:pt idx="221">
                  <c:v>2.4841861716299212</c:v>
                </c:pt>
                <c:pt idx="222">
                  <c:v>2.4841861716299212</c:v>
                </c:pt>
                <c:pt idx="223">
                  <c:v>2.4841861716299212</c:v>
                </c:pt>
                <c:pt idx="224">
                  <c:v>3.0115086000629923</c:v>
                </c:pt>
                <c:pt idx="225">
                  <c:v>3.0115086000629923</c:v>
                </c:pt>
                <c:pt idx="226">
                  <c:v>3.0115086000629923</c:v>
                </c:pt>
                <c:pt idx="227">
                  <c:v>4.7506845153543305</c:v>
                </c:pt>
                <c:pt idx="228">
                  <c:v>4.7506845153543305</c:v>
                </c:pt>
                <c:pt idx="229">
                  <c:v>4.7506845153543305</c:v>
                </c:pt>
                <c:pt idx="230">
                  <c:v>4.7506845153543305</c:v>
                </c:pt>
                <c:pt idx="231">
                  <c:v>4.1126803227165354</c:v>
                </c:pt>
                <c:pt idx="232">
                  <c:v>4.1126803227165354</c:v>
                </c:pt>
                <c:pt idx="233">
                  <c:v>4.1126803227165354</c:v>
                </c:pt>
                <c:pt idx="234">
                  <c:v>0.56884418859055119</c:v>
                </c:pt>
                <c:pt idx="235">
                  <c:v>0.41826496216929132</c:v>
                </c:pt>
                <c:pt idx="236">
                  <c:v>0.76174547555905125</c:v>
                </c:pt>
                <c:pt idx="237">
                  <c:v>0.76174547555905125</c:v>
                </c:pt>
                <c:pt idx="238">
                  <c:v>0.76174547555905125</c:v>
                </c:pt>
                <c:pt idx="239">
                  <c:v>6.0436434637007874</c:v>
                </c:pt>
                <c:pt idx="240">
                  <c:v>6.0436434637007874</c:v>
                </c:pt>
                <c:pt idx="241">
                  <c:v>2.286624127385827</c:v>
                </c:pt>
                <c:pt idx="242">
                  <c:v>2.286624127385827</c:v>
                </c:pt>
                <c:pt idx="243">
                  <c:v>0.68623909311023612</c:v>
                </c:pt>
                <c:pt idx="244">
                  <c:v>0.68623909311023612</c:v>
                </c:pt>
                <c:pt idx="245">
                  <c:v>5.7054889124330312</c:v>
                </c:pt>
                <c:pt idx="246">
                  <c:v>5.7054889124330312</c:v>
                </c:pt>
                <c:pt idx="247">
                  <c:v>2.2081231967716533</c:v>
                </c:pt>
                <c:pt idx="248">
                  <c:v>2.2081231967716533</c:v>
                </c:pt>
                <c:pt idx="249">
                  <c:v>2.2081231967716533</c:v>
                </c:pt>
                <c:pt idx="250">
                  <c:v>2.2081231967716533</c:v>
                </c:pt>
                <c:pt idx="251">
                  <c:v>3.2535071440157481</c:v>
                </c:pt>
                <c:pt idx="252">
                  <c:v>3.2535071440157481</c:v>
                </c:pt>
                <c:pt idx="253">
                  <c:v>3.2535071440157481</c:v>
                </c:pt>
                <c:pt idx="254">
                  <c:v>8.8212097171850381</c:v>
                </c:pt>
                <c:pt idx="255">
                  <c:v>8.8212097171850381</c:v>
                </c:pt>
                <c:pt idx="256">
                  <c:v>8.8212097171850381</c:v>
                </c:pt>
                <c:pt idx="257">
                  <c:v>8.8212097171850381</c:v>
                </c:pt>
                <c:pt idx="258">
                  <c:v>5.0530440851416927</c:v>
                </c:pt>
                <c:pt idx="259">
                  <c:v>10.554000393547245</c:v>
                </c:pt>
                <c:pt idx="260">
                  <c:v>10.554000393547245</c:v>
                </c:pt>
                <c:pt idx="261">
                  <c:v>10.554000393547245</c:v>
                </c:pt>
                <c:pt idx="262">
                  <c:v>10.554000393547245</c:v>
                </c:pt>
                <c:pt idx="263">
                  <c:v>0.46915215644881886</c:v>
                </c:pt>
                <c:pt idx="264">
                  <c:v>0.52895457562204728</c:v>
                </c:pt>
                <c:pt idx="265">
                  <c:v>0.52895457562204728</c:v>
                </c:pt>
                <c:pt idx="266">
                  <c:v>0.57274588522834646</c:v>
                </c:pt>
                <c:pt idx="267">
                  <c:v>0.59486496148031498</c:v>
                </c:pt>
                <c:pt idx="268">
                  <c:v>0.33904971468503936</c:v>
                </c:pt>
                <c:pt idx="269">
                  <c:v>0.33904971468503936</c:v>
                </c:pt>
                <c:pt idx="270">
                  <c:v>0.39216880097637796</c:v>
                </c:pt>
                <c:pt idx="271">
                  <c:v>0.4719569174015748</c:v>
                </c:pt>
                <c:pt idx="272">
                  <c:v>4.8803991317519682</c:v>
                </c:pt>
                <c:pt idx="273">
                  <c:v>0.20857019639370039</c:v>
                </c:pt>
                <c:pt idx="274">
                  <c:v>0.43510742020472437</c:v>
                </c:pt>
                <c:pt idx="275">
                  <c:v>2.5724371284448817</c:v>
                </c:pt>
                <c:pt idx="276">
                  <c:v>0.26218257760629921</c:v>
                </c:pt>
                <c:pt idx="277">
                  <c:v>1.7253212542519685</c:v>
                </c:pt>
                <c:pt idx="278">
                  <c:v>1.849812283527555</c:v>
                </c:pt>
                <c:pt idx="279">
                  <c:v>1.7253212542519685</c:v>
                </c:pt>
                <c:pt idx="280">
                  <c:v>1.7253212542519685</c:v>
                </c:pt>
                <c:pt idx="281">
                  <c:v>1.7801111780000001</c:v>
                </c:pt>
                <c:pt idx="282">
                  <c:v>1.7253212542519685</c:v>
                </c:pt>
                <c:pt idx="283">
                  <c:v>2.1864063883858225</c:v>
                </c:pt>
                <c:pt idx="284">
                  <c:v>2.1864063883858225</c:v>
                </c:pt>
                <c:pt idx="285">
                  <c:v>2.1461160298503938</c:v>
                </c:pt>
                <c:pt idx="286">
                  <c:v>2.1864063883858225</c:v>
                </c:pt>
                <c:pt idx="287">
                  <c:v>2.4153013012913385</c:v>
                </c:pt>
                <c:pt idx="288">
                  <c:v>0.87103251148031502</c:v>
                </c:pt>
                <c:pt idx="289">
                  <c:v>0.89419095611811028</c:v>
                </c:pt>
                <c:pt idx="290">
                  <c:v>0.76723558511023227</c:v>
                </c:pt>
                <c:pt idx="291">
                  <c:v>3.2239147683897635</c:v>
                </c:pt>
                <c:pt idx="292">
                  <c:v>0.63657437795275584</c:v>
                </c:pt>
                <c:pt idx="293">
                  <c:v>0.73997193641732284</c:v>
                </c:pt>
                <c:pt idx="294">
                  <c:v>2.3415572603149606</c:v>
                </c:pt>
                <c:pt idx="295">
                  <c:v>7.9485223380944481</c:v>
                </c:pt>
                <c:pt idx="296">
                  <c:v>7.9485223380944481</c:v>
                </c:pt>
                <c:pt idx="297">
                  <c:v>0.41285710107873619</c:v>
                </c:pt>
                <c:pt idx="298">
                  <c:v>1.4952563091299174</c:v>
                </c:pt>
                <c:pt idx="299">
                  <c:v>2.1705117246299213</c:v>
                </c:pt>
                <c:pt idx="300">
                  <c:v>0.47308301442519685</c:v>
                </c:pt>
                <c:pt idx="301">
                  <c:v>0.99542352119685029</c:v>
                </c:pt>
                <c:pt idx="302">
                  <c:v>8.508009877165354E-2</c:v>
                </c:pt>
                <c:pt idx="303">
                  <c:v>0.1048763000944882</c:v>
                </c:pt>
                <c:pt idx="304">
                  <c:v>6.124083634645669E-2</c:v>
                </c:pt>
                <c:pt idx="305">
                  <c:v>0.41970861894881889</c:v>
                </c:pt>
                <c:pt idx="306">
                  <c:v>6.1867487861574801</c:v>
                </c:pt>
                <c:pt idx="307">
                  <c:v>1.4664904119842521</c:v>
                </c:pt>
                <c:pt idx="308">
                  <c:v>1.4664904119842521</c:v>
                </c:pt>
                <c:pt idx="309">
                  <c:v>3.4163266375590551</c:v>
                </c:pt>
                <c:pt idx="310">
                  <c:v>1.4839544725196852</c:v>
                </c:pt>
                <c:pt idx="311">
                  <c:v>1.5917746046377954</c:v>
                </c:pt>
                <c:pt idx="312">
                  <c:v>0.59875626085039368</c:v>
                </c:pt>
                <c:pt idx="313">
                  <c:v>0.37710633932677162</c:v>
                </c:pt>
                <c:pt idx="314">
                  <c:v>2.133361186515748</c:v>
                </c:pt>
                <c:pt idx="315">
                  <c:v>0.20466041776771651</c:v>
                </c:pt>
                <c:pt idx="316">
                  <c:v>0.65733433275590547</c:v>
                </c:pt>
                <c:pt idx="317">
                  <c:v>1.1165117516338583</c:v>
                </c:pt>
                <c:pt idx="318">
                  <c:v>0.97822778549212597</c:v>
                </c:pt>
                <c:pt idx="319">
                  <c:v>3.2357553797992091</c:v>
                </c:pt>
                <c:pt idx="320">
                  <c:v>0.51407577335433075</c:v>
                </c:pt>
                <c:pt idx="321">
                  <c:v>1.1533540124409447</c:v>
                </c:pt>
                <c:pt idx="322">
                  <c:v>3.8495702853543268</c:v>
                </c:pt>
                <c:pt idx="323">
                  <c:v>0.47217993196850389</c:v>
                </c:pt>
                <c:pt idx="324">
                  <c:v>0.8566185553818898</c:v>
                </c:pt>
                <c:pt idx="325">
                  <c:v>0.51740153757480312</c:v>
                </c:pt>
                <c:pt idx="326">
                  <c:v>0.68072218718110233</c:v>
                </c:pt>
                <c:pt idx="327">
                  <c:v>2.4225818570236184</c:v>
                </c:pt>
                <c:pt idx="328">
                  <c:v>0.59803943407086613</c:v>
                </c:pt>
                <c:pt idx="329">
                  <c:v>0.59803943407086613</c:v>
                </c:pt>
                <c:pt idx="330">
                  <c:v>0.6064707380196811</c:v>
                </c:pt>
                <c:pt idx="331">
                  <c:v>0.69313849803149608</c:v>
                </c:pt>
                <c:pt idx="332">
                  <c:v>0.6809453992874015</c:v>
                </c:pt>
                <c:pt idx="333">
                  <c:v>2.3246684452283461</c:v>
                </c:pt>
                <c:pt idx="334">
                  <c:v>0.56963148231102356</c:v>
                </c:pt>
                <c:pt idx="335">
                  <c:v>0.56963148231102356</c:v>
                </c:pt>
                <c:pt idx="336">
                  <c:v>0.62966209546850394</c:v>
                </c:pt>
                <c:pt idx="337">
                  <c:v>0.86247733937007875</c:v>
                </c:pt>
                <c:pt idx="338">
                  <c:v>1.705135168425193</c:v>
                </c:pt>
                <c:pt idx="339">
                  <c:v>0.70567605919291332</c:v>
                </c:pt>
                <c:pt idx="340">
                  <c:v>0.3413312182047244</c:v>
                </c:pt>
                <c:pt idx="341">
                  <c:v>2.7857279321574802</c:v>
                </c:pt>
                <c:pt idx="342">
                  <c:v>2.5372565523149566</c:v>
                </c:pt>
                <c:pt idx="343">
                  <c:v>0.71294675351574799</c:v>
                </c:pt>
                <c:pt idx="344">
                  <c:v>0.4975903971653543</c:v>
                </c:pt>
                <c:pt idx="345">
                  <c:v>3.2551520271181102</c:v>
                </c:pt>
                <c:pt idx="346">
                  <c:v>0.52984159239370077</c:v>
                </c:pt>
                <c:pt idx="347">
                  <c:v>0.18452184782677164</c:v>
                </c:pt>
                <c:pt idx="348">
                  <c:v>0.22299616148031495</c:v>
                </c:pt>
                <c:pt idx="349">
                  <c:v>0.50668156990551183</c:v>
                </c:pt>
                <c:pt idx="350">
                  <c:v>0.24017417047244094</c:v>
                </c:pt>
                <c:pt idx="351">
                  <c:v>0.55457311496062989</c:v>
                </c:pt>
                <c:pt idx="352">
                  <c:v>0.61687540157086618</c:v>
                </c:pt>
                <c:pt idx="353">
                  <c:v>0.66089694290551182</c:v>
                </c:pt>
                <c:pt idx="354">
                  <c:v>0.63636881137007872</c:v>
                </c:pt>
                <c:pt idx="355">
                  <c:v>0.6809862658031457</c:v>
                </c:pt>
                <c:pt idx="356">
                  <c:v>0.64491971738582277</c:v>
                </c:pt>
                <c:pt idx="357">
                  <c:v>2.7261398032992123</c:v>
                </c:pt>
                <c:pt idx="358">
                  <c:v>0.33664230570078701</c:v>
                </c:pt>
                <c:pt idx="359">
                  <c:v>2.9665868449133859</c:v>
                </c:pt>
                <c:pt idx="360">
                  <c:v>0.82811859874015747</c:v>
                </c:pt>
                <c:pt idx="361">
                  <c:v>0.73835956947244097</c:v>
                </c:pt>
                <c:pt idx="362">
                  <c:v>0.48767968756692909</c:v>
                </c:pt>
                <c:pt idx="363">
                  <c:v>0.64783172856692917</c:v>
                </c:pt>
                <c:pt idx="364">
                  <c:v>1.0409838107952756</c:v>
                </c:pt>
                <c:pt idx="365">
                  <c:v>0.81631985283858255</c:v>
                </c:pt>
                <c:pt idx="366">
                  <c:v>0.45541529415354332</c:v>
                </c:pt>
                <c:pt idx="367">
                  <c:v>1.474926192019685</c:v>
                </c:pt>
                <c:pt idx="368">
                  <c:v>0.8223060047244094</c:v>
                </c:pt>
                <c:pt idx="369">
                  <c:v>0.58312700566929132</c:v>
                </c:pt>
                <c:pt idx="370">
                  <c:v>4.8177909412283073</c:v>
                </c:pt>
                <c:pt idx="371">
                  <c:v>2.9088141136810983</c:v>
                </c:pt>
                <c:pt idx="372">
                  <c:v>0.32975974409448822</c:v>
                </c:pt>
                <c:pt idx="373">
                  <c:v>0.74266539753937011</c:v>
                </c:pt>
                <c:pt idx="374">
                  <c:v>0.47487986414960626</c:v>
                </c:pt>
                <c:pt idx="375">
                  <c:v>0.82524746248818892</c:v>
                </c:pt>
                <c:pt idx="376">
                  <c:v>0.77281264918897641</c:v>
                </c:pt>
                <c:pt idx="377">
                  <c:v>9.786244467885826</c:v>
                </c:pt>
                <c:pt idx="378">
                  <c:v>9.786244467885826</c:v>
                </c:pt>
                <c:pt idx="379">
                  <c:v>0.755693990003937</c:v>
                </c:pt>
                <c:pt idx="380">
                  <c:v>0.48079525906299214</c:v>
                </c:pt>
                <c:pt idx="381">
                  <c:v>0.82428118498818903</c:v>
                </c:pt>
                <c:pt idx="382">
                  <c:v>1.0045105952362203</c:v>
                </c:pt>
                <c:pt idx="383">
                  <c:v>0.75838888786614167</c:v>
                </c:pt>
                <c:pt idx="384">
                  <c:v>0.85111797192125982</c:v>
                </c:pt>
                <c:pt idx="385">
                  <c:v>0.40087034374803149</c:v>
                </c:pt>
                <c:pt idx="386">
                  <c:v>0.55778010140157486</c:v>
                </c:pt>
                <c:pt idx="387">
                  <c:v>33.738542502598385</c:v>
                </c:pt>
                <c:pt idx="388">
                  <c:v>33.738542502598385</c:v>
                </c:pt>
                <c:pt idx="389">
                  <c:v>8.2855469915826774</c:v>
                </c:pt>
                <c:pt idx="390">
                  <c:v>8.2855469915826774</c:v>
                </c:pt>
                <c:pt idx="391">
                  <c:v>0.98825335219685029</c:v>
                </c:pt>
                <c:pt idx="392">
                  <c:v>1.4998011335748032</c:v>
                </c:pt>
                <c:pt idx="393">
                  <c:v>1.5009142523937009</c:v>
                </c:pt>
                <c:pt idx="394">
                  <c:v>2.6861677005905471</c:v>
                </c:pt>
                <c:pt idx="395">
                  <c:v>0.85715543646456682</c:v>
                </c:pt>
                <c:pt idx="396">
                  <c:v>1.425928713559055</c:v>
                </c:pt>
                <c:pt idx="397">
                  <c:v>0.71056144906298824</c:v>
                </c:pt>
                <c:pt idx="398">
                  <c:v>1.0271292417480316</c:v>
                </c:pt>
                <c:pt idx="399">
                  <c:v>1.7020782561732244</c:v>
                </c:pt>
                <c:pt idx="400">
                  <c:v>1.7172708860314922</c:v>
                </c:pt>
                <c:pt idx="401">
                  <c:v>0.60061524417716528</c:v>
                </c:pt>
                <c:pt idx="402">
                  <c:v>1.2527036643307046</c:v>
                </c:pt>
                <c:pt idx="403">
                  <c:v>1.1843379132283425</c:v>
                </c:pt>
                <c:pt idx="404">
                  <c:v>2.139982929125984</c:v>
                </c:pt>
                <c:pt idx="405">
                  <c:v>2.5793522359055117</c:v>
                </c:pt>
              </c:numCache>
            </c:numRef>
          </c:xVal>
          <c:yVal>
            <c:numRef>
              <c:f>PosprocData_02!$I$813:$I$1218</c:f>
              <c:numCache>
                <c:formatCode>General</c:formatCode>
                <c:ptCount val="406"/>
                <c:pt idx="0">
                  <c:v>5.0954800000000003E-3</c:v>
                </c:pt>
                <c:pt idx="1">
                  <c:v>6.6335099999999994E-2</c:v>
                </c:pt>
                <c:pt idx="2">
                  <c:v>7.1325299999999998E-3</c:v>
                </c:pt>
                <c:pt idx="3">
                  <c:v>7.1325299999999998E-3</c:v>
                </c:pt>
                <c:pt idx="4">
                  <c:v>2.5528899999999999E-3</c:v>
                </c:pt>
                <c:pt idx="5">
                  <c:v>3.1166900000000001E-3</c:v>
                </c:pt>
                <c:pt idx="6">
                  <c:v>3.6158599999999998E-3</c:v>
                </c:pt>
                <c:pt idx="7">
                  <c:v>7.2930299999999998E-3</c:v>
                </c:pt>
                <c:pt idx="8">
                  <c:v>1.5072799999999999E-3</c:v>
                </c:pt>
                <c:pt idx="9">
                  <c:v>3.6366599999999999E-2</c:v>
                </c:pt>
                <c:pt idx="10">
                  <c:v>3.6366599999999999E-2</c:v>
                </c:pt>
                <c:pt idx="11">
                  <c:v>3.6366599999999999E-2</c:v>
                </c:pt>
                <c:pt idx="12">
                  <c:v>1.5362499999999999E-2</c:v>
                </c:pt>
                <c:pt idx="13">
                  <c:v>1.4442699999999999E-2</c:v>
                </c:pt>
                <c:pt idx="14">
                  <c:v>1.4442699999999999E-2</c:v>
                </c:pt>
                <c:pt idx="15">
                  <c:v>1.4442699999999999E-2</c:v>
                </c:pt>
                <c:pt idx="16">
                  <c:v>3.4884099999999999E-3</c:v>
                </c:pt>
                <c:pt idx="17">
                  <c:v>2.74465E-3</c:v>
                </c:pt>
                <c:pt idx="18">
                  <c:v>2.82154E-3</c:v>
                </c:pt>
                <c:pt idx="19">
                  <c:v>1.6062699999999999E-2</c:v>
                </c:pt>
                <c:pt idx="20">
                  <c:v>1.02817E-2</c:v>
                </c:pt>
                <c:pt idx="21">
                  <c:v>4.8169199999999997E-3</c:v>
                </c:pt>
                <c:pt idx="22">
                  <c:v>2.11252E-2</c:v>
                </c:pt>
                <c:pt idx="23">
                  <c:v>3.6955099999999998E-2</c:v>
                </c:pt>
                <c:pt idx="24">
                  <c:v>3.6955099999999998E-2</c:v>
                </c:pt>
                <c:pt idx="25">
                  <c:v>1.6294899999999999E-3</c:v>
                </c:pt>
                <c:pt idx="26">
                  <c:v>1.0214000000000001E-2</c:v>
                </c:pt>
                <c:pt idx="27">
                  <c:v>4.1287399999999997E-3</c:v>
                </c:pt>
                <c:pt idx="28">
                  <c:v>4.1287399999999997E-3</c:v>
                </c:pt>
                <c:pt idx="29">
                  <c:v>1.4400700000000001E-2</c:v>
                </c:pt>
                <c:pt idx="30">
                  <c:v>1.4400700000000001E-2</c:v>
                </c:pt>
                <c:pt idx="31">
                  <c:v>1.4400700000000001E-2</c:v>
                </c:pt>
                <c:pt idx="32">
                  <c:v>1.4400700000000001E-2</c:v>
                </c:pt>
                <c:pt idx="33">
                  <c:v>7.4435500000000002E-3</c:v>
                </c:pt>
                <c:pt idx="34">
                  <c:v>7.4435500000000002E-3</c:v>
                </c:pt>
                <c:pt idx="35">
                  <c:v>7.4435500000000002E-3</c:v>
                </c:pt>
                <c:pt idx="36">
                  <c:v>7.4435500000000002E-3</c:v>
                </c:pt>
                <c:pt idx="37">
                  <c:v>7.4435500000000002E-3</c:v>
                </c:pt>
                <c:pt idx="38">
                  <c:v>2.3571099999999999E-3</c:v>
                </c:pt>
                <c:pt idx="39">
                  <c:v>2.3571099999999999E-3</c:v>
                </c:pt>
                <c:pt idx="40">
                  <c:v>2.4465199999999999E-2</c:v>
                </c:pt>
                <c:pt idx="41">
                  <c:v>2.4465199999999999E-2</c:v>
                </c:pt>
                <c:pt idx="42">
                  <c:v>2.4465199999999999E-2</c:v>
                </c:pt>
                <c:pt idx="43">
                  <c:v>2.4465199999999999E-2</c:v>
                </c:pt>
                <c:pt idx="44">
                  <c:v>1.01136E-2</c:v>
                </c:pt>
                <c:pt idx="45">
                  <c:v>1.01136E-2</c:v>
                </c:pt>
                <c:pt idx="46">
                  <c:v>1.01136E-2</c:v>
                </c:pt>
                <c:pt idx="47">
                  <c:v>1.01136E-2</c:v>
                </c:pt>
                <c:pt idx="48">
                  <c:v>1.01136E-2</c:v>
                </c:pt>
                <c:pt idx="49">
                  <c:v>2.93397E-2</c:v>
                </c:pt>
                <c:pt idx="50">
                  <c:v>2.93397E-2</c:v>
                </c:pt>
                <c:pt idx="51">
                  <c:v>2.93397E-2</c:v>
                </c:pt>
                <c:pt idx="52">
                  <c:v>3.0634700000000001E-2</c:v>
                </c:pt>
                <c:pt idx="53">
                  <c:v>3.0634700000000001E-2</c:v>
                </c:pt>
                <c:pt idx="54">
                  <c:v>3.0634700000000001E-2</c:v>
                </c:pt>
                <c:pt idx="55">
                  <c:v>3.0634700000000001E-2</c:v>
                </c:pt>
                <c:pt idx="56">
                  <c:v>2.0470800000000001E-2</c:v>
                </c:pt>
                <c:pt idx="57">
                  <c:v>2.0470800000000001E-2</c:v>
                </c:pt>
                <c:pt idx="58">
                  <c:v>2.0470800000000001E-2</c:v>
                </c:pt>
                <c:pt idx="59">
                  <c:v>2.0470800000000001E-2</c:v>
                </c:pt>
                <c:pt idx="60">
                  <c:v>6.6319600000000001E-3</c:v>
                </c:pt>
                <c:pt idx="61">
                  <c:v>8.1090899999999994E-3</c:v>
                </c:pt>
                <c:pt idx="62">
                  <c:v>8.1720899999999999E-3</c:v>
                </c:pt>
                <c:pt idx="63">
                  <c:v>2.02695E-3</c:v>
                </c:pt>
                <c:pt idx="64">
                  <c:v>3.4836699999999999E-3</c:v>
                </c:pt>
                <c:pt idx="65">
                  <c:v>2.02695E-3</c:v>
                </c:pt>
                <c:pt idx="66">
                  <c:v>3.1468899999999998E-3</c:v>
                </c:pt>
                <c:pt idx="67">
                  <c:v>3.5144500000000001E-3</c:v>
                </c:pt>
                <c:pt idx="68">
                  <c:v>3.15986E-3</c:v>
                </c:pt>
                <c:pt idx="69">
                  <c:v>6.3152E-3</c:v>
                </c:pt>
                <c:pt idx="70">
                  <c:v>6.3152E-3</c:v>
                </c:pt>
                <c:pt idx="71">
                  <c:v>6.3152E-3</c:v>
                </c:pt>
                <c:pt idx="72">
                  <c:v>4.6033699999999999E-3</c:v>
                </c:pt>
                <c:pt idx="73">
                  <c:v>1.11713E-2</c:v>
                </c:pt>
                <c:pt idx="74">
                  <c:v>1.11713E-2</c:v>
                </c:pt>
                <c:pt idx="75">
                  <c:v>1.11713E-2</c:v>
                </c:pt>
                <c:pt idx="76">
                  <c:v>4.5038000000000002E-2</c:v>
                </c:pt>
                <c:pt idx="77">
                  <c:v>4.5038000000000002E-2</c:v>
                </c:pt>
                <c:pt idx="78">
                  <c:v>4.5038000000000002E-2</c:v>
                </c:pt>
                <c:pt idx="79">
                  <c:v>8.4144800000000002E-3</c:v>
                </c:pt>
                <c:pt idx="80">
                  <c:v>6.9284799999999999E-3</c:v>
                </c:pt>
                <c:pt idx="81">
                  <c:v>8.9005300000000002E-3</c:v>
                </c:pt>
                <c:pt idx="82">
                  <c:v>3.22806E-3</c:v>
                </c:pt>
                <c:pt idx="83">
                  <c:v>3.22806E-3</c:v>
                </c:pt>
                <c:pt idx="84">
                  <c:v>4.7090300000000003E-3</c:v>
                </c:pt>
                <c:pt idx="85">
                  <c:v>4.7090300000000003E-3</c:v>
                </c:pt>
                <c:pt idx="86">
                  <c:v>1.70133E-3</c:v>
                </c:pt>
                <c:pt idx="87">
                  <c:v>1.70133E-3</c:v>
                </c:pt>
                <c:pt idx="88">
                  <c:v>1.59264E-3</c:v>
                </c:pt>
                <c:pt idx="89">
                  <c:v>2.0011600000000001E-2</c:v>
                </c:pt>
                <c:pt idx="90">
                  <c:v>2.0011600000000001E-2</c:v>
                </c:pt>
                <c:pt idx="91">
                  <c:v>2.0011600000000001E-2</c:v>
                </c:pt>
                <c:pt idx="92">
                  <c:v>6.4926299999999997E-4</c:v>
                </c:pt>
                <c:pt idx="93">
                  <c:v>1.1215899999999999E-2</c:v>
                </c:pt>
                <c:pt idx="94">
                  <c:v>1.1215899999999999E-2</c:v>
                </c:pt>
                <c:pt idx="95">
                  <c:v>1.1215899999999999E-2</c:v>
                </c:pt>
                <c:pt idx="96">
                  <c:v>4.95401E-3</c:v>
                </c:pt>
                <c:pt idx="97">
                  <c:v>4.95401E-3</c:v>
                </c:pt>
                <c:pt idx="98">
                  <c:v>4.8961100000000004E-3</c:v>
                </c:pt>
                <c:pt idx="99">
                  <c:v>2.24369E-3</c:v>
                </c:pt>
                <c:pt idx="100">
                  <c:v>2.24369E-3</c:v>
                </c:pt>
                <c:pt idx="101">
                  <c:v>4.0236100000000004E-3</c:v>
                </c:pt>
                <c:pt idx="102">
                  <c:v>5.6945399999999997E-3</c:v>
                </c:pt>
                <c:pt idx="103">
                  <c:v>5.6945399999999997E-3</c:v>
                </c:pt>
                <c:pt idx="104">
                  <c:v>2.66124E-3</c:v>
                </c:pt>
                <c:pt idx="105">
                  <c:v>3.8066599999999999E-3</c:v>
                </c:pt>
                <c:pt idx="106">
                  <c:v>3.8066599999999999E-3</c:v>
                </c:pt>
                <c:pt idx="107">
                  <c:v>1.2195000000000001E-3</c:v>
                </c:pt>
                <c:pt idx="108">
                  <c:v>4.58378E-3</c:v>
                </c:pt>
                <c:pt idx="109">
                  <c:v>4.58378E-3</c:v>
                </c:pt>
                <c:pt idx="110">
                  <c:v>4.58378E-3</c:v>
                </c:pt>
                <c:pt idx="111">
                  <c:v>1.6728699999999999E-3</c:v>
                </c:pt>
                <c:pt idx="112">
                  <c:v>1.98723E-3</c:v>
                </c:pt>
                <c:pt idx="113">
                  <c:v>3.53506E-3</c:v>
                </c:pt>
                <c:pt idx="114">
                  <c:v>2.0109300000000002E-3</c:v>
                </c:pt>
                <c:pt idx="115">
                  <c:v>2.0109300000000002E-3</c:v>
                </c:pt>
                <c:pt idx="116">
                  <c:v>5.11262E-3</c:v>
                </c:pt>
                <c:pt idx="117">
                  <c:v>5.11262E-3</c:v>
                </c:pt>
                <c:pt idx="118">
                  <c:v>5.3120499999999996E-3</c:v>
                </c:pt>
                <c:pt idx="119">
                  <c:v>5.3120499999999996E-3</c:v>
                </c:pt>
                <c:pt idx="120">
                  <c:v>2.4240799999999999E-3</c:v>
                </c:pt>
                <c:pt idx="121">
                  <c:v>1.37089E-3</c:v>
                </c:pt>
                <c:pt idx="122">
                  <c:v>4.7782800000000002E-3</c:v>
                </c:pt>
                <c:pt idx="123">
                  <c:v>4.7782800000000002E-3</c:v>
                </c:pt>
                <c:pt idx="124">
                  <c:v>6.1377399999999998E-4</c:v>
                </c:pt>
                <c:pt idx="125">
                  <c:v>3.65775E-3</c:v>
                </c:pt>
                <c:pt idx="126">
                  <c:v>2.3735599999999998E-3</c:v>
                </c:pt>
                <c:pt idx="127">
                  <c:v>2.2977000000000002E-3</c:v>
                </c:pt>
                <c:pt idx="128">
                  <c:v>1.46543E-3</c:v>
                </c:pt>
                <c:pt idx="129">
                  <c:v>4.4760800000000003E-3</c:v>
                </c:pt>
                <c:pt idx="130">
                  <c:v>1.24238E-3</c:v>
                </c:pt>
                <c:pt idx="131">
                  <c:v>1.62908E-3</c:v>
                </c:pt>
                <c:pt idx="132">
                  <c:v>1.1398599999999999E-3</c:v>
                </c:pt>
                <c:pt idx="133">
                  <c:v>4.8513599999999999E-3</c:v>
                </c:pt>
                <c:pt idx="134">
                  <c:v>4.8513599999999999E-3</c:v>
                </c:pt>
                <c:pt idx="135">
                  <c:v>4.8513599999999999E-3</c:v>
                </c:pt>
                <c:pt idx="136">
                  <c:v>5.1587100000000004E-3</c:v>
                </c:pt>
                <c:pt idx="137">
                  <c:v>2.87645E-3</c:v>
                </c:pt>
                <c:pt idx="138">
                  <c:v>1.11841E-3</c:v>
                </c:pt>
                <c:pt idx="139">
                  <c:v>2.6855400000000001E-3</c:v>
                </c:pt>
                <c:pt idx="140">
                  <c:v>2.6855400000000001E-3</c:v>
                </c:pt>
                <c:pt idx="141">
                  <c:v>6.20114E-3</c:v>
                </c:pt>
                <c:pt idx="142">
                  <c:v>6.20114E-3</c:v>
                </c:pt>
                <c:pt idx="143">
                  <c:v>6.20114E-3</c:v>
                </c:pt>
                <c:pt idx="144">
                  <c:v>5.0744800000000001E-3</c:v>
                </c:pt>
                <c:pt idx="145">
                  <c:v>1.3081499999999999E-3</c:v>
                </c:pt>
                <c:pt idx="146">
                  <c:v>1.3081499999999999E-3</c:v>
                </c:pt>
                <c:pt idx="147">
                  <c:v>6.68645E-3</c:v>
                </c:pt>
                <c:pt idx="148">
                  <c:v>6.68645E-3</c:v>
                </c:pt>
                <c:pt idx="149">
                  <c:v>4.7704000000000002E-3</c:v>
                </c:pt>
                <c:pt idx="150">
                  <c:v>4.2826499999999998E-3</c:v>
                </c:pt>
                <c:pt idx="151">
                  <c:v>4.2826499999999998E-3</c:v>
                </c:pt>
                <c:pt idx="152">
                  <c:v>6.9740999999999996E-3</c:v>
                </c:pt>
                <c:pt idx="153">
                  <c:v>6.2886299999999999E-3</c:v>
                </c:pt>
                <c:pt idx="154">
                  <c:v>5.3452300000000003E-3</c:v>
                </c:pt>
                <c:pt idx="155">
                  <c:v>5.3452300000000003E-3</c:v>
                </c:pt>
                <c:pt idx="156">
                  <c:v>7.7356800000000003E-2</c:v>
                </c:pt>
                <c:pt idx="157">
                  <c:v>7.7356800000000003E-2</c:v>
                </c:pt>
                <c:pt idx="158">
                  <c:v>7.7356800000000003E-2</c:v>
                </c:pt>
                <c:pt idx="159">
                  <c:v>9.9174699999999994E-3</c:v>
                </c:pt>
                <c:pt idx="160">
                  <c:v>8.0630200000000006E-3</c:v>
                </c:pt>
                <c:pt idx="161">
                  <c:v>1.0765200000000001E-2</c:v>
                </c:pt>
                <c:pt idx="162">
                  <c:v>1.0765200000000001E-2</c:v>
                </c:pt>
                <c:pt idx="163">
                  <c:v>4.49789E-3</c:v>
                </c:pt>
                <c:pt idx="164">
                  <c:v>4.49789E-3</c:v>
                </c:pt>
                <c:pt idx="165">
                  <c:v>3.5379000000000001E-3</c:v>
                </c:pt>
                <c:pt idx="166">
                  <c:v>7.49498E-3</c:v>
                </c:pt>
                <c:pt idx="167">
                  <c:v>7.49498E-3</c:v>
                </c:pt>
                <c:pt idx="168">
                  <c:v>7.49498E-3</c:v>
                </c:pt>
                <c:pt idx="169">
                  <c:v>5.81585E-3</c:v>
                </c:pt>
                <c:pt idx="170">
                  <c:v>6.2052399999999999E-3</c:v>
                </c:pt>
                <c:pt idx="171">
                  <c:v>6.2052399999999999E-3</c:v>
                </c:pt>
                <c:pt idx="172">
                  <c:v>6.2052399999999999E-3</c:v>
                </c:pt>
                <c:pt idx="173">
                  <c:v>1.18908E-2</c:v>
                </c:pt>
                <c:pt idx="174">
                  <c:v>1.18908E-2</c:v>
                </c:pt>
                <c:pt idx="175">
                  <c:v>5.4513600000000002E-2</c:v>
                </c:pt>
                <c:pt idx="176">
                  <c:v>5.4513600000000002E-2</c:v>
                </c:pt>
                <c:pt idx="177">
                  <c:v>5.4513600000000002E-2</c:v>
                </c:pt>
                <c:pt idx="178">
                  <c:v>5.6389500000000002E-2</c:v>
                </c:pt>
                <c:pt idx="179">
                  <c:v>5.6389500000000002E-2</c:v>
                </c:pt>
                <c:pt idx="180">
                  <c:v>5.6389500000000002E-2</c:v>
                </c:pt>
                <c:pt idx="181">
                  <c:v>5.6389500000000002E-2</c:v>
                </c:pt>
                <c:pt idx="182">
                  <c:v>7.4866100000000005E-2</c:v>
                </c:pt>
                <c:pt idx="183">
                  <c:v>7.4866100000000005E-2</c:v>
                </c:pt>
                <c:pt idx="184">
                  <c:v>1.32791E-2</c:v>
                </c:pt>
                <c:pt idx="185">
                  <c:v>1.32791E-2</c:v>
                </c:pt>
                <c:pt idx="186">
                  <c:v>1.9292699999999999E-2</c:v>
                </c:pt>
                <c:pt idx="187">
                  <c:v>1.9292699999999999E-2</c:v>
                </c:pt>
                <c:pt idx="188">
                  <c:v>2.6445E-2</c:v>
                </c:pt>
                <c:pt idx="189">
                  <c:v>2.6445E-2</c:v>
                </c:pt>
                <c:pt idx="190">
                  <c:v>4.4579599999999997E-2</c:v>
                </c:pt>
                <c:pt idx="191">
                  <c:v>4.4579599999999997E-2</c:v>
                </c:pt>
                <c:pt idx="192">
                  <c:v>1.5331300000000001E-2</c:v>
                </c:pt>
                <c:pt idx="193">
                  <c:v>1.5331300000000001E-2</c:v>
                </c:pt>
                <c:pt idx="194">
                  <c:v>1.5331300000000001E-2</c:v>
                </c:pt>
                <c:pt idx="195">
                  <c:v>1.6061300000000001E-2</c:v>
                </c:pt>
                <c:pt idx="196">
                  <c:v>1.6061300000000001E-2</c:v>
                </c:pt>
                <c:pt idx="197">
                  <c:v>1.6061300000000001E-2</c:v>
                </c:pt>
                <c:pt idx="198">
                  <c:v>1.35713E-2</c:v>
                </c:pt>
                <c:pt idx="199">
                  <c:v>1.35713E-2</c:v>
                </c:pt>
                <c:pt idx="200">
                  <c:v>1.35713E-2</c:v>
                </c:pt>
                <c:pt idx="201">
                  <c:v>1.5380899999999999E-2</c:v>
                </c:pt>
                <c:pt idx="202">
                  <c:v>1.5380899999999999E-2</c:v>
                </c:pt>
                <c:pt idx="203">
                  <c:v>1.5380899999999999E-2</c:v>
                </c:pt>
                <c:pt idx="204">
                  <c:v>1.2307999999999999E-2</c:v>
                </c:pt>
                <c:pt idx="205">
                  <c:v>1.2307999999999999E-2</c:v>
                </c:pt>
                <c:pt idx="206">
                  <c:v>1.2307999999999999E-2</c:v>
                </c:pt>
                <c:pt idx="207">
                  <c:v>7.2517100000000001E-2</c:v>
                </c:pt>
                <c:pt idx="208">
                  <c:v>7.2517100000000001E-2</c:v>
                </c:pt>
                <c:pt idx="209">
                  <c:v>7.2517100000000001E-2</c:v>
                </c:pt>
                <c:pt idx="210">
                  <c:v>1.12818E-2</c:v>
                </c:pt>
                <c:pt idx="211">
                  <c:v>1.3724E-2</c:v>
                </c:pt>
                <c:pt idx="212">
                  <c:v>1.3724E-2</c:v>
                </c:pt>
                <c:pt idx="213">
                  <c:v>7.2797699999999996E-3</c:v>
                </c:pt>
                <c:pt idx="214">
                  <c:v>6.2302200000000002E-2</c:v>
                </c:pt>
                <c:pt idx="215">
                  <c:v>6.2302200000000002E-2</c:v>
                </c:pt>
                <c:pt idx="216">
                  <c:v>4.4107699999999996E-3</c:v>
                </c:pt>
                <c:pt idx="217">
                  <c:v>4.4107699999999996E-3</c:v>
                </c:pt>
                <c:pt idx="218">
                  <c:v>3.7849899999999998E-3</c:v>
                </c:pt>
                <c:pt idx="219">
                  <c:v>4.3956500000000001E-3</c:v>
                </c:pt>
                <c:pt idx="220">
                  <c:v>4.3956500000000001E-3</c:v>
                </c:pt>
                <c:pt idx="221">
                  <c:v>5.4995199999999999E-3</c:v>
                </c:pt>
                <c:pt idx="222">
                  <c:v>5.4995199999999999E-3</c:v>
                </c:pt>
                <c:pt idx="223">
                  <c:v>5.4995199999999999E-3</c:v>
                </c:pt>
                <c:pt idx="224">
                  <c:v>8.53516E-3</c:v>
                </c:pt>
                <c:pt idx="225">
                  <c:v>8.53516E-3</c:v>
                </c:pt>
                <c:pt idx="226">
                  <c:v>8.53516E-3</c:v>
                </c:pt>
                <c:pt idx="227">
                  <c:v>1.7210199999999998E-2</c:v>
                </c:pt>
                <c:pt idx="228">
                  <c:v>1.7210199999999998E-2</c:v>
                </c:pt>
                <c:pt idx="229">
                  <c:v>1.7210199999999998E-2</c:v>
                </c:pt>
                <c:pt idx="230">
                  <c:v>1.7210199999999998E-2</c:v>
                </c:pt>
                <c:pt idx="231">
                  <c:v>1.4252900000000001E-2</c:v>
                </c:pt>
                <c:pt idx="232">
                  <c:v>1.4252900000000001E-2</c:v>
                </c:pt>
                <c:pt idx="233">
                  <c:v>1.4252900000000001E-2</c:v>
                </c:pt>
                <c:pt idx="234">
                  <c:v>2.1007399999999998E-3</c:v>
                </c:pt>
                <c:pt idx="235">
                  <c:v>2.4871099999999998E-3</c:v>
                </c:pt>
                <c:pt idx="236">
                  <c:v>3.71324E-3</c:v>
                </c:pt>
                <c:pt idx="237">
                  <c:v>3.71324E-3</c:v>
                </c:pt>
                <c:pt idx="238">
                  <c:v>3.71324E-3</c:v>
                </c:pt>
                <c:pt idx="239">
                  <c:v>7.4023400000000003E-3</c:v>
                </c:pt>
                <c:pt idx="240">
                  <c:v>7.4023400000000003E-3</c:v>
                </c:pt>
                <c:pt idx="241">
                  <c:v>8.0143999999999996E-3</c:v>
                </c:pt>
                <c:pt idx="242">
                  <c:v>8.0143999999999996E-3</c:v>
                </c:pt>
                <c:pt idx="243">
                  <c:v>2.6362400000000002E-3</c:v>
                </c:pt>
                <c:pt idx="244">
                  <c:v>2.6362400000000002E-3</c:v>
                </c:pt>
                <c:pt idx="245">
                  <c:v>1.23905E-2</c:v>
                </c:pt>
                <c:pt idx="246">
                  <c:v>1.23905E-2</c:v>
                </c:pt>
                <c:pt idx="247">
                  <c:v>7.0268500000000003E-3</c:v>
                </c:pt>
                <c:pt idx="248">
                  <c:v>7.0268500000000003E-3</c:v>
                </c:pt>
                <c:pt idx="249">
                  <c:v>7.0268500000000003E-3</c:v>
                </c:pt>
                <c:pt idx="250">
                  <c:v>7.0268500000000003E-3</c:v>
                </c:pt>
                <c:pt idx="251">
                  <c:v>9.3347900000000008E-3</c:v>
                </c:pt>
                <c:pt idx="252">
                  <c:v>9.3347900000000008E-3</c:v>
                </c:pt>
                <c:pt idx="253">
                  <c:v>9.3347900000000008E-3</c:v>
                </c:pt>
                <c:pt idx="254">
                  <c:v>3.4328400000000002E-2</c:v>
                </c:pt>
                <c:pt idx="255">
                  <c:v>3.4328400000000002E-2</c:v>
                </c:pt>
                <c:pt idx="256">
                  <c:v>3.4328400000000002E-2</c:v>
                </c:pt>
                <c:pt idx="257">
                  <c:v>3.4328400000000002E-2</c:v>
                </c:pt>
                <c:pt idx="258">
                  <c:v>8.3284099999999996E-3</c:v>
                </c:pt>
                <c:pt idx="259">
                  <c:v>3.2594600000000001E-2</c:v>
                </c:pt>
                <c:pt idx="260">
                  <c:v>3.2594600000000001E-2</c:v>
                </c:pt>
                <c:pt idx="261">
                  <c:v>3.2594600000000001E-2</c:v>
                </c:pt>
                <c:pt idx="262">
                  <c:v>3.2594600000000001E-2</c:v>
                </c:pt>
                <c:pt idx="263">
                  <c:v>1.61886E-3</c:v>
                </c:pt>
                <c:pt idx="264">
                  <c:v>1.8176100000000001E-3</c:v>
                </c:pt>
                <c:pt idx="265">
                  <c:v>1.8176100000000001E-3</c:v>
                </c:pt>
                <c:pt idx="266">
                  <c:v>2.3820600000000001E-3</c:v>
                </c:pt>
                <c:pt idx="267">
                  <c:v>2.4962399999999998E-3</c:v>
                </c:pt>
                <c:pt idx="268">
                  <c:v>1.4958E-3</c:v>
                </c:pt>
                <c:pt idx="269">
                  <c:v>1.4958E-3</c:v>
                </c:pt>
                <c:pt idx="270">
                  <c:v>1.37392E-3</c:v>
                </c:pt>
                <c:pt idx="271">
                  <c:v>2.55069E-3</c:v>
                </c:pt>
                <c:pt idx="272">
                  <c:v>1.9042900000000001E-2</c:v>
                </c:pt>
                <c:pt idx="273">
                  <c:v>6.5522900000000001E-4</c:v>
                </c:pt>
                <c:pt idx="274">
                  <c:v>2.4304600000000002E-3</c:v>
                </c:pt>
                <c:pt idx="275">
                  <c:v>1.03147E-2</c:v>
                </c:pt>
                <c:pt idx="276">
                  <c:v>9.9763E-4</c:v>
                </c:pt>
                <c:pt idx="277">
                  <c:v>7.3068200000000003E-3</c:v>
                </c:pt>
                <c:pt idx="278">
                  <c:v>7.3068200000000003E-3</c:v>
                </c:pt>
                <c:pt idx="279">
                  <c:v>7.3068200000000003E-3</c:v>
                </c:pt>
                <c:pt idx="280">
                  <c:v>7.3068200000000003E-3</c:v>
                </c:pt>
                <c:pt idx="281">
                  <c:v>7.3068200000000003E-3</c:v>
                </c:pt>
                <c:pt idx="282">
                  <c:v>7.3068200000000003E-3</c:v>
                </c:pt>
                <c:pt idx="283">
                  <c:v>5.8588900000000003E-3</c:v>
                </c:pt>
                <c:pt idx="284">
                  <c:v>5.9905599999999998E-3</c:v>
                </c:pt>
                <c:pt idx="285">
                  <c:v>8.6338100000000004E-3</c:v>
                </c:pt>
                <c:pt idx="286">
                  <c:v>5.8588900000000003E-3</c:v>
                </c:pt>
                <c:pt idx="287">
                  <c:v>9.1334599999999995E-3</c:v>
                </c:pt>
                <c:pt idx="288">
                  <c:v>3.8407300000000001E-3</c:v>
                </c:pt>
                <c:pt idx="289">
                  <c:v>1.76954E-3</c:v>
                </c:pt>
                <c:pt idx="290">
                  <c:v>3.8065999999999998E-3</c:v>
                </c:pt>
                <c:pt idx="291">
                  <c:v>4.4111300000000001E-3</c:v>
                </c:pt>
                <c:pt idx="292">
                  <c:v>2.5136199999999998E-3</c:v>
                </c:pt>
                <c:pt idx="293">
                  <c:v>3.3090900000000002E-3</c:v>
                </c:pt>
                <c:pt idx="294">
                  <c:v>8.8178600000000003E-3</c:v>
                </c:pt>
                <c:pt idx="295">
                  <c:v>2.73312E-2</c:v>
                </c:pt>
                <c:pt idx="296">
                  <c:v>2.73312E-2</c:v>
                </c:pt>
                <c:pt idx="297">
                  <c:v>2.1030799999999998E-3</c:v>
                </c:pt>
                <c:pt idx="298">
                  <c:v>5.83207E-3</c:v>
                </c:pt>
                <c:pt idx="299">
                  <c:v>6.6803599999999998E-3</c:v>
                </c:pt>
                <c:pt idx="300">
                  <c:v>1.4082599999999999E-3</c:v>
                </c:pt>
                <c:pt idx="301">
                  <c:v>4.2298099999999996E-3</c:v>
                </c:pt>
                <c:pt idx="302">
                  <c:v>3.51656E-4</c:v>
                </c:pt>
                <c:pt idx="303">
                  <c:v>4.4097500000000003E-4</c:v>
                </c:pt>
                <c:pt idx="304">
                  <c:v>3.02708E-4</c:v>
                </c:pt>
                <c:pt idx="305">
                  <c:v>2.0279600000000001E-3</c:v>
                </c:pt>
                <c:pt idx="306">
                  <c:v>1.85985E-2</c:v>
                </c:pt>
                <c:pt idx="307">
                  <c:v>5.5035800000000001E-3</c:v>
                </c:pt>
                <c:pt idx="308">
                  <c:v>5.5035800000000001E-3</c:v>
                </c:pt>
                <c:pt idx="309">
                  <c:v>9.8897499999999992E-3</c:v>
                </c:pt>
                <c:pt idx="310">
                  <c:v>4.5794800000000004E-3</c:v>
                </c:pt>
                <c:pt idx="311">
                  <c:v>4.6702699999999998E-3</c:v>
                </c:pt>
                <c:pt idx="312">
                  <c:v>1.65661E-3</c:v>
                </c:pt>
                <c:pt idx="313">
                  <c:v>1.5655700000000001E-3</c:v>
                </c:pt>
                <c:pt idx="314">
                  <c:v>4.8116399999999998E-3</c:v>
                </c:pt>
                <c:pt idx="315">
                  <c:v>8.3601900000000002E-4</c:v>
                </c:pt>
                <c:pt idx="316">
                  <c:v>3.28006E-3</c:v>
                </c:pt>
                <c:pt idx="317">
                  <c:v>4.9828099999999998E-3</c:v>
                </c:pt>
                <c:pt idx="318">
                  <c:v>3.9976200000000003E-3</c:v>
                </c:pt>
                <c:pt idx="319">
                  <c:v>1.5703700000000001E-2</c:v>
                </c:pt>
                <c:pt idx="320">
                  <c:v>2.2227200000000001E-3</c:v>
                </c:pt>
                <c:pt idx="321">
                  <c:v>4.0088399999999996E-3</c:v>
                </c:pt>
                <c:pt idx="322">
                  <c:v>6.7446399999999997E-3</c:v>
                </c:pt>
                <c:pt idx="323">
                  <c:v>2.3303500000000001E-3</c:v>
                </c:pt>
                <c:pt idx="324">
                  <c:v>5.1435200000000004E-3</c:v>
                </c:pt>
                <c:pt idx="325">
                  <c:v>1.8831900000000001E-3</c:v>
                </c:pt>
                <c:pt idx="326">
                  <c:v>2.5843400000000001E-3</c:v>
                </c:pt>
                <c:pt idx="327">
                  <c:v>7.7882300000000002E-3</c:v>
                </c:pt>
                <c:pt idx="328">
                  <c:v>2.4658499999999999E-3</c:v>
                </c:pt>
                <c:pt idx="329">
                  <c:v>2.4658499999999999E-3</c:v>
                </c:pt>
                <c:pt idx="330">
                  <c:v>2.8297299999999999E-3</c:v>
                </c:pt>
                <c:pt idx="331">
                  <c:v>2.77072E-3</c:v>
                </c:pt>
                <c:pt idx="332">
                  <c:v>2.90916E-3</c:v>
                </c:pt>
                <c:pt idx="333">
                  <c:v>8.1967700000000008E-3</c:v>
                </c:pt>
                <c:pt idx="334">
                  <c:v>2.8897300000000001E-3</c:v>
                </c:pt>
                <c:pt idx="335">
                  <c:v>2.8897300000000001E-3</c:v>
                </c:pt>
                <c:pt idx="336">
                  <c:v>2.6611E-3</c:v>
                </c:pt>
                <c:pt idx="337">
                  <c:v>3.63796E-3</c:v>
                </c:pt>
                <c:pt idx="338">
                  <c:v>5.3289799999999997E-3</c:v>
                </c:pt>
                <c:pt idx="339">
                  <c:v>3.0351000000000002E-3</c:v>
                </c:pt>
                <c:pt idx="340">
                  <c:v>1.05627E-3</c:v>
                </c:pt>
                <c:pt idx="341">
                  <c:v>5.8000400000000002E-3</c:v>
                </c:pt>
                <c:pt idx="342">
                  <c:v>2.4673500000000001E-2</c:v>
                </c:pt>
                <c:pt idx="343">
                  <c:v>2.1489600000000001E-3</c:v>
                </c:pt>
                <c:pt idx="344">
                  <c:v>2.4464299999999999E-3</c:v>
                </c:pt>
                <c:pt idx="345">
                  <c:v>1.8802300000000001E-2</c:v>
                </c:pt>
                <c:pt idx="346">
                  <c:v>3.1150100000000001E-3</c:v>
                </c:pt>
                <c:pt idx="347">
                  <c:v>7.7237200000000001E-4</c:v>
                </c:pt>
                <c:pt idx="348">
                  <c:v>6.5723599999999995E-4</c:v>
                </c:pt>
                <c:pt idx="349">
                  <c:v>2.6617799999999999E-3</c:v>
                </c:pt>
                <c:pt idx="350">
                  <c:v>6.8223899999999996E-4</c:v>
                </c:pt>
                <c:pt idx="351">
                  <c:v>2.83716E-3</c:v>
                </c:pt>
                <c:pt idx="352">
                  <c:v>3.2216699999999998E-3</c:v>
                </c:pt>
                <c:pt idx="353">
                  <c:v>3.2216699999999998E-3</c:v>
                </c:pt>
                <c:pt idx="354">
                  <c:v>3.2216699999999998E-3</c:v>
                </c:pt>
                <c:pt idx="355">
                  <c:v>3.7751999999999998E-3</c:v>
                </c:pt>
                <c:pt idx="356">
                  <c:v>2.6396900000000001E-3</c:v>
                </c:pt>
                <c:pt idx="357">
                  <c:v>1.1178E-2</c:v>
                </c:pt>
                <c:pt idx="358">
                  <c:v>1.27268E-3</c:v>
                </c:pt>
                <c:pt idx="359">
                  <c:v>1.4275400000000001E-2</c:v>
                </c:pt>
                <c:pt idx="360">
                  <c:v>4.1281499999999997E-3</c:v>
                </c:pt>
                <c:pt idx="361">
                  <c:v>2.96577E-3</c:v>
                </c:pt>
                <c:pt idx="362">
                  <c:v>1.00413E-3</c:v>
                </c:pt>
                <c:pt idx="363">
                  <c:v>2.8610100000000002E-3</c:v>
                </c:pt>
                <c:pt idx="364">
                  <c:v>3.1448299999999999E-3</c:v>
                </c:pt>
                <c:pt idx="365">
                  <c:v>3.14979E-3</c:v>
                </c:pt>
                <c:pt idx="366">
                  <c:v>2.1965700000000001E-3</c:v>
                </c:pt>
                <c:pt idx="367">
                  <c:v>4.7594300000000003E-3</c:v>
                </c:pt>
                <c:pt idx="368">
                  <c:v>2.7159100000000002E-3</c:v>
                </c:pt>
                <c:pt idx="369">
                  <c:v>2.5489900000000001E-3</c:v>
                </c:pt>
                <c:pt idx="370">
                  <c:v>1.0688E-2</c:v>
                </c:pt>
                <c:pt idx="371">
                  <c:v>1.1621599999999999E-2</c:v>
                </c:pt>
                <c:pt idx="372">
                  <c:v>1.8263999999999999E-3</c:v>
                </c:pt>
                <c:pt idx="373">
                  <c:v>2.9902100000000001E-3</c:v>
                </c:pt>
                <c:pt idx="374">
                  <c:v>1.9522700000000001E-3</c:v>
                </c:pt>
                <c:pt idx="375">
                  <c:v>3.33169E-3</c:v>
                </c:pt>
                <c:pt idx="376">
                  <c:v>3.1784199999999999E-3</c:v>
                </c:pt>
                <c:pt idx="377">
                  <c:v>3.0345400000000002E-2</c:v>
                </c:pt>
                <c:pt idx="378">
                  <c:v>3.0345400000000002E-2</c:v>
                </c:pt>
                <c:pt idx="379">
                  <c:v>3.2164899999999998E-3</c:v>
                </c:pt>
                <c:pt idx="380">
                  <c:v>2.25515E-3</c:v>
                </c:pt>
                <c:pt idx="381">
                  <c:v>4.1165300000000002E-3</c:v>
                </c:pt>
                <c:pt idx="382">
                  <c:v>5.2519699999999999E-3</c:v>
                </c:pt>
                <c:pt idx="383">
                  <c:v>2.7541699999999998E-3</c:v>
                </c:pt>
                <c:pt idx="384">
                  <c:v>4.3908100000000002E-3</c:v>
                </c:pt>
                <c:pt idx="385">
                  <c:v>2.1007199999999999E-3</c:v>
                </c:pt>
                <c:pt idx="386">
                  <c:v>2.3124399999999998E-3</c:v>
                </c:pt>
                <c:pt idx="387">
                  <c:v>3.5657599999999998E-2</c:v>
                </c:pt>
                <c:pt idx="388">
                  <c:v>3.5657599999999998E-2</c:v>
                </c:pt>
                <c:pt idx="389">
                  <c:v>2.0933299999999998E-2</c:v>
                </c:pt>
                <c:pt idx="390">
                  <c:v>2.0933299999999998E-2</c:v>
                </c:pt>
                <c:pt idx="391">
                  <c:v>4.3171299999999998E-3</c:v>
                </c:pt>
                <c:pt idx="392">
                  <c:v>5.4633499999999996E-3</c:v>
                </c:pt>
                <c:pt idx="393">
                  <c:v>5.4682999999999997E-3</c:v>
                </c:pt>
                <c:pt idx="394">
                  <c:v>5.7660799999999998E-3</c:v>
                </c:pt>
                <c:pt idx="395">
                  <c:v>4.4276000000000003E-3</c:v>
                </c:pt>
                <c:pt idx="396">
                  <c:v>5.5461599999999996E-3</c:v>
                </c:pt>
                <c:pt idx="397">
                  <c:v>4.5429900000000002E-3</c:v>
                </c:pt>
                <c:pt idx="398">
                  <c:v>4.5820599999999998E-3</c:v>
                </c:pt>
                <c:pt idx="399">
                  <c:v>7.49645E-3</c:v>
                </c:pt>
                <c:pt idx="400">
                  <c:v>7.5336800000000001E-3</c:v>
                </c:pt>
                <c:pt idx="401">
                  <c:v>3.10867E-3</c:v>
                </c:pt>
                <c:pt idx="402">
                  <c:v>3.9918799999999997E-3</c:v>
                </c:pt>
                <c:pt idx="403">
                  <c:v>6.0698200000000001E-3</c:v>
                </c:pt>
                <c:pt idx="404">
                  <c:v>8.6562299999999991E-3</c:v>
                </c:pt>
                <c:pt idx="405">
                  <c:v>6.7077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998-4E56-8137-93D90FEDDA30}"/>
            </c:ext>
          </c:extLst>
        </c:ser>
        <c:ser>
          <c:idx val="3"/>
          <c:order val="3"/>
          <c:tx>
            <c:v>20% Corrosion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PosprocData_02!$AB$1219:$AB$1624</c:f>
              <c:numCache>
                <c:formatCode>General</c:formatCode>
                <c:ptCount val="406"/>
                <c:pt idx="0">
                  <c:v>8.5349700087559039</c:v>
                </c:pt>
                <c:pt idx="1">
                  <c:v>1.9863685726535434</c:v>
                </c:pt>
                <c:pt idx="2">
                  <c:v>1.9863685726535434</c:v>
                </c:pt>
                <c:pt idx="3">
                  <c:v>1.2003239327244095</c:v>
                </c:pt>
                <c:pt idx="4">
                  <c:v>0.86164470812598426</c:v>
                </c:pt>
                <c:pt idx="5">
                  <c:v>1.2202897560944881</c:v>
                </c:pt>
                <c:pt idx="6">
                  <c:v>2.3378475056535435</c:v>
                </c:pt>
                <c:pt idx="7">
                  <c:v>0.29453883107086576</c:v>
                </c:pt>
                <c:pt idx="8">
                  <c:v>9.4952296622559054</c:v>
                </c:pt>
                <c:pt idx="9">
                  <c:v>9.4952296622559054</c:v>
                </c:pt>
                <c:pt idx="10">
                  <c:v>9.4952296622559054</c:v>
                </c:pt>
                <c:pt idx="11">
                  <c:v>7.4275528837874019</c:v>
                </c:pt>
                <c:pt idx="12">
                  <c:v>5.2650722703779138</c:v>
                </c:pt>
                <c:pt idx="13">
                  <c:v>5.2650722703779138</c:v>
                </c:pt>
                <c:pt idx="14">
                  <c:v>5.2650722703779138</c:v>
                </c:pt>
                <c:pt idx="15">
                  <c:v>0.75725854272047244</c:v>
                </c:pt>
                <c:pt idx="16">
                  <c:v>0.52952542236220468</c:v>
                </c:pt>
                <c:pt idx="17">
                  <c:v>0.83007060094488194</c:v>
                </c:pt>
                <c:pt idx="18">
                  <c:v>3.1360025433385825</c:v>
                </c:pt>
                <c:pt idx="19">
                  <c:v>3.8565757893700785</c:v>
                </c:pt>
                <c:pt idx="20">
                  <c:v>1.232189458031496</c:v>
                </c:pt>
                <c:pt idx="21">
                  <c:v>23.007433364401574</c:v>
                </c:pt>
                <c:pt idx="22">
                  <c:v>11.950342344551181</c:v>
                </c:pt>
                <c:pt idx="23">
                  <c:v>11.950342344551181</c:v>
                </c:pt>
                <c:pt idx="24">
                  <c:v>0.42739564220078746</c:v>
                </c:pt>
                <c:pt idx="25">
                  <c:v>1.8593124184094487</c:v>
                </c:pt>
                <c:pt idx="26">
                  <c:v>2.4667524804645629</c:v>
                </c:pt>
                <c:pt idx="27">
                  <c:v>2.4667524804645629</c:v>
                </c:pt>
                <c:pt idx="28">
                  <c:v>5.1923567506929134</c:v>
                </c:pt>
                <c:pt idx="29">
                  <c:v>5.1923567506929134</c:v>
                </c:pt>
                <c:pt idx="30">
                  <c:v>5.1923567506929134</c:v>
                </c:pt>
                <c:pt idx="31">
                  <c:v>5.1923567506929134</c:v>
                </c:pt>
                <c:pt idx="32">
                  <c:v>3.4769627930078744</c:v>
                </c:pt>
                <c:pt idx="33">
                  <c:v>3.4769627930078744</c:v>
                </c:pt>
                <c:pt idx="34">
                  <c:v>3.4769627930078744</c:v>
                </c:pt>
                <c:pt idx="35">
                  <c:v>3.4769627930078744</c:v>
                </c:pt>
                <c:pt idx="36">
                  <c:v>3.4769627930078744</c:v>
                </c:pt>
                <c:pt idx="37">
                  <c:v>0.59241074644881897</c:v>
                </c:pt>
                <c:pt idx="38">
                  <c:v>0.59241074644881897</c:v>
                </c:pt>
                <c:pt idx="39">
                  <c:v>18.814222085677127</c:v>
                </c:pt>
                <c:pt idx="40">
                  <c:v>18.814222085677127</c:v>
                </c:pt>
                <c:pt idx="41">
                  <c:v>18.814222085677127</c:v>
                </c:pt>
                <c:pt idx="42">
                  <c:v>18.814222085677127</c:v>
                </c:pt>
                <c:pt idx="43">
                  <c:v>4.2328899369015751</c:v>
                </c:pt>
                <c:pt idx="44">
                  <c:v>4.2328899369015751</c:v>
                </c:pt>
                <c:pt idx="45">
                  <c:v>4.2328899369015751</c:v>
                </c:pt>
                <c:pt idx="46">
                  <c:v>4.2328899369015751</c:v>
                </c:pt>
                <c:pt idx="47">
                  <c:v>4.2328899369015751</c:v>
                </c:pt>
                <c:pt idx="48">
                  <c:v>8.8020279245590558</c:v>
                </c:pt>
                <c:pt idx="49">
                  <c:v>8.8020279245590558</c:v>
                </c:pt>
                <c:pt idx="50">
                  <c:v>8.8020279245590558</c:v>
                </c:pt>
                <c:pt idx="51">
                  <c:v>6.9634561851968506</c:v>
                </c:pt>
                <c:pt idx="52">
                  <c:v>6.9634561851968506</c:v>
                </c:pt>
                <c:pt idx="53">
                  <c:v>6.9634561851968506</c:v>
                </c:pt>
                <c:pt idx="54">
                  <c:v>6.9634561851968506</c:v>
                </c:pt>
                <c:pt idx="55">
                  <c:v>7.9096865193622037</c:v>
                </c:pt>
                <c:pt idx="56">
                  <c:v>7.9096865193622037</c:v>
                </c:pt>
                <c:pt idx="57">
                  <c:v>7.9096865193622037</c:v>
                </c:pt>
                <c:pt idx="58">
                  <c:v>7.9096865193622037</c:v>
                </c:pt>
                <c:pt idx="59">
                  <c:v>2.3542931729645669</c:v>
                </c:pt>
                <c:pt idx="60">
                  <c:v>3.3668500053661412</c:v>
                </c:pt>
                <c:pt idx="61">
                  <c:v>3.3668500053661412</c:v>
                </c:pt>
                <c:pt idx="62">
                  <c:v>1.2687353281535434</c:v>
                </c:pt>
                <c:pt idx="63">
                  <c:v>1.2687353281535434</c:v>
                </c:pt>
                <c:pt idx="64">
                  <c:v>1.2687353281535434</c:v>
                </c:pt>
                <c:pt idx="65">
                  <c:v>0.90344700066141725</c:v>
                </c:pt>
                <c:pt idx="66">
                  <c:v>0.99041257646456693</c:v>
                </c:pt>
                <c:pt idx="67">
                  <c:v>0.94845000687401571</c:v>
                </c:pt>
                <c:pt idx="68">
                  <c:v>2.2626533845984209</c:v>
                </c:pt>
                <c:pt idx="69">
                  <c:v>2.2779636438110198</c:v>
                </c:pt>
                <c:pt idx="70">
                  <c:v>2.2626533845984209</c:v>
                </c:pt>
                <c:pt idx="71">
                  <c:v>1.2995894616338584</c:v>
                </c:pt>
                <c:pt idx="72">
                  <c:v>4.662618099291338</c:v>
                </c:pt>
                <c:pt idx="73">
                  <c:v>6.8773128194291342</c:v>
                </c:pt>
                <c:pt idx="74">
                  <c:v>4.662618099291338</c:v>
                </c:pt>
                <c:pt idx="75">
                  <c:v>18.596006697637797</c:v>
                </c:pt>
                <c:pt idx="76">
                  <c:v>18.596006697637797</c:v>
                </c:pt>
                <c:pt idx="77">
                  <c:v>18.596006697637797</c:v>
                </c:pt>
                <c:pt idx="78">
                  <c:v>3.2557843472362205</c:v>
                </c:pt>
                <c:pt idx="79">
                  <c:v>3.2557843472362205</c:v>
                </c:pt>
                <c:pt idx="80">
                  <c:v>3.2557843472362205</c:v>
                </c:pt>
                <c:pt idx="81">
                  <c:v>1.0234866481259843</c:v>
                </c:pt>
                <c:pt idx="82">
                  <c:v>1.0234866481259843</c:v>
                </c:pt>
                <c:pt idx="83">
                  <c:v>2.7793224810590513</c:v>
                </c:pt>
                <c:pt idx="84">
                  <c:v>2.7793224810590513</c:v>
                </c:pt>
                <c:pt idx="85">
                  <c:v>0.52859251027165355</c:v>
                </c:pt>
                <c:pt idx="86">
                  <c:v>0.52859251027165355</c:v>
                </c:pt>
                <c:pt idx="87">
                  <c:v>0.61061620072834644</c:v>
                </c:pt>
                <c:pt idx="88">
                  <c:v>4.5008808548661419</c:v>
                </c:pt>
                <c:pt idx="89">
                  <c:v>4.5008808548661419</c:v>
                </c:pt>
                <c:pt idx="90">
                  <c:v>4.5008808548661419</c:v>
                </c:pt>
                <c:pt idx="91">
                  <c:v>0.23719819559842517</c:v>
                </c:pt>
                <c:pt idx="92">
                  <c:v>3.9773375172283072</c:v>
                </c:pt>
                <c:pt idx="93">
                  <c:v>3.9773375172283072</c:v>
                </c:pt>
                <c:pt idx="94">
                  <c:v>3.9773375172283072</c:v>
                </c:pt>
                <c:pt idx="95">
                  <c:v>2.0832018856417323</c:v>
                </c:pt>
                <c:pt idx="96">
                  <c:v>2.0832018856417323</c:v>
                </c:pt>
                <c:pt idx="97">
                  <c:v>0.74938803208661031</c:v>
                </c:pt>
                <c:pt idx="98">
                  <c:v>2.0275011339842521</c:v>
                </c:pt>
                <c:pt idx="99">
                  <c:v>2.0275011339842521</c:v>
                </c:pt>
                <c:pt idx="100">
                  <c:v>1.3796173286456692</c:v>
                </c:pt>
                <c:pt idx="101">
                  <c:v>2.8316631734488151</c:v>
                </c:pt>
                <c:pt idx="102">
                  <c:v>2.8316631734488151</c:v>
                </c:pt>
                <c:pt idx="103">
                  <c:v>0.62658877745669295</c:v>
                </c:pt>
                <c:pt idx="104">
                  <c:v>0.78727328579527556</c:v>
                </c:pt>
                <c:pt idx="105">
                  <c:v>0.78727328579527556</c:v>
                </c:pt>
                <c:pt idx="106">
                  <c:v>0.42347037147244099</c:v>
                </c:pt>
                <c:pt idx="107">
                  <c:v>1.3178890558740157</c:v>
                </c:pt>
                <c:pt idx="108">
                  <c:v>1.3178890558740157</c:v>
                </c:pt>
                <c:pt idx="109">
                  <c:v>1.3178890558740157</c:v>
                </c:pt>
                <c:pt idx="110">
                  <c:v>0.9432975544251968</c:v>
                </c:pt>
                <c:pt idx="111">
                  <c:v>0.5172375761496063</c:v>
                </c:pt>
                <c:pt idx="112">
                  <c:v>0.84380980713385823</c:v>
                </c:pt>
                <c:pt idx="113">
                  <c:v>0.51045077903149605</c:v>
                </c:pt>
                <c:pt idx="114">
                  <c:v>0.50058631298031098</c:v>
                </c:pt>
                <c:pt idx="115">
                  <c:v>1.7274325390866141</c:v>
                </c:pt>
                <c:pt idx="116">
                  <c:v>1.7274325390866141</c:v>
                </c:pt>
                <c:pt idx="117">
                  <c:v>1.4003632117401574</c:v>
                </c:pt>
                <c:pt idx="118">
                  <c:v>1.4003632117401574</c:v>
                </c:pt>
                <c:pt idx="119">
                  <c:v>0.56590962019685032</c:v>
                </c:pt>
                <c:pt idx="120">
                  <c:v>0.28140647124409413</c:v>
                </c:pt>
                <c:pt idx="121">
                  <c:v>0.97706649637795273</c:v>
                </c:pt>
                <c:pt idx="122">
                  <c:v>0.97706649637795273</c:v>
                </c:pt>
                <c:pt idx="123">
                  <c:v>0.19388557767322795</c:v>
                </c:pt>
                <c:pt idx="124">
                  <c:v>0.9950754607874015</c:v>
                </c:pt>
                <c:pt idx="125">
                  <c:v>0.74034647494094485</c:v>
                </c:pt>
                <c:pt idx="126">
                  <c:v>0.74034647494094485</c:v>
                </c:pt>
                <c:pt idx="127">
                  <c:v>0.30343083148031491</c:v>
                </c:pt>
                <c:pt idx="128">
                  <c:v>2.224252871594488</c:v>
                </c:pt>
                <c:pt idx="129">
                  <c:v>0.53175478948031096</c:v>
                </c:pt>
                <c:pt idx="130">
                  <c:v>0.55101383576771656</c:v>
                </c:pt>
                <c:pt idx="131">
                  <c:v>0.29107703326771611</c:v>
                </c:pt>
                <c:pt idx="132">
                  <c:v>1.0832924618582638</c:v>
                </c:pt>
                <c:pt idx="133">
                  <c:v>1.0832924618582638</c:v>
                </c:pt>
                <c:pt idx="134">
                  <c:v>1.0832924618582638</c:v>
                </c:pt>
                <c:pt idx="135">
                  <c:v>1.8252335327362204</c:v>
                </c:pt>
                <c:pt idx="136">
                  <c:v>0.49781683803149213</c:v>
                </c:pt>
                <c:pt idx="137">
                  <c:v>0.22187606377952757</c:v>
                </c:pt>
                <c:pt idx="138">
                  <c:v>0.83462098774015747</c:v>
                </c:pt>
                <c:pt idx="139">
                  <c:v>0.83462098774015747</c:v>
                </c:pt>
                <c:pt idx="140">
                  <c:v>1.2140512881417282</c:v>
                </c:pt>
                <c:pt idx="141">
                  <c:v>1.2140512881417282</c:v>
                </c:pt>
                <c:pt idx="142">
                  <c:v>1.2140512881417282</c:v>
                </c:pt>
                <c:pt idx="143">
                  <c:v>1.5433196205708661</c:v>
                </c:pt>
                <c:pt idx="144">
                  <c:v>0.49191529612598428</c:v>
                </c:pt>
                <c:pt idx="145">
                  <c:v>0.49191529612598428</c:v>
                </c:pt>
                <c:pt idx="146">
                  <c:v>5.0953945287716529</c:v>
                </c:pt>
                <c:pt idx="147">
                  <c:v>5.0953945287716529</c:v>
                </c:pt>
                <c:pt idx="148">
                  <c:v>1.3942367641338542</c:v>
                </c:pt>
                <c:pt idx="149">
                  <c:v>1.2262863528503936</c:v>
                </c:pt>
                <c:pt idx="150">
                  <c:v>1.2262863528503936</c:v>
                </c:pt>
                <c:pt idx="151">
                  <c:v>3.5410034108661419</c:v>
                </c:pt>
                <c:pt idx="152">
                  <c:v>2.4970503676850351</c:v>
                </c:pt>
                <c:pt idx="153">
                  <c:v>2.0547176714370079</c:v>
                </c:pt>
                <c:pt idx="154">
                  <c:v>2.0547176714370079</c:v>
                </c:pt>
                <c:pt idx="155">
                  <c:v>78.26088856272834</c:v>
                </c:pt>
                <c:pt idx="156">
                  <c:v>78.26088856272834</c:v>
                </c:pt>
                <c:pt idx="157">
                  <c:v>78.26088856272834</c:v>
                </c:pt>
                <c:pt idx="158">
                  <c:v>2.9220990305078742</c:v>
                </c:pt>
                <c:pt idx="159">
                  <c:v>2.8305295276220472</c:v>
                </c:pt>
                <c:pt idx="160">
                  <c:v>3.9852320575432678</c:v>
                </c:pt>
                <c:pt idx="161">
                  <c:v>3.9852320575432678</c:v>
                </c:pt>
                <c:pt idx="162">
                  <c:v>1.8510878097559016</c:v>
                </c:pt>
                <c:pt idx="163">
                  <c:v>1.8510878097559016</c:v>
                </c:pt>
                <c:pt idx="164">
                  <c:v>1.4739763262992125</c:v>
                </c:pt>
                <c:pt idx="165">
                  <c:v>4.8883159529291333</c:v>
                </c:pt>
                <c:pt idx="166">
                  <c:v>4.8883159529291333</c:v>
                </c:pt>
                <c:pt idx="167">
                  <c:v>4.8883159529291333</c:v>
                </c:pt>
                <c:pt idx="168">
                  <c:v>1.3554411183858266</c:v>
                </c:pt>
                <c:pt idx="169">
                  <c:v>1.8709159776417321</c:v>
                </c:pt>
                <c:pt idx="170">
                  <c:v>1.8709159776417321</c:v>
                </c:pt>
                <c:pt idx="171">
                  <c:v>1.8709159776417321</c:v>
                </c:pt>
                <c:pt idx="172">
                  <c:v>5.4437449185196458</c:v>
                </c:pt>
                <c:pt idx="173">
                  <c:v>5.4437449185196458</c:v>
                </c:pt>
                <c:pt idx="174">
                  <c:v>29.477691584503937</c:v>
                </c:pt>
                <c:pt idx="175">
                  <c:v>29.477691584503937</c:v>
                </c:pt>
                <c:pt idx="176">
                  <c:v>29.477691584503937</c:v>
                </c:pt>
                <c:pt idx="177">
                  <c:v>25.061197916751929</c:v>
                </c:pt>
                <c:pt idx="178">
                  <c:v>25.061197916751929</c:v>
                </c:pt>
                <c:pt idx="179">
                  <c:v>25.061197916751929</c:v>
                </c:pt>
                <c:pt idx="180">
                  <c:v>25.061197916751929</c:v>
                </c:pt>
                <c:pt idx="181">
                  <c:v>76.181718554582673</c:v>
                </c:pt>
                <c:pt idx="182">
                  <c:v>76.181718554582673</c:v>
                </c:pt>
                <c:pt idx="183">
                  <c:v>3.6831107370314919</c:v>
                </c:pt>
                <c:pt idx="184">
                  <c:v>3.6831107370314919</c:v>
                </c:pt>
                <c:pt idx="185">
                  <c:v>8.0840034478779135</c:v>
                </c:pt>
                <c:pt idx="186">
                  <c:v>8.0840034478779135</c:v>
                </c:pt>
                <c:pt idx="187">
                  <c:v>9.6723773961299209</c:v>
                </c:pt>
                <c:pt idx="188">
                  <c:v>9.6723773961299209</c:v>
                </c:pt>
                <c:pt idx="189">
                  <c:v>19.125788428440945</c:v>
                </c:pt>
                <c:pt idx="190">
                  <c:v>19.125788428440945</c:v>
                </c:pt>
                <c:pt idx="191">
                  <c:v>5.2492319955905122</c:v>
                </c:pt>
                <c:pt idx="192">
                  <c:v>5.2492319955905122</c:v>
                </c:pt>
                <c:pt idx="193">
                  <c:v>5.2492319955905122</c:v>
                </c:pt>
                <c:pt idx="194">
                  <c:v>3.8051426332677165</c:v>
                </c:pt>
                <c:pt idx="195">
                  <c:v>3.8051426332677165</c:v>
                </c:pt>
                <c:pt idx="196">
                  <c:v>3.8051426332677165</c:v>
                </c:pt>
                <c:pt idx="197">
                  <c:v>5.6725380659173226</c:v>
                </c:pt>
                <c:pt idx="198">
                  <c:v>5.6725380659173226</c:v>
                </c:pt>
                <c:pt idx="199">
                  <c:v>5.6725380659173226</c:v>
                </c:pt>
                <c:pt idx="200">
                  <c:v>7.6332706499685035</c:v>
                </c:pt>
                <c:pt idx="201">
                  <c:v>7.6332706499685035</c:v>
                </c:pt>
                <c:pt idx="202">
                  <c:v>7.6332706499685035</c:v>
                </c:pt>
                <c:pt idx="203">
                  <c:v>4.3187772623464564</c:v>
                </c:pt>
                <c:pt idx="204">
                  <c:v>4.3187772623464564</c:v>
                </c:pt>
                <c:pt idx="205">
                  <c:v>4.3187772623464564</c:v>
                </c:pt>
                <c:pt idx="206">
                  <c:v>26.520459971322833</c:v>
                </c:pt>
                <c:pt idx="207">
                  <c:v>26.520459971322833</c:v>
                </c:pt>
                <c:pt idx="208">
                  <c:v>26.520459971322833</c:v>
                </c:pt>
                <c:pt idx="209">
                  <c:v>1.3664313664133858</c:v>
                </c:pt>
                <c:pt idx="210">
                  <c:v>4.956301181551181</c:v>
                </c:pt>
                <c:pt idx="211">
                  <c:v>4.956301181551181</c:v>
                </c:pt>
                <c:pt idx="212">
                  <c:v>2.5768147124409446</c:v>
                </c:pt>
                <c:pt idx="213">
                  <c:v>27.400397529338544</c:v>
                </c:pt>
                <c:pt idx="214">
                  <c:v>27.400397529338544</c:v>
                </c:pt>
                <c:pt idx="215">
                  <c:v>2.0340641425433028</c:v>
                </c:pt>
                <c:pt idx="216">
                  <c:v>2.0340641425433028</c:v>
                </c:pt>
                <c:pt idx="217">
                  <c:v>1.2020608122834646</c:v>
                </c:pt>
                <c:pt idx="218">
                  <c:v>2.2196348530787362</c:v>
                </c:pt>
                <c:pt idx="219">
                  <c:v>2.2196348530787362</c:v>
                </c:pt>
                <c:pt idx="220">
                  <c:v>2.6574493007519688</c:v>
                </c:pt>
                <c:pt idx="221">
                  <c:v>2.6574493007519688</c:v>
                </c:pt>
                <c:pt idx="222">
                  <c:v>2.6574493007519688</c:v>
                </c:pt>
                <c:pt idx="223">
                  <c:v>3.7285699887007877</c:v>
                </c:pt>
                <c:pt idx="224">
                  <c:v>3.7285699887007877</c:v>
                </c:pt>
                <c:pt idx="225">
                  <c:v>3.7285699887007877</c:v>
                </c:pt>
                <c:pt idx="226">
                  <c:v>5.1783388982598426</c:v>
                </c:pt>
                <c:pt idx="227">
                  <c:v>5.1783388982598426</c:v>
                </c:pt>
                <c:pt idx="228">
                  <c:v>5.1783388982598426</c:v>
                </c:pt>
                <c:pt idx="229">
                  <c:v>5.1783388982598426</c:v>
                </c:pt>
                <c:pt idx="230">
                  <c:v>5.7023880533385434</c:v>
                </c:pt>
                <c:pt idx="231">
                  <c:v>5.7023880533385434</c:v>
                </c:pt>
                <c:pt idx="232">
                  <c:v>5.7023880533385434</c:v>
                </c:pt>
                <c:pt idx="233">
                  <c:v>0.58685786201968504</c:v>
                </c:pt>
                <c:pt idx="234">
                  <c:v>0.413877457</c:v>
                </c:pt>
                <c:pt idx="235">
                  <c:v>0.76537038214960629</c:v>
                </c:pt>
                <c:pt idx="236">
                  <c:v>0.76537038214960629</c:v>
                </c:pt>
                <c:pt idx="237">
                  <c:v>0.76537038214960629</c:v>
                </c:pt>
                <c:pt idx="238">
                  <c:v>6.0801785583543309</c:v>
                </c:pt>
                <c:pt idx="239">
                  <c:v>6.0801785583543309</c:v>
                </c:pt>
                <c:pt idx="240">
                  <c:v>2.4259111473543307</c:v>
                </c:pt>
                <c:pt idx="241">
                  <c:v>2.4259111473543307</c:v>
                </c:pt>
                <c:pt idx="242">
                  <c:v>0.75467805148425193</c:v>
                </c:pt>
                <c:pt idx="243">
                  <c:v>0.75467805148425193</c:v>
                </c:pt>
                <c:pt idx="244">
                  <c:v>5.1711243275590553</c:v>
                </c:pt>
                <c:pt idx="245">
                  <c:v>5.1711243275590553</c:v>
                </c:pt>
                <c:pt idx="246">
                  <c:v>2.3727326596062994</c:v>
                </c:pt>
                <c:pt idx="247">
                  <c:v>2.3727326596062994</c:v>
                </c:pt>
                <c:pt idx="248">
                  <c:v>2.3727326596062994</c:v>
                </c:pt>
                <c:pt idx="249">
                  <c:v>2.3727326596062994</c:v>
                </c:pt>
                <c:pt idx="250">
                  <c:v>3.8403584387401577</c:v>
                </c:pt>
                <c:pt idx="251">
                  <c:v>3.8403584387401577</c:v>
                </c:pt>
                <c:pt idx="252">
                  <c:v>3.8403584387401577</c:v>
                </c:pt>
                <c:pt idx="253">
                  <c:v>8.2274790280590544</c:v>
                </c:pt>
                <c:pt idx="254">
                  <c:v>8.2274790280590544</c:v>
                </c:pt>
                <c:pt idx="255">
                  <c:v>8.2274790280590544</c:v>
                </c:pt>
                <c:pt idx="256">
                  <c:v>8.2274790280590544</c:v>
                </c:pt>
                <c:pt idx="257">
                  <c:v>4.85841376760626</c:v>
                </c:pt>
                <c:pt idx="258">
                  <c:v>11.713083163409449</c:v>
                </c:pt>
                <c:pt idx="259">
                  <c:v>11.713083163409449</c:v>
                </c:pt>
                <c:pt idx="260">
                  <c:v>11.713083163409449</c:v>
                </c:pt>
                <c:pt idx="261">
                  <c:v>11.713083163409449</c:v>
                </c:pt>
                <c:pt idx="262">
                  <c:v>0.48187632113385825</c:v>
                </c:pt>
                <c:pt idx="263">
                  <c:v>0.56562062916535427</c:v>
                </c:pt>
                <c:pt idx="264">
                  <c:v>0.56562062916535427</c:v>
                </c:pt>
                <c:pt idx="265">
                  <c:v>0.59336701984251972</c:v>
                </c:pt>
                <c:pt idx="266">
                  <c:v>0.61437041086614175</c:v>
                </c:pt>
                <c:pt idx="267">
                  <c:v>0.34818732970866101</c:v>
                </c:pt>
                <c:pt idx="268">
                  <c:v>0.34818732970866101</c:v>
                </c:pt>
                <c:pt idx="269">
                  <c:v>0.3927921722047244</c:v>
                </c:pt>
                <c:pt idx="270">
                  <c:v>0.47787242529527557</c:v>
                </c:pt>
                <c:pt idx="271">
                  <c:v>4.8696334839370081</c:v>
                </c:pt>
                <c:pt idx="272">
                  <c:v>0.20928740011023583</c:v>
                </c:pt>
                <c:pt idx="273">
                  <c:v>0.4370257377007874</c:v>
                </c:pt>
                <c:pt idx="274">
                  <c:v>2.543751231102358</c:v>
                </c:pt>
                <c:pt idx="275">
                  <c:v>0.26222183599999999</c:v>
                </c:pt>
                <c:pt idx="276">
                  <c:v>1.7548477720787401</c:v>
                </c:pt>
                <c:pt idx="277">
                  <c:v>1.9615829632598425</c:v>
                </c:pt>
                <c:pt idx="278">
                  <c:v>1.7548477720787401</c:v>
                </c:pt>
                <c:pt idx="279">
                  <c:v>1.7548477720787401</c:v>
                </c:pt>
                <c:pt idx="280">
                  <c:v>1.8009077087637795</c:v>
                </c:pt>
                <c:pt idx="281">
                  <c:v>1.7548477720787401</c:v>
                </c:pt>
                <c:pt idx="282">
                  <c:v>2.1892312384251968</c:v>
                </c:pt>
                <c:pt idx="283">
                  <c:v>2.1892312384251968</c:v>
                </c:pt>
                <c:pt idx="284">
                  <c:v>2.1369360753740159</c:v>
                </c:pt>
                <c:pt idx="285">
                  <c:v>2.1892312384251968</c:v>
                </c:pt>
                <c:pt idx="286">
                  <c:v>2.394286989425197</c:v>
                </c:pt>
                <c:pt idx="287">
                  <c:v>0.86556814492913392</c:v>
                </c:pt>
                <c:pt idx="288">
                  <c:v>0.91758575570078738</c:v>
                </c:pt>
                <c:pt idx="289">
                  <c:v>0.80345404049606306</c:v>
                </c:pt>
                <c:pt idx="290">
                  <c:v>5.2445975458267711</c:v>
                </c:pt>
                <c:pt idx="291">
                  <c:v>0.62444520013779525</c:v>
                </c:pt>
                <c:pt idx="292">
                  <c:v>0.77238301604330706</c:v>
                </c:pt>
                <c:pt idx="293">
                  <c:v>2.6671127439055118</c:v>
                </c:pt>
                <c:pt idx="294">
                  <c:v>6.8831873858976378</c:v>
                </c:pt>
                <c:pt idx="295">
                  <c:v>6.8831873858976378</c:v>
                </c:pt>
                <c:pt idx="296">
                  <c:v>0.42740973864173232</c:v>
                </c:pt>
                <c:pt idx="297">
                  <c:v>1.6146527659842518</c:v>
                </c:pt>
                <c:pt idx="298">
                  <c:v>2.35316623311811</c:v>
                </c:pt>
                <c:pt idx="299">
                  <c:v>0.47843104050393309</c:v>
                </c:pt>
                <c:pt idx="300">
                  <c:v>1.0455591081299214</c:v>
                </c:pt>
                <c:pt idx="301">
                  <c:v>8.490581884645669E-2</c:v>
                </c:pt>
                <c:pt idx="302">
                  <c:v>0.10428311609448818</c:v>
                </c:pt>
                <c:pt idx="303">
                  <c:v>5.9773650944881893E-2</c:v>
                </c:pt>
                <c:pt idx="304">
                  <c:v>0.43082768863385829</c:v>
                </c:pt>
                <c:pt idx="305">
                  <c:v>7.0692916596377948</c:v>
                </c:pt>
                <c:pt idx="306">
                  <c:v>1.490521651055114</c:v>
                </c:pt>
                <c:pt idx="307">
                  <c:v>1.490521651055114</c:v>
                </c:pt>
                <c:pt idx="308">
                  <c:v>3.5961904639921261</c:v>
                </c:pt>
                <c:pt idx="309">
                  <c:v>1.5392709780157441</c:v>
                </c:pt>
                <c:pt idx="310">
                  <c:v>1.6609092297086614</c:v>
                </c:pt>
                <c:pt idx="311">
                  <c:v>0.56318800503937005</c:v>
                </c:pt>
                <c:pt idx="312">
                  <c:v>0.3906577016181102</c:v>
                </c:pt>
                <c:pt idx="313">
                  <c:v>2.1610717356299216</c:v>
                </c:pt>
                <c:pt idx="314">
                  <c:v>0.20397927582283462</c:v>
                </c:pt>
                <c:pt idx="315">
                  <c:v>0.63638418295275589</c:v>
                </c:pt>
                <c:pt idx="316">
                  <c:v>1.1035523781417322</c:v>
                </c:pt>
                <c:pt idx="317">
                  <c:v>0.9870226663385826</c:v>
                </c:pt>
                <c:pt idx="318">
                  <c:v>3.0038934657992087</c:v>
                </c:pt>
                <c:pt idx="319">
                  <c:v>0.51329435362204723</c:v>
                </c:pt>
                <c:pt idx="320">
                  <c:v>1.1179052123228306</c:v>
                </c:pt>
                <c:pt idx="321">
                  <c:v>3.6076679805433067</c:v>
                </c:pt>
                <c:pt idx="322">
                  <c:v>0.47863780283464569</c:v>
                </c:pt>
                <c:pt idx="323">
                  <c:v>0.83012915791338582</c:v>
                </c:pt>
                <c:pt idx="324">
                  <c:v>0.51951304443700785</c:v>
                </c:pt>
                <c:pt idx="325">
                  <c:v>0.68115973585826772</c:v>
                </c:pt>
                <c:pt idx="326">
                  <c:v>2.3666730656102359</c:v>
                </c:pt>
                <c:pt idx="327">
                  <c:v>0.6075115796062992</c:v>
                </c:pt>
                <c:pt idx="328">
                  <c:v>0.6075115796062992</c:v>
                </c:pt>
                <c:pt idx="329">
                  <c:v>0.61170012475196844</c:v>
                </c:pt>
                <c:pt idx="330">
                  <c:v>0.70322927657480316</c:v>
                </c:pt>
                <c:pt idx="331">
                  <c:v>0.70295123554330707</c:v>
                </c:pt>
                <c:pt idx="332">
                  <c:v>2.3825028681574802</c:v>
                </c:pt>
                <c:pt idx="333">
                  <c:v>0.57739894292913385</c:v>
                </c:pt>
                <c:pt idx="334">
                  <c:v>0.57739894292913385</c:v>
                </c:pt>
                <c:pt idx="335">
                  <c:v>0.65029892612204732</c:v>
                </c:pt>
                <c:pt idx="336">
                  <c:v>0.85278600970078744</c:v>
                </c:pt>
                <c:pt idx="337">
                  <c:v>1.8429807260629882</c:v>
                </c:pt>
                <c:pt idx="338">
                  <c:v>0.71709637551181105</c:v>
                </c:pt>
                <c:pt idx="339">
                  <c:v>0.34128047426771613</c:v>
                </c:pt>
                <c:pt idx="340">
                  <c:v>2.7911060768503937</c:v>
                </c:pt>
                <c:pt idx="341">
                  <c:v>2.5670170368503937</c:v>
                </c:pt>
                <c:pt idx="342">
                  <c:v>0.71620035087794887</c:v>
                </c:pt>
                <c:pt idx="343">
                  <c:v>0.50353778377952751</c:v>
                </c:pt>
                <c:pt idx="344">
                  <c:v>3.1636356666299208</c:v>
                </c:pt>
                <c:pt idx="345">
                  <c:v>0.54076994217322827</c:v>
                </c:pt>
                <c:pt idx="346">
                  <c:v>0.1864455726456693</c:v>
                </c:pt>
                <c:pt idx="347">
                  <c:v>0.21392401039370079</c:v>
                </c:pt>
                <c:pt idx="348">
                  <c:v>0.5161097186614173</c:v>
                </c:pt>
                <c:pt idx="349">
                  <c:v>0.24098851061023624</c:v>
                </c:pt>
                <c:pt idx="350">
                  <c:v>0.54221513304724411</c:v>
                </c:pt>
                <c:pt idx="351">
                  <c:v>0.60882041837794887</c:v>
                </c:pt>
                <c:pt idx="352">
                  <c:v>0.67011711234645666</c:v>
                </c:pt>
                <c:pt idx="353">
                  <c:v>0.6359635291968504</c:v>
                </c:pt>
                <c:pt idx="354">
                  <c:v>0.68719389731889757</c:v>
                </c:pt>
                <c:pt idx="355">
                  <c:v>0.66252557381101962</c:v>
                </c:pt>
                <c:pt idx="356">
                  <c:v>2.6901794729685</c:v>
                </c:pt>
                <c:pt idx="357">
                  <c:v>0.33770879443307084</c:v>
                </c:pt>
                <c:pt idx="358">
                  <c:v>2.8974542861102361</c:v>
                </c:pt>
                <c:pt idx="359">
                  <c:v>0.87439851044881889</c:v>
                </c:pt>
                <c:pt idx="360">
                  <c:v>0.69061201374015357</c:v>
                </c:pt>
                <c:pt idx="361">
                  <c:v>0.48291718586614174</c:v>
                </c:pt>
                <c:pt idx="362">
                  <c:v>0.65543811313385825</c:v>
                </c:pt>
                <c:pt idx="363">
                  <c:v>1.0862736535669291</c:v>
                </c:pt>
                <c:pt idx="364">
                  <c:v>0.77963218152362201</c:v>
                </c:pt>
                <c:pt idx="365">
                  <c:v>0.45822207115748032</c:v>
                </c:pt>
                <c:pt idx="366">
                  <c:v>1.6250878941496063</c:v>
                </c:pt>
                <c:pt idx="367">
                  <c:v>0.83855557475590548</c:v>
                </c:pt>
                <c:pt idx="368">
                  <c:v>0.59300652230708661</c:v>
                </c:pt>
                <c:pt idx="369">
                  <c:v>4.6084460087322832</c:v>
                </c:pt>
                <c:pt idx="370">
                  <c:v>2.898375324566925</c:v>
                </c:pt>
                <c:pt idx="371">
                  <c:v>0.33257270551181101</c:v>
                </c:pt>
                <c:pt idx="372">
                  <c:v>0.75381558218503941</c:v>
                </c:pt>
                <c:pt idx="373">
                  <c:v>0.48507728805511813</c:v>
                </c:pt>
                <c:pt idx="374">
                  <c:v>0.8537187292125944</c:v>
                </c:pt>
                <c:pt idx="375">
                  <c:v>0.8001669767952756</c:v>
                </c:pt>
                <c:pt idx="376">
                  <c:v>4.4758277390551182</c:v>
                </c:pt>
                <c:pt idx="377">
                  <c:v>4.4758277390551182</c:v>
                </c:pt>
                <c:pt idx="378">
                  <c:v>0.74948439864173233</c:v>
                </c:pt>
                <c:pt idx="379">
                  <c:v>0.4906635846141732</c:v>
                </c:pt>
                <c:pt idx="380">
                  <c:v>0.87175803535826768</c:v>
                </c:pt>
                <c:pt idx="381">
                  <c:v>0.99956671062991731</c:v>
                </c:pt>
                <c:pt idx="382">
                  <c:v>0.75527012565354334</c:v>
                </c:pt>
                <c:pt idx="383">
                  <c:v>0.85897801067322821</c:v>
                </c:pt>
                <c:pt idx="384">
                  <c:v>0.40334870053543304</c:v>
                </c:pt>
                <c:pt idx="385">
                  <c:v>0.57633425842519681</c:v>
                </c:pt>
                <c:pt idx="386">
                  <c:v>43.003886203149605</c:v>
                </c:pt>
                <c:pt idx="387">
                  <c:v>43.003886203149605</c:v>
                </c:pt>
                <c:pt idx="388">
                  <c:v>9.2335650586928733</c:v>
                </c:pt>
                <c:pt idx="389">
                  <c:v>9.2335650586928733</c:v>
                </c:pt>
                <c:pt idx="390">
                  <c:v>1.0136999293622049</c:v>
                </c:pt>
                <c:pt idx="391">
                  <c:v>1.4153602743464566</c:v>
                </c:pt>
                <c:pt idx="392">
                  <c:v>1.4160626937007874</c:v>
                </c:pt>
                <c:pt idx="393">
                  <c:v>2.5963809896377952</c:v>
                </c:pt>
                <c:pt idx="394">
                  <c:v>0.80371116492125982</c:v>
                </c:pt>
                <c:pt idx="395">
                  <c:v>1.4545703940629922</c:v>
                </c:pt>
                <c:pt idx="396">
                  <c:v>0.70692081766535042</c:v>
                </c:pt>
                <c:pt idx="397">
                  <c:v>1.0756071871496022</c:v>
                </c:pt>
                <c:pt idx="398">
                  <c:v>1.6960728310275552</c:v>
                </c:pt>
                <c:pt idx="399">
                  <c:v>1.6925260898228347</c:v>
                </c:pt>
                <c:pt idx="400">
                  <c:v>0.60214271855511814</c:v>
                </c:pt>
                <c:pt idx="401">
                  <c:v>1.1954674750944843</c:v>
                </c:pt>
                <c:pt idx="402">
                  <c:v>1.188190986086614</c:v>
                </c:pt>
              </c:numCache>
            </c:numRef>
          </c:xVal>
          <c:yVal>
            <c:numRef>
              <c:f>PosprocData_02!$I$1219:$I$1624</c:f>
              <c:numCache>
                <c:formatCode>General</c:formatCode>
                <c:ptCount val="406"/>
                <c:pt idx="0">
                  <c:v>6.3672800000000002E-2</c:v>
                </c:pt>
                <c:pt idx="1">
                  <c:v>6.1256100000000001E-3</c:v>
                </c:pt>
                <c:pt idx="2">
                  <c:v>6.1256100000000001E-3</c:v>
                </c:pt>
                <c:pt idx="3">
                  <c:v>2.8399900000000001E-3</c:v>
                </c:pt>
                <c:pt idx="4">
                  <c:v>3.3268899999999999E-3</c:v>
                </c:pt>
                <c:pt idx="5">
                  <c:v>3.83023E-3</c:v>
                </c:pt>
                <c:pt idx="6">
                  <c:v>1.09187E-2</c:v>
                </c:pt>
                <c:pt idx="7">
                  <c:v>1.57909E-3</c:v>
                </c:pt>
                <c:pt idx="8">
                  <c:v>2.0022600000000002E-2</c:v>
                </c:pt>
                <c:pt idx="9">
                  <c:v>2.0022600000000002E-2</c:v>
                </c:pt>
                <c:pt idx="10">
                  <c:v>2.0022600000000002E-2</c:v>
                </c:pt>
                <c:pt idx="11">
                  <c:v>1.2318600000000001E-2</c:v>
                </c:pt>
                <c:pt idx="12">
                  <c:v>1.2324399999999999E-2</c:v>
                </c:pt>
                <c:pt idx="13">
                  <c:v>1.2324399999999999E-2</c:v>
                </c:pt>
                <c:pt idx="14">
                  <c:v>1.2324399999999999E-2</c:v>
                </c:pt>
                <c:pt idx="15">
                  <c:v>3.5088900000000002E-3</c:v>
                </c:pt>
                <c:pt idx="16">
                  <c:v>2.6652099999999999E-3</c:v>
                </c:pt>
                <c:pt idx="17">
                  <c:v>2.8708800000000001E-3</c:v>
                </c:pt>
                <c:pt idx="18">
                  <c:v>1.18891E-2</c:v>
                </c:pt>
                <c:pt idx="19">
                  <c:v>9.3868700000000003E-3</c:v>
                </c:pt>
                <c:pt idx="20">
                  <c:v>6.5815600000000002E-3</c:v>
                </c:pt>
                <c:pt idx="21">
                  <c:v>2.1918400000000001E-2</c:v>
                </c:pt>
                <c:pt idx="22">
                  <c:v>1.62218</c:v>
                </c:pt>
                <c:pt idx="23">
                  <c:v>1.62218</c:v>
                </c:pt>
                <c:pt idx="24">
                  <c:v>1.6964599999999999E-3</c:v>
                </c:pt>
                <c:pt idx="25">
                  <c:v>9.4044699999999998E-3</c:v>
                </c:pt>
                <c:pt idx="26">
                  <c:v>4.0904499999999998E-3</c:v>
                </c:pt>
                <c:pt idx="27">
                  <c:v>4.0904499999999998E-3</c:v>
                </c:pt>
                <c:pt idx="28">
                  <c:v>1.8223799999999998E-2</c:v>
                </c:pt>
                <c:pt idx="29">
                  <c:v>1.8223799999999998E-2</c:v>
                </c:pt>
                <c:pt idx="30">
                  <c:v>1.8223799999999998E-2</c:v>
                </c:pt>
                <c:pt idx="31">
                  <c:v>1.8223799999999998E-2</c:v>
                </c:pt>
                <c:pt idx="32">
                  <c:v>6.4411599999999996E-3</c:v>
                </c:pt>
                <c:pt idx="33">
                  <c:v>6.4411599999999996E-3</c:v>
                </c:pt>
                <c:pt idx="34">
                  <c:v>6.4411599999999996E-3</c:v>
                </c:pt>
                <c:pt idx="35">
                  <c:v>6.4411599999999996E-3</c:v>
                </c:pt>
                <c:pt idx="36">
                  <c:v>6.4411599999999996E-3</c:v>
                </c:pt>
                <c:pt idx="37">
                  <c:v>2.2492200000000001E-3</c:v>
                </c:pt>
                <c:pt idx="38">
                  <c:v>2.2492200000000001E-3</c:v>
                </c:pt>
                <c:pt idx="39">
                  <c:v>2.00369E-2</c:v>
                </c:pt>
                <c:pt idx="40">
                  <c:v>2.00369E-2</c:v>
                </c:pt>
                <c:pt idx="41">
                  <c:v>2.00369E-2</c:v>
                </c:pt>
                <c:pt idx="42">
                  <c:v>2.00369E-2</c:v>
                </c:pt>
                <c:pt idx="43">
                  <c:v>8.4680599999999995E-3</c:v>
                </c:pt>
                <c:pt idx="44">
                  <c:v>8.4680599999999995E-3</c:v>
                </c:pt>
                <c:pt idx="45">
                  <c:v>8.4680599999999995E-3</c:v>
                </c:pt>
                <c:pt idx="46">
                  <c:v>8.4680599999999995E-3</c:v>
                </c:pt>
                <c:pt idx="47">
                  <c:v>8.4680599999999995E-3</c:v>
                </c:pt>
                <c:pt idx="48">
                  <c:v>2.4038400000000001E-2</c:v>
                </c:pt>
                <c:pt idx="49">
                  <c:v>2.4038400000000001E-2</c:v>
                </c:pt>
                <c:pt idx="50">
                  <c:v>2.4038400000000001E-2</c:v>
                </c:pt>
                <c:pt idx="51">
                  <c:v>9.1821899999999998E-3</c:v>
                </c:pt>
                <c:pt idx="52">
                  <c:v>9.1821899999999998E-3</c:v>
                </c:pt>
                <c:pt idx="53">
                  <c:v>9.1821899999999998E-3</c:v>
                </c:pt>
                <c:pt idx="54">
                  <c:v>9.1821899999999998E-3</c:v>
                </c:pt>
                <c:pt idx="55">
                  <c:v>1.8063599999999999E-2</c:v>
                </c:pt>
                <c:pt idx="56">
                  <c:v>1.8063599999999999E-2</c:v>
                </c:pt>
                <c:pt idx="57">
                  <c:v>1.8063599999999999E-2</c:v>
                </c:pt>
                <c:pt idx="58">
                  <c:v>1.8063599999999999E-2</c:v>
                </c:pt>
                <c:pt idx="59">
                  <c:v>5.9397E-3</c:v>
                </c:pt>
                <c:pt idx="60">
                  <c:v>7.4634599999999999E-3</c:v>
                </c:pt>
                <c:pt idx="61">
                  <c:v>7.5726200000000004E-3</c:v>
                </c:pt>
                <c:pt idx="62">
                  <c:v>2.50381E-3</c:v>
                </c:pt>
                <c:pt idx="63">
                  <c:v>3.4166999999999999E-3</c:v>
                </c:pt>
                <c:pt idx="64">
                  <c:v>2.50381E-3</c:v>
                </c:pt>
                <c:pt idx="65">
                  <c:v>3.0150300000000001E-3</c:v>
                </c:pt>
                <c:pt idx="66">
                  <c:v>3.5089499999999998E-3</c:v>
                </c:pt>
                <c:pt idx="67">
                  <c:v>3.2564400000000002E-3</c:v>
                </c:pt>
                <c:pt idx="68">
                  <c:v>5.7258400000000003E-3</c:v>
                </c:pt>
                <c:pt idx="69">
                  <c:v>5.7258400000000003E-3</c:v>
                </c:pt>
                <c:pt idx="70">
                  <c:v>5.7258400000000003E-3</c:v>
                </c:pt>
                <c:pt idx="71">
                  <c:v>4.1983000000000003E-3</c:v>
                </c:pt>
                <c:pt idx="72">
                  <c:v>1.1522599999999999E-2</c:v>
                </c:pt>
                <c:pt idx="73">
                  <c:v>1.1522599999999999E-2</c:v>
                </c:pt>
                <c:pt idx="74">
                  <c:v>1.1522599999999999E-2</c:v>
                </c:pt>
                <c:pt idx="75">
                  <c:v>4.8194399999999998E-2</c:v>
                </c:pt>
                <c:pt idx="76">
                  <c:v>4.8194399999999998E-2</c:v>
                </c:pt>
                <c:pt idx="77">
                  <c:v>4.8194399999999998E-2</c:v>
                </c:pt>
                <c:pt idx="78">
                  <c:v>4.3070999999999998E-2</c:v>
                </c:pt>
                <c:pt idx="79">
                  <c:v>4.3070999999999998E-2</c:v>
                </c:pt>
                <c:pt idx="80">
                  <c:v>4.3070999999999998E-2</c:v>
                </c:pt>
                <c:pt idx="81">
                  <c:v>3.28232E-3</c:v>
                </c:pt>
                <c:pt idx="82">
                  <c:v>3.28232E-3</c:v>
                </c:pt>
                <c:pt idx="83">
                  <c:v>6.35493E-3</c:v>
                </c:pt>
                <c:pt idx="84">
                  <c:v>6.35493E-3</c:v>
                </c:pt>
                <c:pt idx="85">
                  <c:v>1.84385E-3</c:v>
                </c:pt>
                <c:pt idx="86">
                  <c:v>1.84385E-3</c:v>
                </c:pt>
                <c:pt idx="87">
                  <c:v>1.69597E-3</c:v>
                </c:pt>
                <c:pt idx="88">
                  <c:v>1.19974E-2</c:v>
                </c:pt>
                <c:pt idx="89">
                  <c:v>1.19974E-2</c:v>
                </c:pt>
                <c:pt idx="90">
                  <c:v>1.19974E-2</c:v>
                </c:pt>
                <c:pt idx="91">
                  <c:v>6.7983500000000005E-4</c:v>
                </c:pt>
                <c:pt idx="92">
                  <c:v>9.7134100000000004E-3</c:v>
                </c:pt>
                <c:pt idx="93">
                  <c:v>9.7134100000000004E-3</c:v>
                </c:pt>
                <c:pt idx="94">
                  <c:v>9.7134100000000004E-3</c:v>
                </c:pt>
                <c:pt idx="95">
                  <c:v>6.1761999999999997E-3</c:v>
                </c:pt>
                <c:pt idx="96">
                  <c:v>6.1761999999999997E-3</c:v>
                </c:pt>
                <c:pt idx="97">
                  <c:v>4.8927900000000002E-3</c:v>
                </c:pt>
                <c:pt idx="98">
                  <c:v>5.1311000000000004E-3</c:v>
                </c:pt>
                <c:pt idx="99">
                  <c:v>5.1311000000000004E-3</c:v>
                </c:pt>
                <c:pt idx="100">
                  <c:v>3.3635900000000001E-3</c:v>
                </c:pt>
                <c:pt idx="101">
                  <c:v>4.5992300000000002E-3</c:v>
                </c:pt>
                <c:pt idx="102">
                  <c:v>4.5992300000000002E-3</c:v>
                </c:pt>
                <c:pt idx="103">
                  <c:v>2.6238899999999998E-3</c:v>
                </c:pt>
                <c:pt idx="104">
                  <c:v>3.6166000000000002E-3</c:v>
                </c:pt>
                <c:pt idx="105">
                  <c:v>3.6166000000000002E-3</c:v>
                </c:pt>
                <c:pt idx="106">
                  <c:v>1.2489000000000001E-3</c:v>
                </c:pt>
                <c:pt idx="107">
                  <c:v>4.4757E-3</c:v>
                </c:pt>
                <c:pt idx="108">
                  <c:v>4.4757E-3</c:v>
                </c:pt>
                <c:pt idx="109">
                  <c:v>4.4757E-3</c:v>
                </c:pt>
                <c:pt idx="110">
                  <c:v>1.6681199999999999E-3</c:v>
                </c:pt>
                <c:pt idx="111">
                  <c:v>2.1375500000000002E-3</c:v>
                </c:pt>
                <c:pt idx="112">
                  <c:v>3.49986E-3</c:v>
                </c:pt>
                <c:pt idx="113">
                  <c:v>1.9465400000000001E-3</c:v>
                </c:pt>
                <c:pt idx="114">
                  <c:v>2.3830800000000001E-3</c:v>
                </c:pt>
                <c:pt idx="115">
                  <c:v>5.0809399999999999E-3</c:v>
                </c:pt>
                <c:pt idx="116">
                  <c:v>5.0809399999999999E-3</c:v>
                </c:pt>
                <c:pt idx="117">
                  <c:v>4.9856299999999996E-3</c:v>
                </c:pt>
                <c:pt idx="118">
                  <c:v>4.9856299999999996E-3</c:v>
                </c:pt>
                <c:pt idx="119">
                  <c:v>2.52454E-3</c:v>
                </c:pt>
                <c:pt idx="120">
                  <c:v>1.2351700000000001E-3</c:v>
                </c:pt>
                <c:pt idx="121">
                  <c:v>4.7625999999999996E-3</c:v>
                </c:pt>
                <c:pt idx="122">
                  <c:v>4.7625999999999996E-3</c:v>
                </c:pt>
                <c:pt idx="123">
                  <c:v>5.8060700000000002E-4</c:v>
                </c:pt>
                <c:pt idx="124">
                  <c:v>3.63796E-3</c:v>
                </c:pt>
                <c:pt idx="125">
                  <c:v>2.86704E-3</c:v>
                </c:pt>
                <c:pt idx="126">
                  <c:v>2.86704E-3</c:v>
                </c:pt>
                <c:pt idx="127">
                  <c:v>1.6772600000000001E-3</c:v>
                </c:pt>
                <c:pt idx="128">
                  <c:v>5.8853000000000004E-3</c:v>
                </c:pt>
                <c:pt idx="129">
                  <c:v>1.3749400000000001E-3</c:v>
                </c:pt>
                <c:pt idx="130">
                  <c:v>1.69512E-3</c:v>
                </c:pt>
                <c:pt idx="131">
                  <c:v>1.1265800000000001E-3</c:v>
                </c:pt>
                <c:pt idx="132">
                  <c:v>4.6502399999999999E-3</c:v>
                </c:pt>
                <c:pt idx="133">
                  <c:v>4.6502399999999999E-3</c:v>
                </c:pt>
                <c:pt idx="134">
                  <c:v>4.6502399999999999E-3</c:v>
                </c:pt>
                <c:pt idx="135">
                  <c:v>5.38209E-3</c:v>
                </c:pt>
                <c:pt idx="136">
                  <c:v>2.7740400000000002E-3</c:v>
                </c:pt>
                <c:pt idx="137">
                  <c:v>1.1563599999999999E-3</c:v>
                </c:pt>
                <c:pt idx="138">
                  <c:v>2.7151300000000001E-3</c:v>
                </c:pt>
                <c:pt idx="139">
                  <c:v>2.7151300000000001E-3</c:v>
                </c:pt>
                <c:pt idx="140">
                  <c:v>6.1458299999999997E-3</c:v>
                </c:pt>
                <c:pt idx="141">
                  <c:v>6.1458299999999997E-3</c:v>
                </c:pt>
                <c:pt idx="142">
                  <c:v>6.1458299999999997E-3</c:v>
                </c:pt>
                <c:pt idx="143">
                  <c:v>4.29649E-3</c:v>
                </c:pt>
                <c:pt idx="144">
                  <c:v>1.3288099999999999E-3</c:v>
                </c:pt>
                <c:pt idx="145">
                  <c:v>1.3288099999999999E-3</c:v>
                </c:pt>
                <c:pt idx="146">
                  <c:v>1.03E-2</c:v>
                </c:pt>
                <c:pt idx="147">
                  <c:v>1.03E-2</c:v>
                </c:pt>
                <c:pt idx="148">
                  <c:v>4.7730000000000003E-3</c:v>
                </c:pt>
                <c:pt idx="149">
                  <c:v>4.2303499999999999E-3</c:v>
                </c:pt>
                <c:pt idx="150">
                  <c:v>4.2303499999999999E-3</c:v>
                </c:pt>
                <c:pt idx="151">
                  <c:v>6.1554799999999996E-3</c:v>
                </c:pt>
                <c:pt idx="152">
                  <c:v>9.75117E-3</c:v>
                </c:pt>
                <c:pt idx="153">
                  <c:v>4.1439099999999998E-3</c:v>
                </c:pt>
                <c:pt idx="154">
                  <c:v>4.1439099999999998E-3</c:v>
                </c:pt>
                <c:pt idx="155">
                  <c:v>7.0781800000000006E-2</c:v>
                </c:pt>
                <c:pt idx="156">
                  <c:v>7.0781800000000006E-2</c:v>
                </c:pt>
                <c:pt idx="157">
                  <c:v>7.0781800000000006E-2</c:v>
                </c:pt>
                <c:pt idx="158">
                  <c:v>8.6973699999999994E-3</c:v>
                </c:pt>
                <c:pt idx="159">
                  <c:v>7.79818E-3</c:v>
                </c:pt>
                <c:pt idx="160">
                  <c:v>1.1563800000000001E-2</c:v>
                </c:pt>
                <c:pt idx="161">
                  <c:v>1.1563800000000001E-2</c:v>
                </c:pt>
                <c:pt idx="162">
                  <c:v>4.5020599999999996E-3</c:v>
                </c:pt>
                <c:pt idx="163">
                  <c:v>4.5020599999999996E-3</c:v>
                </c:pt>
                <c:pt idx="164">
                  <c:v>4.5938200000000002E-3</c:v>
                </c:pt>
                <c:pt idx="165">
                  <c:v>7.0429400000000001E-3</c:v>
                </c:pt>
                <c:pt idx="166">
                  <c:v>7.0429400000000001E-3</c:v>
                </c:pt>
                <c:pt idx="167">
                  <c:v>7.0429400000000001E-3</c:v>
                </c:pt>
                <c:pt idx="168">
                  <c:v>5.1310599999999998E-3</c:v>
                </c:pt>
                <c:pt idx="169">
                  <c:v>5.8675300000000001E-3</c:v>
                </c:pt>
                <c:pt idx="170">
                  <c:v>5.8675300000000001E-3</c:v>
                </c:pt>
                <c:pt idx="171">
                  <c:v>5.8675300000000001E-3</c:v>
                </c:pt>
                <c:pt idx="172">
                  <c:v>1.10778E-2</c:v>
                </c:pt>
                <c:pt idx="173">
                  <c:v>1.10778E-2</c:v>
                </c:pt>
                <c:pt idx="174">
                  <c:v>5.7533800000000003E-2</c:v>
                </c:pt>
                <c:pt idx="175">
                  <c:v>5.7533800000000003E-2</c:v>
                </c:pt>
                <c:pt idx="176">
                  <c:v>5.7533800000000003E-2</c:v>
                </c:pt>
                <c:pt idx="177">
                  <c:v>6.08982E-2</c:v>
                </c:pt>
                <c:pt idx="178">
                  <c:v>6.08982E-2</c:v>
                </c:pt>
                <c:pt idx="179">
                  <c:v>6.08982E-2</c:v>
                </c:pt>
                <c:pt idx="180">
                  <c:v>6.08982E-2</c:v>
                </c:pt>
                <c:pt idx="181">
                  <c:v>6.9429299999999999E-2</c:v>
                </c:pt>
                <c:pt idx="182">
                  <c:v>6.9429299999999999E-2</c:v>
                </c:pt>
                <c:pt idx="183">
                  <c:v>1.24061E-2</c:v>
                </c:pt>
                <c:pt idx="184">
                  <c:v>1.24061E-2</c:v>
                </c:pt>
                <c:pt idx="185">
                  <c:v>1.8462099999999999E-2</c:v>
                </c:pt>
                <c:pt idx="186">
                  <c:v>1.8462099999999999E-2</c:v>
                </c:pt>
                <c:pt idx="187">
                  <c:v>1.9974800000000001E-2</c:v>
                </c:pt>
                <c:pt idx="188">
                  <c:v>1.9974800000000001E-2</c:v>
                </c:pt>
                <c:pt idx="189">
                  <c:v>4.7368800000000003E-2</c:v>
                </c:pt>
                <c:pt idx="190">
                  <c:v>4.7368800000000003E-2</c:v>
                </c:pt>
                <c:pt idx="191">
                  <c:v>1.41545E-2</c:v>
                </c:pt>
                <c:pt idx="192">
                  <c:v>1.41545E-2</c:v>
                </c:pt>
                <c:pt idx="193">
                  <c:v>1.41545E-2</c:v>
                </c:pt>
                <c:pt idx="194">
                  <c:v>1.4043399999999999E-2</c:v>
                </c:pt>
                <c:pt idx="195">
                  <c:v>1.4043399999999999E-2</c:v>
                </c:pt>
                <c:pt idx="196">
                  <c:v>1.4043399999999999E-2</c:v>
                </c:pt>
                <c:pt idx="197">
                  <c:v>1.1747499999999999E-2</c:v>
                </c:pt>
                <c:pt idx="198">
                  <c:v>1.1747499999999999E-2</c:v>
                </c:pt>
                <c:pt idx="199">
                  <c:v>1.1747499999999999E-2</c:v>
                </c:pt>
                <c:pt idx="200">
                  <c:v>1.3261200000000001E-2</c:v>
                </c:pt>
                <c:pt idx="201">
                  <c:v>1.3261200000000001E-2</c:v>
                </c:pt>
                <c:pt idx="202">
                  <c:v>1.3261200000000001E-2</c:v>
                </c:pt>
                <c:pt idx="203">
                  <c:v>1.1221200000000001E-2</c:v>
                </c:pt>
                <c:pt idx="204">
                  <c:v>1.1221200000000001E-2</c:v>
                </c:pt>
                <c:pt idx="205">
                  <c:v>1.1221200000000001E-2</c:v>
                </c:pt>
                <c:pt idx="206">
                  <c:v>6.7679600000000006E-2</c:v>
                </c:pt>
                <c:pt idx="207">
                  <c:v>6.7679600000000006E-2</c:v>
                </c:pt>
                <c:pt idx="208">
                  <c:v>6.7679600000000006E-2</c:v>
                </c:pt>
                <c:pt idx="209">
                  <c:v>9.8789299999999993E-3</c:v>
                </c:pt>
                <c:pt idx="210">
                  <c:v>1.14278E-2</c:v>
                </c:pt>
                <c:pt idx="211">
                  <c:v>1.14278E-2</c:v>
                </c:pt>
                <c:pt idx="212">
                  <c:v>6.6168299999999998E-3</c:v>
                </c:pt>
                <c:pt idx="213">
                  <c:v>6.8343600000000004E-2</c:v>
                </c:pt>
                <c:pt idx="214">
                  <c:v>6.8343600000000004E-2</c:v>
                </c:pt>
                <c:pt idx="215">
                  <c:v>4.17572E-3</c:v>
                </c:pt>
                <c:pt idx="216">
                  <c:v>4.17572E-3</c:v>
                </c:pt>
                <c:pt idx="217">
                  <c:v>4.6394599999999998E-3</c:v>
                </c:pt>
                <c:pt idx="218">
                  <c:v>4.8675200000000002E-3</c:v>
                </c:pt>
                <c:pt idx="219">
                  <c:v>4.8675200000000002E-3</c:v>
                </c:pt>
                <c:pt idx="220">
                  <c:v>6.6045799999999997E-3</c:v>
                </c:pt>
                <c:pt idx="221">
                  <c:v>6.6045799999999997E-3</c:v>
                </c:pt>
                <c:pt idx="222">
                  <c:v>6.6045799999999997E-3</c:v>
                </c:pt>
                <c:pt idx="223">
                  <c:v>1.0356600000000001E-2</c:v>
                </c:pt>
                <c:pt idx="224">
                  <c:v>1.0356600000000001E-2</c:v>
                </c:pt>
                <c:pt idx="225">
                  <c:v>1.0356600000000001E-2</c:v>
                </c:pt>
                <c:pt idx="226">
                  <c:v>1.4473400000000001E-2</c:v>
                </c:pt>
                <c:pt idx="227">
                  <c:v>1.4473400000000001E-2</c:v>
                </c:pt>
                <c:pt idx="228">
                  <c:v>1.4473400000000001E-2</c:v>
                </c:pt>
                <c:pt idx="229">
                  <c:v>1.4473400000000001E-2</c:v>
                </c:pt>
                <c:pt idx="230">
                  <c:v>1.3990799999999999E-2</c:v>
                </c:pt>
                <c:pt idx="231">
                  <c:v>1.3990799999999999E-2</c:v>
                </c:pt>
                <c:pt idx="232">
                  <c:v>1.3990799999999999E-2</c:v>
                </c:pt>
                <c:pt idx="233">
                  <c:v>2.0085599999999999E-3</c:v>
                </c:pt>
                <c:pt idx="234">
                  <c:v>2.03974E-3</c:v>
                </c:pt>
                <c:pt idx="235">
                  <c:v>3.7636100000000001E-3</c:v>
                </c:pt>
                <c:pt idx="236">
                  <c:v>3.7636100000000001E-3</c:v>
                </c:pt>
                <c:pt idx="237">
                  <c:v>3.7636100000000001E-3</c:v>
                </c:pt>
                <c:pt idx="238">
                  <c:v>9.0009300000000007E-3</c:v>
                </c:pt>
                <c:pt idx="239">
                  <c:v>9.0009300000000007E-3</c:v>
                </c:pt>
                <c:pt idx="240">
                  <c:v>7.4593999999999997E-3</c:v>
                </c:pt>
                <c:pt idx="241">
                  <c:v>7.4593999999999997E-3</c:v>
                </c:pt>
                <c:pt idx="242">
                  <c:v>2.8974000000000001E-3</c:v>
                </c:pt>
                <c:pt idx="243">
                  <c:v>2.8974000000000001E-3</c:v>
                </c:pt>
                <c:pt idx="244">
                  <c:v>1.2063900000000001E-2</c:v>
                </c:pt>
                <c:pt idx="245">
                  <c:v>1.2063900000000001E-2</c:v>
                </c:pt>
                <c:pt idx="246">
                  <c:v>6.8651099999999998E-3</c:v>
                </c:pt>
                <c:pt idx="247">
                  <c:v>6.8651099999999998E-3</c:v>
                </c:pt>
                <c:pt idx="248">
                  <c:v>6.8651099999999998E-3</c:v>
                </c:pt>
                <c:pt idx="249">
                  <c:v>6.8651099999999998E-3</c:v>
                </c:pt>
                <c:pt idx="250">
                  <c:v>6.87077E-3</c:v>
                </c:pt>
                <c:pt idx="251">
                  <c:v>6.87077E-3</c:v>
                </c:pt>
                <c:pt idx="252">
                  <c:v>6.87077E-3</c:v>
                </c:pt>
                <c:pt idx="253">
                  <c:v>3.3101600000000002E-2</c:v>
                </c:pt>
                <c:pt idx="254">
                  <c:v>3.3101600000000002E-2</c:v>
                </c:pt>
                <c:pt idx="255">
                  <c:v>3.3101600000000002E-2</c:v>
                </c:pt>
                <c:pt idx="256">
                  <c:v>3.3101600000000002E-2</c:v>
                </c:pt>
                <c:pt idx="257">
                  <c:v>9.2685300000000005E-3</c:v>
                </c:pt>
                <c:pt idx="258">
                  <c:v>3.0795199999999998E-2</c:v>
                </c:pt>
                <c:pt idx="259">
                  <c:v>3.0795199999999998E-2</c:v>
                </c:pt>
                <c:pt idx="260">
                  <c:v>3.0795199999999998E-2</c:v>
                </c:pt>
                <c:pt idx="261">
                  <c:v>3.0795199999999998E-2</c:v>
                </c:pt>
                <c:pt idx="262">
                  <c:v>1.5643199999999999E-3</c:v>
                </c:pt>
                <c:pt idx="263">
                  <c:v>1.83311E-3</c:v>
                </c:pt>
                <c:pt idx="264">
                  <c:v>1.83311E-3</c:v>
                </c:pt>
                <c:pt idx="265">
                  <c:v>2.4334999999999999E-3</c:v>
                </c:pt>
                <c:pt idx="266">
                  <c:v>2.5238700000000001E-3</c:v>
                </c:pt>
                <c:pt idx="267">
                  <c:v>1.52312E-3</c:v>
                </c:pt>
                <c:pt idx="268">
                  <c:v>1.52312E-3</c:v>
                </c:pt>
                <c:pt idx="269">
                  <c:v>1.4119600000000001E-3</c:v>
                </c:pt>
                <c:pt idx="270">
                  <c:v>2.6113199999999999E-3</c:v>
                </c:pt>
                <c:pt idx="271">
                  <c:v>1.37652E-2</c:v>
                </c:pt>
                <c:pt idx="272">
                  <c:v>6.4756199999999996E-4</c:v>
                </c:pt>
                <c:pt idx="273">
                  <c:v>2.2850399999999999E-3</c:v>
                </c:pt>
                <c:pt idx="274">
                  <c:v>9.5634099999999996E-3</c:v>
                </c:pt>
                <c:pt idx="275">
                  <c:v>1.0110099999999999E-3</c:v>
                </c:pt>
                <c:pt idx="276">
                  <c:v>8.6773200000000005E-3</c:v>
                </c:pt>
                <c:pt idx="277">
                  <c:v>8.6773200000000005E-3</c:v>
                </c:pt>
                <c:pt idx="278">
                  <c:v>8.6773200000000005E-3</c:v>
                </c:pt>
                <c:pt idx="279">
                  <c:v>8.6773200000000005E-3</c:v>
                </c:pt>
                <c:pt idx="280">
                  <c:v>8.6773200000000005E-3</c:v>
                </c:pt>
                <c:pt idx="281">
                  <c:v>8.6773200000000005E-3</c:v>
                </c:pt>
                <c:pt idx="282">
                  <c:v>5.9950899999999998E-3</c:v>
                </c:pt>
                <c:pt idx="283">
                  <c:v>5.9950899999999998E-3</c:v>
                </c:pt>
                <c:pt idx="284">
                  <c:v>7.7839399999999996E-3</c:v>
                </c:pt>
                <c:pt idx="285">
                  <c:v>5.9950899999999998E-3</c:v>
                </c:pt>
                <c:pt idx="286">
                  <c:v>8.6309200000000003E-3</c:v>
                </c:pt>
                <c:pt idx="287">
                  <c:v>3.7331E-3</c:v>
                </c:pt>
                <c:pt idx="288">
                  <c:v>1.9458800000000001E-3</c:v>
                </c:pt>
                <c:pt idx="289">
                  <c:v>3.8051500000000002E-3</c:v>
                </c:pt>
                <c:pt idx="290">
                  <c:v>1.03368E-2</c:v>
                </c:pt>
                <c:pt idx="291">
                  <c:v>2.32643E-3</c:v>
                </c:pt>
                <c:pt idx="292">
                  <c:v>3.4052399999999999E-3</c:v>
                </c:pt>
                <c:pt idx="293">
                  <c:v>8.5411600000000008E-3</c:v>
                </c:pt>
                <c:pt idx="294">
                  <c:v>2.3439000000000002E-2</c:v>
                </c:pt>
                <c:pt idx="295">
                  <c:v>2.3439000000000002E-2</c:v>
                </c:pt>
                <c:pt idx="296">
                  <c:v>2.1920500000000001E-3</c:v>
                </c:pt>
                <c:pt idx="297">
                  <c:v>1.14559E-2</c:v>
                </c:pt>
                <c:pt idx="298">
                  <c:v>6.7624499999999997E-3</c:v>
                </c:pt>
                <c:pt idx="299">
                  <c:v>1.4439699999999999E-3</c:v>
                </c:pt>
                <c:pt idx="300">
                  <c:v>4.4258400000000003E-3</c:v>
                </c:pt>
                <c:pt idx="301">
                  <c:v>3.2911000000000003E-4</c:v>
                </c:pt>
                <c:pt idx="302">
                  <c:v>4.3232999999999998E-4</c:v>
                </c:pt>
                <c:pt idx="303">
                  <c:v>2.9231599999999998E-4</c:v>
                </c:pt>
                <c:pt idx="304">
                  <c:v>2.2700900000000002E-3</c:v>
                </c:pt>
                <c:pt idx="305">
                  <c:v>4.2995600000000002E-2</c:v>
                </c:pt>
                <c:pt idx="306">
                  <c:v>4.2995600000000002E-2</c:v>
                </c:pt>
                <c:pt idx="307">
                  <c:v>4.2995600000000002E-2</c:v>
                </c:pt>
                <c:pt idx="308">
                  <c:v>9.7050000000000001E-3</c:v>
                </c:pt>
                <c:pt idx="309">
                  <c:v>4.3275900000000001E-3</c:v>
                </c:pt>
                <c:pt idx="310">
                  <c:v>4.52142E-3</c:v>
                </c:pt>
                <c:pt idx="311">
                  <c:v>1.5576399999999999E-3</c:v>
                </c:pt>
                <c:pt idx="312">
                  <c:v>1.57351E-3</c:v>
                </c:pt>
                <c:pt idx="313">
                  <c:v>4.5469400000000002E-3</c:v>
                </c:pt>
                <c:pt idx="314">
                  <c:v>8.68657E-4</c:v>
                </c:pt>
                <c:pt idx="315">
                  <c:v>3.4566699999999998E-3</c:v>
                </c:pt>
                <c:pt idx="316">
                  <c:v>4.6178299999999999E-3</c:v>
                </c:pt>
                <c:pt idx="317">
                  <c:v>4.0331899999999999E-3</c:v>
                </c:pt>
                <c:pt idx="318">
                  <c:v>1.21228E-2</c:v>
                </c:pt>
                <c:pt idx="319">
                  <c:v>2.1567000000000001E-3</c:v>
                </c:pt>
                <c:pt idx="320">
                  <c:v>3.9525999999999997E-3</c:v>
                </c:pt>
                <c:pt idx="321">
                  <c:v>1.55593E-2</c:v>
                </c:pt>
                <c:pt idx="322">
                  <c:v>2.3620199999999998E-3</c:v>
                </c:pt>
                <c:pt idx="323">
                  <c:v>5.0171399999999998E-3</c:v>
                </c:pt>
                <c:pt idx="324">
                  <c:v>1.8402E-3</c:v>
                </c:pt>
                <c:pt idx="325">
                  <c:v>2.6162199999999998E-3</c:v>
                </c:pt>
                <c:pt idx="326">
                  <c:v>7.2501199999999997E-3</c:v>
                </c:pt>
                <c:pt idx="327">
                  <c:v>2.56369E-3</c:v>
                </c:pt>
                <c:pt idx="328">
                  <c:v>2.56369E-3</c:v>
                </c:pt>
                <c:pt idx="329">
                  <c:v>2.7717499999999999E-3</c:v>
                </c:pt>
                <c:pt idx="330">
                  <c:v>2.8069499999999999E-3</c:v>
                </c:pt>
                <c:pt idx="331">
                  <c:v>2.85505E-3</c:v>
                </c:pt>
                <c:pt idx="332">
                  <c:v>7.3591999999999998E-3</c:v>
                </c:pt>
                <c:pt idx="333">
                  <c:v>2.6376400000000001E-3</c:v>
                </c:pt>
                <c:pt idx="334">
                  <c:v>2.6376400000000001E-3</c:v>
                </c:pt>
                <c:pt idx="335">
                  <c:v>2.80124E-3</c:v>
                </c:pt>
                <c:pt idx="336">
                  <c:v>3.8579999999999999E-3</c:v>
                </c:pt>
                <c:pt idx="337">
                  <c:v>4.9082700000000002E-3</c:v>
                </c:pt>
                <c:pt idx="338">
                  <c:v>3.2015400000000001E-3</c:v>
                </c:pt>
                <c:pt idx="339">
                  <c:v>1.02921E-3</c:v>
                </c:pt>
                <c:pt idx="340">
                  <c:v>7.6040700000000001E-3</c:v>
                </c:pt>
                <c:pt idx="341">
                  <c:v>1.80605E-2</c:v>
                </c:pt>
                <c:pt idx="342">
                  <c:v>2.0919200000000002E-3</c:v>
                </c:pt>
                <c:pt idx="343">
                  <c:v>2.4515800000000001E-3</c:v>
                </c:pt>
                <c:pt idx="344">
                  <c:v>1.5553000000000001E-2</c:v>
                </c:pt>
                <c:pt idx="345">
                  <c:v>1.88923E-3</c:v>
                </c:pt>
                <c:pt idx="346">
                  <c:v>7.22159E-4</c:v>
                </c:pt>
                <c:pt idx="347">
                  <c:v>6.0822600000000001E-4</c:v>
                </c:pt>
                <c:pt idx="348">
                  <c:v>2.6952399999999998E-3</c:v>
                </c:pt>
                <c:pt idx="349">
                  <c:v>6.95965E-4</c:v>
                </c:pt>
                <c:pt idx="350">
                  <c:v>2.25881E-3</c:v>
                </c:pt>
                <c:pt idx="351">
                  <c:v>3.2720100000000001E-3</c:v>
                </c:pt>
                <c:pt idx="352">
                  <c:v>3.2720100000000001E-3</c:v>
                </c:pt>
                <c:pt idx="353">
                  <c:v>3.2720100000000001E-3</c:v>
                </c:pt>
                <c:pt idx="354">
                  <c:v>3.65205E-3</c:v>
                </c:pt>
                <c:pt idx="355">
                  <c:v>2.6108899999999998E-3</c:v>
                </c:pt>
                <c:pt idx="356">
                  <c:v>1.02845E-2</c:v>
                </c:pt>
                <c:pt idx="357">
                  <c:v>1.2900699999999999E-3</c:v>
                </c:pt>
                <c:pt idx="358">
                  <c:v>1.1233699999999999E-2</c:v>
                </c:pt>
                <c:pt idx="359">
                  <c:v>4.1477199999999997E-3</c:v>
                </c:pt>
                <c:pt idx="360">
                  <c:v>3.1105099999999999E-3</c:v>
                </c:pt>
                <c:pt idx="361">
                  <c:v>9.9553399999999996E-4</c:v>
                </c:pt>
                <c:pt idx="362">
                  <c:v>2.8918300000000002E-3</c:v>
                </c:pt>
                <c:pt idx="363">
                  <c:v>3.1391399999999999E-3</c:v>
                </c:pt>
                <c:pt idx="364">
                  <c:v>3.2072099999999998E-3</c:v>
                </c:pt>
                <c:pt idx="365">
                  <c:v>2.14547E-3</c:v>
                </c:pt>
                <c:pt idx="366">
                  <c:v>6.0489200000000002E-3</c:v>
                </c:pt>
                <c:pt idx="367">
                  <c:v>2.5979599999999999E-3</c:v>
                </c:pt>
                <c:pt idx="368">
                  <c:v>2.5408499999999999E-3</c:v>
                </c:pt>
                <c:pt idx="369">
                  <c:v>1.08018E-2</c:v>
                </c:pt>
                <c:pt idx="370">
                  <c:v>1.07253E-2</c:v>
                </c:pt>
                <c:pt idx="371">
                  <c:v>1.82018E-3</c:v>
                </c:pt>
                <c:pt idx="372">
                  <c:v>2.9903199999999999E-3</c:v>
                </c:pt>
                <c:pt idx="373">
                  <c:v>2.1081400000000001E-3</c:v>
                </c:pt>
                <c:pt idx="374">
                  <c:v>3.3213600000000002E-3</c:v>
                </c:pt>
                <c:pt idx="375">
                  <c:v>2.75114E-3</c:v>
                </c:pt>
                <c:pt idx="376">
                  <c:v>4.3807200000000003E-3</c:v>
                </c:pt>
                <c:pt idx="377">
                  <c:v>4.3807200000000003E-3</c:v>
                </c:pt>
                <c:pt idx="378">
                  <c:v>3.1180399999999999E-3</c:v>
                </c:pt>
                <c:pt idx="379">
                  <c:v>2.0375699999999998E-3</c:v>
                </c:pt>
                <c:pt idx="380">
                  <c:v>4.1250599999999998E-3</c:v>
                </c:pt>
                <c:pt idx="381">
                  <c:v>5.0148099999999998E-3</c:v>
                </c:pt>
                <c:pt idx="382">
                  <c:v>2.5640300000000001E-3</c:v>
                </c:pt>
                <c:pt idx="383">
                  <c:v>4.0422100000000001E-3</c:v>
                </c:pt>
                <c:pt idx="384">
                  <c:v>2.0948999999999998E-3</c:v>
                </c:pt>
                <c:pt idx="385">
                  <c:v>2.46321E-3</c:v>
                </c:pt>
                <c:pt idx="386">
                  <c:v>4.4691500000000002E-2</c:v>
                </c:pt>
                <c:pt idx="387">
                  <c:v>4.4691500000000002E-2</c:v>
                </c:pt>
                <c:pt idx="388">
                  <c:v>1.6615000000000001E-2</c:v>
                </c:pt>
                <c:pt idx="389">
                  <c:v>1.6615000000000001E-2</c:v>
                </c:pt>
                <c:pt idx="390">
                  <c:v>4.1639700000000003E-3</c:v>
                </c:pt>
                <c:pt idx="391">
                  <c:v>6.2505099999999999E-3</c:v>
                </c:pt>
                <c:pt idx="392">
                  <c:v>6.0154800000000001E-3</c:v>
                </c:pt>
                <c:pt idx="393">
                  <c:v>8.6875700000000004E-3</c:v>
                </c:pt>
                <c:pt idx="394">
                  <c:v>4.34878E-3</c:v>
                </c:pt>
                <c:pt idx="395">
                  <c:v>5.04193E-3</c:v>
                </c:pt>
                <c:pt idx="396">
                  <c:v>4.4344900000000001E-3</c:v>
                </c:pt>
                <c:pt idx="397">
                  <c:v>4.5897400000000001E-3</c:v>
                </c:pt>
                <c:pt idx="398">
                  <c:v>7.0491E-3</c:v>
                </c:pt>
                <c:pt idx="399">
                  <c:v>7.0314799999999997E-3</c:v>
                </c:pt>
                <c:pt idx="400">
                  <c:v>3.14905E-3</c:v>
                </c:pt>
                <c:pt idx="401">
                  <c:v>4.0449800000000001E-3</c:v>
                </c:pt>
                <c:pt idx="402">
                  <c:v>5.38367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998-4E56-8137-93D90FEDDA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6738952"/>
        <c:axId val="536744528"/>
      </c:scatterChart>
      <c:valAx>
        <c:axId val="536738952"/>
        <c:scaling>
          <c:orientation val="minMax"/>
          <c:max val="3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pectral Displacement, SD(Teff) (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6744528"/>
        <c:crosses val="autoZero"/>
        <c:crossBetween val="midCat"/>
      </c:valAx>
      <c:valAx>
        <c:axId val="536744528"/>
        <c:scaling>
          <c:orientation val="minMax"/>
          <c:max val="5.000000000000001E-2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teel 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6738952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57389052930883644"/>
          <c:y val="0.52992235345581806"/>
          <c:w val="0.33391595581802275"/>
          <c:h val="0.24268409157188681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015005700045067"/>
          <c:y val="5.1342592592592592E-2"/>
          <c:w val="0.72040549855510483"/>
          <c:h val="0.73172098279381748"/>
        </c:manualLayout>
      </c:layout>
      <c:scatterChart>
        <c:scatterStyle val="lineMarker"/>
        <c:varyColors val="0"/>
        <c:ser>
          <c:idx val="0"/>
          <c:order val="0"/>
          <c:tx>
            <c:v>ALR=5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B$3:$B$7</c:f>
              <c:numCache>
                <c:formatCode>0.00</c:formatCode>
                <c:ptCount val="5"/>
                <c:pt idx="0">
                  <c:v>27.57714935120319</c:v>
                </c:pt>
                <c:pt idx="1">
                  <c:v>25.575350026899198</c:v>
                </c:pt>
                <c:pt idx="2">
                  <c:v>24.85985536119566</c:v>
                </c:pt>
                <c:pt idx="3">
                  <c:v>23.3</c:v>
                </c:pt>
                <c:pt idx="4" formatCode="_(* #,##0.00_);_(* \(#,##0.00\);_(* &quot;-&quot;??_);_(@_)">
                  <c:v>21.7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672-4048-B765-AD8AAF6E3954}"/>
            </c:ext>
          </c:extLst>
        </c:ser>
        <c:ser>
          <c:idx val="1"/>
          <c:order val="1"/>
          <c:tx>
            <c:v>ALR=10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C$3:$C$7</c:f>
              <c:numCache>
                <c:formatCode>0.00</c:formatCode>
                <c:ptCount val="5"/>
                <c:pt idx="0">
                  <c:v>22.94</c:v>
                </c:pt>
                <c:pt idx="1">
                  <c:v>19</c:v>
                </c:pt>
                <c:pt idx="2">
                  <c:v>18.579999999999998</c:v>
                </c:pt>
                <c:pt idx="3">
                  <c:v>17.7</c:v>
                </c:pt>
                <c:pt idx="4" formatCode="_(* #,##0.00_);_(* \(#,##0.00\);_(* &quot;-&quot;??_);_(@_)">
                  <c:v>16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672-4048-B765-AD8AAF6E3954}"/>
            </c:ext>
          </c:extLst>
        </c:ser>
        <c:ser>
          <c:idx val="2"/>
          <c:order val="2"/>
          <c:tx>
            <c:v>ALR=15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D$3:$D$7</c:f>
              <c:numCache>
                <c:formatCode>0.00</c:formatCode>
                <c:ptCount val="5"/>
                <c:pt idx="0">
                  <c:v>21.128014745839852</c:v>
                </c:pt>
                <c:pt idx="1">
                  <c:v>18.489999999999998</c:v>
                </c:pt>
                <c:pt idx="2">
                  <c:v>17.399999999999999</c:v>
                </c:pt>
                <c:pt idx="3">
                  <c:v>16.07</c:v>
                </c:pt>
                <c:pt idx="4">
                  <c:v>14.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672-4048-B765-AD8AAF6E3954}"/>
            </c:ext>
          </c:extLst>
        </c:ser>
        <c:ser>
          <c:idx val="3"/>
          <c:order val="3"/>
          <c:tx>
            <c:v>ALR=20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E$3:$E$7</c:f>
              <c:numCache>
                <c:formatCode>0.00</c:formatCode>
                <c:ptCount val="5"/>
                <c:pt idx="0">
                  <c:v>19.28</c:v>
                </c:pt>
                <c:pt idx="1">
                  <c:v>16.12</c:v>
                </c:pt>
                <c:pt idx="2">
                  <c:v>15.84</c:v>
                </c:pt>
                <c:pt idx="3">
                  <c:v>13.36</c:v>
                </c:pt>
                <c:pt idx="4">
                  <c:v>11.9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672-4048-B765-AD8AAF6E39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9536400"/>
        <c:axId val="499536728"/>
      </c:scatterChart>
      <c:valAx>
        <c:axId val="499536400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728"/>
        <c:crosses val="autoZero"/>
        <c:crossBetween val="midCat"/>
      </c:valAx>
      <c:valAx>
        <c:axId val="499536728"/>
        <c:scaling>
          <c:orientation val="minMax"/>
          <c:max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Mean</a:t>
                </a:r>
                <a:r>
                  <a:rPr lang="en-US" baseline="0"/>
                  <a:t> Spectral Displacement, Sd(t</a:t>
                </a:r>
                <a:r>
                  <a:rPr lang="en-US" baseline="-25000"/>
                  <a:t>eff</a:t>
                </a:r>
                <a:r>
                  <a:rPr lang="en-US" baseline="0"/>
                  <a:t>,</a:t>
                </a:r>
                <a:r>
                  <a:rPr lang="el-GR" baseline="0">
                    <a:latin typeface="Calibri" panose="020F0502020204030204" pitchFamily="34" charset="0"/>
                    <a:cs typeface="Calibri" panose="020F0502020204030204" pitchFamily="34" charset="0"/>
                  </a:rPr>
                  <a:t>ξ</a:t>
                </a:r>
                <a:r>
                  <a:rPr lang="en-US" baseline="0"/>
                  <a:t>) (in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28177658348262025"/>
          <c:y val="5.9647127442403032E-2"/>
          <c:w val="0.36665625130192059"/>
          <c:h val="0.2169291338582677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ALR=5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F$3:$F$7</c:f>
              <c:numCache>
                <c:formatCode>0.00</c:formatCode>
                <c:ptCount val="5"/>
                <c:pt idx="0">
                  <c:v>53.80607884500445</c:v>
                </c:pt>
                <c:pt idx="1">
                  <c:v>52.48</c:v>
                </c:pt>
                <c:pt idx="2">
                  <c:v>50.78</c:v>
                </c:pt>
                <c:pt idx="3">
                  <c:v>49.617441046760078</c:v>
                </c:pt>
                <c:pt idx="4" formatCode="_(* #,##0.00_);_(* \(#,##0.00\);_(* &quot;-&quot;??_);_(@_)">
                  <c:v>42.87842004936808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870-40CD-946D-355EE798AAF2}"/>
            </c:ext>
          </c:extLst>
        </c:ser>
        <c:ser>
          <c:idx val="1"/>
          <c:order val="1"/>
          <c:tx>
            <c:v>ALR=10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G$3:$G$7</c:f>
              <c:numCache>
                <c:formatCode>General</c:formatCode>
                <c:ptCount val="5"/>
                <c:pt idx="0">
                  <c:v>49.91</c:v>
                </c:pt>
                <c:pt idx="1">
                  <c:v>44.95</c:v>
                </c:pt>
                <c:pt idx="2">
                  <c:v>30.81</c:v>
                </c:pt>
                <c:pt idx="3">
                  <c:v>28.59</c:v>
                </c:pt>
                <c:pt idx="4">
                  <c:v>27.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870-40CD-946D-355EE798AAF2}"/>
            </c:ext>
          </c:extLst>
        </c:ser>
        <c:ser>
          <c:idx val="2"/>
          <c:order val="2"/>
          <c:tx>
            <c:v>ALR=15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H$3:$H$7</c:f>
              <c:numCache>
                <c:formatCode>General</c:formatCode>
                <c:ptCount val="5"/>
                <c:pt idx="0">
                  <c:v>44.96</c:v>
                </c:pt>
                <c:pt idx="1">
                  <c:v>39.07</c:v>
                </c:pt>
                <c:pt idx="2">
                  <c:v>27.95</c:v>
                </c:pt>
                <c:pt idx="3">
                  <c:v>26.91</c:v>
                </c:pt>
                <c:pt idx="4">
                  <c:v>25.3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870-40CD-946D-355EE798AAF2}"/>
            </c:ext>
          </c:extLst>
        </c:ser>
        <c:ser>
          <c:idx val="3"/>
          <c:order val="3"/>
          <c:tx>
            <c:v>ALR=20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I$3:$I$7</c:f>
              <c:numCache>
                <c:formatCode>General</c:formatCode>
                <c:ptCount val="5"/>
                <c:pt idx="0">
                  <c:v>42.711999999999996</c:v>
                </c:pt>
                <c:pt idx="1">
                  <c:v>37.116500000000002</c:v>
                </c:pt>
                <c:pt idx="2">
                  <c:v>26.552499999999998</c:v>
                </c:pt>
                <c:pt idx="3">
                  <c:v>25.564499999999999</c:v>
                </c:pt>
                <c:pt idx="4">
                  <c:v>24.110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870-40CD-946D-355EE798AAF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9536400"/>
        <c:axId val="499536728"/>
      </c:scatterChart>
      <c:valAx>
        <c:axId val="499536400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728"/>
        <c:crosses val="autoZero"/>
        <c:crossBetween val="midCat"/>
      </c:valAx>
      <c:valAx>
        <c:axId val="499536728"/>
        <c:scaling>
          <c:orientation val="minMax"/>
          <c:max val="7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crossAx val="499536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ALR=5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J$3:$J$7</c:f>
              <c:numCache>
                <c:formatCode>0.00</c:formatCode>
                <c:ptCount val="5"/>
                <c:pt idx="0">
                  <c:v>60.47</c:v>
                </c:pt>
                <c:pt idx="1">
                  <c:v>58.78</c:v>
                </c:pt>
                <c:pt idx="2">
                  <c:v>57.78</c:v>
                </c:pt>
                <c:pt idx="3">
                  <c:v>52.502293315690743</c:v>
                </c:pt>
                <c:pt idx="4" formatCode="_(* #,##0.00_);_(* \(#,##0.00\);_(* &quot;-&quot;??_);_(@_)">
                  <c:v>46.76961944910531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C51-48F5-8C28-9411FA66AB55}"/>
            </c:ext>
          </c:extLst>
        </c:ser>
        <c:ser>
          <c:idx val="1"/>
          <c:order val="1"/>
          <c:tx>
            <c:v>ALR=10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K$3:$K$7</c:f>
              <c:numCache>
                <c:formatCode>0.00</c:formatCode>
                <c:ptCount val="5"/>
                <c:pt idx="0">
                  <c:v>50.776973523845967</c:v>
                </c:pt>
                <c:pt idx="1">
                  <c:v>47.39762943794446</c:v>
                </c:pt>
                <c:pt idx="2">
                  <c:v>44.61</c:v>
                </c:pt>
                <c:pt idx="3">
                  <c:v>43.158561008077164</c:v>
                </c:pt>
                <c:pt idx="4" formatCode="_(* #,##0.00_);_(* \(#,##0.00\);_(* &quot;-&quot;??_);_(@_)">
                  <c:v>37.53646069436050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C51-48F5-8C28-9411FA66AB55}"/>
            </c:ext>
          </c:extLst>
        </c:ser>
        <c:ser>
          <c:idx val="2"/>
          <c:order val="2"/>
          <c:tx>
            <c:v>ALR=15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L$3:$L$7</c:f>
              <c:numCache>
                <c:formatCode>0.00</c:formatCode>
                <c:ptCount val="5"/>
                <c:pt idx="0">
                  <c:v>48.36</c:v>
                </c:pt>
                <c:pt idx="1">
                  <c:v>43.299845758644935</c:v>
                </c:pt>
                <c:pt idx="2">
                  <c:v>40.26</c:v>
                </c:pt>
                <c:pt idx="3">
                  <c:v>37.340000000000003</c:v>
                </c:pt>
                <c:pt idx="4">
                  <c:v>33.63862211276621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4C51-48F5-8C28-9411FA66AB55}"/>
            </c:ext>
          </c:extLst>
        </c:ser>
        <c:ser>
          <c:idx val="3"/>
          <c:order val="3"/>
          <c:tx>
            <c:v>ALR=20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M$3:$M$7</c:f>
              <c:numCache>
                <c:formatCode>General</c:formatCode>
                <c:ptCount val="5"/>
                <c:pt idx="0">
                  <c:v>44.249000000000002</c:v>
                </c:pt>
                <c:pt idx="1">
                  <c:v>39.185000000000002</c:v>
                </c:pt>
                <c:pt idx="2">
                  <c:v>33.180999999999997</c:v>
                </c:pt>
                <c:pt idx="3">
                  <c:v>31.472999999999999</c:v>
                </c:pt>
                <c:pt idx="4">
                  <c:v>25.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4C51-48F5-8C28-9411FA66AB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9536400"/>
        <c:axId val="499536728"/>
      </c:scatterChart>
      <c:valAx>
        <c:axId val="499536400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</a:t>
                </a:r>
                <a:r>
                  <a:rPr lang="en-US" sz="1100" b="0" i="0" u="none" strike="noStrike" baseline="0">
                    <a:effectLst/>
                  </a:rPr>
                  <a:t>, CL (%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728"/>
        <c:crosses val="autoZero"/>
        <c:crossBetween val="midCat"/>
      </c:valAx>
      <c:valAx>
        <c:axId val="499536728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crossAx val="499536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2218709403748771"/>
          <c:y val="5.1342592592592592E-2"/>
          <c:w val="0.70836846151806787"/>
          <c:h val="0.73172098279381748"/>
        </c:manualLayout>
      </c:layout>
      <c:scatterChart>
        <c:scatterStyle val="lineMarker"/>
        <c:varyColors val="0"/>
        <c:ser>
          <c:idx val="0"/>
          <c:order val="0"/>
          <c:tx>
            <c:v>CL=0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3:$E$3</c:f>
              <c:numCache>
                <c:formatCode>0.00</c:formatCode>
                <c:ptCount val="4"/>
                <c:pt idx="0">
                  <c:v>27.57714935120319</c:v>
                </c:pt>
                <c:pt idx="1">
                  <c:v>22.94</c:v>
                </c:pt>
                <c:pt idx="2">
                  <c:v>21.128014745839852</c:v>
                </c:pt>
                <c:pt idx="3">
                  <c:v>19.2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84A-47C7-84C6-5393B1FAEFFD}"/>
            </c:ext>
          </c:extLst>
        </c:ser>
        <c:ser>
          <c:idx val="1"/>
          <c:order val="1"/>
          <c:tx>
            <c:v>CL=15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4:$E$4</c:f>
              <c:numCache>
                <c:formatCode>0.00</c:formatCode>
                <c:ptCount val="4"/>
                <c:pt idx="0">
                  <c:v>25.575350026899198</c:v>
                </c:pt>
                <c:pt idx="1">
                  <c:v>19</c:v>
                </c:pt>
                <c:pt idx="2">
                  <c:v>18.489999999999998</c:v>
                </c:pt>
                <c:pt idx="3">
                  <c:v>16.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84A-47C7-84C6-5393B1FAEFFD}"/>
            </c:ext>
          </c:extLst>
        </c:ser>
        <c:ser>
          <c:idx val="2"/>
          <c:order val="2"/>
          <c:tx>
            <c:v>CL=10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5:$E$5</c:f>
              <c:numCache>
                <c:formatCode>0.00</c:formatCode>
                <c:ptCount val="4"/>
                <c:pt idx="0">
                  <c:v>24.85985536119566</c:v>
                </c:pt>
                <c:pt idx="1">
                  <c:v>18.579999999999998</c:v>
                </c:pt>
                <c:pt idx="2">
                  <c:v>17.399999999999999</c:v>
                </c:pt>
                <c:pt idx="3">
                  <c:v>15.8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84A-47C7-84C6-5393B1FAEFFD}"/>
            </c:ext>
          </c:extLst>
        </c:ser>
        <c:ser>
          <c:idx val="3"/>
          <c:order val="3"/>
          <c:tx>
            <c:v>CL=15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6:$E$6</c:f>
              <c:numCache>
                <c:formatCode>0.00</c:formatCode>
                <c:ptCount val="4"/>
                <c:pt idx="0">
                  <c:v>23.3</c:v>
                </c:pt>
                <c:pt idx="1">
                  <c:v>17.7</c:v>
                </c:pt>
                <c:pt idx="2">
                  <c:v>16.07</c:v>
                </c:pt>
                <c:pt idx="3">
                  <c:v>13.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84A-47C7-84C6-5393B1FAEFFD}"/>
            </c:ext>
          </c:extLst>
        </c:ser>
        <c:ser>
          <c:idx val="4"/>
          <c:order val="4"/>
          <c:tx>
            <c:v>CL=20%</c:v>
          </c:tx>
          <c:spPr>
            <a:ln w="19050" cap="rnd">
              <a:solidFill>
                <a:schemeClr val="accent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7:$E$7</c:f>
              <c:numCache>
                <c:formatCode>_(* #,##0.00_);_(* \(#,##0.00\);_(* "-"??_);_(@_)</c:formatCode>
                <c:ptCount val="4"/>
                <c:pt idx="0">
                  <c:v>21.75</c:v>
                </c:pt>
                <c:pt idx="1">
                  <c:v>16.5</c:v>
                </c:pt>
                <c:pt idx="2" formatCode="0.00">
                  <c:v>14.69</c:v>
                </c:pt>
                <c:pt idx="3" formatCode="0.00">
                  <c:v>11.9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684A-47C7-84C6-5393B1FAEFF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1521200"/>
        <c:axId val="1041521528"/>
      </c:scatterChart>
      <c:valAx>
        <c:axId val="1041521200"/>
        <c:scaling>
          <c:orientation val="minMax"/>
          <c:max val="20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xial</a:t>
                </a:r>
                <a:r>
                  <a:rPr lang="en-US" baseline="0"/>
                  <a:t> Load Ratio, </a:t>
                </a:r>
                <a:r>
                  <a:rPr lang="en-US"/>
                  <a:t>ALR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528"/>
        <c:crosses val="autoZero"/>
        <c:crossBetween val="midCat"/>
      </c:valAx>
      <c:valAx>
        <c:axId val="1041521528"/>
        <c:scaling>
          <c:orientation val="minMax"/>
          <c:max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0" i="0" baseline="0">
                    <a:effectLst/>
                  </a:rPr>
                  <a:t>Mean Spectral Displacement, Sd(t</a:t>
                </a:r>
                <a:r>
                  <a:rPr lang="en-US" sz="1100" b="0" i="0" baseline="-25000">
                    <a:effectLst/>
                  </a:rPr>
                  <a:t>eff</a:t>
                </a:r>
                <a:r>
                  <a:rPr lang="en-US" sz="1100" b="0" i="0" baseline="0">
                    <a:effectLst/>
                  </a:rPr>
                  <a:t>,</a:t>
                </a:r>
                <a:r>
                  <a:rPr lang="el-GR" sz="1100" b="0" i="0" baseline="0">
                    <a:effectLst/>
                  </a:rPr>
                  <a:t>ξ</a:t>
                </a:r>
                <a:r>
                  <a:rPr lang="en-US" sz="1100" b="0" i="0" baseline="0">
                    <a:effectLst/>
                  </a:rPr>
                  <a:t>) (in)</a:t>
                </a:r>
                <a:endParaRPr lang="en-US" sz="1100">
                  <a:effectLst/>
                </a:endParaRPr>
              </a:p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/>
                </a:pPr>
                <a:endParaRPr lang="en-US" sz="11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2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31356809565470983"/>
          <c:y val="7.4169218431029457E-2"/>
          <c:w val="0.4387888067021925"/>
          <c:h val="0.31398549139690873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CL=0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3:$I$3</c:f>
              <c:numCache>
                <c:formatCode>General</c:formatCode>
                <c:ptCount val="4"/>
                <c:pt idx="0" formatCode="0.00">
                  <c:v>53.80607884500445</c:v>
                </c:pt>
                <c:pt idx="1">
                  <c:v>49.91</c:v>
                </c:pt>
                <c:pt idx="2">
                  <c:v>44.96</c:v>
                </c:pt>
                <c:pt idx="3">
                  <c:v>42.7119999999999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243-4A08-8572-2F61FD479D91}"/>
            </c:ext>
          </c:extLst>
        </c:ser>
        <c:ser>
          <c:idx val="1"/>
          <c:order val="1"/>
          <c:tx>
            <c:v>CL=5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4:$I$4</c:f>
              <c:numCache>
                <c:formatCode>General</c:formatCode>
                <c:ptCount val="4"/>
                <c:pt idx="0" formatCode="0.00">
                  <c:v>52.48</c:v>
                </c:pt>
                <c:pt idx="1">
                  <c:v>44.95</c:v>
                </c:pt>
                <c:pt idx="2">
                  <c:v>39.07</c:v>
                </c:pt>
                <c:pt idx="3">
                  <c:v>37.1165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243-4A08-8572-2F61FD479D91}"/>
            </c:ext>
          </c:extLst>
        </c:ser>
        <c:ser>
          <c:idx val="2"/>
          <c:order val="2"/>
          <c:tx>
            <c:v>CL=10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5:$I$5</c:f>
              <c:numCache>
                <c:formatCode>General</c:formatCode>
                <c:ptCount val="4"/>
                <c:pt idx="0" formatCode="0.00">
                  <c:v>50.78</c:v>
                </c:pt>
                <c:pt idx="1">
                  <c:v>30.81</c:v>
                </c:pt>
                <c:pt idx="2">
                  <c:v>27.95</c:v>
                </c:pt>
                <c:pt idx="3">
                  <c:v>26.5524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243-4A08-8572-2F61FD479D91}"/>
            </c:ext>
          </c:extLst>
        </c:ser>
        <c:ser>
          <c:idx val="3"/>
          <c:order val="3"/>
          <c:tx>
            <c:v>CL=15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6:$I$6</c:f>
              <c:numCache>
                <c:formatCode>General</c:formatCode>
                <c:ptCount val="4"/>
                <c:pt idx="0" formatCode="0.00">
                  <c:v>49.617441046760078</c:v>
                </c:pt>
                <c:pt idx="1">
                  <c:v>28.59</c:v>
                </c:pt>
                <c:pt idx="2">
                  <c:v>26.91</c:v>
                </c:pt>
                <c:pt idx="3">
                  <c:v>25.5644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243-4A08-8572-2F61FD479D91}"/>
            </c:ext>
          </c:extLst>
        </c:ser>
        <c:ser>
          <c:idx val="4"/>
          <c:order val="4"/>
          <c:tx>
            <c:v>CL=20%</c:v>
          </c:tx>
          <c:spPr>
            <a:ln w="19050" cap="rnd">
              <a:solidFill>
                <a:schemeClr val="accent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7:$I$7</c:f>
              <c:numCache>
                <c:formatCode>General</c:formatCode>
                <c:ptCount val="4"/>
                <c:pt idx="0" formatCode="_(* #,##0.00_);_(* \(#,##0.00\);_(* &quot;-&quot;??_);_(@_)">
                  <c:v>42.878420049368088</c:v>
                </c:pt>
                <c:pt idx="1">
                  <c:v>27.69</c:v>
                </c:pt>
                <c:pt idx="2">
                  <c:v>25.38</c:v>
                </c:pt>
                <c:pt idx="3">
                  <c:v>24.110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243-4A08-8572-2F61FD479D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1521200"/>
        <c:axId val="1041521528"/>
      </c:scatterChart>
      <c:valAx>
        <c:axId val="1041521200"/>
        <c:scaling>
          <c:orientation val="minMax"/>
          <c:max val="20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0" i="0" u="none" strike="noStrike" baseline="0">
                    <a:effectLst/>
                  </a:rPr>
                  <a:t>Axial Load Ratio, </a:t>
                </a:r>
                <a:r>
                  <a:rPr lang="en-US"/>
                  <a:t>ALR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528"/>
        <c:crosses val="autoZero"/>
        <c:crossBetween val="midCat"/>
      </c:valAx>
      <c:valAx>
        <c:axId val="1041521528"/>
        <c:scaling>
          <c:orientation val="minMax"/>
          <c:max val="7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out"/>
        <c:minorTickMark val="none"/>
        <c:tickLblPos val="nextTo"/>
        <c:crossAx val="10415212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NCSU_Thesis_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E1616E"/>
      </a:accent2>
      <a:accent3>
        <a:srgbClr val="73A8D4"/>
      </a:accent3>
      <a:accent4>
        <a:srgbClr val="F7B76D"/>
      </a:accent4>
      <a:accent5>
        <a:srgbClr val="545066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2DFEB08-30C5-446E-A89D-EA68607C9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10</Pages>
  <Words>101</Words>
  <Characters>564</Characters>
  <Application>Microsoft Office Word</Application>
  <DocSecurity>0</DocSecurity>
  <Lines>1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State University</Company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</dc:creator>
  <cp:keywords/>
  <dc:description/>
  <cp:lastModifiedBy>Victor Alejandro Calderon</cp:lastModifiedBy>
  <cp:revision>14</cp:revision>
  <cp:lastPrinted>2022-02-28T20:03:00Z</cp:lastPrinted>
  <dcterms:created xsi:type="dcterms:W3CDTF">2022-02-15T21:18:00Z</dcterms:created>
  <dcterms:modified xsi:type="dcterms:W3CDTF">2022-05-02T16:03:00Z</dcterms:modified>
</cp:coreProperties>
</file>